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DD1ABB" w14:textId="77777777" w:rsidR="00941CE1" w:rsidRPr="00217F0F" w:rsidRDefault="00801463">
      <w:pPr>
        <w:pStyle w:val="Heading1"/>
        <w:rPr>
          <w:szCs w:val="24"/>
        </w:rPr>
      </w:pPr>
      <w:r w:rsidRPr="00217F0F">
        <w:rPr>
          <w:szCs w:val="24"/>
        </w:rPr>
        <w:t>Abstract</w:t>
      </w:r>
    </w:p>
    <w:p w14:paraId="30573766" w14:textId="77777777" w:rsidR="00941CE1" w:rsidRPr="00217F0F" w:rsidRDefault="00941CE1">
      <w:pPr>
        <w:rPr>
          <w:szCs w:val="24"/>
        </w:rPr>
      </w:pPr>
    </w:p>
    <w:p w14:paraId="1CF51820" w14:textId="77777777" w:rsidR="00941CE1" w:rsidRPr="00217F0F" w:rsidRDefault="00801463">
      <w:pPr>
        <w:rPr>
          <w:szCs w:val="24"/>
        </w:rPr>
      </w:pPr>
      <w:r w:rsidRPr="00217F0F">
        <w:rPr>
          <w:rStyle w:val="Strong"/>
          <w:szCs w:val="24"/>
        </w:rPr>
        <w:t>Background &amp; Aims:</w:t>
      </w:r>
      <w:r w:rsidRPr="00217F0F">
        <w:rPr>
          <w:szCs w:val="24"/>
        </w:rPr>
        <w:t xml:space="preserve"> The incidence of locally acquired hepatitis E increased in recent years across Europe. There are only </w:t>
      </w:r>
      <w:ins w:id="1" w:author="Alexandru Istrate" w:date="2019-09-26T18:18:00Z">
        <w:r w:rsidR="00E11825">
          <w:rPr>
            <w:szCs w:val="24"/>
          </w:rPr>
          <w:t xml:space="preserve">a </w:t>
        </w:r>
      </w:ins>
      <w:r w:rsidRPr="00217F0F">
        <w:rPr>
          <w:szCs w:val="24"/>
        </w:rPr>
        <w:t xml:space="preserve">few data on hepatitis E in Romania. The purpose of our research was to describe and compare hepatitis E and hepatitis A in adult patients. </w:t>
      </w:r>
    </w:p>
    <w:p w14:paraId="01AB55D3" w14:textId="77777777" w:rsidR="00941CE1" w:rsidRPr="00217F0F" w:rsidRDefault="00801463">
      <w:pPr>
        <w:rPr>
          <w:szCs w:val="24"/>
        </w:rPr>
      </w:pPr>
      <w:r w:rsidRPr="00217F0F">
        <w:rPr>
          <w:rStyle w:val="Strong"/>
          <w:szCs w:val="24"/>
        </w:rPr>
        <w:t>Methods:</w:t>
      </w:r>
      <w:r w:rsidRPr="00217F0F">
        <w:rPr>
          <w:szCs w:val="24"/>
        </w:rPr>
        <w:t xml:space="preserve"> We included all consecutive adult patients with hepatitis E (48) and hepatitis A (152) admitted in the Teaching Hospital of Infectious Diseases, Cluj-Napoca, Romania between January 2017 and August 2019.</w:t>
      </w:r>
    </w:p>
    <w:p w14:paraId="25083D18" w14:textId="77777777" w:rsidR="00941CE1" w:rsidRPr="00217F0F" w:rsidRDefault="00801463">
      <w:pPr>
        <w:rPr>
          <w:szCs w:val="24"/>
        </w:rPr>
      </w:pPr>
      <w:r w:rsidRPr="00217F0F">
        <w:rPr>
          <w:rStyle w:val="Strong"/>
          <w:szCs w:val="24"/>
        </w:rPr>
        <w:t>Results:</w:t>
      </w:r>
      <w:r w:rsidRPr="00217F0F">
        <w:rPr>
          <w:szCs w:val="24"/>
        </w:rPr>
        <w:t xml:space="preserve"> Hepatitis E incidence increased in 2018-2019 compared to 2017. The average age in hepatitis E patients was 50.6, while </w:t>
      </w:r>
      <w:bookmarkStart w:id="2" w:name="_GoBack"/>
      <w:bookmarkEnd w:id="2"/>
      <w:commentRangeStart w:id="3"/>
      <w:r w:rsidRPr="00806161">
        <w:rPr>
          <w:strike/>
          <w:szCs w:val="24"/>
          <w:rPrChange w:id="4" w:author="Alexandru Istrate" w:date="2019-09-26T18:40:00Z">
            <w:rPr>
              <w:szCs w:val="24"/>
            </w:rPr>
          </w:rPrChange>
        </w:rPr>
        <w:t xml:space="preserve">the maximum incidence of hepatitis A in Romania was found in children. </w:t>
      </w:r>
      <w:commentRangeEnd w:id="3"/>
      <w:r w:rsidR="00806161">
        <w:rPr>
          <w:rStyle w:val="CommentReference"/>
        </w:rPr>
        <w:commentReference w:id="3"/>
      </w:r>
      <w:del w:id="5" w:author="Alexandru Istrate" w:date="2019-09-26T18:18:00Z">
        <w:r w:rsidRPr="00217F0F" w:rsidDel="00E11825">
          <w:rPr>
            <w:szCs w:val="24"/>
          </w:rPr>
          <w:delText xml:space="preserve">Two </w:delText>
        </w:r>
      </w:del>
      <w:ins w:id="6" w:author="Alexandru Istrate" w:date="2019-09-26T18:18:00Z">
        <w:r w:rsidR="00E11825" w:rsidRPr="00217F0F">
          <w:rPr>
            <w:szCs w:val="24"/>
          </w:rPr>
          <w:t>Two</w:t>
        </w:r>
        <w:r w:rsidR="00E11825">
          <w:rPr>
            <w:szCs w:val="24"/>
          </w:rPr>
          <w:t>-</w:t>
        </w:r>
      </w:ins>
      <w:r w:rsidRPr="00217F0F">
        <w:rPr>
          <w:szCs w:val="24"/>
        </w:rPr>
        <w:t xml:space="preserve">thirds of </w:t>
      </w:r>
      <w:ins w:id="7" w:author="Alexandru Istrate" w:date="2019-09-26T18:18:00Z">
        <w:r w:rsidR="00E11825">
          <w:rPr>
            <w:szCs w:val="24"/>
          </w:rPr>
          <w:t xml:space="preserve">the </w:t>
        </w:r>
      </w:ins>
      <w:r w:rsidRPr="00217F0F">
        <w:rPr>
          <w:szCs w:val="24"/>
        </w:rPr>
        <w:t xml:space="preserve">patients in both groups were men. Compared to hepatitis A, patients with hepatitis E presented a milder course of disease with significantly less modified AST and ALT, bilirubin, prothrombin index and INR levels. We found a higher prevalence of comorbidities in hepatitis E patients adjusted for age </w:t>
      </w:r>
      <w:del w:id="8" w:author="Alexandru Istrate" w:date="2019-09-26T18:41:00Z">
        <w:r w:rsidRPr="00217F0F" w:rsidDel="00806161">
          <w:rPr>
            <w:szCs w:val="24"/>
          </w:rPr>
          <w:delText xml:space="preserve">and </w:delText>
        </w:r>
      </w:del>
      <w:ins w:id="9" w:author="Alexandru Istrate" w:date="2019-09-26T18:41:00Z">
        <w:r w:rsidR="00806161">
          <w:rPr>
            <w:szCs w:val="24"/>
          </w:rPr>
          <w:t>&amp;</w:t>
        </w:r>
        <w:r w:rsidR="00806161" w:rsidRPr="00217F0F">
          <w:rPr>
            <w:szCs w:val="24"/>
          </w:rPr>
          <w:t xml:space="preserve"> </w:t>
        </w:r>
      </w:ins>
      <w:r w:rsidRPr="00217F0F">
        <w:rPr>
          <w:szCs w:val="24"/>
        </w:rPr>
        <w:t xml:space="preserve">gender. Severe forms were found in 5 (3.3%) </w:t>
      </w:r>
      <w:del w:id="10" w:author="Alexandru Istrate" w:date="2019-09-26T18:41:00Z">
        <w:r w:rsidRPr="00217F0F" w:rsidDel="00806161">
          <w:rPr>
            <w:szCs w:val="24"/>
          </w:rPr>
          <w:delText xml:space="preserve">HA </w:delText>
        </w:r>
      </w:del>
      <w:ins w:id="11" w:author="Alexandru Istrate" w:date="2019-09-26T18:41:00Z">
        <w:r w:rsidR="00806161">
          <w:rPr>
            <w:szCs w:val="24"/>
          </w:rPr>
          <w:t>hepatitis A</w:t>
        </w:r>
        <w:r w:rsidR="00806161" w:rsidRPr="00217F0F">
          <w:rPr>
            <w:szCs w:val="24"/>
          </w:rPr>
          <w:t xml:space="preserve"> </w:t>
        </w:r>
      </w:ins>
      <w:r w:rsidRPr="00217F0F">
        <w:rPr>
          <w:szCs w:val="24"/>
        </w:rPr>
        <w:t>patients compared to 12 (25%) of hepatitis E patients, of which 3 died. Acute-on-chronic hepatitis E and immunosuppression were found in 6 and 5 patients, respectively.</w:t>
      </w:r>
    </w:p>
    <w:p w14:paraId="481C9976" w14:textId="77777777" w:rsidR="00941CE1" w:rsidRPr="00217F0F" w:rsidRDefault="00801463">
      <w:pPr>
        <w:rPr>
          <w:strike/>
          <w:szCs w:val="24"/>
        </w:rPr>
      </w:pPr>
      <w:r w:rsidRPr="00217F0F">
        <w:rPr>
          <w:rStyle w:val="Strong"/>
          <w:szCs w:val="24"/>
        </w:rPr>
        <w:t xml:space="preserve">Conclusions: </w:t>
      </w:r>
      <w:r w:rsidRPr="00217F0F">
        <w:rPr>
          <w:szCs w:val="24"/>
        </w:rPr>
        <w:t>Our study shows that hepatitis E</w:t>
      </w:r>
      <w:ins w:id="12" w:author="Alexandru Istrate" w:date="2019-09-26T18:42:00Z">
        <w:r w:rsidR="00806161">
          <w:rPr>
            <w:szCs w:val="24"/>
          </w:rPr>
          <w:t xml:space="preserve"> incidence</w:t>
        </w:r>
      </w:ins>
      <w:r w:rsidRPr="00217F0F">
        <w:rPr>
          <w:szCs w:val="24"/>
        </w:rPr>
        <w:t xml:space="preserve"> is increasing, being usually self-limited and milder compared to hepatitis A. Ribavirin treatment seems to be beneficial in patients with preexisting conditions.</w:t>
      </w:r>
    </w:p>
    <w:p w14:paraId="0C382940" w14:textId="77777777" w:rsidR="00941CE1" w:rsidRPr="00217F0F" w:rsidRDefault="00801463">
      <w:pPr>
        <w:pStyle w:val="Heading1"/>
        <w:rPr>
          <w:szCs w:val="24"/>
        </w:rPr>
      </w:pPr>
      <w:r w:rsidRPr="00217F0F">
        <w:rPr>
          <w:szCs w:val="24"/>
        </w:rPr>
        <w:t>Keywords</w:t>
      </w:r>
    </w:p>
    <w:p w14:paraId="61932682" w14:textId="77777777" w:rsidR="00941CE1" w:rsidRPr="00217F0F" w:rsidRDefault="00801463">
      <w:pPr>
        <w:rPr>
          <w:szCs w:val="24"/>
        </w:rPr>
      </w:pPr>
      <w:r w:rsidRPr="00217F0F">
        <w:rPr>
          <w:szCs w:val="24"/>
        </w:rPr>
        <w:t>hepatitis e, hepatitis a, ribavirin</w:t>
      </w:r>
    </w:p>
    <w:p w14:paraId="65393426" w14:textId="77777777" w:rsidR="00941CE1" w:rsidRPr="00217F0F" w:rsidRDefault="00801463">
      <w:pPr>
        <w:pStyle w:val="Heading1"/>
        <w:rPr>
          <w:szCs w:val="24"/>
        </w:rPr>
      </w:pPr>
      <w:r w:rsidRPr="00217F0F">
        <w:rPr>
          <w:szCs w:val="24"/>
        </w:rPr>
        <w:t>Background &amp; Aims</w:t>
      </w:r>
    </w:p>
    <w:p w14:paraId="5E92775C" w14:textId="77777777" w:rsidR="00941CE1" w:rsidRPr="00217F0F" w:rsidDel="00806161" w:rsidRDefault="00801463">
      <w:pPr>
        <w:rPr>
          <w:del w:id="13" w:author="Alexandru Istrate" w:date="2019-09-26T18:45:00Z"/>
          <w:szCs w:val="24"/>
        </w:rPr>
      </w:pPr>
      <w:r w:rsidRPr="00217F0F">
        <w:rPr>
          <w:szCs w:val="24"/>
        </w:rPr>
        <w:t xml:space="preserve">Hepatitis E is an anthropozoonosis with typically mild evolution caused by the Hepatitis E virus (HEV), the </w:t>
      </w:r>
      <w:r w:rsidRPr="00217F0F">
        <w:rPr>
          <w:i/>
          <w:iCs/>
          <w:szCs w:val="24"/>
        </w:rPr>
        <w:t xml:space="preserve">Hepeviridae </w:t>
      </w:r>
      <w:r w:rsidRPr="00217F0F">
        <w:rPr>
          <w:szCs w:val="24"/>
        </w:rPr>
        <w:t xml:space="preserve">family, whose members infect humans and other mammals </w:t>
      </w:r>
      <w:r w:rsidRPr="00217F0F">
        <w:rPr>
          <w:szCs w:val="24"/>
        </w:rPr>
        <w:fldChar w:fldCharType="begin"/>
      </w:r>
      <w:r w:rsidR="00217F0F">
        <w:rPr>
          <w:szCs w:val="24"/>
        </w:rPr>
        <w:instrText xml:space="preserve"> ADDIN ZOTERO_ITEM CSL_CITATION {"citationID":"7Mo81A6E","properties":{"formattedCitation":"[1, 2]","plainCitation":"[1, 2]","noteIndex":0},"citationItems":[{"id":3,"uris":["http://zotero.org/users/5985486/items/F5IWVYYT"],"uri":["http://zotero.org/users/5985486/items/F5IWVYYT"],"itemData":{"id":3,"type":"article-journal","title":"ICTV Virus Taxonomy Profile: Hepeviridae","container-title":"Journal of General Virology","page":"2645-2646","volume":"98","issue":"11","source":"DOI.org (Crossref)","abstract":"The family Hepeviridae includes enterically transmitted small non-enveloped positive-sense RNA viruses. It includes the genera Piscihepevirus, whose members infect fish, and Orthohepevirus, whose members infect mammals and birds. Members of the genus Orthohepevirus include hepatitis E virus, which is responsible for self-limiting acute hepatitis in humans and several mammalian species; the infection may become chronic in immunocompromised individuals. Extrahepatic manifestations of Guillain–Barr e syndrome, neuralgic amyotrophy, glomerulonephritis and pancreatitis have been described in humans. Avian hepatitis E virus causes hepatitis–splenomegaly syndrome in chickens. This is a summary of the International Committee on Taxonomy of Viruses (ICTV) Report on the taxonomy of the Hepeviridae, which is available at www.ictv.global/report/hepeviridae.","DOI":"10.1099/jgv.0.000940","ISSN":"0022-1317, 1465-2099","title-short":"ICTV Virus Taxonomy Profile","language":"en","author":[{"family":"Purdy","given":"Michael A."},{"family":"Harrison","given":"Tim J."},{"family":"Jameel","given":"S."},{"family":"Meng","given":"X-J."},{"family":"Okamoto","given":"H."},{"family":"Van der Poel","given":"W. H. M."},{"family":"Smith","given":"Donald B."},{"literal":"ICTV Report Consortium"}],"issued":{"date-parts":[["2017",11,1]]}}},{"id":6,"uris":["http://zotero.org/users/5985486/items/V536BPMY"],"uri":["http://zotero.org/users/5985486/items/V536BPMY"],"itemData":{"id":6,"type":"article-journal","title":"Consensus proposals for classification of the family Hepeviridae","container-title":"Journal of General Virology","page":"2223-2232","volume":"95","issue":"Pt_10","source":"DOI.org (Crossref)","DOI":"10.1099/vir.0.068429-0","ISSN":"0022-1317, 1465-2099","journalAbbreviation":"Journal of General Virology","language":"en","author":[{"family":"Smith","given":"D. B."},{"family":"Simmonds","given":"P."},{"literal":"members of the International Committee on the Taxonomy of Viruses Hepeviridae Study Group"},{"family":"Jameel","given":"S."},{"family":"Emerson","given":"S. U."},{"family":"Harrison","given":"T. J."},{"family":"Meng","given":"X.-J."},{"family":"Okamoto","given":"H."},{"family":"Van der Poel","given":"W. H. M."},{"family":"Purdy","given":"M. A."}],"issued":{"date-parts":[["2014",10,1]]}}}],"schema":"https://github.com/citation-style-language/schema/raw/master/csl-citation.json"} </w:instrText>
      </w:r>
      <w:r w:rsidRPr="00217F0F">
        <w:rPr>
          <w:szCs w:val="24"/>
        </w:rPr>
        <w:fldChar w:fldCharType="separate"/>
      </w:r>
      <w:r w:rsidR="00217F0F" w:rsidRPr="00217F0F">
        <w:t>[1, 2]</w:t>
      </w:r>
      <w:r w:rsidRPr="00217F0F">
        <w:rPr>
          <w:szCs w:val="24"/>
        </w:rPr>
        <w:fldChar w:fldCharType="end"/>
      </w:r>
      <w:r w:rsidRPr="00217F0F">
        <w:rPr>
          <w:szCs w:val="24"/>
        </w:rPr>
        <w:t>. Genotypes 3 and 4 are the most common in Europe,</w:t>
      </w:r>
      <w:ins w:id="14" w:author="Alexandru Istrate" w:date="2019-09-26T18:43:00Z">
        <w:r w:rsidR="00806161">
          <w:rPr>
            <w:szCs w:val="24"/>
          </w:rPr>
          <w:t xml:space="preserve"> where</w:t>
        </w:r>
      </w:ins>
      <w:r w:rsidRPr="00217F0F">
        <w:rPr>
          <w:szCs w:val="24"/>
        </w:rPr>
        <w:t xml:space="preserve"> the reservoir of infection is represented by asymptomatic but highly infectious pigs and wild boars (</w:t>
      </w:r>
      <w:del w:id="15" w:author="Alexandru Istrate" w:date="2019-09-26T18:43:00Z">
        <w:r w:rsidRPr="00217F0F" w:rsidDel="00806161">
          <w:rPr>
            <w:szCs w:val="24"/>
          </w:rPr>
          <w:delText xml:space="preserve">the </w:delText>
        </w:r>
      </w:del>
      <w:ins w:id="16" w:author="Alexandru Istrate" w:date="2019-09-26T18:43:00Z">
        <w:r w:rsidR="00806161">
          <w:rPr>
            <w:szCs w:val="24"/>
          </w:rPr>
          <w:t>with</w:t>
        </w:r>
        <w:r w:rsidR="00806161" w:rsidRPr="00217F0F">
          <w:rPr>
            <w:szCs w:val="24"/>
          </w:rPr>
          <w:t xml:space="preserve"> </w:t>
        </w:r>
      </w:ins>
      <w:r w:rsidRPr="00217F0F">
        <w:rPr>
          <w:szCs w:val="24"/>
        </w:rPr>
        <w:t xml:space="preserve">reproductive rate up to 8) </w:t>
      </w:r>
      <w:r w:rsidRPr="00217F0F">
        <w:rPr>
          <w:szCs w:val="24"/>
        </w:rPr>
        <w:fldChar w:fldCharType="begin"/>
      </w:r>
      <w:r w:rsidRPr="00217F0F">
        <w:rPr>
          <w:szCs w:val="24"/>
        </w:rPr>
        <w:instrText xml:space="preserve"> ADDIN ZOTERO_ITEM CSL_CITATION {"citationID":"DujKD5Ax","properties":{"formattedCitation":"[3\\uc0\\u8211{}6]","plainCitation":"[3–6]","noteIndex":0},"citationItems":[{"id":25,"uris":["http://zotero.org/users/5985486/items/S37QKKZK"],"uri":["http://zotero.org/users/5985486/items/S37QKKZK"],"itemData":{"id":25,"type":"article-journal","title":"Hepatitis E virus: Assessment of the epidemiological situation in humans in Europe, 2014/15","container-title":"Journal of Clinical Virology","page":"9-16","volume":"82","source":"DOI.org (Crossref)","abstract":"Background: Hepatitis E virus (HEV) is endemic in EU/EEA countries, but the understanding of the burden of the infection in humans is inconsistent as the disease is not under EU surveillance but subject to national policies. Study: Countries were asked to nominate experts and to complete a standardised questionnaire about the epidemiological situation and surveillance of HEV in their respective EU/EEA country. This study reviewed surveillance systems for human cases of HEV in EU/EEA countries and nominated experts assessed the epidemiology in particular examining the recent increase in the number of autochthonous cases.\nResults: Surveillance systems and case definitions across EU/EEA countries were shown to be highly variable and testing algorithms were unreliable. Large increases of autochthonous cases were reported from Western EU/EEA countries with lower case numbers seen in Northern and Southern European countries. Lack of clinical awareness and variability in testing strategies might account for the observed differences in hepatitis E incidence across EU/EEA countries. Infections were predominantly caused by HEV genotype 3, the most prevalent virus type in the animal reservoirs.\nConclusion: Discussions from the expert group supported joint working across countries to better monitor the epidemiology and possible changes in risk of virus acquisition at a European level. There was agreement to share surveillance strategies and algorithms but also importantly the collation of HEV data from human and animal populations. These data collected at a European level would serve the ‘One Health’ approach to better informing on human exposure to HEV.","DOI":"10.1016/j.jcv.2016.06.010","ISSN":"13866532","title-short":"Hepatitis E virus","journalAbbreviation":"Journal of Clinical Virology","language":"en","author":[{"family":"Adlhoch","given":"Cornelia"},{"family":"Avellon","given":"Ana"},{"family":"Baylis","given":"Sally A."},{"family":"Ciccaglione","given":"Anna R."},{"family":"Couturier","given":"Elisabeth"},{"family":"Sousa","given":"Rita","non-dropping-particle":"de"},{"family":"Epštein","given":"Jevgenia"},{"family":"Ethelberg","given":"Steen"},{"family":"Faber","given":"Mirko"},{"family":"Fehér","given":"Ágnes"},{"family":"Ijaz","given":"Samreen"},{"family":"Lange","given":"Heidi"},{"family":"Manďáková","given":"Zdenka"},{"family":"Mellou","given":"Kassiani"},{"family":"Mozalevskis","given":"Antons"},{"family":"Rimhanen-Finne","given":"Ruska"},{"family":"Rizzi","given":"Valentina"},{"family":"Said","given":"Bengü"},{"family":"Sundqvist","given":"Lena"},{"family":"Thornton","given":"Lelia"},{"family":"Tosti","given":"Maria E."},{"family":"Pelt","given":"Wilfrid","non-dropping-particle":"van"},{"family":"Aspinall","given":"Esther"},{"family":"Domanovic","given":"Dragoslav"},{"family":"Severi","given":"Ettore"},{"family":"Takkinen","given":"Johanna"},{"family":"Dalton","given":"Harry R."}],"issued":{"date-parts":[["2016",9]]}}},{"id":31,"uris":["http://zotero.org/users/5985486/items/VFAWIK7I"],"uri":["http://zotero.org/users/5985486/items/VFAWIK7I"],"itemData":{"id":31,"type":"article-journal","title":"Estimation of hepatitis E virus transmission among pigs due to contact-exposure","container-title":"Veterinary Research","page":"40","volume":"39","issue":"5","source":"DOI.org (Crossref)","abstract":"Locally acquired hepatitis E in humans from industrialized countries has been repeatedly suggested to originate from pigs. Pigs may serve as a reservoir of hepatitis E virus (HEV) for humans when a typical infected pig causes on average more than one newly infected pig, a property that is expressed by the basic reproduction ratio R0. In this study, R0 for HEV transmission among pigs was estimated from chains of one-to-one transmission experiments in two blocks of ﬁve chains each. Per chain, susceptible ﬁrst-generation contact pigs were contact-exposed to intravenously inoculated pigs, subsequently susceptible second-generation contact pigs were contact-exposed to infected ﬁrst-generation contact pigs, and lastly, susceptible third-generation contact pigs were contact-exposed to infected second-generation contact pigs. Thus, in the second and third link of the chain, HEV-transmission due to contact with a contact-infected pig was observed. Transmission of HEV was monitored by reverse transcriptase polymerase chain reaction (RT-PCR) on individual faecal samples taken every two/three days. For susceptible pigs, the average period between exposure to an infectious pig and HEV excretion was six days (standard deviation: 4). The length of HEV-excretion (i.e. infectious period) was estimated at 49 days (95% conﬁdence interval (CI): 17–141) for block 1 and 13 days (95% CI: 11–17) for block 2. The R0 for contact-exposure was estimated to be 8.8 (95% CI: 4–19), showing the potential of HEV to cause epidemics in populations of pigs.","DOI":"10.1051/vetres:2008017","ISSN":"0928-4249, 1297-9716","journalAbbreviation":"Vet. Res.","language":"en","author":[{"family":"Bouwknegt","given":"Martijn"},{"family":"Frankena","given":"Klaas"},{"family":"Rutjes","given":"Saskia A."},{"family":"Wellenberg","given":"Gerard J."},{"family":"Roda Husman","given":"Ana Maria","non-dropping-particle":"de"},{"family":"Poel","given":"Wim H.M.","non-dropping-particle":"van der"},{"family":"Jong","given":"Mart C.M.","non-dropping-particle":"de"}],"issued":{"date-parts":[["2008",9]]}}},{"id":37,"uris":["http://zotero.org/users/5985486/items/JZTTP2SH"],"uri":["http://zotero.org/users/5985486/items/JZTTP2SH"],"itemData":{"id":37,"type":"article-journal","title":"EASL Clinical Practice Guidelines on hepatitis E virus infection","container-title":"Journal of Hepatology","page":"1256-1271","volume":"68","issue":"6","source":"DOI.org (Crossref)","abstract":"Infection with hepatitis E virus (HEV) is a signiﬁcant cause of morbidity and mortality, representing an important global health problem. Our understanding of HEV has changed completely over the past decade. Previously, HEV was thought to be limited to certain developing countries. We now know that HEV is endemic in most high-income countries and is largely a zoonotic infection. Given the paradigm shift in our understanding of zoonotic HEV and that locally acquired HEV is now the commonest cause of acute viral hepatitis in many European countries, the focus of these Clinical Practice Guidelines will be on HEV genotype 3 (and 4).","DOI":"10.1016/j.jhep.2018.03.005","ISSN":"01688278","journalAbbreviation":"Journal of Hepatology","language":"en","author":[{"family":"Dalton","given":"Harry R."},{"family":"Kamar","given":"Nassim"},{"family":"Baylis","given":"Sally A."},{"family":"Moradpour","given":"Darius"},{"family":"Wedemeyer","given":"Heiner"},{"family":"Negro","given":"Francesco"}],"issued":{"date-parts":[["2018",6]]}}},{"id":38,"uris":["http://zotero.org/users/5985486/items/DS83SJ42"],"uri":["http://zotero.org/users/5985486/items/DS83SJ42"],"itemData":{"id":38,"type":"article-journal","title":"Sources of Hepatitis E Virus Genotype 3 in the Netherlands","container-title":"Emerging Infectious Diseases","page":"381-387","volume":"15","issue":"3","source":"DOI.org (Crossref)","DOI":"10.3201/eid1503.071472","ISSN":"1080-6040, 1080-6059","journalAbbreviation":"Emerg. Infect. Dis.","language":"en","author":[{"family":"Rutjes","given":"Saskia A."},{"family":"Lodder","given":"Willemijn J."},{"family":"Lodder-Verschoor","given":"Froukje"},{"family":"Berg","given":"Harold H.J.L.","non-dropping-particle":"van den"},{"family":"Vennema","given":"Harry"},{"family":"Duizer","given":"Erwin"},{"family":"Koopmans","given":"Marion"},{"family":"Husman","given":"Ana Maria de Roda"}],"issued":{"date-parts":[["2009",3]]}}}],"schema":"https://github.com/citation-style-language/schema/raw/master/csl-citation.json"} </w:instrText>
      </w:r>
      <w:r w:rsidRPr="00217F0F">
        <w:rPr>
          <w:szCs w:val="24"/>
        </w:rPr>
        <w:fldChar w:fldCharType="separate"/>
      </w:r>
      <w:r w:rsidR="00217F0F" w:rsidRPr="00217F0F">
        <w:rPr>
          <w:szCs w:val="24"/>
        </w:rPr>
        <w:t>[3–6]</w:t>
      </w:r>
      <w:r w:rsidRPr="00217F0F">
        <w:rPr>
          <w:szCs w:val="24"/>
        </w:rPr>
        <w:fldChar w:fldCharType="end"/>
      </w:r>
      <w:r w:rsidRPr="00217F0F">
        <w:rPr>
          <w:szCs w:val="24"/>
        </w:rPr>
        <w:t xml:space="preserve">. Transmission occurs through consumption of contaminated and undercooked pork </w:t>
      </w:r>
      <w:del w:id="17" w:author="Alexandru Istrate" w:date="2019-09-26T18:44:00Z">
        <w:r w:rsidRPr="00217F0F" w:rsidDel="00806161">
          <w:rPr>
            <w:szCs w:val="24"/>
          </w:rPr>
          <w:delText xml:space="preserve">and </w:delText>
        </w:r>
      </w:del>
      <w:ins w:id="18" w:author="Alexandru Istrate" w:date="2019-09-26T18:44:00Z">
        <w:r w:rsidR="00806161">
          <w:rPr>
            <w:szCs w:val="24"/>
          </w:rPr>
          <w:t>or</w:t>
        </w:r>
        <w:r w:rsidR="00806161" w:rsidRPr="00217F0F">
          <w:rPr>
            <w:szCs w:val="24"/>
          </w:rPr>
          <w:t xml:space="preserve"> </w:t>
        </w:r>
      </w:ins>
      <w:r w:rsidRPr="00217F0F">
        <w:rPr>
          <w:szCs w:val="24"/>
        </w:rPr>
        <w:t xml:space="preserve">other meat products </w:t>
      </w:r>
      <w:r w:rsidRPr="00217F0F">
        <w:rPr>
          <w:szCs w:val="24"/>
        </w:rPr>
        <w:fldChar w:fldCharType="begin"/>
      </w:r>
      <w:r w:rsidR="00217F0F">
        <w:rPr>
          <w:szCs w:val="24"/>
        </w:rPr>
        <w:instrText xml:space="preserve"> ADDIN ZOTERO_ITEM CSL_CITATION {"citationID":"u99c252L","properties":{"formattedCitation":"[7, 8]","plainCitation":"[7, 8]","noteIndex":0},"citationItems":[{"id":20,"uris":["http://zotero.org/users/5985486/items/W35V6F9H"],"uri":["http://zotero.org/users/5985486/items/W35V6F9H"],"itemData":{"id":20,"type":"article-journal","title":"Case-control study on risk factors for acute hepatitis E in Germany, 2012 to 2014","container-title":"Eurosurveillance","volume":"23","issue":"19","source":"DOI.org (Crossref)","URL":"https://www.eurosurveillance.org/content/10.2807/1560-7917.ES.2018.23.19.17-00469","DOI":"10.2807/1560-7917.ES.2018.23.19.17-00469","ISSN":"1560-7917","language":"en","author":[{"family":"Faber","given":"Mirko"},{"family":"Askar","given":"Mona"},{"family":"Stark","given":"Klaus"}],"issued":{"date-parts":[["2018",5,10]]},"accessed":{"date-parts":[["2019",9,22]]}}},{"id":12,"uris":["http://zotero.org/users/5985486/items/MQM4MAVU"],"uri":["http://zotero.org/users/5985486/items/MQM4MAVU"],"itemData":{"id":12,"type":"article-journal","title":"Foodborne Transmission of Hepatitis E Virus from Raw Pork Liver Sausage, France","container-title":"Emerging Infectious Diseases","page":"1945-1947","volume":"20","issue":"11","source":"DOI.org (Crossref)","DOI":"10.3201/eid2011.140791","ISSN":"1080-6040, 1080-6059","journalAbbreviation":"Emerg. Infect. Dis.","language":"en","author":[{"family":"Renou","given":"Christophe"},{"family":"Roque-Afonso","given":"Anne-Marie"},{"family":"Pavio","given":"Nicole"}],"issued":{"date-parts":[["2014",11]]}}}],"schema":"https://github.com/citation-style-language/schema/raw/master/csl-citation.json"} </w:instrText>
      </w:r>
      <w:r w:rsidRPr="00217F0F">
        <w:rPr>
          <w:szCs w:val="24"/>
        </w:rPr>
        <w:fldChar w:fldCharType="separate"/>
      </w:r>
      <w:r w:rsidR="00217F0F" w:rsidRPr="00217F0F">
        <w:t>[7, 8]</w:t>
      </w:r>
      <w:r w:rsidRPr="00217F0F">
        <w:rPr>
          <w:szCs w:val="24"/>
        </w:rPr>
        <w:fldChar w:fldCharType="end"/>
      </w:r>
      <w:r w:rsidRPr="00217F0F">
        <w:rPr>
          <w:szCs w:val="24"/>
        </w:rPr>
        <w:t xml:space="preserve"> but other transmission routes have </w:t>
      </w:r>
      <w:ins w:id="19" w:author="Alexandru Istrate" w:date="2019-09-26T18:44:00Z">
        <w:r w:rsidR="00806161">
          <w:rPr>
            <w:szCs w:val="24"/>
          </w:rPr>
          <w:t xml:space="preserve">also </w:t>
        </w:r>
      </w:ins>
      <w:r w:rsidRPr="00217F0F">
        <w:rPr>
          <w:szCs w:val="24"/>
        </w:rPr>
        <w:t xml:space="preserve">been demonstrated (shellfish </w:t>
      </w:r>
      <w:r w:rsidRPr="00217F0F">
        <w:rPr>
          <w:szCs w:val="24"/>
        </w:rPr>
        <w:fldChar w:fldCharType="begin"/>
      </w:r>
      <w:r w:rsidRPr="00217F0F">
        <w:rPr>
          <w:szCs w:val="24"/>
        </w:rPr>
        <w:instrText xml:space="preserve"> ADDIN ZOTERO_ITEM CSL_CITATION {"citationID":"XLr1uxjX","properties":{"formattedCitation":"[9]","plainCitation":"[9]","noteIndex":0},"citationItems":[{"id":29,"uris":["http://zotero.org/users/5985486/items/MXQGZIN7"],"uri":["http://zotero.org/users/5985486/items/MXQGZIN7"],"itemData":{"id":29,"type":"article-journal","title":"Hepatitis E Outbreak on Cruise Ship","container-title":"Emerging Infectious Diseases","page":"1738-1744","volume":"15","issue":"11","source":"DOI.org (Crossref)","DOI":"10.3201/eid1511.091094","ISSN":"1080-6040, 1080-6059","journalAbbreviation":"Emerg. Infect. Dis.","language":"en","author":[{"family":"Said","given":"Bengü"},{"family":"Ijaz","given":"Samreen"},{"family":"Kafatos","given":"George"},{"family":"Booth","given":"Linda"},{"family":"Thomas","given":"H. Lucy"},{"family":"Walsh","given":"Amanda"},{"family":"Ramsay","given":"Mary"},{"family":"Morgan","given":"Dilys"},{"literal":"on behalf of the Hepatitis E Incident Investigation Team"}],"issued":{"date-parts":[["2009",11]]}}}],"schema":"https://github.com/citation-style-language/schema/raw/master/csl-citation.json"} </w:instrText>
      </w:r>
      <w:r w:rsidRPr="00217F0F">
        <w:rPr>
          <w:szCs w:val="24"/>
        </w:rPr>
        <w:fldChar w:fldCharType="separate"/>
      </w:r>
      <w:r w:rsidR="00217F0F" w:rsidRPr="00217F0F">
        <w:t>[9]</w:t>
      </w:r>
      <w:r w:rsidRPr="00217F0F">
        <w:rPr>
          <w:szCs w:val="24"/>
        </w:rPr>
        <w:fldChar w:fldCharType="end"/>
      </w:r>
      <w:r w:rsidRPr="00217F0F">
        <w:rPr>
          <w:szCs w:val="24"/>
        </w:rPr>
        <w:t xml:space="preserve">, blood transfusions </w:t>
      </w:r>
      <w:r w:rsidRPr="00217F0F">
        <w:rPr>
          <w:szCs w:val="24"/>
        </w:rPr>
        <w:fldChar w:fldCharType="begin"/>
      </w:r>
      <w:r w:rsidR="00217F0F">
        <w:rPr>
          <w:szCs w:val="24"/>
        </w:rPr>
        <w:instrText xml:space="preserve"> ADDIN ZOTERO_ITEM CSL_CITATION {"citationID":"RkkZOEFz","properties":{"formattedCitation":"[10, 11]","plainCitation":"[10, 11]","noteIndex":0},"citationItems":[{"id":27,"uris":["http://zotero.org/users/5985486/items/L4N4H4Q7"],"uri":["http://zotero.org/users/5985486/items/L4N4H4Q7"],"itemData":{"id":27,"type":"article-journal","title":"Transfusion-transmitted hepatitis E in a 'nonhyperendemic' country","container-title":"Transfusion Medicine","page":"79-83","volume":"16","issue":"2","source":"DOI.org (Crossref)","abstract":"Indigenous hepatitis E is increasingly recognized in developed countries, where it may be a zoonosis. We describe the first case of transfusion-transmitted hepatitis E in the UK from a blood donor who had no history of recent travel abroad.","DOI":"10.1111/j.1365-3148.2006.00652.x","ISSN":"0958-7578, 1365-3148","journalAbbreviation":"Transfus Med","language":"en","author":[{"family":"Boxall","given":"E."},{"family":"Herborn","given":"A."},{"family":"Kochethu","given":"G."},{"family":"Pratt","given":"G."},{"family":"Adams","given":"D."},{"family":"Ijaz","given":"S."},{"family":"Teo","given":"C.-G."}],"issued":{"date-parts":[["2006",4]]}}},{"id":28,"uris":["http://zotero.org/users/5985486/items/3LIHVVDB"],"uri":["http://zotero.org/users/5985486/items/3LIHVVDB"],"itemData":{"id":28,"type":"article-journal","title":"A case of transfusion-transmitted hepatitis E caused by blood from a donor infected with hepatitis E virus via zoonotic food-borne route","container-title":"Transfusion","page":"1368-1375","volume":"48","issue":"7","source":"DOI.org (Crossref)","abstract":"BACKGROUND: Five cases of transfusion transmission of hepatitis E virus (HEV) have been reported so far. The infection routes of the causative donors remain unclear, however. Also, the progress of virus markers in the entire course of HEV infection has not been well documented. STUDY DESIGN AND METHODS: Nucleic acid testing was performed by real-time reverse transcription–polymerase chain reaction targeting the open reading frame 2 region of HEV. Full-length nucleotide sequences of HEV RNA were detected by direct sequencing.\nRESULTS: Lookback study of a HEV-positive donor revealed that the platelets (PLTs) donated from him 2 weeks previously contained HEV RNA and were transfused to a patient. Thirteen relatives including the donor were ascertained to enjoy grilled pork meats together in a barbecue restaurant 23 days before the donation. Thereafter, his father died of fulminant hepatitis E and the other 6 members showed serum markers of HEV infection. In the recipient, HEV was detected in serum on Day 22 and reached the peak of 7.2 log copies per mL on Day 44 followed by the steep increase of alanine aminotransferase. Immunoglobulin G anti-HEV emerged on Day 67; subsequently, hepatitis was resolved. HEV RNA sequences from the donor and recipient were an identical, Japan-indigenous strain of genotype 4. HEV RNA was detectable up to Day 97 in serum, Day 85 in feces, and Day 71 in saliva.\nCONCLUSION: A transfusion-transmitted hepatitis E case by blood from a donor infected via the zoonotic food-borne route and the progress of HEV markers in the entire course are demonstrated. Further studies are needed to clarify the epidemiology and the transfusionrelated risks for HEV even in industrialized countries.","DOI":"10.1111/j.1537-2995.2008.01722.x","ISSN":"00411132, 15372995","language":"en","author":[{"family":"Matsubayashi","given":"Keiji"},{"family":"Kang","given":"Jong-Hon"},{"family":"Sakata","given":"Hidekatsu"},{"family":"Takahashi","given":"Kazuaki"},{"family":"Shindo","given":"Motohiro"},{"family":"Kato","given":"Masaru"},{"family":"Sato","given":"Shinichiro"},{"family":"Kato","given":"Toshiaki"},{"family":"Nishimori","given":"Hiroyuki"},{"family":"Tsuji","given":"Kunihiko"},{"family":"Maguchi","given":"Hiroyuki"},{"family":"Yoshida","given":"Jun-ichi"},{"family":"Maekubo","given":"Hiroshi"},{"family":"Mishiro","given":"Shunji"},{"family":"Ikeda","given":"Hisami"}],"issued":{"date-parts":[["2008",7]]}}}],"schema":"https://github.com/citation-style-language/schema/raw/master/csl-citation.json"} </w:instrText>
      </w:r>
      <w:r w:rsidRPr="00217F0F">
        <w:rPr>
          <w:szCs w:val="24"/>
        </w:rPr>
        <w:fldChar w:fldCharType="separate"/>
      </w:r>
      <w:r w:rsidR="00217F0F" w:rsidRPr="00217F0F">
        <w:t>[10, 11]</w:t>
      </w:r>
      <w:r w:rsidRPr="00217F0F">
        <w:rPr>
          <w:szCs w:val="24"/>
        </w:rPr>
        <w:fldChar w:fldCharType="end"/>
      </w:r>
      <w:r w:rsidRPr="00217F0F">
        <w:rPr>
          <w:szCs w:val="24"/>
        </w:rPr>
        <w:t xml:space="preserve">, contact with contaminated water or infected animals </w:t>
      </w:r>
      <w:r w:rsidRPr="00217F0F">
        <w:rPr>
          <w:szCs w:val="24"/>
        </w:rPr>
        <w:fldChar w:fldCharType="begin"/>
      </w:r>
      <w:r w:rsidRPr="00217F0F">
        <w:rPr>
          <w:szCs w:val="24"/>
        </w:rPr>
        <w:instrText xml:space="preserve"> ADDIN ZOTERO_ITEM CSL_CITATION {"citationID":"4oXhJWxR","properties":{"formattedCitation":"[12]","plainCitation":"[12]","noteIndex":0},"citationItems":[{"id":26,"uris":["http://zotero.org/users/5985486/items/89H2U3B2"],"uri":["http://zotero.org/users/5985486/items/89H2U3B2"],"itemData":{"id":26,"type":"article-journal","title":"Short Report: Occupational Exposure to Hepatitis E Virus (HEV) in Swine Workers","page":"4","source":"Zotero","abstract":"The aim of this work was to study the prevalence of hepatitis E virus (HEV) and the risk factors for the acquisition of the virus in a population in contact with swine and unexposed to swine. A total of 198 individuals, 97 unexposed (49%) and 101 exposed (51%) to swine, were tested for the presence of HEV infection. The prevalence of anti-HEV IgG in the exposed group was 18.8% versus 4.1% in the unexposed to swine group. People exposed to swine were observed to be 5.4 times (P ס 0.03) at risk of having anti-HEV IgG. Ten (52.6%) of the IgG-positive individuals showed two concomitant risk factors: untreated water consumption and exposure to swine. These data support that HEV infection should be treated as a vocational illness in swine workers. Therefore, systematic application of hygiene measures in this collective is highly recommended to avoid the exposition to this virus.","language":"en","author":[{"family":"Galiana","given":"Carolina"},{"family":"Fernández-Barredo","given":"Salceda"},{"family":"García","given":"Angel"},{"family":"Gómez","given":"Marıa Teresa"},{"family":"Pérez-Gracia","given":"Maria Teresa"}]}}],"schema":"https://github.com/citation-style-language/schema/raw/master/csl-citation.json"} </w:instrText>
      </w:r>
      <w:r w:rsidRPr="00217F0F">
        <w:rPr>
          <w:szCs w:val="24"/>
        </w:rPr>
        <w:fldChar w:fldCharType="separate"/>
      </w:r>
      <w:r w:rsidR="00217F0F" w:rsidRPr="00217F0F">
        <w:t>[12]</w:t>
      </w:r>
      <w:r w:rsidRPr="00217F0F">
        <w:rPr>
          <w:szCs w:val="24"/>
        </w:rPr>
        <w:fldChar w:fldCharType="end"/>
      </w:r>
      <w:r w:rsidRPr="00217F0F">
        <w:rPr>
          <w:szCs w:val="24"/>
        </w:rPr>
        <w:t xml:space="preserve">). Vegetable products are </w:t>
      </w:r>
      <w:del w:id="20" w:author="Alexandru Istrate" w:date="2019-09-26T18:45:00Z">
        <w:r w:rsidRPr="00217F0F" w:rsidDel="00806161">
          <w:rPr>
            <w:szCs w:val="24"/>
          </w:rPr>
          <w:delText xml:space="preserve">very </w:delText>
        </w:r>
      </w:del>
      <w:r w:rsidRPr="00217F0F">
        <w:rPr>
          <w:szCs w:val="24"/>
        </w:rPr>
        <w:t xml:space="preserve">rarely associated with HEV in Europe, probably due to tight regulation of pig manure use in farming </w:t>
      </w:r>
      <w:r w:rsidRPr="00217F0F">
        <w:rPr>
          <w:szCs w:val="24"/>
        </w:rPr>
        <w:fldChar w:fldCharType="begin"/>
      </w:r>
      <w:r w:rsidR="00217F0F">
        <w:rPr>
          <w:szCs w:val="24"/>
        </w:rPr>
        <w:instrText xml:space="preserve"> ADDIN ZOTERO_ITEM CSL_CITATION {"citationID":"WyfHTMUV","properties":{"formattedCitation":"[7, 13]","plainCitation":"[7, 13]","noteIndex":0},"citationItems":[{"id":20,"uris":["http://zotero.org/users/5985486/items/W35V6F9H"],"uri":["http://zotero.org/users/5985486/items/W35V6F9H"],"itemData":{"id":20,"type":"article-journal","title":"Case-control study on risk factors for acute hepatitis E in Germany, 2012 to 2014","container-title":"Eurosurveillance","volume":"23","issue":"19","source":"DOI.org (Crossref)","URL":"https://www.eurosurveillance.org/content/10.2807/1560-7917.ES.2018.23.19.17-00469","DOI":"10.2807/1560-7917.ES.2018.23.19.17-00469","ISSN":"1560-7917","language":"en","author":[{"family":"Faber","given":"Mirko"},{"family":"Askar","given":"Mona"},{"family":"Stark","given":"Klaus"}],"issued":{"date-parts":[["2018",5,10]]},"accessed":{"date-parts":[["2019",9,22]]}}},{"id":99,"uris":["http://zotero.org/users/5985486/items/RXFAYUW4"],"uri":["http://zotero.org/users/5985486/items/RXFAYUW4"],"itemData":{"id":99,"type":"article-journal","title":"Overview of Animal Manure Management for Beef, Pig, and Poultry Farms in France","container-title":"Frontiers in Sustainable Food Systems","page":"36","volume":"2","source":"DOI.org (Crossref)","abstract":"Livestock manure management is the central issue for many environmental policies relating to water and air quality. However, there is little published data on the methods used in those countries affected by pollution from the livestock sector. This paper brings together the available data relating to manure management in France, speciﬁcally for pig, cattle and poultry production. An overview of livestock production and legislation is presented using data from the 2010 Agricultural Census, livestock farm surveys carried out in 2008 and other supporting documents relating to manure treatment (professional surveys, expert reports and technical publications). Cattle, pig, and poultry livestock produce around 120 million tons of manure per year not including those on pasture. This ﬁgure is made up from 60.6% solid manure, 38.8% livestock slurry (efﬂuent) and a relatively small amount of poultry droppings. Solid manure is mainly stored in temporary ﬁeld heaps. In the case of manure storage on the farm, the capacity varies from 45 days to 7.5 months depending on farm size and type of animals, time spent outside the buildings and the geographical location. Covered storage (whether rigid or natural crust) accounts for 17% of stored pig slurry, 45% of cattle slurry, and 39% of poultry slurry. Covered storage of solid manure is rarely used on pig or cattle farms whereas 27% of the solid poultry manure (including poultry droppings) is held in covered storage areas. Treatment applies to 13.6 million tons of the manure produced, mainly by methods based on composting or aerobic treatment. Nitrogen applied as slurry is mostly spread on the soil surface using splash plate tankers (83% in the case of cattle slurry, 63% for pig slurry, and 66% for poultry slurry). Incorporation within 24 h of the nitrogen spread on the soil concerns 28% of cattle, 44% of pig, and 56% of poultry manure. The most common method of manure management is storage (in building and pit) and spreading. The treatment of manure and the use of speciﬁc techniques to reduce gaseous emissions (such as frequent manure removal from buildings, storage covers, or injection) are not widely reported.","DOI":"10.3389/fsufs.2018.00036","ISSN":"2571-581X","journalAbbreviation":"Front. Sustain. Food Syst.","language":"en","author":[{"family":"Loyon","given":"Laurence"}],"issued":{"date-parts":[["2018",7,10]]}}}],"schema":"https://github.com/citation-style-language/schema/raw/master/csl-citation.json"} </w:instrText>
      </w:r>
      <w:r w:rsidRPr="00217F0F">
        <w:rPr>
          <w:szCs w:val="24"/>
        </w:rPr>
        <w:fldChar w:fldCharType="separate"/>
      </w:r>
      <w:r w:rsidR="00217F0F" w:rsidRPr="00217F0F">
        <w:t>[7, 13]</w:t>
      </w:r>
      <w:r w:rsidRPr="00217F0F">
        <w:rPr>
          <w:szCs w:val="24"/>
        </w:rPr>
        <w:fldChar w:fldCharType="end"/>
      </w:r>
      <w:r w:rsidRPr="00217F0F">
        <w:rPr>
          <w:szCs w:val="24"/>
        </w:rPr>
        <w:t>.</w:t>
      </w:r>
    </w:p>
    <w:p w14:paraId="33F9F14B" w14:textId="77777777" w:rsidR="00941CE1" w:rsidRPr="00217F0F" w:rsidRDefault="00806161">
      <w:pPr>
        <w:rPr>
          <w:szCs w:val="24"/>
        </w:rPr>
      </w:pPr>
      <w:ins w:id="21" w:author="Alexandru Istrate" w:date="2019-09-26T18:45:00Z">
        <w:r>
          <w:rPr>
            <w:szCs w:val="24"/>
          </w:rPr>
          <w:t xml:space="preserve"> </w:t>
        </w:r>
      </w:ins>
      <w:r w:rsidR="00801463" w:rsidRPr="00217F0F">
        <w:rPr>
          <w:szCs w:val="24"/>
        </w:rPr>
        <w:t xml:space="preserve">These genotypes may </w:t>
      </w:r>
      <w:del w:id="22" w:author="Alexandru Istrate" w:date="2019-09-26T18:19:00Z">
        <w:r w:rsidR="00801463" w:rsidRPr="00217F0F" w:rsidDel="00E11825">
          <w:rPr>
            <w:szCs w:val="24"/>
          </w:rPr>
          <w:delText>cause acute and</w:delText>
        </w:r>
      </w:del>
      <w:ins w:id="23" w:author="Alexandru Istrate" w:date="2019-09-26T18:19:00Z">
        <w:r w:rsidR="00E11825">
          <w:rPr>
            <w:szCs w:val="24"/>
          </w:rPr>
          <w:t>lead to</w:t>
        </w:r>
      </w:ins>
      <w:r w:rsidR="00801463" w:rsidRPr="00217F0F">
        <w:rPr>
          <w:szCs w:val="24"/>
        </w:rPr>
        <w:t xml:space="preserve"> chronic disease in immunocompromised patients </w:t>
      </w:r>
      <w:r w:rsidR="00801463" w:rsidRPr="00217F0F">
        <w:rPr>
          <w:szCs w:val="24"/>
        </w:rPr>
        <w:fldChar w:fldCharType="begin"/>
      </w:r>
      <w:r w:rsidR="00217F0F">
        <w:rPr>
          <w:szCs w:val="24"/>
        </w:rPr>
        <w:instrText xml:space="preserve"> ADDIN ZOTERO_ITEM CSL_CITATION {"citationID":"AN1LRKyY","properties":{"formattedCitation":"[5, 14]","plainCitation":"[5, 14]","noteIndex":0},"citationItems":[{"id":37,"uris":["http://zotero.org/users/5985486/items/JZTTP2SH"],"uri":["http://zotero.org/users/5985486/items/JZTTP2SH"],"itemData":{"id":37,"type":"article-journal","title":"EASL Clinical Practice Guidelines on hepatitis E virus infection","container-title":"Journal of Hepatology","page":"1256-1271","volume":"68","issue":"6","source":"DOI.org (Crossref)","abstract":"Infection with hepatitis E virus (HEV) is a signiﬁcant cause of morbidity and mortality, representing an important global health problem. Our understanding of HEV has changed completely over the past decade. Previously, HEV was thought to be limited to certain developing countries. We now know that HEV is endemic in most high-income countries and is largely a zoonotic infection. Given the paradigm shift in our understanding of zoonotic HEV and that locally acquired HEV is now the commonest cause of acute viral hepatitis in many European countries, the focus of these Clinical Practice Guidelines will be on HEV genotype 3 (and 4).","DOI":"10.1016/j.jhep.2018.03.005","ISSN":"01688278","journalAbbreviation":"Journal of Hepatology","language":"en","author":[{"family":"Dalton","given":"Harry R."},{"family":"Kamar","given":"Nassim"},{"family":"Baylis","given":"Sally A."},{"family":"Moradpour","given":"Darius"},{"family":"Wedemeyer","given":"Heiner"},{"family":"Negro","given":"Francesco"}],"issued":{"date-parts":[["2018",6]]}}},{"id":17,"uris":["http://zotero.org/users/5985486/items/AYTTDQKC"],"uri":["http://zotero.org/users/5985486/items/AYTTDQKC"],"itemData":{"id":17,"type":"article-journal","title":"Factors Associated With Chronic Hepatitis in Patients With Hepatitis E Virus Infection Who Have Received Solid Organ Transplants","container-title":"Gastroenterology","page":"1481-1489","volume":"140","issue":"5","source":"DOI.org (Crossref)","DOI":"10.1053/j.gastro.2011.02.050","ISSN":"00165085","journalAbbreviation":"Gastroenterology","language":"en","author":[{"family":"Kamar","given":"Nassim"},{"family":"Garrouste","given":"Cyril"},{"family":"Haagsma","given":"Elizabeth B."},{"family":"Garrigue","given":"Valérie"},{"family":"Pischke","given":"Sven"},{"family":"Chauvet","given":"Cécile"},{"family":"Dumortier","given":"Jérome"},{"family":"Cannesson","given":"Amélie"},{"family":"Cassuto–Viguier","given":"Elisabeth"},{"family":"Thervet","given":"Eric"},{"family":"Conti","given":"Filomena"},{"family":"Lebray","given":"Pascal"},{"family":"Dalton","given":"Harry R."},{"family":"Santella","given":"Robert"},{"family":"Kanaan","given":"Nada"},{"family":"Essig","given":"Marie"},{"family":"Mousson","given":"Christiane"},{"family":"Radenne","given":"Sylvie"},{"family":"Roque–Afonso","given":"Anne Marie"},{"family":"Izopet","given":"Jacques"},{"family":"Rostaing","given":"Lionel"}],"issued":{"date-parts":[["2011",5]]}}}],"schema":"https://github.com/citation-style-language/schema/raw/master/csl-citation.json"} </w:instrText>
      </w:r>
      <w:r w:rsidR="00801463" w:rsidRPr="00217F0F">
        <w:rPr>
          <w:szCs w:val="24"/>
        </w:rPr>
        <w:fldChar w:fldCharType="separate"/>
      </w:r>
      <w:r w:rsidR="00217F0F" w:rsidRPr="00217F0F">
        <w:t>[5, 14]</w:t>
      </w:r>
      <w:r w:rsidR="00801463" w:rsidRPr="00217F0F">
        <w:rPr>
          <w:szCs w:val="24"/>
        </w:rPr>
        <w:fldChar w:fldCharType="end"/>
      </w:r>
      <w:r w:rsidR="00801463" w:rsidRPr="00217F0F">
        <w:rPr>
          <w:szCs w:val="24"/>
        </w:rPr>
        <w:t xml:space="preserve">. </w:t>
      </w:r>
      <w:del w:id="24" w:author="Alexandru Istrate" w:date="2019-09-26T18:18:00Z">
        <w:r w:rsidR="00801463" w:rsidRPr="00217F0F" w:rsidDel="00E11825">
          <w:rPr>
            <w:szCs w:val="24"/>
          </w:rPr>
          <w:delText>yet</w:delText>
        </w:r>
      </w:del>
      <w:ins w:id="25" w:author="Alexandru Istrate" w:date="2019-09-26T18:18:00Z">
        <w:r w:rsidR="00E11825">
          <w:rPr>
            <w:szCs w:val="24"/>
          </w:rPr>
          <w:t>Y</w:t>
        </w:r>
        <w:r w:rsidR="00E11825" w:rsidRPr="00217F0F">
          <w:rPr>
            <w:szCs w:val="24"/>
          </w:rPr>
          <w:t>et</w:t>
        </w:r>
      </w:ins>
      <w:r w:rsidR="00801463" w:rsidRPr="00217F0F">
        <w:rPr>
          <w:szCs w:val="24"/>
        </w:rPr>
        <w:t xml:space="preserve">, the majority of individuals are asymptomatic </w:t>
      </w:r>
      <w:r w:rsidR="00801463" w:rsidRPr="00217F0F">
        <w:rPr>
          <w:szCs w:val="24"/>
        </w:rPr>
        <w:fldChar w:fldCharType="begin"/>
      </w:r>
      <w:r w:rsidR="00801463" w:rsidRPr="00217F0F">
        <w:rPr>
          <w:szCs w:val="24"/>
        </w:rPr>
        <w:instrText xml:space="preserve"> ADDIN ZOTERO_ITEM CSL_CITATION {"citationID":"iQ1Zk2IP","properties":{"formattedCitation":"[15]","plainCitation":"[15]","noteIndex":0},"citationItems":[{"id":22,"uris":["http://zotero.org/users/5985486/items/3GSNQIR5"],"uri":["http://zotero.org/users/5985486/items/3GSNQIR5"],"itemData":{"id":22,"type":"article-journal","title":"Investigation of underlying comorbidities as risk factors for symptomatic human hepatitis E virus infection","container-title":"Alimentary Pharmacology &amp; Therapeutics","page":"701-713","volume":"45","issue":"5","source":"DOI.org (Crossref)","abstract":"Background Symptomatic Hepatitis E virus (HEV) infection occurs in few infected subjects, and the risk factors are not completely known. Aims To explore the risk factors for adverse clinical outcomes in acute HEV infections.\nMethods A large retrospective study was conducted. The baseline characteristics, clinical outcomes, and laboratory data of 512 acute HEV infection cases were analysed using logistic regression models.\nResults All patients exhibited autochthonous sporadic HEV infections, and most were elderly. Their symptoms varied from asymptomatic to severe liver diseases. In all, 215 patients (42.0%) had liver failure and/or decompensation, and 45 (8.2%) patients died within 3 months. Nearly 60% of patients had underlying chronic liver diseases (CLDs), 20% were cirrhotic, and various extrahepatic underlying comorbidities were common. The logistic regression analysis revealed that underlying CLDs, especially cirrhosis, were closely associated with disease severity (OR = 8.78, P &lt; 0.001) but not with mortality in patients with severe liver diseases. In addition to the known factors, including an old age, the male gender and CLDs, we identiﬁed pre-existing extrahepatic tumours, diabetes, and chronic respiratory and renal diseases as novel independent predictors for adverse clinical outcomes. Importantly, patients without these four extrahepatic comorbidities showed a much lower mortality rate (4.2%, P &lt; 0.001) than patients with one (18.5%) or more comorbidities (34.5%).\nConclusions Previous comorbidities, including tumours, diabetes, and chronic liver, lung and kidney diseases, were independent risk factors for adverse outcomes, especially mortality, in acute HEV infections. This study provides valuable data for improving the prevention and control of HEV infection.","DOI":"10.1111/apt.13938","ISSN":"02692813","journalAbbreviation":"Aliment Pharmacol Ther","language":"en","author":[{"family":"Zhang","given":"S."},{"family":"Chen","given":"C."},{"family":"Peng","given":"J."},{"family":"Li","given":"X."},{"family":"Zhang","given":"D."},{"family":"Yan","given":"J."},{"family":"Zhang","given":"Y."},{"family":"Lu","given":"C."},{"family":"Xun","given":"J."},{"family":"Li","given":"W."},{"family":"Ling","given":"Y."},{"family":"Huang","given":"Y."},{"family":"Chen","given":"L."}],"issued":{"date-parts":[["2017",3]]}}}],"schema":"https://github.com/citation-style-language/schema/raw/master/csl-citation.json"} </w:instrText>
      </w:r>
      <w:r w:rsidR="00801463" w:rsidRPr="00217F0F">
        <w:rPr>
          <w:szCs w:val="24"/>
        </w:rPr>
        <w:fldChar w:fldCharType="separate"/>
      </w:r>
      <w:r w:rsidR="00217F0F" w:rsidRPr="00217F0F">
        <w:t>[15]</w:t>
      </w:r>
      <w:r w:rsidR="00801463" w:rsidRPr="00217F0F">
        <w:rPr>
          <w:szCs w:val="24"/>
        </w:rPr>
        <w:fldChar w:fldCharType="end"/>
      </w:r>
      <w:r w:rsidR="00801463" w:rsidRPr="00217F0F">
        <w:rPr>
          <w:szCs w:val="24"/>
        </w:rPr>
        <w:t xml:space="preserve">. </w:t>
      </w:r>
    </w:p>
    <w:p w14:paraId="16AAA12A" w14:textId="77777777" w:rsidR="00941CE1" w:rsidRPr="00217F0F" w:rsidRDefault="00801463">
      <w:pPr>
        <w:rPr>
          <w:szCs w:val="24"/>
        </w:rPr>
      </w:pPr>
      <w:r w:rsidRPr="00217F0F">
        <w:rPr>
          <w:szCs w:val="24"/>
        </w:rPr>
        <w:t>Genotypes 1 and 2 of HEV are obligate human pathogens</w:t>
      </w:r>
      <w:del w:id="26" w:author="Alexandru Istrate" w:date="2019-09-26T18:45:00Z">
        <w:r w:rsidRPr="00217F0F" w:rsidDel="00806161">
          <w:rPr>
            <w:szCs w:val="24"/>
          </w:rPr>
          <w:delText xml:space="preserve">, </w:delText>
        </w:r>
      </w:del>
      <w:ins w:id="27" w:author="Alexandru Istrate" w:date="2019-09-26T18:45:00Z">
        <w:r w:rsidR="00806161">
          <w:rPr>
            <w:szCs w:val="24"/>
          </w:rPr>
          <w:t xml:space="preserve"> that</w:t>
        </w:r>
      </w:ins>
      <w:ins w:id="28" w:author="Alexandru Istrate" w:date="2019-09-26T18:46:00Z">
        <w:r w:rsidR="00806161">
          <w:rPr>
            <w:szCs w:val="24"/>
          </w:rPr>
          <w:t xml:space="preserve"> only</w:t>
        </w:r>
      </w:ins>
      <w:ins w:id="29" w:author="Alexandru Istrate" w:date="2019-09-26T18:45:00Z">
        <w:r w:rsidR="00806161" w:rsidRPr="00217F0F">
          <w:rPr>
            <w:szCs w:val="24"/>
          </w:rPr>
          <w:t xml:space="preserve"> </w:t>
        </w:r>
      </w:ins>
      <w:r w:rsidRPr="00217F0F">
        <w:rPr>
          <w:szCs w:val="24"/>
        </w:rPr>
        <w:t xml:space="preserve">cause acute disease and are more common in developing countries: Asia (genotype 1), Africa (genotype 2) and Central America (both), being transmitted through fecal-oral route and contaminated water </w:t>
      </w:r>
      <w:r w:rsidRPr="00217F0F">
        <w:rPr>
          <w:szCs w:val="24"/>
        </w:rPr>
        <w:fldChar w:fldCharType="begin"/>
      </w:r>
      <w:r w:rsidRPr="00217F0F">
        <w:rPr>
          <w:szCs w:val="24"/>
        </w:rPr>
        <w:instrText xml:space="preserve"> ADDIN ZOTERO_ITEM CSL_CITATION {"citationID":"lgPcvO96","properties":{"formattedCitation":"[5]","plainCitation":"[5]","noteIndex":0},"citationItems":[{"id":37,"uris":["http://zotero.org/users/5985486/items/JZTTP2SH"],"uri":["http://zotero.org/users/5985486/items/JZTTP2SH"],"itemData":{"id":37,"type":"article-journal","title":"EASL Clinical Practice Guidelines on hepatitis E virus infection","container-title":"Journal of Hepatology","page":"1256-1271","volume":"68","issue":"6","source":"DOI.org (Crossref)","abstract":"Infection with hepatitis E virus (HEV) is a signiﬁcant cause of morbidity and mortality, representing an important global health problem. Our understanding of HEV has changed completely over the past decade. Previously, HEV was thought to be limited to certain developing countries. We now know that HEV is endemic in most high-income countries and is largely a zoonotic infection. Given the paradigm shift in our understanding of zoonotic HEV and that locally acquired HEV is now the commonest cause of acute viral hepatitis in many European countries, the focus of these Clinical Practice Guidelines will be on HEV genotype 3 (and 4).","DOI":"10.1016/j.jhep.2018.03.005","ISSN":"01688278","journalAbbreviation":"Journal of Hepatology","language":"en","author":[{"family":"Dalton","given":"Harry R."},{"family":"Kamar","given":"Nassim"},{"family":"Baylis","given":"Sally A."},{"family":"Moradpour","given":"Darius"},{"family":"Wedemeyer","given":"Heiner"},{"family":"Negro","given":"Francesco"}],"issued":{"date-parts":[["2018",6]]}}}],"schema":"https://github.com/citation-style-language/schema/raw/master/csl-citation.json"} </w:instrText>
      </w:r>
      <w:r w:rsidRPr="00217F0F">
        <w:rPr>
          <w:szCs w:val="24"/>
        </w:rPr>
        <w:fldChar w:fldCharType="separate"/>
      </w:r>
      <w:r w:rsidR="00217F0F" w:rsidRPr="00217F0F">
        <w:t>[5]</w:t>
      </w:r>
      <w:r w:rsidRPr="00217F0F">
        <w:rPr>
          <w:szCs w:val="24"/>
        </w:rPr>
        <w:fldChar w:fldCharType="end"/>
      </w:r>
      <w:r w:rsidRPr="00217F0F">
        <w:rPr>
          <w:szCs w:val="24"/>
        </w:rPr>
        <w:t>.</w:t>
      </w:r>
    </w:p>
    <w:p w14:paraId="2AF596B6" w14:textId="77777777" w:rsidR="00941CE1" w:rsidRPr="00217F0F" w:rsidRDefault="00801463">
      <w:pPr>
        <w:rPr>
          <w:szCs w:val="24"/>
        </w:rPr>
      </w:pPr>
      <w:r w:rsidRPr="00217F0F">
        <w:rPr>
          <w:szCs w:val="24"/>
        </w:rPr>
        <w:t xml:space="preserve">The number of </w:t>
      </w:r>
      <w:del w:id="30" w:author="Alexandru Istrate" w:date="2019-09-26T18:46:00Z">
        <w:r w:rsidRPr="00217F0F" w:rsidDel="00806161">
          <w:rPr>
            <w:szCs w:val="24"/>
          </w:rPr>
          <w:delText xml:space="preserve">reported </w:delText>
        </w:r>
      </w:del>
      <w:r w:rsidRPr="00217F0F">
        <w:rPr>
          <w:szCs w:val="24"/>
        </w:rPr>
        <w:t xml:space="preserve">laboratory-confirmed cases increased across Europe since 2006 to even more cases than hepatitis A in Germany, UK and France </w:t>
      </w:r>
      <w:r w:rsidRPr="00217F0F">
        <w:rPr>
          <w:szCs w:val="24"/>
        </w:rPr>
        <w:fldChar w:fldCharType="begin"/>
      </w:r>
      <w:r w:rsidRPr="00217F0F">
        <w:rPr>
          <w:szCs w:val="24"/>
        </w:rPr>
        <w:instrText xml:space="preserve"> ADDIN ZOTERO_ITEM CSL_CITATION {"citationID":"dDTuCDJd","properties":{"formattedCitation":"[3]","plainCitation":"[3]","noteIndex":0},"citationItems":[{"id":25,"uris":["http://zotero.org/users/5985486/items/S37QKKZK"],"uri":["http://zotero.org/users/5985486/items/S37QKKZK"],"itemData":{"id":25,"type":"article-journal","title":"Hepatitis E virus: Assessment of the epidemiological situation in humans in Europe, 2014/15","container-title":"Journal of Clinical Virology","page":"9-16","volume":"82","source":"DOI.org (Crossref)","abstract":"Background: Hepatitis E virus (HEV) is endemic in EU/EEA countries, but the understanding of the burden of the infection in humans is inconsistent as the disease is not under EU surveillance but subject to national policies. Study: Countries were asked to nominate experts and to complete a standardised questionnaire about the epidemiological situation and surveillance of HEV in their respective EU/EEA country. This study reviewed surveillance systems for human cases of HEV in EU/EEA countries and nominated experts assessed the epidemiology in particular examining the recent increase in the number of autochthonous cases.\nResults: Surveillance systems and case definitions across EU/EEA countries were shown to be highly variable and testing algorithms were unreliable. Large increases of autochthonous cases were reported from Western EU/EEA countries with lower case numbers seen in Northern and Southern European countries. Lack of clinical awareness and variability in testing strategies might account for the observed differences in hepatitis E incidence across EU/EEA countries. Infections were predominantly caused by HEV genotype 3, the most prevalent virus type in the animal reservoirs.\nConclusion: Discussions from the expert group supported joint working across countries to better monitor the epidemiology and possible changes in risk of virus acquisition at a European level. There was agreement to share surveillance strategies and algorithms but also importantly the collation of HEV data from human and animal populations. These data collected at a European level would serve the ‘One Health’ approach to better informing on human exposure to HEV.","DOI":"10.1016/j.jcv.2016.06.010","ISSN":"13866532","title-short":"Hepatitis E virus","journalAbbreviation":"Journal of Clinical Virology","language":"en","author":[{"family":"Adlhoch","given":"Cornelia"},{"family":"Avellon","given":"Ana"},{"family":"Baylis","given":"Sally A."},{"family":"Ciccaglione","given":"Anna R."},{"family":"Couturier","given":"Elisabeth"},{"family":"Sousa","given":"Rita","non-dropping-particle":"de"},{"family":"Epštein","given":"Jevgenia"},{"family":"Ethelberg","given":"Steen"},{"family":"Faber","given":"Mirko"},{"family":"Fehér","given":"Ágnes"},{"family":"Ijaz","given":"Samreen"},{"family":"Lange","given":"Heidi"},{"family":"Manďáková","given":"Zdenka"},{"family":"Mellou","given":"Kassiani"},{"family":"Mozalevskis","given":"Antons"},{"family":"Rimhanen-Finne","given":"Ruska"},{"family":"Rizzi","given":"Valentina"},{"family":"Said","given":"Bengü"},{"family":"Sundqvist","given":"Lena"},{"family":"Thornton","given":"Lelia"},{"family":"Tosti","given":"Maria E."},{"family":"Pelt","given":"Wilfrid","non-dropping-particle":"van"},{"family":"Aspinall","given":"Esther"},{"family":"Domanovic","given":"Dragoslav"},{"family":"Severi","given":"Ettore"},{"family":"Takkinen","given":"Johanna"},{"family":"Dalton","given":"Harry R."}],"issued":{"date-parts":[["2016",9]]}}}],"schema":"https://github.com/citation-style-language/schema/raw/master/csl-citation.json"} </w:instrText>
      </w:r>
      <w:r w:rsidRPr="00217F0F">
        <w:rPr>
          <w:szCs w:val="24"/>
        </w:rPr>
        <w:fldChar w:fldCharType="separate"/>
      </w:r>
      <w:r w:rsidR="00217F0F" w:rsidRPr="00217F0F">
        <w:t>[3]</w:t>
      </w:r>
      <w:r w:rsidRPr="00217F0F">
        <w:rPr>
          <w:szCs w:val="24"/>
        </w:rPr>
        <w:fldChar w:fldCharType="end"/>
      </w:r>
      <w:r w:rsidRPr="00217F0F">
        <w:rPr>
          <w:szCs w:val="24"/>
        </w:rPr>
        <w:t xml:space="preserve"> with an estimated </w:t>
      </w:r>
      <w:del w:id="31" w:author="Alexandru Istrate" w:date="2019-09-26T18:46:00Z">
        <w:r w:rsidRPr="00217F0F" w:rsidDel="00806161">
          <w:rPr>
            <w:szCs w:val="24"/>
          </w:rPr>
          <w:delText xml:space="preserve">2 </w:delText>
        </w:r>
      </w:del>
      <w:ins w:id="32" w:author="Alexandru Istrate" w:date="2019-09-26T18:46:00Z">
        <w:r w:rsidR="00806161">
          <w:rPr>
            <w:szCs w:val="24"/>
          </w:rPr>
          <w:t>two</w:t>
        </w:r>
        <w:r w:rsidR="00806161" w:rsidRPr="00217F0F">
          <w:rPr>
            <w:szCs w:val="24"/>
          </w:rPr>
          <w:t xml:space="preserve"> </w:t>
        </w:r>
      </w:ins>
      <w:r w:rsidRPr="00217F0F">
        <w:rPr>
          <w:szCs w:val="24"/>
        </w:rPr>
        <w:t xml:space="preserve">million locally acquired cases each year in Europe </w:t>
      </w:r>
      <w:r w:rsidRPr="00217F0F">
        <w:rPr>
          <w:szCs w:val="24"/>
        </w:rPr>
        <w:fldChar w:fldCharType="begin"/>
      </w:r>
      <w:r w:rsidRPr="00217F0F">
        <w:rPr>
          <w:szCs w:val="24"/>
        </w:rPr>
        <w:instrText xml:space="preserve"> ADDIN ZOTERO_ITEM CSL_CITATION {"citationID":"jypcKbSl","properties":{"formattedCitation":"[5]","plainCitation":"[5]","noteIndex":0},"citationItems":[{"id":37,"uris":["http://zotero.org/users/5985486/items/JZTTP2SH"],"uri":["http://zotero.org/users/5985486/items/JZTTP2SH"],"itemData":{"id":37,"type":"article-journal","title":"EASL Clinical Practice Guidelines on hepatitis E virus infection","container-title":"Journal of Hepatology","page":"1256-1271","volume":"68","issue":"6","source":"DOI.org (Crossref)","abstract":"Infection with hepatitis E virus (HEV) is a signiﬁcant cause of morbidity and mortality, representing an important global health problem. Our understanding of HEV has changed completely over the past decade. Previously, HEV was thought to be limited to certain developing countries. We now know that HEV is endemic in most high-income countries and is largely a zoonotic infection. Given the paradigm shift in our understanding of zoonotic HEV and that locally acquired HEV is now the commonest cause of acute viral hepatitis in many European countries, the focus of these Clinical Practice Guidelines will be on HEV genotype 3 (and 4).","DOI":"10.1016/j.jhep.2018.03.005","ISSN":"01688278","journalAbbreviation":"Journal of Hepatology","language":"en","author":[{"family":"Dalton","given":"Harry R."},{"family":"Kamar","given":"Nassim"},{"family":"Baylis","given":"Sally A."},{"family":"Moradpour","given":"Darius"},{"family":"Wedemeyer","given":"Heiner"},{"family":"Negro","given":"Francesco"}],"issued":{"date-parts":[["2018",6]]}}}],"schema":"https://github.com/citation-style-language/schema/raw/master/csl-citation.json"} </w:instrText>
      </w:r>
      <w:r w:rsidRPr="00217F0F">
        <w:rPr>
          <w:szCs w:val="24"/>
        </w:rPr>
        <w:fldChar w:fldCharType="separate"/>
      </w:r>
      <w:r w:rsidR="00217F0F" w:rsidRPr="00217F0F">
        <w:t>[5]</w:t>
      </w:r>
      <w:r w:rsidRPr="00217F0F">
        <w:rPr>
          <w:szCs w:val="24"/>
        </w:rPr>
        <w:fldChar w:fldCharType="end"/>
      </w:r>
      <w:r w:rsidRPr="00217F0F">
        <w:rPr>
          <w:szCs w:val="24"/>
        </w:rPr>
        <w:t>.</w:t>
      </w:r>
    </w:p>
    <w:p w14:paraId="2AA37E6A" w14:textId="77777777" w:rsidR="00941CE1" w:rsidRPr="00217F0F" w:rsidRDefault="00801463">
      <w:pPr>
        <w:rPr>
          <w:szCs w:val="24"/>
        </w:rPr>
      </w:pPr>
      <w:r w:rsidRPr="00217F0F">
        <w:rPr>
          <w:szCs w:val="24"/>
        </w:rPr>
        <w:t xml:space="preserve">HEV infects the liver but may be present in other organs (brain, kidney, placenta) </w:t>
      </w:r>
      <w:r w:rsidRPr="00217F0F">
        <w:rPr>
          <w:szCs w:val="24"/>
        </w:rPr>
        <w:fldChar w:fldCharType="begin"/>
      </w:r>
      <w:r w:rsidR="00217F0F">
        <w:rPr>
          <w:szCs w:val="24"/>
        </w:rPr>
        <w:instrText xml:space="preserve"> ADDIN ZOTERO_ITEM CSL_CITATION {"citationID":"s4DODlzB","properties":{"formattedCitation":"[16, 17]","plainCitation":"[16, 17]","noteIndex":0},"citationItems":[{"id":24,"uris":["http://zotero.org/users/5985486/items/S8V6C6AX"],"uri":["http://zotero.org/users/5985486/items/S8V6C6AX"],"itemData":{"id":24,"type":"article-journal","title":"Update on hepatitis E virology: Implications for clinical practice","container-title":"Journal of Hepatology","page":"200-212","volume":"65","issue":"1","source":"DOI.org (Crossref)","DOI":"10.1016/j.jhep.2016.02.045","ISSN":"01688278","title-short":"Update on hepatitis E virology","journalAbbreviation":"Journal of Hepatology","language":"en","author":[{"family":"Debing","given":"Yannick"},{"family":"Moradpour","given":"Darius"},{"family":"Neyts","given":"Johan"},{"family":"Gouttenoire","given":"Jérôme"}],"issued":{"date-parts":[["2016",7]]}}},{"id":23,"uris":["http://zotero.org/users/5985486/items/EGD8HM4R"],"uri":["http://zotero.org/users/5985486/items/EGD8HM4R"],"itemData":{"id":23,"type":"article-journal","title":"Hepatitis E virus: Infection beyond the liver?","container-title":"Journal of Hepatology","page":"1082-1095","volume":"66","issue":"5","source":"DOI.org (Crossref)","DOI":"10.1016/j.jhep.2016.11.016","ISSN":"01688278","title-short":"Hepatitis E virus","journalAbbreviation":"Journal of Hepatology","language":"en","author":[{"family":"Pischke","given":"Sven"},{"family":"Hartl","given":"Johannes"},{"family":"Pas","given":"Suzan D."},{"family":"Lohse","given":"Ansgar W."},{"family":"Jacobs","given":"Bart C."},{"family":"Van der Eijk","given":"Annemiek A."}],"issued":{"date-parts":[["2017",5]]}}}],"schema":"https://github.com/citation-style-language/schema/raw/master/csl-citation.json"} </w:instrText>
      </w:r>
      <w:r w:rsidRPr="00217F0F">
        <w:rPr>
          <w:szCs w:val="24"/>
        </w:rPr>
        <w:fldChar w:fldCharType="separate"/>
      </w:r>
      <w:r w:rsidR="00217F0F" w:rsidRPr="00217F0F">
        <w:t>[16, 17]</w:t>
      </w:r>
      <w:r w:rsidRPr="00217F0F">
        <w:rPr>
          <w:szCs w:val="24"/>
        </w:rPr>
        <w:fldChar w:fldCharType="end"/>
      </w:r>
      <w:r w:rsidRPr="00217F0F">
        <w:rPr>
          <w:szCs w:val="24"/>
        </w:rPr>
        <w:t xml:space="preserve"> and RNA becomes detectable in blood and feces after 2-3 weeks post-exposure and lasting 3-6 weeks. After an incubation of 15-60 days, liver enzymes, IgM and then IgG levels increase</w:t>
      </w:r>
      <w:ins w:id="33" w:author="Alexandru Istrate" w:date="2019-09-26T18:47:00Z">
        <w:r w:rsidR="00806161">
          <w:rPr>
            <w:szCs w:val="24"/>
          </w:rPr>
          <w:t>,</w:t>
        </w:r>
      </w:ins>
      <w:r w:rsidRPr="00217F0F">
        <w:rPr>
          <w:szCs w:val="24"/>
        </w:rPr>
        <w:t xml:space="preserve"> marking the clinical onset. IgM may persist up to 1 year, IgG are long-lasting and</w:t>
      </w:r>
      <w:ins w:id="34" w:author="Alexandru Istrate" w:date="2019-09-26T18:20:00Z">
        <w:r w:rsidR="00E11825">
          <w:rPr>
            <w:szCs w:val="24"/>
          </w:rPr>
          <w:t>,</w:t>
        </w:r>
      </w:ins>
      <w:r w:rsidRPr="00217F0F">
        <w:rPr>
          <w:szCs w:val="24"/>
        </w:rPr>
        <w:t xml:space="preserve"> in immunosuppressed patients</w:t>
      </w:r>
      <w:ins w:id="35" w:author="Alexandru Istrate" w:date="2019-09-26T18:20:00Z">
        <w:r w:rsidR="00E11825">
          <w:rPr>
            <w:szCs w:val="24"/>
          </w:rPr>
          <w:t>,</w:t>
        </w:r>
      </w:ins>
      <w:r w:rsidRPr="00217F0F">
        <w:rPr>
          <w:szCs w:val="24"/>
        </w:rPr>
        <w:t xml:space="preserve"> RNA may be </w:t>
      </w:r>
      <w:del w:id="36" w:author="Alexandru Istrate" w:date="2019-09-26T18:48:00Z">
        <w:r w:rsidRPr="00217F0F" w:rsidDel="00806161">
          <w:rPr>
            <w:szCs w:val="24"/>
          </w:rPr>
          <w:delText xml:space="preserve">found </w:delText>
        </w:r>
      </w:del>
      <w:ins w:id="37" w:author="Alexandru Istrate" w:date="2019-09-26T18:48:00Z">
        <w:r w:rsidR="00806161">
          <w:rPr>
            <w:szCs w:val="24"/>
          </w:rPr>
          <w:t>detectable for</w:t>
        </w:r>
        <w:r w:rsidR="00806161" w:rsidRPr="00217F0F">
          <w:rPr>
            <w:szCs w:val="24"/>
          </w:rPr>
          <w:t xml:space="preserve"> </w:t>
        </w:r>
      </w:ins>
      <w:r w:rsidRPr="00217F0F">
        <w:rPr>
          <w:szCs w:val="24"/>
        </w:rPr>
        <w:t xml:space="preserve">more than 6 months, considered chronic infection </w:t>
      </w:r>
      <w:r w:rsidRPr="00217F0F">
        <w:rPr>
          <w:szCs w:val="24"/>
        </w:rPr>
        <w:fldChar w:fldCharType="begin"/>
      </w:r>
      <w:r w:rsidRPr="00217F0F">
        <w:rPr>
          <w:szCs w:val="24"/>
        </w:rPr>
        <w:instrText xml:space="preserve"> ADDIN ZOTERO_ITEM CSL_CITATION {"citationID":"uuWCzELT","properties":{"formattedCitation":"[5]","plainCitation":"[5]","noteIndex":0},"citationItems":[{"id":37,"uris":["http://zotero.org/users/5985486/items/JZTTP2SH"],"uri":["http://zotero.org/users/5985486/items/JZTTP2SH"],"itemData":{"id":37,"type":"article-journal","title":"EASL Clinical Practice Guidelines on hepatitis E virus infection","container-title":"Journal of Hepatology","page":"1256-1271","volume":"68","issue":"6","source":"DOI.org (Crossref)","abstract":"Infection with hepatitis E virus (HEV) is a signiﬁcant cause of morbidity and mortality, representing an important global health problem. Our understanding of HEV has changed completely over the past decade. Previously, HEV was thought to be limited to certain developing countries. We now know that HEV is endemic in most high-income countries and is largely a zoonotic infection. Given the paradigm shift in our understanding of zoonotic HEV and that locally acquired HEV is now the commonest cause of acute viral hepatitis in many European countries, the focus of these Clinical Practice Guidelines will be on HEV genotype 3 (and 4).","DOI":"10.1016/j.jhep.2018.03.005","ISSN":"01688278","journalAbbreviation":"Journal of Hepatology","language":"en","author":[{"family":"Dalton","given":"Harry R."},{"family":"Kamar","given":"Nassim"},{"family":"Baylis","given":"Sally A."},{"family":"Moradpour","given":"Darius"},{"family":"Wedemeyer","given":"Heiner"},{"family":"Negro","given":"Francesco"}],"issued":{"date-parts":[["2018",6]]}}}],"schema":"https://github.com/citation-style-language/schema/raw/master/csl-citation.json"} </w:instrText>
      </w:r>
      <w:r w:rsidRPr="00217F0F">
        <w:rPr>
          <w:szCs w:val="24"/>
        </w:rPr>
        <w:fldChar w:fldCharType="separate"/>
      </w:r>
      <w:r w:rsidR="00217F0F" w:rsidRPr="00217F0F">
        <w:t>[5]</w:t>
      </w:r>
      <w:r w:rsidRPr="00217F0F">
        <w:rPr>
          <w:szCs w:val="24"/>
        </w:rPr>
        <w:fldChar w:fldCharType="end"/>
      </w:r>
      <w:r w:rsidRPr="00217F0F">
        <w:rPr>
          <w:szCs w:val="24"/>
        </w:rPr>
        <w:t xml:space="preserve">. </w:t>
      </w:r>
    </w:p>
    <w:p w14:paraId="5D35681F" w14:textId="77777777" w:rsidR="00941CE1" w:rsidRPr="00217F0F" w:rsidRDefault="00801463">
      <w:pPr>
        <w:rPr>
          <w:szCs w:val="24"/>
        </w:rPr>
      </w:pPr>
      <w:r w:rsidRPr="00217F0F">
        <w:rPr>
          <w:szCs w:val="24"/>
        </w:rPr>
        <w:lastRenderedPageBreak/>
        <w:t>Risk factors for clinical manifestations include</w:t>
      </w:r>
      <w:del w:id="38" w:author="Alexandru Istrate" w:date="2019-09-26T18:21:00Z">
        <w:r w:rsidRPr="00217F0F" w:rsidDel="00E11825">
          <w:rPr>
            <w:szCs w:val="24"/>
          </w:rPr>
          <w:delText>:</w:delText>
        </w:r>
      </w:del>
      <w:r w:rsidRPr="00217F0F">
        <w:rPr>
          <w:szCs w:val="24"/>
        </w:rPr>
        <w:t xml:space="preserve"> male gender, age over 50 and preexisting liver disease </w:t>
      </w:r>
      <w:r w:rsidRPr="00217F0F">
        <w:rPr>
          <w:szCs w:val="24"/>
        </w:rPr>
        <w:fldChar w:fldCharType="begin"/>
      </w:r>
      <w:r w:rsidR="00217F0F">
        <w:rPr>
          <w:szCs w:val="24"/>
        </w:rPr>
        <w:instrText xml:space="preserve"> ADDIN ZOTERO_ITEM CSL_CITATION {"citationID":"lnAmkmJ1","properties":{"formattedCitation":"[7, 18]","plainCitation":"[7, 18]","noteIndex":0},"citationItems":[{"id":21,"uris":["http://zotero.org/users/5985486/items/85VDIQ6U"],"uri":["http://zotero.org/users/5985486/items/85VDIQ6U"],"itemData":{"id":21,"type":"article-journal","title":"Autochthonous hepatitis E in Southwest England: natural history, complications and seasonal variation, and hepatitis E virus IgG seroprevalence in blood donors, the elderly and patients with chronic liver disease:","container-title":"European Journal of Gastroenterology &amp; Hepatology","page":"784-790","volume":"20","issue":"8","source":"DOI.org (Crossref)","DOI":"10.1097/MEG.0b013e3282f5195a","ISSN":"0954-691X","title-short":"Autochthonous hepatitis E in Southwest England","journalAbbreviation":"European Journal of Gastroenterology &amp; Hepatology","language":"en","author":[{"family":"Dalton","given":"Harry R."},{"family":"Stableforth","given":"William"},{"family":"Thurairajah","given":"Prem"},{"family":"Hazeldine","given":"Simon"},{"family":"Remnarace","given":"Rene"},{"family":"Usama","given":"Warshow"},{"family":"Farrington","given":"Liz"},{"family":"Hamad","given":"Noor"},{"family":"Sieberhagen","given":"Cyril"},{"family":"Ellis","given":"Vic"},{"family":"Mitchell","given":"Jonathan"},{"family":"Hussaini","given":"S. Hyder"},{"family":"Banks","given":"Malcolm"},{"family":"Ijaz","given":"Samreen"},{"family":"Bendall","given":"Richard P."}],"issued":{"date-parts":[["2008",8]]}}},{"id":20,"uris":["http://zotero.org/users/5985486/items/W35V6F9H"],"uri":["http://zotero.org/users/5985486/items/W35V6F9H"],"itemData":{"id":20,"type":"article-journal","title":"Case-control study on risk factors for acute hepatitis E in Germany, 2012 to 2014","container-title":"Eurosurveillance","volume":"23","issue":"19","source":"DOI.org (Crossref)","URL":"https://www.eurosurveillance.org/content/10.2807/1560-7917.ES.2018.23.19.17-00469","DOI":"10.2807/1560-7917.ES.2018.23.19.17-00469","ISSN":"1560-7917","language":"en","author":[{"family":"Faber","given":"Mirko"},{"family":"Askar","given":"Mona"},{"family":"Stark","given":"Klaus"}],"issued":{"date-parts":[["2018",5,10]]},"accessed":{"date-parts":[["2019",9,22]]}}}],"schema":"https://github.com/citation-style-language/schema/raw/master/csl-citation.json"} </w:instrText>
      </w:r>
      <w:r w:rsidRPr="00217F0F">
        <w:rPr>
          <w:szCs w:val="24"/>
        </w:rPr>
        <w:fldChar w:fldCharType="separate"/>
      </w:r>
      <w:r w:rsidR="00217F0F" w:rsidRPr="00217F0F">
        <w:t>[7, 18]</w:t>
      </w:r>
      <w:r w:rsidRPr="00217F0F">
        <w:rPr>
          <w:szCs w:val="24"/>
        </w:rPr>
        <w:fldChar w:fldCharType="end"/>
      </w:r>
      <w:r w:rsidRPr="00217F0F">
        <w:rPr>
          <w:szCs w:val="24"/>
        </w:rPr>
        <w:t xml:space="preserve">. Acute-on-chronic liver failure has considerable fatality but benefits from antiviral treatment (ribavirin, interferon) </w:t>
      </w:r>
      <w:r w:rsidRPr="00217F0F">
        <w:rPr>
          <w:szCs w:val="24"/>
        </w:rPr>
        <w:fldChar w:fldCharType="begin"/>
      </w:r>
      <w:r w:rsidR="00217F0F">
        <w:rPr>
          <w:szCs w:val="24"/>
        </w:rPr>
        <w:instrText xml:space="preserve"> ADDIN ZOTERO_ITEM CSL_CITATION {"citationID":"rhWevesB","properties":{"formattedCitation":"[19, 20]","plainCitation":"[19, 20]","noteIndex":0},"citationItems":[{"id":36,"uris":["http://zotero.org/users/5985486/items/IA2HWFZ3"],"uri":["http://zotero.org/users/5985486/items/IA2HWFZ3"],"itemData":{"id":36,"type":"article-journal","title":"Ribavirin therapy for hepatitis E virus-induced acute on chronic liver failure: a preliminary report","container-title":"Antiviral Therapy","page":"1091-1096","volume":"17","issue":"6","source":"DOI.org (Crossref)","DOI":"10.3851/IMP2317","ISSN":"13596535","title-short":"Ribavirin therapy for hepatitis E virus-induced acute on chronic liver failure","journalAbbreviation":"Antivir Ther","language":"en","author":[{"family":"Goyal","given":"Rohit"},{"family":"Kumar","given":"Ajay"},{"family":"Panda","given":"Subrat K"},{"family":"Paul","given":"Shashi B"},{"family":"Acharya","given":"Subrat K"}],"issued":{"date-parts":[["2012"]]}}},{"id":81,"uris":["http://zotero.org/users/5985486/items/P9Q854BS"],"uri":["http://zotero.org/users/5985486/items/P9Q854BS"],"itemData":{"id":81,"type":"article-journal","title":"Acute autochthonous hepatitis E in western patients with underlying chronic liver disease: A role for ribavirin?","container-title":"Journal of Hepatology","page":"1323-1324","volume":"54","issue":"6","source":"DOI.org (Crossref)","DOI":"10.1016/j.jhep.2011.01.009","ISSN":"01688278","title-short":"Acute autochthonous hepatitis E in western patients with underlying chronic liver disease","journalAbbreviation":"Journal of Hepatology","language":"en","author":[{"family":"Péron","given":"J.M."},{"family":"Dalton","given":"H."},{"family":"Izopet","given":"J."},{"family":"Kamar","given":"N."}],"issued":{"date-parts":[["2011",6]]}}}],"schema":"https://github.com/citation-style-language/schema/raw/master/csl-citation.json"} </w:instrText>
      </w:r>
      <w:r w:rsidRPr="00217F0F">
        <w:rPr>
          <w:szCs w:val="24"/>
        </w:rPr>
        <w:fldChar w:fldCharType="separate"/>
      </w:r>
      <w:r w:rsidR="00217F0F" w:rsidRPr="00217F0F">
        <w:t>[19, 20]</w:t>
      </w:r>
      <w:r w:rsidRPr="00217F0F">
        <w:rPr>
          <w:szCs w:val="24"/>
        </w:rPr>
        <w:fldChar w:fldCharType="end"/>
      </w:r>
      <w:r w:rsidRPr="00217F0F">
        <w:rPr>
          <w:szCs w:val="24"/>
        </w:rPr>
        <w:t xml:space="preserve">. Occasionally, neurologic lesions in acute </w:t>
      </w:r>
      <w:del w:id="39" w:author="Alexandru Istrate" w:date="2019-09-26T18:49:00Z">
        <w:r w:rsidRPr="00217F0F" w:rsidDel="00B24B3F">
          <w:rPr>
            <w:szCs w:val="24"/>
          </w:rPr>
          <w:delText>HEV positive</w:delText>
        </w:r>
      </w:del>
      <w:ins w:id="40" w:author="Alexandru Istrate" w:date="2019-09-26T18:49:00Z">
        <w:r w:rsidR="00B24B3F">
          <w:rPr>
            <w:szCs w:val="24"/>
          </w:rPr>
          <w:t>hepatitis E</w:t>
        </w:r>
      </w:ins>
      <w:r w:rsidRPr="00217F0F">
        <w:rPr>
          <w:szCs w:val="24"/>
        </w:rPr>
        <w:t xml:space="preserve"> patients were reported and include neuralgic amyotrophy, Bell palsy, Guillain-Barré syndrome, encephalitis and myelitis </w:t>
      </w:r>
      <w:r w:rsidRPr="00217F0F">
        <w:rPr>
          <w:szCs w:val="24"/>
        </w:rPr>
        <w:fldChar w:fldCharType="begin"/>
      </w:r>
      <w:r w:rsidR="00217F0F">
        <w:rPr>
          <w:szCs w:val="24"/>
        </w:rPr>
        <w:instrText xml:space="preserve"> ADDIN ZOTERO_ITEM CSL_CITATION {"citationID":"yWdZxiSX","properties":{"formattedCitation":"[21, 22]","plainCitation":"[21, 22]","noteIndex":0},"citationItems":[{"id":19,"uris":["http://zotero.org/users/5985486/items/F6KYNH5D"],"uri":["http://zotero.org/users/5985486/items/F6KYNH5D"],"itemData":{"id":19,"type":"article-journal","title":"Hepatitis E virus and neurological injury","container-title":"Nature Reviews Neurology","page":"77-85","volume":"12","issue":"2","source":"DOI.org (Crossref)","abstract":"Hepatitis E is hyperendemic in many developing countries in Asia and Africa, and is caused by hepatitis E virus (HEV) genotypes 1 and 2, which are spread via the faecal–oral route by contaminated water. Recent data show that HEV infection is also endemic in developed countries. In such geographical settings, hepatitis E is caused by HEV genotypes 3 and 4, and is mainly a porcine zoonosis. In a minority of cases, HEV causes acute and chronic hepatitis, but infection is commonly asymptomatic or unrecognized. HEV infection is associated with a number of extrahepatic manifestations, including a range of neurological injuries. To date, 91 cases of HEV-associated neurological injury — most commonly, Guillain–Barré syndrome, neuralgic amyotrophy, and encephalitis/myelitis — have been reported. Here, we review the reported cases, discuss possible pathogenic mechanisms, and present our perspectives on future directions and research questions.","DOI":"10.1038/nrneurol.2015.234","ISSN":"1759-4758, 1759-4766","journalAbbreviation":"Nat Rev Neurol","language":"en","author":[{"family":"Dalton","given":"Harry R."},{"family":"Kamar","given":"Nassim"},{"family":"Eijk","given":"Jeroen J. J.","non-dropping-particle":"van"},{"family":"Mclean","given":"Brendan N."},{"family":"Cintas","given":"Pascal"},{"family":"Bendall","given":"Richard P."},{"family":"Jacobs","given":"Bart C."}],"issued":{"date-parts":[["2016",2]]}}},{"id":8,"uris":["http://zotero.org/users/5985486/items/LK38YFJ9"],"uri":["http://zotero.org/users/5985486/items/LK38YFJ9"],"itemData":{"id":8,"type":"article-journal","title":"Association of Bell's Palsy with Hepatitis E Virus Infection: A Rare Entity","container-title":"Journal of Clinical and Experimental Hepatology","page":"88-90","volume":"2","issue":"1","source":"DOI.org (Crossref)","DOI":"10.1016/S0973-6883(12)60082-6","ISSN":"09736883","title-short":"Association of Bell's Palsy with Hepatitis E Virus Infection","journalAbbreviation":"Journal of Clinical and Experimental Hepatology","language":"en","author":[{"family":"Jha","given":"Ashish K"},{"family":"Nijhawan","given":"Sandeep"},{"family":"Nepalia","given":"Subhash"},{"family":"Suchismita","given":"Arya"}],"issued":{"date-parts":[["2012",3]]}}}],"schema":"https://github.com/citation-style-language/schema/raw/master/csl-citation.json"} </w:instrText>
      </w:r>
      <w:r w:rsidRPr="00217F0F">
        <w:rPr>
          <w:szCs w:val="24"/>
        </w:rPr>
        <w:fldChar w:fldCharType="separate"/>
      </w:r>
      <w:r w:rsidR="00217F0F" w:rsidRPr="00217F0F">
        <w:t>[21, 22]</w:t>
      </w:r>
      <w:r w:rsidRPr="00217F0F">
        <w:rPr>
          <w:szCs w:val="24"/>
        </w:rPr>
        <w:fldChar w:fldCharType="end"/>
      </w:r>
      <w:r w:rsidRPr="00217F0F">
        <w:rPr>
          <w:szCs w:val="24"/>
        </w:rPr>
        <w:t xml:space="preserve">. Chronic cases (HEV clearance failure after 6 months) have been reported in solid organ transplant recipients presenting long-lasting fatigue, elevated AST, ALT and γ-GT and sometimes negative anti-HEV IgM and IgG </w:t>
      </w:r>
      <w:r w:rsidRPr="00217F0F">
        <w:rPr>
          <w:szCs w:val="24"/>
        </w:rPr>
        <w:fldChar w:fldCharType="begin"/>
      </w:r>
      <w:r w:rsidR="00217F0F">
        <w:rPr>
          <w:szCs w:val="24"/>
        </w:rPr>
        <w:instrText xml:space="preserve"> ADDIN ZOTERO_ITEM CSL_CITATION {"citationID":"DrVSUC5g","properties":{"formattedCitation":"[14, 23, 24]","plainCitation":"[14, 23, 24]","noteIndex":0},"citationItems":[{"id":18,"uris":["http://zotero.org/users/5985486/items/CIF8U244"],"uri":["http://zotero.org/users/5985486/items/CIF8U244"],"itemData":{"id":18,"type":"article-journal","title":"Chronic Hepatitis E with Cirrhosis in a Kidney-Transplant Recipient","container-title":"New England Journal of Medicine","page":"859-860","volume":"358","issue":"8","source":"DOI.org (Crossref)","DOI":"10.1056/NEJMc0708687","ISSN":"0028-4793, 1533-4406","journalAbbreviation":"N Engl J Med","language":"en","author":[{"family":"Gérolami","given":"René"},{"family":"Moal","given":"Valérie"},{"family":"Colson","given":"Philippe"}],"issued":{"date-parts":[["2008",2,21]]}}},{"id":17,"uris":["http://zotero.org/users/5985486/items/AYTTDQKC"],"uri":["http://zotero.org/users/5985486/items/AYTTDQKC"],"itemData":{"id":17,"type":"article-journal","title":"Factors Associated With Chronic Hepatitis in Patients With Hepatitis E Virus Infection Who Have Received Solid Organ Transplants","container-title":"Gastroenterology","page":"1481-1489","volume":"140","issue":"5","source":"DOI.org (Crossref)","DOI":"10.1053/j.gastro.2011.02.050","ISSN":"00165085","journalAbbreviation":"Gastroenterology","language":"en","author":[{"family":"Kamar","given":"Nassim"},{"family":"Garrouste","given":"Cyril"},{"family":"Haagsma","given":"Elizabeth B."},{"family":"Garrigue","given":"Valérie"},{"family":"Pischke","given":"Sven"},{"family":"Chauvet","given":"Cécile"},{"family":"Dumortier","given":"Jérome"},{"family":"Cannesson","given":"Amélie"},{"family":"Cassuto–Viguier","given":"Elisabeth"},{"family":"Thervet","given":"Eric"},{"family":"Conti","given":"Filomena"},{"family":"Lebray","given":"Pascal"},{"family":"Dalton","given":"Harry R."},{"family":"Santella","given":"Robert"},{"family":"Kanaan","given":"Nada"},{"family":"Essig","given":"Marie"},{"family":"Mousson","given":"Christiane"},{"family":"Radenne","given":"Sylvie"},{"family":"Roque–Afonso","given":"Anne Marie"},{"family":"Izopet","given":"Jacques"},{"family":"Rostaing","given":"Lionel"}],"issued":{"date-parts":[["2011",5]]}}},{"id":97,"uris":["http://zotero.org/users/5985486/items/8EITKWC6"],"</w:instrText>
      </w:r>
      <w:r w:rsidR="00217F0F">
        <w:rPr>
          <w:rFonts w:hint="eastAsia"/>
          <w:szCs w:val="24"/>
        </w:rPr>
        <w:instrText>uri":["http://zotero.org/users/5985486/items/8EITKWC6"],"itemData":{"id":97,"type":"article-journal","title":"Characteristics of Autochthonous Hepatitis E Virus Infection in Solid</w:instrText>
      </w:r>
      <w:r w:rsidR="00217F0F">
        <w:rPr>
          <w:rFonts w:hint="eastAsia"/>
          <w:szCs w:val="24"/>
        </w:rPr>
        <w:instrText>‐</w:instrText>
      </w:r>
      <w:r w:rsidR="00217F0F">
        <w:rPr>
          <w:rFonts w:hint="eastAsia"/>
          <w:szCs w:val="24"/>
        </w:rPr>
        <w:instrText>Organ Transplant Recipients in France","container-title":"The Journal of In</w:instrText>
      </w:r>
      <w:r w:rsidR="00217F0F">
        <w:rPr>
          <w:szCs w:val="24"/>
        </w:rPr>
        <w:instrText>fectious Diseases","page":"835-844","volume":"202","issue":"6","source":"DOI.org (Crossref)","abstract":"Background. Hepatitis E virus (HEV) infections can lead to chronic hepatitis in immunocompromised patients. We have investigated the risk factors for HEV infection among solid-organ transplant recipients and the characteristics of these infections.\nMethods. We performed serological tests, quantiﬁed the virus, and genotyped the virus in plasma samples. We performed a case-control study with HEV-infected patients and control participants matched for sex and age who were recruited from a population of solid-organ transplant recipients with no markers of HEV infection.\nResults. We investigated 38 consecutive cases of HEV genotype 3 infection. Twenty-two (58%) of these 38 patients developed a chronic infection. The acute-phase aminotransferase levels were higher in the patients who cleared the virus than in those who developed chronic infections. The anti-HEV immunoglobulin G and immunoglobulin M proﬁles and HEV RNA concentration in patients who cleared the virus were similar to those in patients who developed a chronic infection. A logistic regression analysis of 37 case patients and 148 control participants indicated that the only factor independently associated with HEV infection was the consumption of game meat (68% of case patients vs 47% of control participants; odds ratio, 2.32; 95% conﬁdence interval, 1.04–5.15).\nConclusion. Immunocompromised patients should avoid eating insufﬁciently cooked game</w:instrText>
      </w:r>
      <w:r w:rsidR="00217F0F">
        <w:rPr>
          <w:rFonts w:hint="eastAsia"/>
          <w:szCs w:val="24"/>
        </w:rPr>
        <w:instrText xml:space="preserve"> meat or pork products so as to reduce the risk of HEV infection and chronic liver disease.","DOI":"10.1086/655899","ISSN":"0022-1899, 1537-6613","journalAbbreviation":"J INFECT DIS","language":"en","author":[{"family":"Legrand</w:instrText>
      </w:r>
      <w:r w:rsidR="00217F0F">
        <w:rPr>
          <w:rFonts w:hint="eastAsia"/>
          <w:szCs w:val="24"/>
        </w:rPr>
        <w:instrText>‐</w:instrText>
      </w:r>
      <w:r w:rsidR="00217F0F">
        <w:rPr>
          <w:rFonts w:hint="eastAsia"/>
          <w:szCs w:val="24"/>
        </w:rPr>
        <w:instrText>Abravanel","given":"Florence"},{"family":"Kamar","given":"Nassim"},{"family":"Sandres</w:instrText>
      </w:r>
      <w:r w:rsidR="00217F0F">
        <w:rPr>
          <w:rFonts w:hint="eastAsia"/>
          <w:szCs w:val="24"/>
        </w:rPr>
        <w:instrText>‐</w:instrText>
      </w:r>
      <w:r w:rsidR="00217F0F">
        <w:rPr>
          <w:rFonts w:hint="eastAsia"/>
          <w:szCs w:val="24"/>
        </w:rPr>
        <w:instrText>Saune","given":"Karine"},{"family":"Garrouste","given":"Cyril"},{"family":"Dubois","given":"Martine"},{"family":"Mansuy","given":"Jean</w:instrText>
      </w:r>
      <w:r w:rsidR="00217F0F">
        <w:rPr>
          <w:rFonts w:hint="eastAsia"/>
          <w:szCs w:val="24"/>
        </w:rPr>
        <w:instrText>‐</w:instrText>
      </w:r>
      <w:r w:rsidR="00217F0F">
        <w:rPr>
          <w:rFonts w:hint="eastAsia"/>
          <w:szCs w:val="24"/>
        </w:rPr>
        <w:instrText>Michel"},{"family":"Muscari","given":"Fabrice"},{"family":"Sa</w:instrText>
      </w:r>
      <w:r w:rsidR="00217F0F">
        <w:rPr>
          <w:szCs w:val="24"/>
        </w:rPr>
        <w:instrText xml:space="preserve">llusto","given":"Federico"},{"family":"Rostaing","given":"Lionel"},{"family":"Izopet","given":"Jacques"}],"issued":{"date-parts":[["2010",9,15]]}}}],"schema":"https://github.com/citation-style-language/schema/raw/master/csl-citation.json"} </w:instrText>
      </w:r>
      <w:r w:rsidRPr="00217F0F">
        <w:rPr>
          <w:szCs w:val="24"/>
        </w:rPr>
        <w:fldChar w:fldCharType="separate"/>
      </w:r>
      <w:r w:rsidR="00217F0F" w:rsidRPr="00217F0F">
        <w:t>[14, 23, 24]</w:t>
      </w:r>
      <w:r w:rsidRPr="00217F0F">
        <w:rPr>
          <w:szCs w:val="24"/>
        </w:rPr>
        <w:fldChar w:fldCharType="end"/>
      </w:r>
      <w:r w:rsidRPr="00217F0F">
        <w:rPr>
          <w:szCs w:val="24"/>
        </w:rPr>
        <w:t xml:space="preserve">. EASL recommends HEV testing in patients with the aforementioned pathologies, regardless of liver enzyme levels </w:t>
      </w:r>
      <w:r w:rsidRPr="00217F0F">
        <w:rPr>
          <w:szCs w:val="24"/>
        </w:rPr>
        <w:fldChar w:fldCharType="begin"/>
      </w:r>
      <w:r w:rsidRPr="00217F0F">
        <w:rPr>
          <w:szCs w:val="24"/>
        </w:rPr>
        <w:instrText xml:space="preserve"> ADDIN ZOTERO_ITEM CSL_CITATION {"citationID":"Rz4vBJbX","properties":{"formattedCitation":"[5]","plainCitation":"[5]","noteIndex":0},"citationItems":[{"id":37,"uris":["http://zotero.org/users/5985486/items/JZTTP2SH"],"uri":["http://zotero.org/users/5985486/items/JZTTP2SH"],"itemData":{"id":37,"type":"article-journal","title":"EASL Clinical Practice Guidelines on hepatitis E virus infection","container-title":"Journal of Hepatology","page":"1256-1271","volume":"68","issue":"6","source":"DOI.org (Crossref)","abstract":"Infection with hepatitis E virus (HEV) is a signiﬁcant cause of morbidity and mortality, representing an important global health problem. Our understanding of HEV has changed completely over the past decade. Previously, HEV was thought to be limited to certain developing countries. We now know that HEV is endemic in most high-income countries and is largely a zoonotic infection. Given the paradigm shift in our understanding of zoonotic HEV and that locally acquired HEV is now the commonest cause of acute viral hepatitis in many European countries, the focus of these Clinical Practice Guidelines will be on HEV genotype 3 (and 4).","DOI":"10.1016/j.jhep.2018.03.005","ISSN":"01688278","journalAbbreviation":"Journal of Hepatology","language":"en","author":[{"family":"Dalton","given":"Harry R."},{"family":"Kamar","given":"Nassim"},{"family":"Baylis","given":"Sally A."},{"family":"Moradpour","given":"Darius"},{"family":"Wedemeyer","given":"Heiner"},{"family":"Negro","given":"Francesco"}],"issued":{"date-parts":[["2018",6]]}}}],"schema":"https://github.com/citation-style-language/schema/raw/master/csl-citation.json"} </w:instrText>
      </w:r>
      <w:r w:rsidRPr="00217F0F">
        <w:rPr>
          <w:szCs w:val="24"/>
        </w:rPr>
        <w:fldChar w:fldCharType="separate"/>
      </w:r>
      <w:r w:rsidR="00217F0F" w:rsidRPr="00217F0F">
        <w:t>[5]</w:t>
      </w:r>
      <w:r w:rsidRPr="00217F0F">
        <w:rPr>
          <w:szCs w:val="24"/>
        </w:rPr>
        <w:fldChar w:fldCharType="end"/>
      </w:r>
      <w:r w:rsidRPr="00217F0F">
        <w:rPr>
          <w:szCs w:val="24"/>
        </w:rPr>
        <w:t>.</w:t>
      </w:r>
    </w:p>
    <w:p w14:paraId="64E84F44" w14:textId="77777777" w:rsidR="00941CE1" w:rsidRPr="00217F0F" w:rsidRDefault="00801463">
      <w:pPr>
        <w:rPr>
          <w:szCs w:val="24"/>
        </w:rPr>
      </w:pPr>
      <w:r w:rsidRPr="00217F0F">
        <w:rPr>
          <w:szCs w:val="24"/>
        </w:rPr>
        <w:t xml:space="preserve">According to </w:t>
      </w:r>
      <w:del w:id="41" w:author="Alexandru Istrate" w:date="2019-09-26T18:50:00Z">
        <w:r w:rsidRPr="00217F0F" w:rsidDel="00B24B3F">
          <w:rPr>
            <w:szCs w:val="24"/>
          </w:rPr>
          <w:delText xml:space="preserve">the </w:delText>
        </w:r>
      </w:del>
      <w:r w:rsidRPr="00217F0F">
        <w:rPr>
          <w:szCs w:val="24"/>
        </w:rPr>
        <w:t>Romanian regulations, all confirmed and suspected cases of acute viral hepatitis (A to E) should be admitted and treated in an appropriate hospital.</w:t>
      </w:r>
    </w:p>
    <w:p w14:paraId="3F35D405" w14:textId="77777777" w:rsidR="00941CE1" w:rsidRPr="00217F0F" w:rsidRDefault="00801463">
      <w:pPr>
        <w:rPr>
          <w:szCs w:val="24"/>
        </w:rPr>
      </w:pPr>
      <w:r w:rsidRPr="00217F0F">
        <w:rPr>
          <w:szCs w:val="24"/>
        </w:rPr>
        <w:t>Our objective</w:t>
      </w:r>
      <w:del w:id="42" w:author="Alexandru Istrate" w:date="2019-09-26T18:21:00Z">
        <w:r w:rsidRPr="00217F0F" w:rsidDel="00E11825">
          <w:rPr>
            <w:szCs w:val="24"/>
          </w:rPr>
          <w:delText>s</w:delText>
        </w:r>
      </w:del>
      <w:r w:rsidRPr="00217F0F">
        <w:rPr>
          <w:szCs w:val="24"/>
        </w:rPr>
        <w:t xml:space="preserve"> </w:t>
      </w:r>
      <w:del w:id="43" w:author="Alexandru Istrate" w:date="2019-09-26T18:21:00Z">
        <w:r w:rsidRPr="00217F0F" w:rsidDel="00E11825">
          <w:rPr>
            <w:szCs w:val="24"/>
          </w:rPr>
          <w:delText xml:space="preserve">were </w:delText>
        </w:r>
      </w:del>
      <w:ins w:id="44" w:author="Alexandru Istrate" w:date="2019-09-26T18:21:00Z">
        <w:r w:rsidR="00E11825">
          <w:rPr>
            <w:szCs w:val="24"/>
          </w:rPr>
          <w:t>was</w:t>
        </w:r>
        <w:r w:rsidR="00E11825" w:rsidRPr="00217F0F">
          <w:rPr>
            <w:szCs w:val="24"/>
          </w:rPr>
          <w:t xml:space="preserve"> </w:t>
        </w:r>
      </w:ins>
      <w:r w:rsidRPr="00217F0F">
        <w:rPr>
          <w:szCs w:val="24"/>
        </w:rPr>
        <w:t xml:space="preserve">to describe all cases of HEV infection admitted in our hospital during the study period (January 2017 - August 2019) in comparison to all hepatitis A adult patients. We focused on patient characteristics that </w:t>
      </w:r>
      <w:del w:id="45" w:author="Alexandru Istrate" w:date="2019-09-26T18:21:00Z">
        <w:r w:rsidRPr="00217F0F" w:rsidDel="00E11825">
          <w:rPr>
            <w:szCs w:val="24"/>
          </w:rPr>
          <w:delText xml:space="preserve">are </w:delText>
        </w:r>
      </w:del>
      <w:ins w:id="46" w:author="Alexandru Istrate" w:date="2019-09-26T18:21:00Z">
        <w:r w:rsidR="00E11825">
          <w:rPr>
            <w:szCs w:val="24"/>
          </w:rPr>
          <w:t>were</w:t>
        </w:r>
        <w:r w:rsidR="00E11825" w:rsidRPr="00217F0F">
          <w:rPr>
            <w:szCs w:val="24"/>
          </w:rPr>
          <w:t xml:space="preserve"> </w:t>
        </w:r>
      </w:ins>
      <w:r w:rsidRPr="00217F0F">
        <w:rPr>
          <w:szCs w:val="24"/>
        </w:rPr>
        <w:t xml:space="preserve">available from </w:t>
      </w:r>
      <w:del w:id="47" w:author="Alexandru Istrate" w:date="2019-09-26T18:21:00Z">
        <w:r w:rsidRPr="00217F0F" w:rsidDel="00E11825">
          <w:rPr>
            <w:szCs w:val="24"/>
          </w:rPr>
          <w:delText xml:space="preserve">with </w:delText>
        </w:r>
      </w:del>
      <w:r w:rsidRPr="00217F0F">
        <w:rPr>
          <w:szCs w:val="24"/>
        </w:rPr>
        <w:t>our hospital’s electronic records.</w:t>
      </w:r>
    </w:p>
    <w:p w14:paraId="0F13A860" w14:textId="77777777" w:rsidR="00941CE1" w:rsidRPr="00217F0F" w:rsidRDefault="00801463">
      <w:pPr>
        <w:pStyle w:val="Heading1"/>
        <w:rPr>
          <w:szCs w:val="24"/>
        </w:rPr>
      </w:pPr>
      <w:r w:rsidRPr="00217F0F">
        <w:rPr>
          <w:szCs w:val="24"/>
        </w:rPr>
        <w:t>Methods</w:t>
      </w:r>
    </w:p>
    <w:p w14:paraId="002F1537" w14:textId="77777777" w:rsidR="00941CE1" w:rsidRPr="00217F0F" w:rsidRDefault="00801463">
      <w:pPr>
        <w:rPr>
          <w:szCs w:val="24"/>
        </w:rPr>
      </w:pPr>
      <w:r w:rsidRPr="00217F0F">
        <w:rPr>
          <w:szCs w:val="24"/>
        </w:rPr>
        <w:t>We performed a retrospective case-control study including all consecutive adult (&gt;18 years old) hepatitis E and A cases registered in our hospital</w:t>
      </w:r>
      <w:ins w:id="48" w:author="Alexandru Istrate" w:date="2019-09-26T18:51:00Z">
        <w:r w:rsidR="00B24B3F">
          <w:rPr>
            <w:szCs w:val="24"/>
          </w:rPr>
          <w:t>’s</w:t>
        </w:r>
      </w:ins>
      <w:r w:rsidRPr="00217F0F">
        <w:rPr>
          <w:szCs w:val="24"/>
        </w:rPr>
        <w:t xml:space="preserve"> (The Teaching Hospital of Infectious Diseases of Cluj-Napoca, Romania) electronic database starting from 2017 January 1 until 2019 August 30. Our institution serves the Transylvania region, but most patients live in </w:t>
      </w:r>
      <w:del w:id="49" w:author="Alexandru Istrate" w:date="2019-09-26T18:22:00Z">
        <w:r w:rsidRPr="00217F0F" w:rsidDel="00E11825">
          <w:rPr>
            <w:szCs w:val="24"/>
          </w:rPr>
          <w:delText xml:space="preserve">the </w:delText>
        </w:r>
      </w:del>
      <w:r w:rsidRPr="00217F0F">
        <w:rPr>
          <w:szCs w:val="24"/>
        </w:rPr>
        <w:t>Cluj County. All clinical departments within our hospital were considered similar regarding diagnosis and management of patients.</w:t>
      </w:r>
    </w:p>
    <w:p w14:paraId="294D8426" w14:textId="77777777" w:rsidR="00941CE1" w:rsidRPr="00217F0F" w:rsidRDefault="00801463">
      <w:pPr>
        <w:rPr>
          <w:szCs w:val="24"/>
        </w:rPr>
      </w:pPr>
      <w:r w:rsidRPr="00217F0F">
        <w:rPr>
          <w:szCs w:val="24"/>
        </w:rPr>
        <w:t xml:space="preserve">Hepatitis A and E were diagnosed by qualitative anti-HAV and anti-HEV IgM respectively using </w:t>
      </w:r>
      <w:proofErr w:type="spellStart"/>
      <w:r w:rsidRPr="00217F0F">
        <w:rPr>
          <w:i/>
          <w:iCs/>
          <w:szCs w:val="24"/>
        </w:rPr>
        <w:t>bioMérieux</w:t>
      </w:r>
      <w:proofErr w:type="spellEnd"/>
      <w:r w:rsidRPr="00217F0F">
        <w:rPr>
          <w:i/>
          <w:iCs/>
          <w:szCs w:val="24"/>
        </w:rPr>
        <w:t xml:space="preserve"> VIDAS® Hepatitis panel</w:t>
      </w:r>
      <w:r w:rsidRPr="00217F0F">
        <w:rPr>
          <w:szCs w:val="24"/>
        </w:rPr>
        <w:t xml:space="preserve"> electrochemiluminescence immunoassays from blood samples </w:t>
      </w:r>
      <w:r w:rsidRPr="00217F0F">
        <w:rPr>
          <w:szCs w:val="24"/>
        </w:rPr>
        <w:fldChar w:fldCharType="begin"/>
      </w:r>
      <w:r w:rsidRPr="00217F0F">
        <w:rPr>
          <w:szCs w:val="24"/>
        </w:rPr>
        <w:instrText xml:space="preserve"> ADDIN ZOTERO_ITEM CSL_CITATION {"citationID":"ffjwbcZV","properties":{"formattedCitation":"[25]","plainCitation":"[25]","noteIndex":0},"citationItems":[{"id":15,"uris":["http://zotero.org/users/5985486/items/IGSK7NHV"],"uri":["http://zotero.org/users/5985486/items/IGSK7NHV"],"itemData":{"id":15,"type":"webpage","title":"VIDAS® Hepatitis panel","container-title":"bioMérieux Clinical Diagnostics","abstract":"VIDAS® Hepatitis panel - Routine and confirmation testing of Hepatitis A, B, C and E","URL":"Routine and confirmation testing of Hepatitis A, B, C and E","language":"en","accessed":{"date-parts":[["2019",9,22]]}}}],"schema":"https://github.com/citation-style-language/schema/raw/master/csl-citation.json"} </w:instrText>
      </w:r>
      <w:r w:rsidRPr="00217F0F">
        <w:rPr>
          <w:szCs w:val="24"/>
        </w:rPr>
        <w:fldChar w:fldCharType="separate"/>
      </w:r>
      <w:r w:rsidR="00217F0F" w:rsidRPr="00217F0F">
        <w:t>[25]</w:t>
      </w:r>
      <w:r w:rsidRPr="00217F0F">
        <w:rPr>
          <w:szCs w:val="24"/>
        </w:rPr>
        <w:fldChar w:fldCharType="end"/>
      </w:r>
      <w:r w:rsidRPr="00217F0F">
        <w:rPr>
          <w:szCs w:val="24"/>
        </w:rPr>
        <w:t xml:space="preserve">. </w:t>
      </w:r>
    </w:p>
    <w:p w14:paraId="1DD35CE2" w14:textId="77777777" w:rsidR="00941CE1" w:rsidRPr="00217F0F" w:rsidRDefault="00801463">
      <w:pPr>
        <w:rPr>
          <w:szCs w:val="24"/>
        </w:rPr>
      </w:pPr>
      <w:r w:rsidRPr="00217F0F">
        <w:rPr>
          <w:szCs w:val="24"/>
        </w:rPr>
        <w:t xml:space="preserve">All patients received appropriate supportive treatment according to our hospital protocols and general recommendations. We defined a severe case of hepatitis E if INR &gt;1.5, hepatic encephalopathy grades 2-4 and/or comorbidities (acute-on-chronic liver disease, confirmed immunosuppression) or neurological manifestations were found (according to EASL guideline 2018) </w:t>
      </w:r>
      <w:r w:rsidRPr="00217F0F">
        <w:rPr>
          <w:szCs w:val="24"/>
        </w:rPr>
        <w:fldChar w:fldCharType="begin"/>
      </w:r>
      <w:r w:rsidRPr="00217F0F">
        <w:rPr>
          <w:szCs w:val="24"/>
        </w:rPr>
        <w:instrText xml:space="preserve"> ADDIN ZOTERO_ITEM CSL_CITATION {"citationID":"qq3lgqGN","properties":{"formattedCitation":"[5]","plainCitation":"[5]","noteIndex":0},"citationItems":[{"id":37,"uris":["http://zotero.org/users/5985486/items/JZTTP2SH"],"uri":["http://zotero.org/users/5985486/items/JZTTP2SH"],"itemData":{"id":37,"type":"article-journal","title":"EASL Clinical Practice Guidelines on hepatitis E virus infection","container-title":"Journal of Hepatology","page":"1256-1271","volume":"68","issue":"6","source":"DOI.org (Crossref)","abstract":"Infection with hepatitis E virus (HEV) is a signiﬁcant cause of morbidity and mortality, representing an important global health problem. Our understanding of HEV has changed completely over the past decade. Previously, HEV was thought to be limited to certain developing countries. We now know that HEV is endemic in most high-income countries and is largely a zoonotic infection. Given the paradigm shift in our understanding of zoonotic HEV and that locally acquired HEV is now the commonest cause of acute viral hepatitis in many European countries, the focus of these Clinical Practice Guidelines will be on HEV genotype 3 (and 4).","DOI":"10.1016/j.jhep.2018.03.005","ISSN":"01688278","journalAbbreviation":"Journal of Hepatology","language":"en","author":[{"family":"Dalton","given":"Harry R."},{"family":"Kamar","given":"Nassim"},{"family":"Baylis","given":"Sally A."},{"family":"Moradpour","given":"Darius"},{"family":"Wedemeyer","given":"Heiner"},{"family":"Negro","given":"Francesco"}],"issued":{"date-parts":[["2018",6]]}}}],"schema":"https://github.com/citation-style-language/schema/raw/master/csl-citation.json"} </w:instrText>
      </w:r>
      <w:r w:rsidRPr="00217F0F">
        <w:rPr>
          <w:szCs w:val="24"/>
        </w:rPr>
        <w:fldChar w:fldCharType="separate"/>
      </w:r>
      <w:r w:rsidR="00217F0F" w:rsidRPr="00217F0F">
        <w:t>[5]</w:t>
      </w:r>
      <w:r w:rsidRPr="00217F0F">
        <w:rPr>
          <w:szCs w:val="24"/>
        </w:rPr>
        <w:fldChar w:fldCharType="end"/>
      </w:r>
      <w:r w:rsidRPr="00217F0F">
        <w:rPr>
          <w:szCs w:val="24"/>
        </w:rPr>
        <w:t xml:space="preserve">. The therapeutic approach for these patients was supportive treatment </w:t>
      </w:r>
      <w:r w:rsidRPr="00B24B3F">
        <w:rPr>
          <w:i/>
          <w:iCs/>
          <w:szCs w:val="24"/>
          <w:rPrChange w:id="50" w:author="Alexandru Istrate" w:date="2019-09-26T18:52:00Z">
            <w:rPr>
              <w:szCs w:val="24"/>
            </w:rPr>
          </w:rPrChange>
        </w:rPr>
        <w:t>plus</w:t>
      </w:r>
      <w:r w:rsidRPr="00217F0F">
        <w:rPr>
          <w:szCs w:val="24"/>
        </w:rPr>
        <w:t xml:space="preserve"> ribavirin (600-800 mg/day). We defined severe cases of hepatitis A if INR &gt;1.5, hepatic encephalopathy grades 2-4 were present. The therapeutic approach for these patients was supportive treatment </w:t>
      </w:r>
      <w:r w:rsidRPr="00B24B3F">
        <w:rPr>
          <w:i/>
          <w:iCs/>
          <w:szCs w:val="24"/>
          <w:rPrChange w:id="51" w:author="Alexandru Istrate" w:date="2019-09-26T18:52:00Z">
            <w:rPr>
              <w:szCs w:val="24"/>
            </w:rPr>
          </w:rPrChange>
        </w:rPr>
        <w:t>plus</w:t>
      </w:r>
      <w:r w:rsidRPr="00217F0F">
        <w:rPr>
          <w:szCs w:val="24"/>
        </w:rPr>
        <w:t xml:space="preserve"> plasma products.</w:t>
      </w:r>
    </w:p>
    <w:p w14:paraId="509EF902" w14:textId="77777777" w:rsidR="00941CE1" w:rsidRPr="00217F0F" w:rsidRDefault="00801463">
      <w:pPr>
        <w:rPr>
          <w:szCs w:val="24"/>
        </w:rPr>
      </w:pPr>
      <w:r w:rsidRPr="00217F0F">
        <w:rPr>
          <w:szCs w:val="24"/>
        </w:rPr>
        <w:t>All patient data were collected from electronic records. These include laboratory parameters at admission, final diagnosis according to ICM10 codes and doctors’ description of each patient’s presentation and evolution. For subjective parameters, the judg</w:t>
      </w:r>
      <w:del w:id="52" w:author="Alexandru Istrate" w:date="2019-09-26T18:23:00Z">
        <w:r w:rsidRPr="00217F0F" w:rsidDel="00E11825">
          <w:rPr>
            <w:szCs w:val="24"/>
          </w:rPr>
          <w:delText>e</w:delText>
        </w:r>
      </w:del>
      <w:r w:rsidRPr="00217F0F">
        <w:rPr>
          <w:szCs w:val="24"/>
        </w:rPr>
        <w:t xml:space="preserve">ment of all doctors assigned to each patient </w:t>
      </w:r>
      <w:del w:id="53" w:author="Alexandru Istrate" w:date="2019-09-26T18:23:00Z">
        <w:r w:rsidRPr="00217F0F" w:rsidDel="00E11825">
          <w:rPr>
            <w:szCs w:val="24"/>
          </w:rPr>
          <w:delText xml:space="preserve">were </w:delText>
        </w:r>
      </w:del>
      <w:ins w:id="54" w:author="Alexandru Istrate" w:date="2019-09-26T18:23:00Z">
        <w:r w:rsidR="00E11825" w:rsidRPr="00217F0F">
          <w:rPr>
            <w:szCs w:val="24"/>
          </w:rPr>
          <w:t>w</w:t>
        </w:r>
        <w:r w:rsidR="00E11825">
          <w:rPr>
            <w:szCs w:val="24"/>
          </w:rPr>
          <w:t>as</w:t>
        </w:r>
        <w:r w:rsidR="00E11825" w:rsidRPr="00217F0F">
          <w:rPr>
            <w:szCs w:val="24"/>
          </w:rPr>
          <w:t xml:space="preserve"> </w:t>
        </w:r>
      </w:ins>
      <w:r w:rsidRPr="00217F0F">
        <w:rPr>
          <w:szCs w:val="24"/>
        </w:rPr>
        <w:t>considered equivalent.</w:t>
      </w:r>
    </w:p>
    <w:p w14:paraId="7DC39053" w14:textId="77777777" w:rsidR="00941CE1" w:rsidRPr="00217F0F" w:rsidRDefault="00801463">
      <w:pPr>
        <w:rPr>
          <w:szCs w:val="24"/>
        </w:rPr>
      </w:pPr>
      <w:r w:rsidRPr="00217F0F">
        <w:rPr>
          <w:szCs w:val="24"/>
        </w:rPr>
        <w:t xml:space="preserve">All patients signed an informed consent form. This study was approved by the ethics committee of our </w:t>
      </w:r>
      <w:del w:id="55" w:author="Alexandru Istrate" w:date="2019-09-26T18:53:00Z">
        <w:r w:rsidRPr="00217F0F" w:rsidDel="00B24B3F">
          <w:rPr>
            <w:szCs w:val="24"/>
          </w:rPr>
          <w:delText>hospital</w:delText>
        </w:r>
      </w:del>
      <w:ins w:id="56" w:author="Alexandru Istrate" w:date="2019-09-26T18:53:00Z">
        <w:r w:rsidR="00B24B3F">
          <w:rPr>
            <w:szCs w:val="24"/>
          </w:rPr>
          <w:t>institution</w:t>
        </w:r>
      </w:ins>
      <w:r w:rsidRPr="00217F0F">
        <w:rPr>
          <w:szCs w:val="24"/>
        </w:rPr>
        <w:t>.</w:t>
      </w:r>
    </w:p>
    <w:p w14:paraId="5284AEBF" w14:textId="77777777" w:rsidR="00941CE1" w:rsidRPr="00217F0F" w:rsidRDefault="00801463">
      <w:pPr>
        <w:rPr>
          <w:szCs w:val="24"/>
        </w:rPr>
      </w:pPr>
      <w:r w:rsidRPr="00217F0F">
        <w:rPr>
          <w:szCs w:val="24"/>
        </w:rPr>
        <w:t>Data were centralized in a spreadsheet, checked for consistency, anonymized and imported into R 3.6.1</w:t>
      </w:r>
      <w:r w:rsidRPr="00217F0F">
        <w:rPr>
          <w:rStyle w:val="FootnoteReference"/>
          <w:sz w:val="24"/>
          <w:szCs w:val="24"/>
        </w:rPr>
        <w:footnoteReference w:id="1"/>
      </w:r>
      <w:r w:rsidRPr="00217F0F">
        <w:rPr>
          <w:szCs w:val="24"/>
        </w:rPr>
        <w:t xml:space="preserve"> on Linux where all subsequent statistical analyses were performed. We used absolute and relative frequencies to describe categorical data and</w:t>
      </w:r>
      <w:ins w:id="57" w:author="Alexandru Istrate" w:date="2019-09-26T18:53:00Z">
        <w:r w:rsidR="00B24B3F">
          <w:rPr>
            <w:szCs w:val="24"/>
          </w:rPr>
          <w:t xml:space="preserve"> means with </w:t>
        </w:r>
      </w:ins>
      <w:ins w:id="58" w:author="Alexandru Istrate" w:date="2019-09-26T18:54:00Z">
        <w:r w:rsidR="00B24B3F">
          <w:rPr>
            <w:szCs w:val="24"/>
          </w:rPr>
          <w:t>standard deviations or</w:t>
        </w:r>
      </w:ins>
      <w:r w:rsidRPr="00217F0F">
        <w:rPr>
          <w:szCs w:val="24"/>
        </w:rPr>
        <w:t xml:space="preserve"> medians with IQR and ranges to describe numerical data. Comparisons between hepatitis A and hepatitis E groups were performed using both univariate methods (t</w:t>
      </w:r>
      <w:ins w:id="59" w:author="Alexandru Istrate" w:date="2019-09-26T18:24:00Z">
        <w:r w:rsidR="00E11825">
          <w:rPr>
            <w:szCs w:val="24"/>
          </w:rPr>
          <w:t>-test</w:t>
        </w:r>
      </w:ins>
      <w:r w:rsidRPr="00217F0F">
        <w:rPr>
          <w:szCs w:val="24"/>
        </w:rPr>
        <w:t xml:space="preserve"> for continuous variables with normal distribution according to the Shapiro-Wilk test, Mann-Whitney </w:t>
      </w:r>
      <w:ins w:id="60" w:author="Alexandru Istrate" w:date="2019-09-26T18:24:00Z">
        <w:r w:rsidR="00E11825">
          <w:rPr>
            <w:szCs w:val="24"/>
          </w:rPr>
          <w:t xml:space="preserve">test </w:t>
        </w:r>
      </w:ins>
      <w:r w:rsidRPr="00217F0F">
        <w:rPr>
          <w:szCs w:val="24"/>
        </w:rPr>
        <w:t>for continuous variables with non-normal distribution</w:t>
      </w:r>
      <w:del w:id="61" w:author="Alexandru Istrate" w:date="2019-09-26T18:23:00Z">
        <w:r w:rsidRPr="00217F0F" w:rsidDel="00E11825">
          <w:rPr>
            <w:szCs w:val="24"/>
          </w:rPr>
          <w:delText xml:space="preserve"> according to the Shapiro-Wilk test</w:delText>
        </w:r>
      </w:del>
      <w:r w:rsidRPr="00217F0F">
        <w:rPr>
          <w:szCs w:val="24"/>
        </w:rPr>
        <w:t>, Fisher test</w:t>
      </w:r>
      <w:del w:id="62" w:author="Alexandru Istrate" w:date="2019-09-26T18:24:00Z">
        <w:r w:rsidRPr="00217F0F" w:rsidDel="00E11825">
          <w:rPr>
            <w:szCs w:val="24"/>
          </w:rPr>
          <w:delText>s</w:delText>
        </w:r>
      </w:del>
      <w:r w:rsidRPr="00217F0F">
        <w:rPr>
          <w:szCs w:val="24"/>
        </w:rPr>
        <w:t xml:space="preserve"> for binary variables) as well as </w:t>
      </w:r>
      <w:r w:rsidRPr="00217F0F">
        <w:rPr>
          <w:szCs w:val="24"/>
        </w:rPr>
        <w:lastRenderedPageBreak/>
        <w:t>two multivariate logistic regression models adjusting for 1: age &amp; gender and 2: all variables taken into account</w:t>
      </w:r>
      <w:ins w:id="63" w:author="Alexandru Istrate" w:date="2019-09-26T18:24:00Z">
        <w:r w:rsidR="00E11825">
          <w:rPr>
            <w:szCs w:val="24"/>
          </w:rPr>
          <w:t>.</w:t>
        </w:r>
      </w:ins>
      <w:r w:rsidRPr="00217F0F">
        <w:rPr>
          <w:szCs w:val="24"/>
        </w:rPr>
        <w:t xml:space="preserve"> </w:t>
      </w:r>
      <w:del w:id="64" w:author="Alexandru Istrate" w:date="2019-09-26T18:24:00Z">
        <w:r w:rsidRPr="00217F0F" w:rsidDel="00E11825">
          <w:rPr>
            <w:szCs w:val="24"/>
          </w:rPr>
          <w:delText xml:space="preserve">prior </w:delText>
        </w:r>
      </w:del>
      <w:ins w:id="65" w:author="Alexandru Istrate" w:date="2019-09-26T18:24:00Z">
        <w:r w:rsidR="00E11825">
          <w:rPr>
            <w:szCs w:val="24"/>
          </w:rPr>
          <w:t>P</w:t>
        </w:r>
        <w:r w:rsidR="00E11825" w:rsidRPr="00217F0F">
          <w:rPr>
            <w:szCs w:val="24"/>
          </w:rPr>
          <w:t xml:space="preserve">rior </w:t>
        </w:r>
      </w:ins>
      <w:r w:rsidRPr="00217F0F">
        <w:rPr>
          <w:szCs w:val="24"/>
        </w:rPr>
        <w:t xml:space="preserve">to logistic models, </w:t>
      </w:r>
      <w:commentRangeStart w:id="66"/>
      <w:del w:id="67" w:author="Alexandru Istrate" w:date="2019-09-26T18:24:00Z">
        <w:r w:rsidRPr="00217F0F" w:rsidDel="00E11825">
          <w:rPr>
            <w:szCs w:val="24"/>
          </w:rPr>
          <w:delText xml:space="preserve">right </w:delText>
        </w:r>
      </w:del>
      <w:proofErr w:type="gramStart"/>
      <w:ins w:id="68" w:author="Alexandru Istrate" w:date="2019-09-26T18:24:00Z">
        <w:r w:rsidR="00E11825" w:rsidRPr="00217F0F">
          <w:rPr>
            <w:szCs w:val="24"/>
          </w:rPr>
          <w:t>right</w:t>
        </w:r>
        <w:r w:rsidR="00E11825">
          <w:rPr>
            <w:szCs w:val="24"/>
          </w:rPr>
          <w:t>-</w:t>
        </w:r>
      </w:ins>
      <w:r w:rsidRPr="00217F0F">
        <w:rPr>
          <w:szCs w:val="24"/>
        </w:rPr>
        <w:t>skewed</w:t>
      </w:r>
      <w:proofErr w:type="gramEnd"/>
      <w:r w:rsidRPr="00217F0F">
        <w:rPr>
          <w:szCs w:val="24"/>
        </w:rPr>
        <w:t xml:space="preserve"> </w:t>
      </w:r>
      <w:commentRangeEnd w:id="66"/>
      <w:r w:rsidR="00B24B3F">
        <w:rPr>
          <w:rStyle w:val="CommentReference"/>
        </w:rPr>
        <w:commentReference w:id="66"/>
      </w:r>
      <w:r w:rsidRPr="00217F0F">
        <w:rPr>
          <w:szCs w:val="24"/>
        </w:rPr>
        <w:t xml:space="preserve">data </w:t>
      </w:r>
      <w:del w:id="69" w:author="Alexandru Istrate" w:date="2019-09-26T18:24:00Z">
        <w:r w:rsidRPr="00217F0F" w:rsidDel="00E11825">
          <w:rPr>
            <w:szCs w:val="24"/>
          </w:rPr>
          <w:delText xml:space="preserve">was </w:delText>
        </w:r>
      </w:del>
      <w:ins w:id="70" w:author="Alexandru Istrate" w:date="2019-09-26T18:24:00Z">
        <w:r w:rsidR="00E11825" w:rsidRPr="00217F0F">
          <w:rPr>
            <w:szCs w:val="24"/>
          </w:rPr>
          <w:t>w</w:t>
        </w:r>
        <w:r w:rsidR="00E11825">
          <w:rPr>
            <w:szCs w:val="24"/>
          </w:rPr>
          <w:t>ere</w:t>
        </w:r>
        <w:r w:rsidR="00E11825" w:rsidRPr="00217F0F">
          <w:rPr>
            <w:szCs w:val="24"/>
          </w:rPr>
          <w:t xml:space="preserve"> </w:t>
        </w:r>
      </w:ins>
      <w:r w:rsidRPr="00217F0F">
        <w:rPr>
          <w:szCs w:val="24"/>
        </w:rPr>
        <w:t xml:space="preserve">transformed using the base 10 logarithm. All statistical tests used </w:t>
      </w:r>
      <w:ins w:id="71" w:author="Alexandru Istrate" w:date="2019-09-26T18:25:00Z">
        <w:r w:rsidR="00E11825">
          <w:rPr>
            <w:szCs w:val="24"/>
          </w:rPr>
          <w:t xml:space="preserve">a </w:t>
        </w:r>
      </w:ins>
      <w:r w:rsidRPr="00217F0F">
        <w:rPr>
          <w:szCs w:val="24"/>
        </w:rPr>
        <w:t>significance cut-off of p&lt;0.05.</w:t>
      </w:r>
    </w:p>
    <w:p w14:paraId="4730B31F" w14:textId="77777777" w:rsidR="00941CE1" w:rsidRPr="00217F0F" w:rsidRDefault="00801463">
      <w:pPr>
        <w:pStyle w:val="Heading1"/>
        <w:rPr>
          <w:szCs w:val="24"/>
        </w:rPr>
      </w:pPr>
      <w:r w:rsidRPr="00217F0F">
        <w:rPr>
          <w:szCs w:val="24"/>
        </w:rPr>
        <w:t>Results</w:t>
      </w:r>
    </w:p>
    <w:p w14:paraId="32548F05" w14:textId="77777777" w:rsidR="00941CE1" w:rsidRPr="00217F0F" w:rsidRDefault="00801463">
      <w:pPr>
        <w:rPr>
          <w:szCs w:val="24"/>
        </w:rPr>
      </w:pPr>
      <w:r w:rsidRPr="00217F0F">
        <w:rPr>
          <w:szCs w:val="24"/>
        </w:rPr>
        <w:t>A total of 48 hepatitis E adult patients and 152 hepatitis A adult patients were included</w:t>
      </w:r>
      <w:ins w:id="72" w:author="Alexandru Istrate" w:date="2019-09-26T18:57:00Z">
        <w:r w:rsidR="00B24B3F" w:rsidRPr="00217F0F">
          <w:rPr>
            <w:szCs w:val="24"/>
          </w:rPr>
          <w:t>. No pregnant women were found in either group</w:t>
        </w:r>
      </w:ins>
      <w:r w:rsidRPr="00217F0F">
        <w:rPr>
          <w:szCs w:val="24"/>
        </w:rPr>
        <w:t>. No hepatitis E cases were registered in pediatric patients. Hepatitis E cases represented 9.62% from all registered cases of acute viral hepatitis during the study period, including legal minors (Figure 1). All hepatitis E cases are believed to be autochthonous but precise food-borne sources could not be reliably assessed.</w:t>
      </w:r>
    </w:p>
    <w:p w14:paraId="70FF75BA" w14:textId="77777777" w:rsidR="00941CE1" w:rsidRPr="00217F0F" w:rsidRDefault="00801463">
      <w:pPr>
        <w:rPr>
          <w:rFonts w:eastAsiaTheme="minorHAnsi"/>
          <w:szCs w:val="24"/>
          <w:lang w:eastAsia="en-US"/>
        </w:rPr>
      </w:pPr>
      <w:r w:rsidRPr="00217F0F">
        <w:rPr>
          <w:rFonts w:eastAsiaTheme="minorHAnsi"/>
          <w:noProof/>
          <w:szCs w:val="24"/>
          <w:lang w:eastAsia="en-US"/>
        </w:rPr>
        <w:drawing>
          <wp:inline distT="0" distB="0" distL="114300" distR="114300" wp14:anchorId="206524EA" wp14:editId="6345E4B2">
            <wp:extent cx="2286000" cy="2286000"/>
            <wp:effectExtent l="0" t="0" r="0" b="0"/>
            <wp:docPr id="4" name="Picture 4" descr="figure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figure_1"/>
                    <pic:cNvPicPr>
                      <a:picLocks noChangeAspect="1"/>
                    </pic:cNvPicPr>
                  </pic:nvPicPr>
                  <pic:blipFill>
                    <a:blip r:embed="rId11"/>
                    <a:stretch>
                      <a:fillRect/>
                    </a:stretch>
                  </pic:blipFill>
                  <pic:spPr>
                    <a:xfrm>
                      <a:off x="0" y="0"/>
                      <a:ext cx="2286000" cy="2286000"/>
                    </a:xfrm>
                    <a:prstGeom prst="rect">
                      <a:avLst/>
                    </a:prstGeom>
                  </pic:spPr>
                </pic:pic>
              </a:graphicData>
            </a:graphic>
          </wp:inline>
        </w:drawing>
      </w:r>
    </w:p>
    <w:p w14:paraId="13544248" w14:textId="77777777" w:rsidR="00941CE1" w:rsidRPr="00217F0F" w:rsidRDefault="00801463">
      <w:pPr>
        <w:pStyle w:val="Caption"/>
        <w:rPr>
          <w:szCs w:val="24"/>
        </w:rPr>
      </w:pPr>
      <w:r w:rsidRPr="00217F0F">
        <w:rPr>
          <w:szCs w:val="24"/>
        </w:rPr>
        <w:t xml:space="preserve">Figure </w:t>
      </w:r>
      <w:r w:rsidRPr="00217F0F">
        <w:rPr>
          <w:szCs w:val="24"/>
        </w:rPr>
        <w:fldChar w:fldCharType="begin"/>
      </w:r>
      <w:r w:rsidRPr="00217F0F">
        <w:rPr>
          <w:szCs w:val="24"/>
        </w:rPr>
        <w:instrText xml:space="preserve"> SEQ Figure \* ARABIC </w:instrText>
      </w:r>
      <w:r w:rsidRPr="00217F0F">
        <w:rPr>
          <w:szCs w:val="24"/>
        </w:rPr>
        <w:fldChar w:fldCharType="separate"/>
      </w:r>
      <w:r w:rsidRPr="00217F0F">
        <w:rPr>
          <w:szCs w:val="24"/>
        </w:rPr>
        <w:t>1</w:t>
      </w:r>
      <w:r w:rsidRPr="00217F0F">
        <w:rPr>
          <w:szCs w:val="24"/>
        </w:rPr>
        <w:fldChar w:fldCharType="end"/>
      </w:r>
      <w:r w:rsidRPr="00217F0F">
        <w:rPr>
          <w:szCs w:val="24"/>
        </w:rPr>
        <w:t>. Distribution of acute viral hepatitis cases during the study period (2017 Jan 1 to 2019 Aug 30).</w:t>
      </w:r>
    </w:p>
    <w:p w14:paraId="227F723D" w14:textId="77777777" w:rsidR="00941CE1" w:rsidRPr="00217F0F" w:rsidRDefault="00801463">
      <w:pPr>
        <w:rPr>
          <w:szCs w:val="24"/>
        </w:rPr>
      </w:pPr>
      <w:r w:rsidRPr="00217F0F">
        <w:rPr>
          <w:szCs w:val="24"/>
        </w:rPr>
        <w:t>Most cases in both groups were male (M/F ratio: 1.47) and hepatitis E patients were significantly older than hepatitis A patients</w:t>
      </w:r>
      <w:del w:id="73" w:author="Alexandru Istrate" w:date="2019-09-26T18:57:00Z">
        <w:r w:rsidRPr="00217F0F" w:rsidDel="00B24B3F">
          <w:rPr>
            <w:szCs w:val="24"/>
          </w:rPr>
          <w:delText>. No pregnant women were found in either group</w:delText>
        </w:r>
      </w:del>
      <w:r w:rsidRPr="00217F0F">
        <w:rPr>
          <w:szCs w:val="24"/>
        </w:rPr>
        <w:t xml:space="preserve"> (Table 1). </w:t>
      </w:r>
    </w:p>
    <w:p w14:paraId="0E4E5CD7" w14:textId="77777777" w:rsidR="00941CE1" w:rsidRPr="00217F0F" w:rsidRDefault="00801463">
      <w:pPr>
        <w:rPr>
          <w:szCs w:val="24"/>
        </w:rPr>
      </w:pPr>
      <w:r w:rsidRPr="00217F0F">
        <w:rPr>
          <w:szCs w:val="24"/>
        </w:rPr>
        <w:t>Patients in both groups had statistically similar median hospitalization length. The maximum duration was 43 days in a hepatitis E patient and 38 days in a hepatitis A patient (Table 1).</w:t>
      </w:r>
    </w:p>
    <w:p w14:paraId="6F4C4CF0" w14:textId="77777777" w:rsidR="00941CE1" w:rsidRPr="00217F0F" w:rsidRDefault="00801463">
      <w:pPr>
        <w:rPr>
          <w:szCs w:val="24"/>
        </w:rPr>
      </w:pPr>
      <w:r w:rsidRPr="00217F0F">
        <w:rPr>
          <w:szCs w:val="24"/>
        </w:rPr>
        <w:t xml:space="preserve">Hepatitis E patients had significantly milder abnormalities in laboratory values at presentation for direct &amp; total bilirubin, AST, ALT, ALP, INR and prothrombin index and γ-GT (if adjusted for age </w:t>
      </w:r>
      <w:del w:id="74" w:author="Alexandru Istrate" w:date="2019-09-26T18:59:00Z">
        <w:r w:rsidRPr="00217F0F" w:rsidDel="00916B36">
          <w:rPr>
            <w:szCs w:val="24"/>
          </w:rPr>
          <w:delText xml:space="preserve">and </w:delText>
        </w:r>
      </w:del>
      <w:ins w:id="75" w:author="Alexandru Istrate" w:date="2019-09-26T18:59:00Z">
        <w:r w:rsidR="00916B36">
          <w:rPr>
            <w:szCs w:val="24"/>
          </w:rPr>
          <w:t>&amp;</w:t>
        </w:r>
        <w:r w:rsidR="00916B36" w:rsidRPr="00217F0F">
          <w:rPr>
            <w:szCs w:val="24"/>
          </w:rPr>
          <w:t xml:space="preserve"> </w:t>
        </w:r>
      </w:ins>
      <w:r w:rsidRPr="00217F0F">
        <w:rPr>
          <w:szCs w:val="24"/>
        </w:rPr>
        <w:t xml:space="preserve">gender) (Table 1, Figure 2). </w:t>
      </w:r>
    </w:p>
    <w:p w14:paraId="5D30932A" w14:textId="77777777" w:rsidR="00941CE1" w:rsidRPr="00217F0F" w:rsidRDefault="00801463">
      <w:pPr>
        <w:pStyle w:val="Caption"/>
        <w:rPr>
          <w:szCs w:val="24"/>
        </w:rPr>
      </w:pPr>
      <w:r w:rsidRPr="00217F0F">
        <w:rPr>
          <w:szCs w:val="24"/>
        </w:rPr>
        <w:t xml:space="preserve">Table </w:t>
      </w:r>
      <w:r w:rsidRPr="00217F0F">
        <w:rPr>
          <w:szCs w:val="24"/>
        </w:rPr>
        <w:fldChar w:fldCharType="begin"/>
      </w:r>
      <w:r w:rsidRPr="00217F0F">
        <w:rPr>
          <w:szCs w:val="24"/>
        </w:rPr>
        <w:instrText xml:space="preserve"> SEQ Table \* ARABIC </w:instrText>
      </w:r>
      <w:r w:rsidRPr="00217F0F">
        <w:rPr>
          <w:szCs w:val="24"/>
        </w:rPr>
        <w:fldChar w:fldCharType="separate"/>
      </w:r>
      <w:r w:rsidRPr="00217F0F">
        <w:rPr>
          <w:szCs w:val="24"/>
        </w:rPr>
        <w:t>1</w:t>
      </w:r>
      <w:r w:rsidRPr="00217F0F">
        <w:rPr>
          <w:szCs w:val="24"/>
        </w:rPr>
        <w:fldChar w:fldCharType="end"/>
      </w:r>
      <w:r w:rsidRPr="00217F0F">
        <w:rPr>
          <w:szCs w:val="24"/>
        </w:rPr>
        <w:t>. Hospitalization and laboratory parameters of the hepatitis E and A groups.</w:t>
      </w:r>
    </w:p>
    <w:tbl>
      <w:tblPr>
        <w:tblStyle w:val="TableGrid"/>
        <w:tblW w:w="9016" w:type="dxa"/>
        <w:tblLayout w:type="fixed"/>
        <w:tblLook w:val="04A0" w:firstRow="1" w:lastRow="0" w:firstColumn="1" w:lastColumn="0" w:noHBand="0" w:noVBand="1"/>
      </w:tblPr>
      <w:tblGrid>
        <w:gridCol w:w="1554"/>
        <w:gridCol w:w="853"/>
        <w:gridCol w:w="1556"/>
        <w:gridCol w:w="1753"/>
        <w:gridCol w:w="1791"/>
        <w:gridCol w:w="1509"/>
      </w:tblGrid>
      <w:tr w:rsidR="00941CE1" w:rsidRPr="00217F0F" w14:paraId="12DF33C6" w14:textId="77777777">
        <w:trPr>
          <w:trHeight w:val="300"/>
        </w:trPr>
        <w:tc>
          <w:tcPr>
            <w:tcW w:w="2407" w:type="dxa"/>
            <w:gridSpan w:val="2"/>
            <w:vMerge w:val="restart"/>
            <w:tcBorders>
              <w:top w:val="single" w:sz="4" w:space="0" w:color="auto"/>
              <w:left w:val="single" w:sz="4" w:space="0" w:color="auto"/>
              <w:bottom w:val="single" w:sz="4" w:space="0" w:color="auto"/>
              <w:right w:val="single" w:sz="4" w:space="0" w:color="auto"/>
            </w:tcBorders>
            <w:noWrap/>
          </w:tcPr>
          <w:p w14:paraId="2B8A9564" w14:textId="77777777" w:rsidR="00941CE1" w:rsidRPr="00217F0F" w:rsidRDefault="00801463">
            <w:pPr>
              <w:jc w:val="left"/>
              <w:rPr>
                <w:b/>
                <w:sz w:val="20"/>
              </w:rPr>
            </w:pPr>
            <w:r w:rsidRPr="00217F0F">
              <w:rPr>
                <w:b/>
                <w:sz w:val="20"/>
              </w:rPr>
              <w:t>Hepatitis (Group)</w:t>
            </w:r>
          </w:p>
          <w:p w14:paraId="7E91DCB7" w14:textId="77777777" w:rsidR="00941CE1" w:rsidRPr="00217F0F" w:rsidRDefault="00801463">
            <w:pPr>
              <w:jc w:val="left"/>
              <w:rPr>
                <w:b/>
                <w:sz w:val="20"/>
              </w:rPr>
            </w:pPr>
            <w:r w:rsidRPr="00217F0F">
              <w:rPr>
                <w:b/>
                <w:sz w:val="20"/>
              </w:rPr>
              <w:t xml:space="preserve"> </w:t>
            </w:r>
          </w:p>
        </w:tc>
        <w:tc>
          <w:tcPr>
            <w:tcW w:w="1556" w:type="dxa"/>
            <w:tcBorders>
              <w:top w:val="single" w:sz="4" w:space="0" w:color="auto"/>
              <w:left w:val="single" w:sz="4" w:space="0" w:color="auto"/>
              <w:bottom w:val="single" w:sz="4" w:space="0" w:color="auto"/>
              <w:right w:val="single" w:sz="4" w:space="0" w:color="auto"/>
            </w:tcBorders>
            <w:noWrap/>
          </w:tcPr>
          <w:p w14:paraId="3CCD4BF2" w14:textId="77777777" w:rsidR="00941CE1" w:rsidRPr="00217F0F" w:rsidRDefault="00801463">
            <w:pPr>
              <w:jc w:val="left"/>
              <w:rPr>
                <w:b/>
                <w:sz w:val="20"/>
              </w:rPr>
            </w:pPr>
            <w:r w:rsidRPr="00217F0F">
              <w:rPr>
                <w:b/>
                <w:sz w:val="20"/>
              </w:rPr>
              <w:t>E</w:t>
            </w:r>
          </w:p>
          <w:p w14:paraId="2AE7594F" w14:textId="77777777" w:rsidR="00941CE1" w:rsidRPr="00217F0F" w:rsidRDefault="00801463">
            <w:pPr>
              <w:jc w:val="left"/>
              <w:rPr>
                <w:b/>
                <w:sz w:val="20"/>
              </w:rPr>
            </w:pPr>
            <w:r w:rsidRPr="00217F0F">
              <w:rPr>
                <w:b/>
                <w:sz w:val="20"/>
              </w:rPr>
              <w:t>n (%)</w:t>
            </w:r>
          </w:p>
        </w:tc>
        <w:tc>
          <w:tcPr>
            <w:tcW w:w="1753" w:type="dxa"/>
            <w:tcBorders>
              <w:top w:val="single" w:sz="4" w:space="0" w:color="auto"/>
              <w:left w:val="single" w:sz="4" w:space="0" w:color="auto"/>
              <w:bottom w:val="single" w:sz="4" w:space="0" w:color="auto"/>
              <w:right w:val="single" w:sz="4" w:space="0" w:color="auto"/>
            </w:tcBorders>
            <w:noWrap/>
          </w:tcPr>
          <w:p w14:paraId="0859EFBD" w14:textId="77777777" w:rsidR="00941CE1" w:rsidRPr="00217F0F" w:rsidRDefault="00801463">
            <w:pPr>
              <w:jc w:val="left"/>
              <w:rPr>
                <w:b/>
                <w:sz w:val="20"/>
              </w:rPr>
            </w:pPr>
            <w:r w:rsidRPr="00217F0F">
              <w:rPr>
                <w:b/>
                <w:sz w:val="20"/>
              </w:rPr>
              <w:t xml:space="preserve">A </w:t>
            </w:r>
          </w:p>
          <w:p w14:paraId="7D4ED66F" w14:textId="77777777" w:rsidR="00941CE1" w:rsidRPr="00217F0F" w:rsidRDefault="00801463">
            <w:pPr>
              <w:jc w:val="left"/>
              <w:rPr>
                <w:b/>
                <w:sz w:val="20"/>
              </w:rPr>
            </w:pPr>
            <w:r w:rsidRPr="00217F0F">
              <w:rPr>
                <w:b/>
                <w:sz w:val="20"/>
              </w:rPr>
              <w:t>n (%)</w:t>
            </w:r>
          </w:p>
        </w:tc>
        <w:tc>
          <w:tcPr>
            <w:tcW w:w="1791" w:type="dxa"/>
            <w:tcBorders>
              <w:top w:val="single" w:sz="4" w:space="0" w:color="auto"/>
              <w:left w:val="single" w:sz="4" w:space="0" w:color="auto"/>
              <w:bottom w:val="single" w:sz="4" w:space="0" w:color="auto"/>
              <w:right w:val="single" w:sz="4" w:space="0" w:color="auto"/>
            </w:tcBorders>
            <w:noWrap/>
          </w:tcPr>
          <w:p w14:paraId="54856A0B" w14:textId="77777777" w:rsidR="00941CE1" w:rsidRPr="00217F0F" w:rsidRDefault="00801463">
            <w:pPr>
              <w:jc w:val="left"/>
              <w:rPr>
                <w:b/>
                <w:sz w:val="20"/>
              </w:rPr>
            </w:pPr>
            <w:r w:rsidRPr="00217F0F">
              <w:rPr>
                <w:b/>
                <w:sz w:val="20"/>
              </w:rPr>
              <w:t>Univariate statistics</w:t>
            </w:r>
          </w:p>
        </w:tc>
        <w:tc>
          <w:tcPr>
            <w:tcW w:w="1509" w:type="dxa"/>
            <w:tcBorders>
              <w:top w:val="single" w:sz="4" w:space="0" w:color="auto"/>
              <w:left w:val="single" w:sz="4" w:space="0" w:color="auto"/>
              <w:bottom w:val="single" w:sz="4" w:space="0" w:color="auto"/>
              <w:right w:val="single" w:sz="4" w:space="0" w:color="auto"/>
            </w:tcBorders>
            <w:noWrap/>
          </w:tcPr>
          <w:p w14:paraId="1D41FC71" w14:textId="77777777" w:rsidR="00941CE1" w:rsidRPr="00217F0F" w:rsidRDefault="00801463">
            <w:pPr>
              <w:jc w:val="left"/>
              <w:rPr>
                <w:b/>
                <w:sz w:val="20"/>
                <w:vertAlign w:val="superscript"/>
              </w:rPr>
            </w:pPr>
            <w:r w:rsidRPr="00217F0F">
              <w:rPr>
                <w:b/>
                <w:sz w:val="20"/>
              </w:rPr>
              <w:t>Adjusted OR</w:t>
            </w:r>
            <w:r w:rsidRPr="00217F0F">
              <w:rPr>
                <w:b/>
                <w:sz w:val="20"/>
                <w:vertAlign w:val="superscript"/>
              </w:rPr>
              <w:t>1</w:t>
            </w:r>
          </w:p>
          <w:p w14:paraId="077E49BB" w14:textId="77777777" w:rsidR="00941CE1" w:rsidRPr="00217F0F" w:rsidRDefault="00801463">
            <w:pPr>
              <w:jc w:val="left"/>
              <w:rPr>
                <w:b/>
                <w:sz w:val="20"/>
              </w:rPr>
            </w:pPr>
            <w:r w:rsidRPr="00217F0F">
              <w:rPr>
                <w:b/>
                <w:bCs/>
                <w:sz w:val="20"/>
              </w:rPr>
              <w:t>p, [95% CI]</w:t>
            </w:r>
          </w:p>
        </w:tc>
      </w:tr>
      <w:tr w:rsidR="00941CE1" w:rsidRPr="00217F0F" w14:paraId="395FDA91" w14:textId="77777777">
        <w:trPr>
          <w:trHeight w:val="300"/>
        </w:trPr>
        <w:tc>
          <w:tcPr>
            <w:tcW w:w="2407" w:type="dxa"/>
            <w:gridSpan w:val="2"/>
            <w:vMerge/>
            <w:tcBorders>
              <w:top w:val="single" w:sz="4" w:space="0" w:color="auto"/>
              <w:left w:val="single" w:sz="4" w:space="0" w:color="auto"/>
              <w:bottom w:val="single" w:sz="4" w:space="0" w:color="auto"/>
              <w:right w:val="single" w:sz="4" w:space="0" w:color="auto"/>
            </w:tcBorders>
            <w:vAlign w:val="center"/>
          </w:tcPr>
          <w:p w14:paraId="17D1E62F" w14:textId="77777777" w:rsidR="00941CE1" w:rsidRPr="00217F0F" w:rsidRDefault="00941CE1">
            <w:pPr>
              <w:jc w:val="left"/>
              <w:rPr>
                <w:b/>
                <w:sz w:val="20"/>
              </w:rPr>
            </w:pPr>
          </w:p>
        </w:tc>
        <w:tc>
          <w:tcPr>
            <w:tcW w:w="1556" w:type="dxa"/>
            <w:tcBorders>
              <w:top w:val="single" w:sz="4" w:space="0" w:color="auto"/>
              <w:left w:val="single" w:sz="4" w:space="0" w:color="auto"/>
              <w:bottom w:val="single" w:sz="4" w:space="0" w:color="auto"/>
              <w:right w:val="single" w:sz="4" w:space="0" w:color="auto"/>
            </w:tcBorders>
            <w:noWrap/>
          </w:tcPr>
          <w:p w14:paraId="6A7855D7" w14:textId="77777777" w:rsidR="00941CE1" w:rsidRPr="00217F0F" w:rsidRDefault="00801463">
            <w:pPr>
              <w:jc w:val="left"/>
              <w:rPr>
                <w:b/>
                <w:sz w:val="20"/>
              </w:rPr>
            </w:pPr>
            <w:r w:rsidRPr="00217F0F">
              <w:rPr>
                <w:b/>
                <w:sz w:val="20"/>
              </w:rPr>
              <w:t>48 (24.0)</w:t>
            </w:r>
          </w:p>
        </w:tc>
        <w:tc>
          <w:tcPr>
            <w:tcW w:w="1753" w:type="dxa"/>
            <w:tcBorders>
              <w:top w:val="single" w:sz="4" w:space="0" w:color="auto"/>
              <w:left w:val="single" w:sz="4" w:space="0" w:color="auto"/>
              <w:bottom w:val="single" w:sz="4" w:space="0" w:color="auto"/>
              <w:right w:val="single" w:sz="4" w:space="0" w:color="auto"/>
            </w:tcBorders>
            <w:noWrap/>
          </w:tcPr>
          <w:p w14:paraId="2581FEDC" w14:textId="77777777" w:rsidR="00941CE1" w:rsidRPr="00217F0F" w:rsidRDefault="00801463">
            <w:pPr>
              <w:jc w:val="left"/>
              <w:rPr>
                <w:b/>
                <w:sz w:val="20"/>
              </w:rPr>
            </w:pPr>
            <w:r w:rsidRPr="00217F0F">
              <w:rPr>
                <w:b/>
                <w:sz w:val="20"/>
              </w:rPr>
              <w:t>152 (76.0)</w:t>
            </w:r>
          </w:p>
        </w:tc>
        <w:tc>
          <w:tcPr>
            <w:tcW w:w="1791" w:type="dxa"/>
            <w:tcBorders>
              <w:top w:val="single" w:sz="4" w:space="0" w:color="auto"/>
              <w:left w:val="single" w:sz="4" w:space="0" w:color="auto"/>
              <w:bottom w:val="single" w:sz="4" w:space="0" w:color="auto"/>
              <w:right w:val="single" w:sz="4" w:space="0" w:color="auto"/>
            </w:tcBorders>
            <w:noWrap/>
          </w:tcPr>
          <w:p w14:paraId="071B0B07" w14:textId="77777777" w:rsidR="00941CE1" w:rsidRPr="00217F0F" w:rsidRDefault="00941CE1">
            <w:pPr>
              <w:jc w:val="left"/>
              <w:rPr>
                <w:b/>
                <w:sz w:val="20"/>
              </w:rPr>
            </w:pPr>
          </w:p>
        </w:tc>
        <w:tc>
          <w:tcPr>
            <w:tcW w:w="1509" w:type="dxa"/>
            <w:tcBorders>
              <w:top w:val="single" w:sz="4" w:space="0" w:color="auto"/>
              <w:left w:val="single" w:sz="4" w:space="0" w:color="auto"/>
              <w:bottom w:val="single" w:sz="4" w:space="0" w:color="auto"/>
              <w:right w:val="single" w:sz="4" w:space="0" w:color="auto"/>
            </w:tcBorders>
            <w:noWrap/>
          </w:tcPr>
          <w:p w14:paraId="3382BB80" w14:textId="77777777" w:rsidR="00941CE1" w:rsidRPr="00217F0F" w:rsidRDefault="00941CE1">
            <w:pPr>
              <w:jc w:val="left"/>
              <w:rPr>
                <w:b/>
                <w:sz w:val="20"/>
              </w:rPr>
            </w:pPr>
          </w:p>
        </w:tc>
      </w:tr>
      <w:tr w:rsidR="00941CE1" w:rsidRPr="00217F0F" w14:paraId="1D6657F7" w14:textId="77777777">
        <w:trPr>
          <w:trHeight w:val="300"/>
        </w:trPr>
        <w:tc>
          <w:tcPr>
            <w:tcW w:w="1554" w:type="dxa"/>
            <w:vMerge w:val="restart"/>
            <w:tcBorders>
              <w:top w:val="single" w:sz="4" w:space="0" w:color="auto"/>
              <w:left w:val="single" w:sz="4" w:space="0" w:color="auto"/>
              <w:bottom w:val="single" w:sz="4" w:space="0" w:color="auto"/>
              <w:right w:val="single" w:sz="4" w:space="0" w:color="auto"/>
            </w:tcBorders>
            <w:noWrap/>
          </w:tcPr>
          <w:p w14:paraId="2D50C7F1" w14:textId="77777777" w:rsidR="00941CE1" w:rsidRPr="00217F0F" w:rsidRDefault="00801463">
            <w:pPr>
              <w:jc w:val="left"/>
              <w:rPr>
                <w:bCs/>
                <w:sz w:val="20"/>
              </w:rPr>
            </w:pPr>
            <w:r w:rsidRPr="00217F0F">
              <w:rPr>
                <w:bCs/>
                <w:sz w:val="20"/>
              </w:rPr>
              <w:t>Gender</w:t>
            </w:r>
          </w:p>
        </w:tc>
        <w:tc>
          <w:tcPr>
            <w:tcW w:w="853" w:type="dxa"/>
            <w:tcBorders>
              <w:top w:val="single" w:sz="4" w:space="0" w:color="auto"/>
              <w:left w:val="single" w:sz="4" w:space="0" w:color="auto"/>
              <w:bottom w:val="single" w:sz="4" w:space="0" w:color="auto"/>
              <w:right w:val="single" w:sz="4" w:space="0" w:color="auto"/>
            </w:tcBorders>
            <w:noWrap/>
          </w:tcPr>
          <w:p w14:paraId="0F13252C" w14:textId="77777777" w:rsidR="00941CE1" w:rsidRPr="00217F0F" w:rsidRDefault="00801463">
            <w:pPr>
              <w:jc w:val="left"/>
              <w:rPr>
                <w:bCs/>
                <w:sz w:val="20"/>
              </w:rPr>
            </w:pPr>
            <w:r w:rsidRPr="00217F0F">
              <w:rPr>
                <w:bCs/>
                <w:sz w:val="20"/>
              </w:rPr>
              <w:t>M</w:t>
            </w:r>
          </w:p>
        </w:tc>
        <w:tc>
          <w:tcPr>
            <w:tcW w:w="1556" w:type="dxa"/>
            <w:tcBorders>
              <w:top w:val="single" w:sz="4" w:space="0" w:color="auto"/>
              <w:left w:val="single" w:sz="4" w:space="0" w:color="auto"/>
              <w:bottom w:val="single" w:sz="4" w:space="0" w:color="auto"/>
              <w:right w:val="single" w:sz="4" w:space="0" w:color="auto"/>
            </w:tcBorders>
            <w:noWrap/>
          </w:tcPr>
          <w:p w14:paraId="6C85BA6F" w14:textId="77777777" w:rsidR="00941CE1" w:rsidRPr="00217F0F" w:rsidRDefault="00801463">
            <w:pPr>
              <w:jc w:val="left"/>
              <w:rPr>
                <w:bCs/>
                <w:sz w:val="20"/>
              </w:rPr>
            </w:pPr>
            <w:r w:rsidRPr="00217F0F">
              <w:rPr>
                <w:bCs/>
                <w:sz w:val="20"/>
              </w:rPr>
              <w:t>31 (64.6)</w:t>
            </w:r>
          </w:p>
        </w:tc>
        <w:tc>
          <w:tcPr>
            <w:tcW w:w="1753" w:type="dxa"/>
            <w:tcBorders>
              <w:top w:val="single" w:sz="4" w:space="0" w:color="auto"/>
              <w:left w:val="single" w:sz="4" w:space="0" w:color="auto"/>
              <w:bottom w:val="single" w:sz="4" w:space="0" w:color="auto"/>
              <w:right w:val="single" w:sz="4" w:space="0" w:color="auto"/>
            </w:tcBorders>
            <w:noWrap/>
          </w:tcPr>
          <w:p w14:paraId="614E3007" w14:textId="77777777" w:rsidR="00941CE1" w:rsidRPr="00217F0F" w:rsidRDefault="00801463">
            <w:pPr>
              <w:jc w:val="left"/>
              <w:rPr>
                <w:bCs/>
                <w:sz w:val="20"/>
              </w:rPr>
            </w:pPr>
            <w:r w:rsidRPr="00217F0F">
              <w:rPr>
                <w:bCs/>
                <w:sz w:val="20"/>
              </w:rPr>
              <w:t>88 (57.9)</w:t>
            </w:r>
          </w:p>
        </w:tc>
        <w:tc>
          <w:tcPr>
            <w:tcW w:w="1791" w:type="dxa"/>
            <w:tcBorders>
              <w:top w:val="single" w:sz="4" w:space="0" w:color="auto"/>
              <w:left w:val="single" w:sz="4" w:space="0" w:color="auto"/>
              <w:bottom w:val="single" w:sz="4" w:space="0" w:color="auto"/>
              <w:right w:val="single" w:sz="4" w:space="0" w:color="auto"/>
            </w:tcBorders>
            <w:noWrap/>
          </w:tcPr>
          <w:p w14:paraId="0F95788D" w14:textId="77777777" w:rsidR="00941CE1" w:rsidRPr="00217F0F" w:rsidRDefault="00801463">
            <w:pPr>
              <w:jc w:val="left"/>
              <w:rPr>
                <w:bCs/>
                <w:sz w:val="20"/>
              </w:rPr>
            </w:pPr>
            <w:r w:rsidRPr="00217F0F">
              <w:rPr>
                <w:bCs/>
                <w:sz w:val="20"/>
              </w:rPr>
              <w:t>ns.</w:t>
            </w:r>
          </w:p>
        </w:tc>
        <w:tc>
          <w:tcPr>
            <w:tcW w:w="1509" w:type="dxa"/>
            <w:tcBorders>
              <w:top w:val="single" w:sz="4" w:space="0" w:color="auto"/>
              <w:left w:val="single" w:sz="4" w:space="0" w:color="auto"/>
              <w:bottom w:val="single" w:sz="4" w:space="0" w:color="auto"/>
              <w:right w:val="single" w:sz="4" w:space="0" w:color="auto"/>
            </w:tcBorders>
            <w:noWrap/>
          </w:tcPr>
          <w:p w14:paraId="743E844C" w14:textId="77777777" w:rsidR="00941CE1" w:rsidRPr="00217F0F" w:rsidRDefault="00941CE1">
            <w:pPr>
              <w:jc w:val="left"/>
              <w:rPr>
                <w:bCs/>
                <w:sz w:val="20"/>
              </w:rPr>
            </w:pPr>
          </w:p>
        </w:tc>
      </w:tr>
      <w:tr w:rsidR="00941CE1" w:rsidRPr="00217F0F" w14:paraId="7E2F7F3F" w14:textId="77777777">
        <w:trPr>
          <w:trHeight w:val="300"/>
        </w:trPr>
        <w:tc>
          <w:tcPr>
            <w:tcW w:w="1554" w:type="dxa"/>
            <w:vMerge/>
            <w:tcBorders>
              <w:top w:val="single" w:sz="4" w:space="0" w:color="auto"/>
              <w:left w:val="single" w:sz="4" w:space="0" w:color="auto"/>
              <w:bottom w:val="single" w:sz="4" w:space="0" w:color="auto"/>
              <w:right w:val="single" w:sz="4" w:space="0" w:color="auto"/>
            </w:tcBorders>
            <w:vAlign w:val="center"/>
          </w:tcPr>
          <w:p w14:paraId="7A49580C" w14:textId="77777777" w:rsidR="00941CE1" w:rsidRPr="00217F0F" w:rsidRDefault="00941CE1">
            <w:pPr>
              <w:jc w:val="left"/>
              <w:rPr>
                <w:bCs/>
                <w:sz w:val="20"/>
              </w:rPr>
            </w:pPr>
          </w:p>
        </w:tc>
        <w:tc>
          <w:tcPr>
            <w:tcW w:w="853" w:type="dxa"/>
            <w:tcBorders>
              <w:top w:val="single" w:sz="4" w:space="0" w:color="auto"/>
              <w:left w:val="single" w:sz="4" w:space="0" w:color="auto"/>
              <w:bottom w:val="single" w:sz="4" w:space="0" w:color="auto"/>
              <w:right w:val="single" w:sz="4" w:space="0" w:color="auto"/>
            </w:tcBorders>
            <w:noWrap/>
          </w:tcPr>
          <w:p w14:paraId="6AC3C2D6" w14:textId="77777777" w:rsidR="00941CE1" w:rsidRPr="00217F0F" w:rsidRDefault="00801463">
            <w:pPr>
              <w:jc w:val="left"/>
              <w:rPr>
                <w:bCs/>
                <w:sz w:val="20"/>
              </w:rPr>
            </w:pPr>
            <w:r w:rsidRPr="00217F0F">
              <w:rPr>
                <w:bCs/>
                <w:sz w:val="20"/>
              </w:rPr>
              <w:t>F</w:t>
            </w:r>
          </w:p>
        </w:tc>
        <w:tc>
          <w:tcPr>
            <w:tcW w:w="1556" w:type="dxa"/>
            <w:tcBorders>
              <w:top w:val="single" w:sz="4" w:space="0" w:color="auto"/>
              <w:left w:val="single" w:sz="4" w:space="0" w:color="auto"/>
              <w:bottom w:val="single" w:sz="4" w:space="0" w:color="auto"/>
              <w:right w:val="single" w:sz="4" w:space="0" w:color="auto"/>
            </w:tcBorders>
            <w:noWrap/>
          </w:tcPr>
          <w:p w14:paraId="73167CF5" w14:textId="77777777" w:rsidR="00941CE1" w:rsidRPr="00217F0F" w:rsidRDefault="00801463">
            <w:pPr>
              <w:jc w:val="left"/>
              <w:rPr>
                <w:bCs/>
                <w:sz w:val="20"/>
              </w:rPr>
            </w:pPr>
            <w:r w:rsidRPr="00217F0F">
              <w:rPr>
                <w:bCs/>
                <w:sz w:val="20"/>
              </w:rPr>
              <w:t>17 (35.4)</w:t>
            </w:r>
          </w:p>
        </w:tc>
        <w:tc>
          <w:tcPr>
            <w:tcW w:w="1753" w:type="dxa"/>
            <w:tcBorders>
              <w:top w:val="single" w:sz="4" w:space="0" w:color="auto"/>
              <w:left w:val="single" w:sz="4" w:space="0" w:color="auto"/>
              <w:bottom w:val="single" w:sz="4" w:space="0" w:color="auto"/>
              <w:right w:val="single" w:sz="4" w:space="0" w:color="auto"/>
            </w:tcBorders>
            <w:noWrap/>
          </w:tcPr>
          <w:p w14:paraId="40C4AE74" w14:textId="77777777" w:rsidR="00941CE1" w:rsidRPr="00217F0F" w:rsidRDefault="00801463">
            <w:pPr>
              <w:jc w:val="left"/>
              <w:rPr>
                <w:bCs/>
                <w:sz w:val="20"/>
              </w:rPr>
            </w:pPr>
            <w:r w:rsidRPr="00217F0F">
              <w:rPr>
                <w:bCs/>
                <w:sz w:val="20"/>
              </w:rPr>
              <w:t>64 (42.1)</w:t>
            </w:r>
          </w:p>
        </w:tc>
        <w:tc>
          <w:tcPr>
            <w:tcW w:w="1791" w:type="dxa"/>
            <w:tcBorders>
              <w:top w:val="single" w:sz="4" w:space="0" w:color="auto"/>
              <w:left w:val="single" w:sz="4" w:space="0" w:color="auto"/>
              <w:bottom w:val="single" w:sz="4" w:space="0" w:color="auto"/>
              <w:right w:val="single" w:sz="4" w:space="0" w:color="auto"/>
            </w:tcBorders>
            <w:noWrap/>
          </w:tcPr>
          <w:p w14:paraId="54655DE6" w14:textId="77777777" w:rsidR="00941CE1" w:rsidRPr="00217F0F" w:rsidRDefault="00941CE1">
            <w:pPr>
              <w:jc w:val="left"/>
              <w:rPr>
                <w:bCs/>
                <w:sz w:val="20"/>
              </w:rPr>
            </w:pPr>
          </w:p>
        </w:tc>
        <w:tc>
          <w:tcPr>
            <w:tcW w:w="1509" w:type="dxa"/>
            <w:tcBorders>
              <w:top w:val="single" w:sz="4" w:space="0" w:color="auto"/>
              <w:left w:val="single" w:sz="4" w:space="0" w:color="auto"/>
              <w:bottom w:val="single" w:sz="4" w:space="0" w:color="auto"/>
              <w:right w:val="single" w:sz="4" w:space="0" w:color="auto"/>
            </w:tcBorders>
            <w:noWrap/>
          </w:tcPr>
          <w:p w14:paraId="4FD01E84" w14:textId="77777777" w:rsidR="00941CE1" w:rsidRPr="00217F0F" w:rsidRDefault="00941CE1">
            <w:pPr>
              <w:jc w:val="left"/>
              <w:rPr>
                <w:bCs/>
                <w:sz w:val="20"/>
              </w:rPr>
            </w:pPr>
          </w:p>
        </w:tc>
      </w:tr>
      <w:tr w:rsidR="00941CE1" w:rsidRPr="00217F0F" w14:paraId="1E1D610C" w14:textId="77777777">
        <w:trPr>
          <w:trHeight w:val="300"/>
        </w:trPr>
        <w:tc>
          <w:tcPr>
            <w:tcW w:w="1554" w:type="dxa"/>
            <w:vMerge w:val="restart"/>
            <w:tcBorders>
              <w:top w:val="single" w:sz="4" w:space="0" w:color="auto"/>
              <w:left w:val="single" w:sz="4" w:space="0" w:color="auto"/>
              <w:bottom w:val="single" w:sz="4" w:space="0" w:color="auto"/>
              <w:right w:val="single" w:sz="4" w:space="0" w:color="auto"/>
            </w:tcBorders>
            <w:noWrap/>
          </w:tcPr>
          <w:p w14:paraId="7F319728" w14:textId="77777777" w:rsidR="00941CE1" w:rsidRPr="00217F0F" w:rsidRDefault="00801463">
            <w:pPr>
              <w:jc w:val="left"/>
              <w:rPr>
                <w:bCs/>
                <w:sz w:val="20"/>
              </w:rPr>
            </w:pPr>
            <w:r w:rsidRPr="00217F0F">
              <w:rPr>
                <w:bCs/>
                <w:sz w:val="20"/>
              </w:rPr>
              <w:t>Age at presentation</w:t>
            </w:r>
          </w:p>
          <w:p w14:paraId="2C80E2BA" w14:textId="77777777" w:rsidR="00941CE1" w:rsidRPr="00217F0F" w:rsidRDefault="00801463">
            <w:pPr>
              <w:jc w:val="left"/>
              <w:rPr>
                <w:bCs/>
                <w:sz w:val="20"/>
              </w:rPr>
            </w:pPr>
            <w:r w:rsidRPr="00217F0F">
              <w:rPr>
                <w:bCs/>
                <w:sz w:val="20"/>
              </w:rPr>
              <w:t>(years)</w:t>
            </w:r>
          </w:p>
        </w:tc>
        <w:tc>
          <w:tcPr>
            <w:tcW w:w="853" w:type="dxa"/>
            <w:tcBorders>
              <w:top w:val="single" w:sz="4" w:space="0" w:color="auto"/>
              <w:left w:val="single" w:sz="4" w:space="0" w:color="auto"/>
              <w:bottom w:val="single" w:sz="4" w:space="0" w:color="auto"/>
              <w:right w:val="single" w:sz="4" w:space="0" w:color="auto"/>
            </w:tcBorders>
            <w:noWrap/>
          </w:tcPr>
          <w:p w14:paraId="6786C386" w14:textId="77777777" w:rsidR="00941CE1" w:rsidRPr="00217F0F" w:rsidRDefault="00801463">
            <w:pPr>
              <w:jc w:val="left"/>
              <w:rPr>
                <w:bCs/>
                <w:sz w:val="20"/>
              </w:rPr>
            </w:pPr>
            <w:r w:rsidRPr="00217F0F">
              <w:rPr>
                <w:bCs/>
                <w:sz w:val="20"/>
              </w:rPr>
              <w:t>μ ±DS</w:t>
            </w:r>
          </w:p>
        </w:tc>
        <w:tc>
          <w:tcPr>
            <w:tcW w:w="1556" w:type="dxa"/>
            <w:tcBorders>
              <w:top w:val="single" w:sz="4" w:space="0" w:color="auto"/>
              <w:left w:val="single" w:sz="4" w:space="0" w:color="auto"/>
              <w:bottom w:val="single" w:sz="4" w:space="0" w:color="auto"/>
              <w:right w:val="single" w:sz="4" w:space="0" w:color="auto"/>
            </w:tcBorders>
            <w:noWrap/>
          </w:tcPr>
          <w:p w14:paraId="3807D03C" w14:textId="77777777" w:rsidR="00941CE1" w:rsidRPr="00217F0F" w:rsidRDefault="00801463">
            <w:pPr>
              <w:jc w:val="left"/>
              <w:rPr>
                <w:bCs/>
                <w:sz w:val="20"/>
              </w:rPr>
            </w:pPr>
            <w:r w:rsidRPr="00217F0F">
              <w:rPr>
                <w:bCs/>
                <w:sz w:val="20"/>
              </w:rPr>
              <w:t>50.62 ±15.6</w:t>
            </w:r>
          </w:p>
        </w:tc>
        <w:tc>
          <w:tcPr>
            <w:tcW w:w="1753" w:type="dxa"/>
            <w:tcBorders>
              <w:top w:val="single" w:sz="4" w:space="0" w:color="auto"/>
              <w:left w:val="single" w:sz="4" w:space="0" w:color="auto"/>
              <w:bottom w:val="single" w:sz="4" w:space="0" w:color="auto"/>
              <w:right w:val="single" w:sz="4" w:space="0" w:color="auto"/>
            </w:tcBorders>
            <w:noWrap/>
          </w:tcPr>
          <w:p w14:paraId="1ECC5E7F" w14:textId="77777777" w:rsidR="00941CE1" w:rsidRPr="00217F0F" w:rsidRDefault="00801463">
            <w:pPr>
              <w:jc w:val="left"/>
              <w:rPr>
                <w:bCs/>
                <w:sz w:val="20"/>
              </w:rPr>
            </w:pPr>
            <w:r w:rsidRPr="00217F0F">
              <w:rPr>
                <w:bCs/>
                <w:sz w:val="20"/>
              </w:rPr>
              <w:t>39.06 ±15.0</w:t>
            </w:r>
          </w:p>
        </w:tc>
        <w:tc>
          <w:tcPr>
            <w:tcW w:w="1791" w:type="dxa"/>
            <w:tcBorders>
              <w:top w:val="single" w:sz="4" w:space="0" w:color="auto"/>
              <w:left w:val="single" w:sz="4" w:space="0" w:color="auto"/>
              <w:bottom w:val="single" w:sz="4" w:space="0" w:color="auto"/>
              <w:right w:val="single" w:sz="4" w:space="0" w:color="auto"/>
            </w:tcBorders>
          </w:tcPr>
          <w:p w14:paraId="2151F9AB" w14:textId="77777777" w:rsidR="00941CE1" w:rsidRPr="00217F0F" w:rsidRDefault="00801463">
            <w:pPr>
              <w:jc w:val="left"/>
              <w:rPr>
                <w:bCs/>
                <w:sz w:val="20"/>
              </w:rPr>
            </w:pPr>
            <w:r w:rsidRPr="00217F0F">
              <w:rPr>
                <w:bCs/>
                <w:sz w:val="20"/>
              </w:rPr>
              <w:t>MW: p&lt;</w:t>
            </w:r>
            <w:del w:id="76" w:author="Alexandru Istrate" w:date="2019-09-26T18:59:00Z">
              <w:r w:rsidRPr="00217F0F" w:rsidDel="00916B36">
                <w:rPr>
                  <w:bCs/>
                  <w:sz w:val="20"/>
                </w:rPr>
                <w:delText>0</w:delText>
              </w:r>
            </w:del>
            <w:r w:rsidRPr="00217F0F">
              <w:rPr>
                <w:bCs/>
                <w:sz w:val="20"/>
              </w:rPr>
              <w:t>.001</w:t>
            </w:r>
          </w:p>
        </w:tc>
        <w:tc>
          <w:tcPr>
            <w:tcW w:w="1509" w:type="dxa"/>
            <w:tcBorders>
              <w:top w:val="single" w:sz="4" w:space="0" w:color="auto"/>
              <w:left w:val="single" w:sz="4" w:space="0" w:color="auto"/>
              <w:bottom w:val="single" w:sz="4" w:space="0" w:color="auto"/>
              <w:right w:val="single" w:sz="4" w:space="0" w:color="auto"/>
            </w:tcBorders>
            <w:noWrap/>
          </w:tcPr>
          <w:p w14:paraId="60E3CC31" w14:textId="77777777" w:rsidR="00941CE1" w:rsidRPr="00217F0F" w:rsidRDefault="00941CE1">
            <w:pPr>
              <w:jc w:val="left"/>
              <w:rPr>
                <w:bCs/>
                <w:sz w:val="20"/>
              </w:rPr>
            </w:pPr>
          </w:p>
        </w:tc>
      </w:tr>
      <w:tr w:rsidR="00941CE1" w:rsidRPr="00217F0F" w14:paraId="64291AF1" w14:textId="77777777">
        <w:trPr>
          <w:trHeight w:val="300"/>
        </w:trPr>
        <w:tc>
          <w:tcPr>
            <w:tcW w:w="1554" w:type="dxa"/>
            <w:vMerge/>
            <w:tcBorders>
              <w:top w:val="single" w:sz="4" w:space="0" w:color="auto"/>
              <w:left w:val="single" w:sz="4" w:space="0" w:color="auto"/>
              <w:bottom w:val="single" w:sz="4" w:space="0" w:color="auto"/>
              <w:right w:val="single" w:sz="4" w:space="0" w:color="auto"/>
            </w:tcBorders>
            <w:vAlign w:val="center"/>
          </w:tcPr>
          <w:p w14:paraId="6820DCC1" w14:textId="77777777" w:rsidR="00941CE1" w:rsidRPr="00217F0F" w:rsidRDefault="00941CE1">
            <w:pPr>
              <w:jc w:val="left"/>
              <w:rPr>
                <w:bCs/>
                <w:sz w:val="20"/>
              </w:rPr>
            </w:pPr>
          </w:p>
        </w:tc>
        <w:tc>
          <w:tcPr>
            <w:tcW w:w="853" w:type="dxa"/>
            <w:tcBorders>
              <w:top w:val="single" w:sz="4" w:space="0" w:color="auto"/>
              <w:left w:val="single" w:sz="4" w:space="0" w:color="auto"/>
              <w:bottom w:val="single" w:sz="4" w:space="0" w:color="auto"/>
              <w:right w:val="single" w:sz="4" w:space="0" w:color="auto"/>
            </w:tcBorders>
            <w:noWrap/>
          </w:tcPr>
          <w:p w14:paraId="4FC1B852" w14:textId="77777777" w:rsidR="00941CE1" w:rsidRPr="00217F0F" w:rsidRDefault="00801463">
            <w:pPr>
              <w:jc w:val="left"/>
              <w:rPr>
                <w:bCs/>
                <w:sz w:val="20"/>
              </w:rPr>
            </w:pPr>
            <w:r w:rsidRPr="00217F0F">
              <w:rPr>
                <w:bCs/>
                <w:sz w:val="20"/>
              </w:rPr>
              <w:t>50+</w:t>
            </w:r>
          </w:p>
        </w:tc>
        <w:tc>
          <w:tcPr>
            <w:tcW w:w="1556" w:type="dxa"/>
            <w:tcBorders>
              <w:top w:val="single" w:sz="4" w:space="0" w:color="auto"/>
              <w:left w:val="single" w:sz="4" w:space="0" w:color="auto"/>
              <w:bottom w:val="single" w:sz="4" w:space="0" w:color="auto"/>
              <w:right w:val="single" w:sz="4" w:space="0" w:color="auto"/>
            </w:tcBorders>
            <w:noWrap/>
          </w:tcPr>
          <w:p w14:paraId="55C90452" w14:textId="77777777" w:rsidR="00941CE1" w:rsidRPr="00217F0F" w:rsidRDefault="00801463">
            <w:pPr>
              <w:jc w:val="left"/>
              <w:rPr>
                <w:bCs/>
                <w:sz w:val="20"/>
              </w:rPr>
            </w:pPr>
            <w:r w:rsidRPr="00217F0F">
              <w:rPr>
                <w:bCs/>
                <w:sz w:val="20"/>
              </w:rPr>
              <w:t>28 (58.3)</w:t>
            </w:r>
          </w:p>
        </w:tc>
        <w:tc>
          <w:tcPr>
            <w:tcW w:w="1753" w:type="dxa"/>
            <w:tcBorders>
              <w:top w:val="single" w:sz="4" w:space="0" w:color="auto"/>
              <w:left w:val="single" w:sz="4" w:space="0" w:color="auto"/>
              <w:bottom w:val="single" w:sz="4" w:space="0" w:color="auto"/>
              <w:right w:val="single" w:sz="4" w:space="0" w:color="auto"/>
            </w:tcBorders>
            <w:noWrap/>
          </w:tcPr>
          <w:p w14:paraId="1BB79229" w14:textId="77777777" w:rsidR="00941CE1" w:rsidRPr="00217F0F" w:rsidRDefault="00801463">
            <w:pPr>
              <w:jc w:val="left"/>
              <w:rPr>
                <w:bCs/>
                <w:sz w:val="20"/>
              </w:rPr>
            </w:pPr>
            <w:r w:rsidRPr="00217F0F">
              <w:rPr>
                <w:bCs/>
                <w:sz w:val="20"/>
              </w:rPr>
              <w:t>31 (20.4)</w:t>
            </w:r>
          </w:p>
        </w:tc>
        <w:tc>
          <w:tcPr>
            <w:tcW w:w="1791" w:type="dxa"/>
            <w:tcBorders>
              <w:top w:val="single" w:sz="4" w:space="0" w:color="auto"/>
              <w:left w:val="single" w:sz="4" w:space="0" w:color="auto"/>
              <w:bottom w:val="single" w:sz="4" w:space="0" w:color="auto"/>
              <w:right w:val="single" w:sz="4" w:space="0" w:color="auto"/>
            </w:tcBorders>
            <w:noWrap/>
          </w:tcPr>
          <w:p w14:paraId="6C6EF699" w14:textId="77777777" w:rsidR="00941CE1" w:rsidRPr="00217F0F" w:rsidRDefault="00941CE1">
            <w:pPr>
              <w:jc w:val="left"/>
              <w:rPr>
                <w:bCs/>
                <w:sz w:val="20"/>
              </w:rPr>
            </w:pPr>
          </w:p>
        </w:tc>
        <w:tc>
          <w:tcPr>
            <w:tcW w:w="1509" w:type="dxa"/>
            <w:tcBorders>
              <w:top w:val="single" w:sz="4" w:space="0" w:color="auto"/>
              <w:left w:val="single" w:sz="4" w:space="0" w:color="auto"/>
              <w:bottom w:val="single" w:sz="4" w:space="0" w:color="auto"/>
              <w:right w:val="single" w:sz="4" w:space="0" w:color="auto"/>
            </w:tcBorders>
            <w:noWrap/>
          </w:tcPr>
          <w:p w14:paraId="77F74543" w14:textId="77777777" w:rsidR="00941CE1" w:rsidRPr="00217F0F" w:rsidRDefault="00941CE1">
            <w:pPr>
              <w:jc w:val="left"/>
              <w:rPr>
                <w:bCs/>
                <w:sz w:val="20"/>
              </w:rPr>
            </w:pPr>
          </w:p>
        </w:tc>
      </w:tr>
      <w:tr w:rsidR="00941CE1" w:rsidRPr="00217F0F" w14:paraId="6BE98D72" w14:textId="77777777">
        <w:trPr>
          <w:trHeight w:val="300"/>
        </w:trPr>
        <w:tc>
          <w:tcPr>
            <w:tcW w:w="1554" w:type="dxa"/>
            <w:vMerge/>
            <w:tcBorders>
              <w:top w:val="single" w:sz="4" w:space="0" w:color="auto"/>
              <w:left w:val="single" w:sz="4" w:space="0" w:color="auto"/>
              <w:bottom w:val="single" w:sz="4" w:space="0" w:color="auto"/>
              <w:right w:val="single" w:sz="4" w:space="0" w:color="auto"/>
            </w:tcBorders>
            <w:vAlign w:val="center"/>
          </w:tcPr>
          <w:p w14:paraId="17FB7648" w14:textId="77777777" w:rsidR="00941CE1" w:rsidRPr="00217F0F" w:rsidRDefault="00941CE1">
            <w:pPr>
              <w:jc w:val="left"/>
              <w:rPr>
                <w:bCs/>
                <w:sz w:val="20"/>
              </w:rPr>
            </w:pPr>
          </w:p>
        </w:tc>
        <w:tc>
          <w:tcPr>
            <w:tcW w:w="853" w:type="dxa"/>
            <w:tcBorders>
              <w:top w:val="single" w:sz="4" w:space="0" w:color="auto"/>
              <w:left w:val="single" w:sz="4" w:space="0" w:color="auto"/>
              <w:bottom w:val="single" w:sz="4" w:space="0" w:color="auto"/>
              <w:right w:val="single" w:sz="4" w:space="0" w:color="auto"/>
            </w:tcBorders>
            <w:noWrap/>
          </w:tcPr>
          <w:p w14:paraId="24F55CC2" w14:textId="77777777" w:rsidR="00941CE1" w:rsidRPr="00217F0F" w:rsidRDefault="00801463">
            <w:pPr>
              <w:jc w:val="left"/>
              <w:rPr>
                <w:bCs/>
                <w:sz w:val="20"/>
              </w:rPr>
            </w:pPr>
            <w:r w:rsidRPr="00217F0F">
              <w:rPr>
                <w:bCs/>
                <w:sz w:val="20"/>
              </w:rPr>
              <w:t>[40,50)</w:t>
            </w:r>
          </w:p>
        </w:tc>
        <w:tc>
          <w:tcPr>
            <w:tcW w:w="1556" w:type="dxa"/>
            <w:tcBorders>
              <w:top w:val="single" w:sz="4" w:space="0" w:color="auto"/>
              <w:left w:val="single" w:sz="4" w:space="0" w:color="auto"/>
              <w:bottom w:val="single" w:sz="4" w:space="0" w:color="auto"/>
              <w:right w:val="single" w:sz="4" w:space="0" w:color="auto"/>
            </w:tcBorders>
            <w:noWrap/>
          </w:tcPr>
          <w:p w14:paraId="73F44595" w14:textId="77777777" w:rsidR="00941CE1" w:rsidRPr="00217F0F" w:rsidRDefault="00801463">
            <w:pPr>
              <w:jc w:val="left"/>
              <w:rPr>
                <w:bCs/>
                <w:sz w:val="20"/>
              </w:rPr>
            </w:pPr>
            <w:r w:rsidRPr="00217F0F">
              <w:rPr>
                <w:bCs/>
                <w:sz w:val="20"/>
              </w:rPr>
              <w:t>7 (14.6)</w:t>
            </w:r>
          </w:p>
        </w:tc>
        <w:tc>
          <w:tcPr>
            <w:tcW w:w="1753" w:type="dxa"/>
            <w:tcBorders>
              <w:top w:val="single" w:sz="4" w:space="0" w:color="auto"/>
              <w:left w:val="single" w:sz="4" w:space="0" w:color="auto"/>
              <w:bottom w:val="single" w:sz="4" w:space="0" w:color="auto"/>
              <w:right w:val="single" w:sz="4" w:space="0" w:color="auto"/>
            </w:tcBorders>
            <w:noWrap/>
          </w:tcPr>
          <w:p w14:paraId="7D1E4D6D" w14:textId="77777777" w:rsidR="00941CE1" w:rsidRPr="00217F0F" w:rsidRDefault="00801463">
            <w:pPr>
              <w:jc w:val="left"/>
              <w:rPr>
                <w:bCs/>
                <w:sz w:val="20"/>
              </w:rPr>
            </w:pPr>
            <w:r w:rsidRPr="00217F0F">
              <w:rPr>
                <w:bCs/>
                <w:sz w:val="20"/>
              </w:rPr>
              <w:t>28 (18.4)</w:t>
            </w:r>
          </w:p>
        </w:tc>
        <w:tc>
          <w:tcPr>
            <w:tcW w:w="1791" w:type="dxa"/>
            <w:tcBorders>
              <w:top w:val="single" w:sz="4" w:space="0" w:color="auto"/>
              <w:left w:val="single" w:sz="4" w:space="0" w:color="auto"/>
              <w:bottom w:val="single" w:sz="4" w:space="0" w:color="auto"/>
              <w:right w:val="single" w:sz="4" w:space="0" w:color="auto"/>
            </w:tcBorders>
            <w:noWrap/>
          </w:tcPr>
          <w:p w14:paraId="0E8D48CF" w14:textId="77777777" w:rsidR="00941CE1" w:rsidRPr="00217F0F" w:rsidRDefault="00941CE1">
            <w:pPr>
              <w:jc w:val="left"/>
              <w:rPr>
                <w:bCs/>
                <w:sz w:val="20"/>
              </w:rPr>
            </w:pPr>
          </w:p>
        </w:tc>
        <w:tc>
          <w:tcPr>
            <w:tcW w:w="1509" w:type="dxa"/>
            <w:tcBorders>
              <w:top w:val="single" w:sz="4" w:space="0" w:color="auto"/>
              <w:left w:val="single" w:sz="4" w:space="0" w:color="auto"/>
              <w:bottom w:val="single" w:sz="4" w:space="0" w:color="auto"/>
              <w:right w:val="single" w:sz="4" w:space="0" w:color="auto"/>
            </w:tcBorders>
            <w:noWrap/>
          </w:tcPr>
          <w:p w14:paraId="5D2EEA90" w14:textId="77777777" w:rsidR="00941CE1" w:rsidRPr="00217F0F" w:rsidRDefault="00941CE1">
            <w:pPr>
              <w:jc w:val="left"/>
              <w:rPr>
                <w:bCs/>
                <w:sz w:val="20"/>
              </w:rPr>
            </w:pPr>
          </w:p>
        </w:tc>
      </w:tr>
      <w:tr w:rsidR="00941CE1" w:rsidRPr="00217F0F" w14:paraId="042D80B0" w14:textId="77777777">
        <w:trPr>
          <w:trHeight w:val="300"/>
        </w:trPr>
        <w:tc>
          <w:tcPr>
            <w:tcW w:w="1554" w:type="dxa"/>
            <w:vMerge/>
            <w:tcBorders>
              <w:top w:val="single" w:sz="4" w:space="0" w:color="auto"/>
              <w:left w:val="single" w:sz="4" w:space="0" w:color="auto"/>
              <w:bottom w:val="single" w:sz="4" w:space="0" w:color="auto"/>
              <w:right w:val="single" w:sz="4" w:space="0" w:color="auto"/>
            </w:tcBorders>
            <w:vAlign w:val="center"/>
          </w:tcPr>
          <w:p w14:paraId="79E44745" w14:textId="77777777" w:rsidR="00941CE1" w:rsidRPr="00217F0F" w:rsidRDefault="00941CE1">
            <w:pPr>
              <w:jc w:val="left"/>
              <w:rPr>
                <w:bCs/>
                <w:sz w:val="20"/>
              </w:rPr>
            </w:pPr>
          </w:p>
        </w:tc>
        <w:tc>
          <w:tcPr>
            <w:tcW w:w="853" w:type="dxa"/>
            <w:tcBorders>
              <w:top w:val="single" w:sz="4" w:space="0" w:color="auto"/>
              <w:left w:val="single" w:sz="4" w:space="0" w:color="auto"/>
              <w:bottom w:val="single" w:sz="4" w:space="0" w:color="auto"/>
              <w:right w:val="single" w:sz="4" w:space="0" w:color="auto"/>
            </w:tcBorders>
            <w:noWrap/>
          </w:tcPr>
          <w:p w14:paraId="458F21D2" w14:textId="77777777" w:rsidR="00941CE1" w:rsidRPr="00217F0F" w:rsidRDefault="00801463">
            <w:pPr>
              <w:jc w:val="left"/>
              <w:rPr>
                <w:bCs/>
                <w:sz w:val="20"/>
              </w:rPr>
            </w:pPr>
            <w:r w:rsidRPr="00217F0F">
              <w:rPr>
                <w:bCs/>
                <w:sz w:val="20"/>
              </w:rPr>
              <w:t>[30,40)</w:t>
            </w:r>
          </w:p>
        </w:tc>
        <w:tc>
          <w:tcPr>
            <w:tcW w:w="1556" w:type="dxa"/>
            <w:tcBorders>
              <w:top w:val="single" w:sz="4" w:space="0" w:color="auto"/>
              <w:left w:val="single" w:sz="4" w:space="0" w:color="auto"/>
              <w:bottom w:val="single" w:sz="4" w:space="0" w:color="auto"/>
              <w:right w:val="single" w:sz="4" w:space="0" w:color="auto"/>
            </w:tcBorders>
            <w:noWrap/>
          </w:tcPr>
          <w:p w14:paraId="1F114397" w14:textId="77777777" w:rsidR="00941CE1" w:rsidRPr="00217F0F" w:rsidRDefault="00801463">
            <w:pPr>
              <w:jc w:val="left"/>
              <w:rPr>
                <w:bCs/>
                <w:sz w:val="20"/>
              </w:rPr>
            </w:pPr>
            <w:r w:rsidRPr="00217F0F">
              <w:rPr>
                <w:bCs/>
                <w:sz w:val="20"/>
              </w:rPr>
              <w:t>7 (14.6)</w:t>
            </w:r>
          </w:p>
        </w:tc>
        <w:tc>
          <w:tcPr>
            <w:tcW w:w="1753" w:type="dxa"/>
            <w:tcBorders>
              <w:top w:val="single" w:sz="4" w:space="0" w:color="auto"/>
              <w:left w:val="single" w:sz="4" w:space="0" w:color="auto"/>
              <w:bottom w:val="single" w:sz="4" w:space="0" w:color="auto"/>
              <w:right w:val="single" w:sz="4" w:space="0" w:color="auto"/>
            </w:tcBorders>
            <w:noWrap/>
          </w:tcPr>
          <w:p w14:paraId="745ACA93" w14:textId="77777777" w:rsidR="00941CE1" w:rsidRPr="00217F0F" w:rsidRDefault="00801463">
            <w:pPr>
              <w:jc w:val="left"/>
              <w:rPr>
                <w:bCs/>
                <w:sz w:val="20"/>
              </w:rPr>
            </w:pPr>
            <w:r w:rsidRPr="00217F0F">
              <w:rPr>
                <w:bCs/>
                <w:sz w:val="20"/>
              </w:rPr>
              <w:t>52 (34.2)</w:t>
            </w:r>
          </w:p>
        </w:tc>
        <w:tc>
          <w:tcPr>
            <w:tcW w:w="1791" w:type="dxa"/>
            <w:tcBorders>
              <w:top w:val="single" w:sz="4" w:space="0" w:color="auto"/>
              <w:left w:val="single" w:sz="4" w:space="0" w:color="auto"/>
              <w:bottom w:val="single" w:sz="4" w:space="0" w:color="auto"/>
              <w:right w:val="single" w:sz="4" w:space="0" w:color="auto"/>
            </w:tcBorders>
            <w:noWrap/>
          </w:tcPr>
          <w:p w14:paraId="5A1A579F" w14:textId="77777777" w:rsidR="00941CE1" w:rsidRPr="00217F0F" w:rsidRDefault="00941CE1">
            <w:pPr>
              <w:jc w:val="left"/>
              <w:rPr>
                <w:bCs/>
                <w:sz w:val="20"/>
              </w:rPr>
            </w:pPr>
          </w:p>
        </w:tc>
        <w:tc>
          <w:tcPr>
            <w:tcW w:w="1509" w:type="dxa"/>
            <w:tcBorders>
              <w:top w:val="single" w:sz="4" w:space="0" w:color="auto"/>
              <w:left w:val="single" w:sz="4" w:space="0" w:color="auto"/>
              <w:bottom w:val="single" w:sz="4" w:space="0" w:color="auto"/>
              <w:right w:val="single" w:sz="4" w:space="0" w:color="auto"/>
            </w:tcBorders>
            <w:noWrap/>
          </w:tcPr>
          <w:p w14:paraId="3FA05018" w14:textId="77777777" w:rsidR="00941CE1" w:rsidRPr="00217F0F" w:rsidRDefault="00941CE1">
            <w:pPr>
              <w:jc w:val="left"/>
              <w:rPr>
                <w:bCs/>
                <w:sz w:val="20"/>
              </w:rPr>
            </w:pPr>
          </w:p>
        </w:tc>
      </w:tr>
      <w:tr w:rsidR="00941CE1" w:rsidRPr="00217F0F" w14:paraId="737AF4D6" w14:textId="77777777">
        <w:trPr>
          <w:trHeight w:val="300"/>
        </w:trPr>
        <w:tc>
          <w:tcPr>
            <w:tcW w:w="1554" w:type="dxa"/>
            <w:vMerge/>
            <w:tcBorders>
              <w:top w:val="single" w:sz="4" w:space="0" w:color="auto"/>
              <w:left w:val="single" w:sz="4" w:space="0" w:color="auto"/>
              <w:bottom w:val="single" w:sz="4" w:space="0" w:color="auto"/>
              <w:right w:val="single" w:sz="4" w:space="0" w:color="auto"/>
            </w:tcBorders>
            <w:vAlign w:val="center"/>
          </w:tcPr>
          <w:p w14:paraId="60AE9CDA" w14:textId="77777777" w:rsidR="00941CE1" w:rsidRPr="00217F0F" w:rsidRDefault="00941CE1">
            <w:pPr>
              <w:jc w:val="left"/>
              <w:rPr>
                <w:bCs/>
                <w:sz w:val="20"/>
              </w:rPr>
            </w:pPr>
          </w:p>
        </w:tc>
        <w:tc>
          <w:tcPr>
            <w:tcW w:w="853" w:type="dxa"/>
            <w:tcBorders>
              <w:top w:val="single" w:sz="4" w:space="0" w:color="auto"/>
              <w:left w:val="single" w:sz="4" w:space="0" w:color="auto"/>
              <w:bottom w:val="single" w:sz="4" w:space="0" w:color="auto"/>
              <w:right w:val="single" w:sz="4" w:space="0" w:color="auto"/>
            </w:tcBorders>
            <w:noWrap/>
          </w:tcPr>
          <w:p w14:paraId="25C44AE3" w14:textId="77777777" w:rsidR="00941CE1" w:rsidRPr="00217F0F" w:rsidRDefault="00801463">
            <w:pPr>
              <w:jc w:val="left"/>
              <w:rPr>
                <w:bCs/>
                <w:sz w:val="20"/>
              </w:rPr>
            </w:pPr>
            <w:r w:rsidRPr="00217F0F">
              <w:rPr>
                <w:bCs/>
                <w:sz w:val="20"/>
              </w:rPr>
              <w:t>[18,30)</w:t>
            </w:r>
          </w:p>
        </w:tc>
        <w:tc>
          <w:tcPr>
            <w:tcW w:w="1556" w:type="dxa"/>
            <w:tcBorders>
              <w:top w:val="single" w:sz="4" w:space="0" w:color="auto"/>
              <w:left w:val="single" w:sz="4" w:space="0" w:color="auto"/>
              <w:bottom w:val="single" w:sz="4" w:space="0" w:color="auto"/>
              <w:right w:val="single" w:sz="4" w:space="0" w:color="auto"/>
            </w:tcBorders>
            <w:noWrap/>
          </w:tcPr>
          <w:p w14:paraId="7679AB52" w14:textId="77777777" w:rsidR="00941CE1" w:rsidRPr="00217F0F" w:rsidRDefault="00801463">
            <w:pPr>
              <w:jc w:val="left"/>
              <w:rPr>
                <w:bCs/>
                <w:sz w:val="20"/>
              </w:rPr>
            </w:pPr>
            <w:r w:rsidRPr="00217F0F">
              <w:rPr>
                <w:bCs/>
                <w:sz w:val="20"/>
              </w:rPr>
              <w:t>6 (12.5)</w:t>
            </w:r>
          </w:p>
        </w:tc>
        <w:tc>
          <w:tcPr>
            <w:tcW w:w="1753" w:type="dxa"/>
            <w:tcBorders>
              <w:top w:val="single" w:sz="4" w:space="0" w:color="auto"/>
              <w:left w:val="single" w:sz="4" w:space="0" w:color="auto"/>
              <w:bottom w:val="single" w:sz="4" w:space="0" w:color="auto"/>
              <w:right w:val="single" w:sz="4" w:space="0" w:color="auto"/>
            </w:tcBorders>
            <w:noWrap/>
          </w:tcPr>
          <w:p w14:paraId="34AE6638" w14:textId="77777777" w:rsidR="00941CE1" w:rsidRPr="00217F0F" w:rsidRDefault="00801463">
            <w:pPr>
              <w:jc w:val="left"/>
              <w:rPr>
                <w:bCs/>
                <w:sz w:val="20"/>
              </w:rPr>
            </w:pPr>
            <w:r w:rsidRPr="00217F0F">
              <w:rPr>
                <w:bCs/>
                <w:sz w:val="20"/>
              </w:rPr>
              <w:t>41 (27.0)</w:t>
            </w:r>
          </w:p>
        </w:tc>
        <w:tc>
          <w:tcPr>
            <w:tcW w:w="1791" w:type="dxa"/>
            <w:tcBorders>
              <w:top w:val="single" w:sz="4" w:space="0" w:color="auto"/>
              <w:left w:val="single" w:sz="4" w:space="0" w:color="auto"/>
              <w:bottom w:val="single" w:sz="4" w:space="0" w:color="auto"/>
              <w:right w:val="single" w:sz="4" w:space="0" w:color="auto"/>
            </w:tcBorders>
            <w:noWrap/>
          </w:tcPr>
          <w:p w14:paraId="21944EE2" w14:textId="77777777" w:rsidR="00941CE1" w:rsidRPr="00217F0F" w:rsidRDefault="00941CE1">
            <w:pPr>
              <w:jc w:val="left"/>
              <w:rPr>
                <w:bCs/>
                <w:sz w:val="20"/>
              </w:rPr>
            </w:pPr>
          </w:p>
        </w:tc>
        <w:tc>
          <w:tcPr>
            <w:tcW w:w="1509" w:type="dxa"/>
            <w:tcBorders>
              <w:top w:val="single" w:sz="4" w:space="0" w:color="auto"/>
              <w:left w:val="single" w:sz="4" w:space="0" w:color="auto"/>
              <w:bottom w:val="single" w:sz="4" w:space="0" w:color="auto"/>
              <w:right w:val="single" w:sz="4" w:space="0" w:color="auto"/>
            </w:tcBorders>
            <w:noWrap/>
          </w:tcPr>
          <w:p w14:paraId="51A2F417" w14:textId="77777777" w:rsidR="00941CE1" w:rsidRPr="00217F0F" w:rsidRDefault="00941CE1">
            <w:pPr>
              <w:jc w:val="left"/>
              <w:rPr>
                <w:bCs/>
                <w:sz w:val="20"/>
              </w:rPr>
            </w:pPr>
          </w:p>
        </w:tc>
      </w:tr>
      <w:tr w:rsidR="00941CE1" w:rsidRPr="00217F0F" w14:paraId="0BF130BE" w14:textId="77777777">
        <w:trPr>
          <w:trHeight w:val="300"/>
        </w:trPr>
        <w:tc>
          <w:tcPr>
            <w:tcW w:w="1554" w:type="dxa"/>
            <w:tcBorders>
              <w:top w:val="single" w:sz="4" w:space="0" w:color="auto"/>
              <w:left w:val="single" w:sz="4" w:space="0" w:color="auto"/>
              <w:bottom w:val="single" w:sz="4" w:space="0" w:color="auto"/>
              <w:right w:val="single" w:sz="4" w:space="0" w:color="auto"/>
            </w:tcBorders>
            <w:noWrap/>
          </w:tcPr>
          <w:p w14:paraId="4F0FB7D1" w14:textId="77777777" w:rsidR="00941CE1" w:rsidRPr="00217F0F" w:rsidRDefault="00801463">
            <w:pPr>
              <w:jc w:val="left"/>
              <w:rPr>
                <w:bCs/>
                <w:sz w:val="20"/>
              </w:rPr>
            </w:pPr>
            <w:r w:rsidRPr="00217F0F">
              <w:rPr>
                <w:bCs/>
                <w:sz w:val="20"/>
              </w:rPr>
              <w:t>Hospital stay duration (days)</w:t>
            </w:r>
          </w:p>
        </w:tc>
        <w:tc>
          <w:tcPr>
            <w:tcW w:w="853" w:type="dxa"/>
            <w:tcBorders>
              <w:top w:val="single" w:sz="4" w:space="0" w:color="auto"/>
              <w:left w:val="single" w:sz="4" w:space="0" w:color="auto"/>
              <w:bottom w:val="single" w:sz="4" w:space="0" w:color="auto"/>
              <w:right w:val="single" w:sz="4" w:space="0" w:color="auto"/>
            </w:tcBorders>
            <w:noWrap/>
          </w:tcPr>
          <w:p w14:paraId="290BB35B" w14:textId="77777777" w:rsidR="00941CE1" w:rsidRPr="00217F0F" w:rsidRDefault="00801463">
            <w:pPr>
              <w:jc w:val="left"/>
              <w:rPr>
                <w:bCs/>
                <w:sz w:val="20"/>
              </w:rPr>
            </w:pPr>
            <w:r w:rsidRPr="00217F0F">
              <w:rPr>
                <w:bCs/>
                <w:sz w:val="20"/>
              </w:rPr>
              <w:t>Med (IQR)</w:t>
            </w:r>
          </w:p>
        </w:tc>
        <w:tc>
          <w:tcPr>
            <w:tcW w:w="1556" w:type="dxa"/>
            <w:tcBorders>
              <w:top w:val="single" w:sz="4" w:space="0" w:color="auto"/>
              <w:left w:val="single" w:sz="4" w:space="0" w:color="auto"/>
              <w:bottom w:val="single" w:sz="4" w:space="0" w:color="auto"/>
              <w:right w:val="single" w:sz="4" w:space="0" w:color="auto"/>
            </w:tcBorders>
            <w:noWrap/>
          </w:tcPr>
          <w:p w14:paraId="40EC6926" w14:textId="77777777" w:rsidR="00941CE1" w:rsidRPr="00217F0F" w:rsidRDefault="00801463">
            <w:pPr>
              <w:jc w:val="left"/>
              <w:rPr>
                <w:bCs/>
                <w:sz w:val="20"/>
              </w:rPr>
            </w:pPr>
            <w:r w:rsidRPr="00217F0F">
              <w:rPr>
                <w:bCs/>
                <w:sz w:val="20"/>
              </w:rPr>
              <w:t>9 (7-14)</w:t>
            </w:r>
          </w:p>
        </w:tc>
        <w:tc>
          <w:tcPr>
            <w:tcW w:w="1753" w:type="dxa"/>
            <w:tcBorders>
              <w:top w:val="single" w:sz="4" w:space="0" w:color="auto"/>
              <w:left w:val="single" w:sz="4" w:space="0" w:color="auto"/>
              <w:bottom w:val="single" w:sz="4" w:space="0" w:color="auto"/>
              <w:right w:val="single" w:sz="4" w:space="0" w:color="auto"/>
            </w:tcBorders>
            <w:noWrap/>
          </w:tcPr>
          <w:p w14:paraId="488AAE65" w14:textId="77777777" w:rsidR="00941CE1" w:rsidRPr="00217F0F" w:rsidRDefault="00801463">
            <w:pPr>
              <w:jc w:val="left"/>
              <w:rPr>
                <w:bCs/>
                <w:sz w:val="20"/>
              </w:rPr>
            </w:pPr>
            <w:r w:rsidRPr="00217F0F">
              <w:rPr>
                <w:bCs/>
                <w:sz w:val="20"/>
              </w:rPr>
              <w:t>11 (8-14)</w:t>
            </w:r>
          </w:p>
        </w:tc>
        <w:tc>
          <w:tcPr>
            <w:tcW w:w="1791" w:type="dxa"/>
            <w:tcBorders>
              <w:top w:val="single" w:sz="4" w:space="0" w:color="auto"/>
              <w:left w:val="single" w:sz="4" w:space="0" w:color="auto"/>
              <w:bottom w:val="single" w:sz="4" w:space="0" w:color="auto"/>
              <w:right w:val="single" w:sz="4" w:space="0" w:color="auto"/>
            </w:tcBorders>
            <w:noWrap/>
          </w:tcPr>
          <w:p w14:paraId="0B513F7F" w14:textId="77777777" w:rsidR="00941CE1" w:rsidRPr="00217F0F" w:rsidRDefault="00801463">
            <w:pPr>
              <w:jc w:val="left"/>
              <w:rPr>
                <w:bCs/>
                <w:sz w:val="20"/>
              </w:rPr>
            </w:pPr>
            <w:r w:rsidRPr="00217F0F">
              <w:rPr>
                <w:bCs/>
                <w:sz w:val="20"/>
              </w:rPr>
              <w:t>MW: ns.</w:t>
            </w:r>
          </w:p>
        </w:tc>
        <w:tc>
          <w:tcPr>
            <w:tcW w:w="1509" w:type="dxa"/>
            <w:tcBorders>
              <w:top w:val="single" w:sz="4" w:space="0" w:color="auto"/>
              <w:left w:val="single" w:sz="4" w:space="0" w:color="auto"/>
              <w:bottom w:val="single" w:sz="4" w:space="0" w:color="auto"/>
              <w:right w:val="single" w:sz="4" w:space="0" w:color="auto"/>
            </w:tcBorders>
            <w:noWrap/>
          </w:tcPr>
          <w:p w14:paraId="46FDA6B4" w14:textId="77777777" w:rsidR="00941CE1" w:rsidRPr="00217F0F" w:rsidRDefault="00801463">
            <w:pPr>
              <w:jc w:val="left"/>
              <w:rPr>
                <w:bCs/>
                <w:sz w:val="20"/>
              </w:rPr>
            </w:pPr>
            <w:r w:rsidRPr="00217F0F">
              <w:rPr>
                <w:bCs/>
                <w:sz w:val="20"/>
              </w:rPr>
              <w:t>ns.</w:t>
            </w:r>
          </w:p>
        </w:tc>
      </w:tr>
      <w:tr w:rsidR="00941CE1" w:rsidRPr="00217F0F" w14:paraId="3FA1F3B2" w14:textId="77777777">
        <w:trPr>
          <w:trHeight w:val="300"/>
        </w:trPr>
        <w:tc>
          <w:tcPr>
            <w:tcW w:w="1554" w:type="dxa"/>
            <w:tcBorders>
              <w:top w:val="single" w:sz="4" w:space="0" w:color="auto"/>
              <w:left w:val="single" w:sz="4" w:space="0" w:color="auto"/>
              <w:bottom w:val="single" w:sz="4" w:space="0" w:color="auto"/>
              <w:right w:val="single" w:sz="4" w:space="0" w:color="auto"/>
            </w:tcBorders>
            <w:noWrap/>
          </w:tcPr>
          <w:p w14:paraId="3EE7AB56" w14:textId="77777777" w:rsidR="00941CE1" w:rsidRPr="00217F0F" w:rsidRDefault="00801463">
            <w:pPr>
              <w:jc w:val="left"/>
              <w:rPr>
                <w:bCs/>
                <w:sz w:val="20"/>
              </w:rPr>
            </w:pPr>
            <w:r w:rsidRPr="00217F0F">
              <w:rPr>
                <w:bCs/>
                <w:sz w:val="20"/>
              </w:rPr>
              <w:t>Direct bilirubin (mg/dL)</w:t>
            </w:r>
          </w:p>
        </w:tc>
        <w:tc>
          <w:tcPr>
            <w:tcW w:w="853" w:type="dxa"/>
            <w:tcBorders>
              <w:top w:val="single" w:sz="4" w:space="0" w:color="auto"/>
              <w:left w:val="single" w:sz="4" w:space="0" w:color="auto"/>
              <w:bottom w:val="single" w:sz="4" w:space="0" w:color="auto"/>
              <w:right w:val="single" w:sz="4" w:space="0" w:color="auto"/>
            </w:tcBorders>
            <w:noWrap/>
          </w:tcPr>
          <w:p w14:paraId="58A4D290" w14:textId="77777777" w:rsidR="00941CE1" w:rsidRPr="00217F0F" w:rsidRDefault="00801463">
            <w:pPr>
              <w:jc w:val="left"/>
              <w:rPr>
                <w:bCs/>
                <w:sz w:val="20"/>
              </w:rPr>
            </w:pPr>
            <w:r w:rsidRPr="00217F0F">
              <w:rPr>
                <w:bCs/>
                <w:sz w:val="20"/>
              </w:rPr>
              <w:t>Med (IQR)</w:t>
            </w:r>
          </w:p>
        </w:tc>
        <w:tc>
          <w:tcPr>
            <w:tcW w:w="1556" w:type="dxa"/>
            <w:tcBorders>
              <w:top w:val="single" w:sz="4" w:space="0" w:color="auto"/>
              <w:left w:val="single" w:sz="4" w:space="0" w:color="auto"/>
              <w:bottom w:val="single" w:sz="4" w:space="0" w:color="auto"/>
              <w:right w:val="single" w:sz="4" w:space="0" w:color="auto"/>
            </w:tcBorders>
            <w:noWrap/>
          </w:tcPr>
          <w:p w14:paraId="462ED3BA" w14:textId="77777777" w:rsidR="00941CE1" w:rsidRPr="00217F0F" w:rsidRDefault="00801463">
            <w:pPr>
              <w:jc w:val="left"/>
              <w:rPr>
                <w:bCs/>
                <w:sz w:val="20"/>
              </w:rPr>
            </w:pPr>
            <w:r w:rsidRPr="00217F0F">
              <w:rPr>
                <w:bCs/>
                <w:sz w:val="20"/>
              </w:rPr>
              <w:t xml:space="preserve">1.24 </w:t>
            </w:r>
          </w:p>
          <w:p w14:paraId="0D7D5240" w14:textId="77777777" w:rsidR="00941CE1" w:rsidRPr="00217F0F" w:rsidRDefault="00801463">
            <w:pPr>
              <w:jc w:val="left"/>
              <w:rPr>
                <w:bCs/>
                <w:sz w:val="20"/>
              </w:rPr>
            </w:pPr>
            <w:r w:rsidRPr="00217F0F">
              <w:rPr>
                <w:bCs/>
                <w:sz w:val="20"/>
              </w:rPr>
              <w:t>(0.34-5.02)</w:t>
            </w:r>
          </w:p>
        </w:tc>
        <w:tc>
          <w:tcPr>
            <w:tcW w:w="1753" w:type="dxa"/>
            <w:tcBorders>
              <w:top w:val="single" w:sz="4" w:space="0" w:color="auto"/>
              <w:left w:val="single" w:sz="4" w:space="0" w:color="auto"/>
              <w:bottom w:val="single" w:sz="4" w:space="0" w:color="auto"/>
              <w:right w:val="single" w:sz="4" w:space="0" w:color="auto"/>
            </w:tcBorders>
            <w:noWrap/>
          </w:tcPr>
          <w:p w14:paraId="1BC92643" w14:textId="77777777" w:rsidR="00941CE1" w:rsidRPr="00217F0F" w:rsidRDefault="00801463">
            <w:pPr>
              <w:jc w:val="left"/>
              <w:rPr>
                <w:bCs/>
                <w:sz w:val="20"/>
              </w:rPr>
            </w:pPr>
            <w:r w:rsidRPr="00217F0F">
              <w:rPr>
                <w:bCs/>
                <w:sz w:val="20"/>
              </w:rPr>
              <w:t>4.9</w:t>
            </w:r>
          </w:p>
          <w:p w14:paraId="0ECD96FC" w14:textId="77777777" w:rsidR="00941CE1" w:rsidRPr="00217F0F" w:rsidRDefault="00801463">
            <w:pPr>
              <w:jc w:val="left"/>
              <w:rPr>
                <w:bCs/>
                <w:sz w:val="20"/>
              </w:rPr>
            </w:pPr>
            <w:r w:rsidRPr="00217F0F">
              <w:rPr>
                <w:bCs/>
                <w:sz w:val="20"/>
              </w:rPr>
              <w:t>(2.66-6.99)</w:t>
            </w:r>
          </w:p>
        </w:tc>
        <w:tc>
          <w:tcPr>
            <w:tcW w:w="1791" w:type="dxa"/>
            <w:tcBorders>
              <w:top w:val="single" w:sz="4" w:space="0" w:color="auto"/>
              <w:left w:val="single" w:sz="4" w:space="0" w:color="auto"/>
              <w:bottom w:val="single" w:sz="4" w:space="0" w:color="auto"/>
              <w:right w:val="single" w:sz="4" w:space="0" w:color="auto"/>
            </w:tcBorders>
            <w:noWrap/>
          </w:tcPr>
          <w:p w14:paraId="0025EF55" w14:textId="77777777" w:rsidR="00941CE1" w:rsidRPr="00217F0F" w:rsidRDefault="00801463">
            <w:pPr>
              <w:jc w:val="left"/>
              <w:rPr>
                <w:bCs/>
                <w:sz w:val="20"/>
              </w:rPr>
            </w:pPr>
            <w:r w:rsidRPr="00217F0F">
              <w:rPr>
                <w:bCs/>
                <w:sz w:val="20"/>
              </w:rPr>
              <w:t>MW: p&lt;</w:t>
            </w:r>
            <w:del w:id="77" w:author="Alexandru Istrate" w:date="2019-09-26T18:59:00Z">
              <w:r w:rsidRPr="00217F0F" w:rsidDel="00916B36">
                <w:rPr>
                  <w:bCs/>
                  <w:sz w:val="20"/>
                </w:rPr>
                <w:delText>0</w:delText>
              </w:r>
            </w:del>
            <w:r w:rsidRPr="00217F0F">
              <w:rPr>
                <w:bCs/>
                <w:sz w:val="20"/>
              </w:rPr>
              <w:t>.001</w:t>
            </w:r>
          </w:p>
        </w:tc>
        <w:tc>
          <w:tcPr>
            <w:tcW w:w="1509" w:type="dxa"/>
            <w:tcBorders>
              <w:top w:val="single" w:sz="4" w:space="0" w:color="auto"/>
              <w:left w:val="single" w:sz="4" w:space="0" w:color="auto"/>
              <w:bottom w:val="single" w:sz="4" w:space="0" w:color="auto"/>
              <w:right w:val="single" w:sz="4" w:space="0" w:color="auto"/>
            </w:tcBorders>
            <w:noWrap/>
          </w:tcPr>
          <w:p w14:paraId="4A5B42AE" w14:textId="77777777" w:rsidR="00941CE1" w:rsidRPr="00217F0F" w:rsidRDefault="00801463">
            <w:pPr>
              <w:jc w:val="left"/>
              <w:rPr>
                <w:bCs/>
                <w:sz w:val="20"/>
              </w:rPr>
            </w:pPr>
            <w:r w:rsidRPr="00217F0F">
              <w:rPr>
                <w:bCs/>
                <w:sz w:val="20"/>
              </w:rPr>
              <w:t>0.194, p&lt;.001,</w:t>
            </w:r>
          </w:p>
          <w:p w14:paraId="2A19ECE6" w14:textId="77777777" w:rsidR="00941CE1" w:rsidRPr="00217F0F" w:rsidRDefault="00801463">
            <w:pPr>
              <w:jc w:val="left"/>
              <w:rPr>
                <w:sz w:val="20"/>
              </w:rPr>
            </w:pPr>
            <w:r w:rsidRPr="00217F0F">
              <w:rPr>
                <w:sz w:val="20"/>
              </w:rPr>
              <w:t>[0.09, 0.38] *</w:t>
            </w:r>
          </w:p>
        </w:tc>
      </w:tr>
      <w:tr w:rsidR="00941CE1" w:rsidRPr="00217F0F" w14:paraId="69FD673A" w14:textId="77777777">
        <w:trPr>
          <w:trHeight w:val="300"/>
        </w:trPr>
        <w:tc>
          <w:tcPr>
            <w:tcW w:w="1554" w:type="dxa"/>
            <w:tcBorders>
              <w:top w:val="single" w:sz="4" w:space="0" w:color="auto"/>
              <w:left w:val="single" w:sz="4" w:space="0" w:color="auto"/>
              <w:bottom w:val="single" w:sz="4" w:space="0" w:color="auto"/>
              <w:right w:val="single" w:sz="4" w:space="0" w:color="auto"/>
            </w:tcBorders>
            <w:noWrap/>
          </w:tcPr>
          <w:p w14:paraId="430EB9B9" w14:textId="77777777" w:rsidR="00941CE1" w:rsidRPr="00217F0F" w:rsidRDefault="00801463">
            <w:pPr>
              <w:jc w:val="left"/>
              <w:rPr>
                <w:bCs/>
                <w:sz w:val="20"/>
              </w:rPr>
            </w:pPr>
            <w:r w:rsidRPr="00217F0F">
              <w:rPr>
                <w:bCs/>
                <w:sz w:val="20"/>
              </w:rPr>
              <w:lastRenderedPageBreak/>
              <w:t>Total bilirubin (mg/dL)</w:t>
            </w:r>
          </w:p>
        </w:tc>
        <w:tc>
          <w:tcPr>
            <w:tcW w:w="853" w:type="dxa"/>
            <w:tcBorders>
              <w:top w:val="single" w:sz="4" w:space="0" w:color="auto"/>
              <w:left w:val="single" w:sz="4" w:space="0" w:color="auto"/>
              <w:bottom w:val="single" w:sz="4" w:space="0" w:color="auto"/>
              <w:right w:val="single" w:sz="4" w:space="0" w:color="auto"/>
            </w:tcBorders>
            <w:noWrap/>
          </w:tcPr>
          <w:p w14:paraId="26F7C1AE" w14:textId="77777777" w:rsidR="00941CE1" w:rsidRPr="00217F0F" w:rsidRDefault="00801463">
            <w:pPr>
              <w:jc w:val="left"/>
              <w:rPr>
                <w:bCs/>
                <w:sz w:val="20"/>
              </w:rPr>
            </w:pPr>
            <w:r w:rsidRPr="00217F0F">
              <w:rPr>
                <w:bCs/>
                <w:sz w:val="20"/>
              </w:rPr>
              <w:t>Med (IQR)</w:t>
            </w:r>
          </w:p>
        </w:tc>
        <w:tc>
          <w:tcPr>
            <w:tcW w:w="1556" w:type="dxa"/>
            <w:tcBorders>
              <w:top w:val="single" w:sz="4" w:space="0" w:color="auto"/>
              <w:left w:val="single" w:sz="4" w:space="0" w:color="auto"/>
              <w:bottom w:val="single" w:sz="4" w:space="0" w:color="auto"/>
              <w:right w:val="single" w:sz="4" w:space="0" w:color="auto"/>
            </w:tcBorders>
            <w:noWrap/>
          </w:tcPr>
          <w:p w14:paraId="09CDF107" w14:textId="77777777" w:rsidR="00941CE1" w:rsidRPr="00217F0F" w:rsidRDefault="00801463">
            <w:pPr>
              <w:jc w:val="left"/>
              <w:rPr>
                <w:bCs/>
                <w:sz w:val="20"/>
              </w:rPr>
            </w:pPr>
            <w:r w:rsidRPr="00217F0F">
              <w:rPr>
                <w:bCs/>
                <w:sz w:val="20"/>
              </w:rPr>
              <w:t>1.73</w:t>
            </w:r>
          </w:p>
          <w:p w14:paraId="3CA45197" w14:textId="77777777" w:rsidR="00941CE1" w:rsidRPr="00217F0F" w:rsidRDefault="00801463">
            <w:pPr>
              <w:jc w:val="left"/>
              <w:rPr>
                <w:bCs/>
                <w:sz w:val="20"/>
              </w:rPr>
            </w:pPr>
            <w:r w:rsidRPr="00217F0F">
              <w:rPr>
                <w:bCs/>
                <w:sz w:val="20"/>
              </w:rPr>
              <w:t>(0.68-5.76)</w:t>
            </w:r>
          </w:p>
        </w:tc>
        <w:tc>
          <w:tcPr>
            <w:tcW w:w="1753" w:type="dxa"/>
            <w:tcBorders>
              <w:top w:val="single" w:sz="4" w:space="0" w:color="auto"/>
              <w:left w:val="single" w:sz="4" w:space="0" w:color="auto"/>
              <w:bottom w:val="single" w:sz="4" w:space="0" w:color="auto"/>
              <w:right w:val="single" w:sz="4" w:space="0" w:color="auto"/>
            </w:tcBorders>
            <w:noWrap/>
          </w:tcPr>
          <w:p w14:paraId="06DAE29A" w14:textId="77777777" w:rsidR="00941CE1" w:rsidRPr="00217F0F" w:rsidRDefault="00801463">
            <w:pPr>
              <w:jc w:val="left"/>
              <w:rPr>
                <w:bCs/>
                <w:sz w:val="20"/>
              </w:rPr>
            </w:pPr>
            <w:r w:rsidRPr="00217F0F">
              <w:rPr>
                <w:bCs/>
                <w:sz w:val="20"/>
              </w:rPr>
              <w:t xml:space="preserve">5.87 </w:t>
            </w:r>
          </w:p>
          <w:p w14:paraId="1633F222" w14:textId="77777777" w:rsidR="00941CE1" w:rsidRPr="00217F0F" w:rsidRDefault="00801463">
            <w:pPr>
              <w:jc w:val="left"/>
              <w:rPr>
                <w:bCs/>
                <w:sz w:val="20"/>
              </w:rPr>
            </w:pPr>
            <w:r w:rsidRPr="00217F0F">
              <w:rPr>
                <w:bCs/>
                <w:sz w:val="20"/>
              </w:rPr>
              <w:t>(3.38-8.2)</w:t>
            </w:r>
          </w:p>
        </w:tc>
        <w:tc>
          <w:tcPr>
            <w:tcW w:w="1791" w:type="dxa"/>
            <w:tcBorders>
              <w:top w:val="single" w:sz="4" w:space="0" w:color="auto"/>
              <w:left w:val="single" w:sz="4" w:space="0" w:color="auto"/>
              <w:bottom w:val="single" w:sz="4" w:space="0" w:color="auto"/>
              <w:right w:val="single" w:sz="4" w:space="0" w:color="auto"/>
            </w:tcBorders>
            <w:noWrap/>
          </w:tcPr>
          <w:p w14:paraId="61DCC111" w14:textId="77777777" w:rsidR="00941CE1" w:rsidRPr="00217F0F" w:rsidRDefault="00801463">
            <w:pPr>
              <w:jc w:val="left"/>
              <w:rPr>
                <w:bCs/>
                <w:sz w:val="20"/>
              </w:rPr>
            </w:pPr>
            <w:r w:rsidRPr="00217F0F">
              <w:rPr>
                <w:bCs/>
                <w:sz w:val="20"/>
              </w:rPr>
              <w:t>MW: p&lt;</w:t>
            </w:r>
            <w:del w:id="78" w:author="Alexandru Istrate" w:date="2019-09-26T19:00:00Z">
              <w:r w:rsidRPr="00217F0F" w:rsidDel="00916B36">
                <w:rPr>
                  <w:bCs/>
                  <w:sz w:val="20"/>
                </w:rPr>
                <w:delText>0</w:delText>
              </w:r>
            </w:del>
            <w:r w:rsidRPr="00217F0F">
              <w:rPr>
                <w:bCs/>
                <w:sz w:val="20"/>
              </w:rPr>
              <w:t>.001</w:t>
            </w:r>
          </w:p>
        </w:tc>
        <w:tc>
          <w:tcPr>
            <w:tcW w:w="1509" w:type="dxa"/>
            <w:tcBorders>
              <w:top w:val="single" w:sz="4" w:space="0" w:color="auto"/>
              <w:left w:val="single" w:sz="4" w:space="0" w:color="auto"/>
              <w:bottom w:val="single" w:sz="4" w:space="0" w:color="auto"/>
              <w:right w:val="single" w:sz="4" w:space="0" w:color="auto"/>
            </w:tcBorders>
            <w:noWrap/>
          </w:tcPr>
          <w:p w14:paraId="6CE78449" w14:textId="77777777" w:rsidR="00941CE1" w:rsidRPr="00217F0F" w:rsidRDefault="00801463">
            <w:pPr>
              <w:jc w:val="left"/>
              <w:rPr>
                <w:bCs/>
                <w:sz w:val="20"/>
              </w:rPr>
            </w:pPr>
            <w:r w:rsidRPr="00217F0F">
              <w:rPr>
                <w:bCs/>
                <w:sz w:val="20"/>
              </w:rPr>
              <w:t>0.182, p&lt;.001,</w:t>
            </w:r>
          </w:p>
          <w:p w14:paraId="08CADFEE" w14:textId="77777777" w:rsidR="00941CE1" w:rsidRPr="00217F0F" w:rsidRDefault="00801463">
            <w:pPr>
              <w:jc w:val="left"/>
              <w:rPr>
                <w:bCs/>
                <w:sz w:val="20"/>
              </w:rPr>
            </w:pPr>
            <w:r w:rsidRPr="00217F0F">
              <w:rPr>
                <w:sz w:val="20"/>
              </w:rPr>
              <w:t>[0.08, 0.39]</w:t>
            </w:r>
            <w:r w:rsidRPr="00217F0F">
              <w:rPr>
                <w:bCs/>
                <w:sz w:val="20"/>
              </w:rPr>
              <w:t xml:space="preserve"> *</w:t>
            </w:r>
          </w:p>
        </w:tc>
      </w:tr>
      <w:tr w:rsidR="00941CE1" w:rsidRPr="00217F0F" w14:paraId="53ED11CA" w14:textId="77777777">
        <w:trPr>
          <w:trHeight w:val="300"/>
        </w:trPr>
        <w:tc>
          <w:tcPr>
            <w:tcW w:w="1554" w:type="dxa"/>
            <w:tcBorders>
              <w:top w:val="single" w:sz="4" w:space="0" w:color="auto"/>
              <w:left w:val="single" w:sz="4" w:space="0" w:color="auto"/>
              <w:bottom w:val="single" w:sz="4" w:space="0" w:color="auto"/>
              <w:right w:val="single" w:sz="4" w:space="0" w:color="auto"/>
            </w:tcBorders>
            <w:noWrap/>
          </w:tcPr>
          <w:p w14:paraId="396E1DFF" w14:textId="77777777" w:rsidR="00941CE1" w:rsidRPr="00217F0F" w:rsidRDefault="00801463">
            <w:pPr>
              <w:jc w:val="left"/>
              <w:rPr>
                <w:bCs/>
                <w:sz w:val="20"/>
              </w:rPr>
            </w:pPr>
            <w:r w:rsidRPr="00217F0F">
              <w:rPr>
                <w:bCs/>
                <w:sz w:val="20"/>
              </w:rPr>
              <w:t>ALP (IU/L)</w:t>
            </w:r>
          </w:p>
        </w:tc>
        <w:tc>
          <w:tcPr>
            <w:tcW w:w="853" w:type="dxa"/>
            <w:tcBorders>
              <w:top w:val="single" w:sz="4" w:space="0" w:color="auto"/>
              <w:left w:val="single" w:sz="4" w:space="0" w:color="auto"/>
              <w:bottom w:val="single" w:sz="4" w:space="0" w:color="auto"/>
              <w:right w:val="single" w:sz="4" w:space="0" w:color="auto"/>
            </w:tcBorders>
            <w:noWrap/>
          </w:tcPr>
          <w:p w14:paraId="50819820" w14:textId="77777777" w:rsidR="00941CE1" w:rsidRPr="00217F0F" w:rsidRDefault="00801463">
            <w:pPr>
              <w:jc w:val="left"/>
              <w:rPr>
                <w:bCs/>
                <w:sz w:val="20"/>
              </w:rPr>
            </w:pPr>
            <w:r w:rsidRPr="00217F0F">
              <w:rPr>
                <w:bCs/>
                <w:sz w:val="20"/>
              </w:rPr>
              <w:t>Med (IQR)</w:t>
            </w:r>
          </w:p>
        </w:tc>
        <w:tc>
          <w:tcPr>
            <w:tcW w:w="1556" w:type="dxa"/>
            <w:tcBorders>
              <w:top w:val="single" w:sz="4" w:space="0" w:color="auto"/>
              <w:left w:val="single" w:sz="4" w:space="0" w:color="auto"/>
              <w:bottom w:val="single" w:sz="4" w:space="0" w:color="auto"/>
              <w:right w:val="single" w:sz="4" w:space="0" w:color="auto"/>
            </w:tcBorders>
            <w:noWrap/>
          </w:tcPr>
          <w:p w14:paraId="16B5F153" w14:textId="77777777" w:rsidR="00941CE1" w:rsidRPr="00217F0F" w:rsidRDefault="00801463">
            <w:pPr>
              <w:jc w:val="left"/>
              <w:rPr>
                <w:bCs/>
                <w:sz w:val="20"/>
              </w:rPr>
            </w:pPr>
            <w:r w:rsidRPr="00217F0F">
              <w:rPr>
                <w:bCs/>
                <w:sz w:val="20"/>
              </w:rPr>
              <w:t>154.5</w:t>
            </w:r>
          </w:p>
          <w:p w14:paraId="5CF7ADA1" w14:textId="77777777" w:rsidR="00941CE1" w:rsidRPr="00217F0F" w:rsidRDefault="00801463">
            <w:pPr>
              <w:jc w:val="left"/>
              <w:rPr>
                <w:bCs/>
                <w:sz w:val="20"/>
              </w:rPr>
            </w:pPr>
            <w:r w:rsidRPr="00217F0F">
              <w:rPr>
                <w:bCs/>
                <w:sz w:val="20"/>
              </w:rPr>
              <w:t>(119.25-192.75)</w:t>
            </w:r>
          </w:p>
        </w:tc>
        <w:tc>
          <w:tcPr>
            <w:tcW w:w="1753" w:type="dxa"/>
            <w:tcBorders>
              <w:top w:val="single" w:sz="4" w:space="0" w:color="auto"/>
              <w:left w:val="single" w:sz="4" w:space="0" w:color="auto"/>
              <w:bottom w:val="single" w:sz="4" w:space="0" w:color="auto"/>
              <w:right w:val="single" w:sz="4" w:space="0" w:color="auto"/>
            </w:tcBorders>
            <w:noWrap/>
          </w:tcPr>
          <w:p w14:paraId="24CCE756" w14:textId="77777777" w:rsidR="00941CE1" w:rsidRPr="00217F0F" w:rsidRDefault="00801463">
            <w:pPr>
              <w:jc w:val="left"/>
              <w:rPr>
                <w:bCs/>
                <w:sz w:val="20"/>
              </w:rPr>
            </w:pPr>
            <w:r w:rsidRPr="00217F0F">
              <w:rPr>
                <w:bCs/>
                <w:sz w:val="20"/>
              </w:rPr>
              <w:t xml:space="preserve">205 </w:t>
            </w:r>
          </w:p>
          <w:p w14:paraId="63D38CA8" w14:textId="77777777" w:rsidR="00941CE1" w:rsidRPr="00217F0F" w:rsidRDefault="00801463">
            <w:pPr>
              <w:jc w:val="left"/>
              <w:rPr>
                <w:bCs/>
                <w:sz w:val="20"/>
              </w:rPr>
            </w:pPr>
            <w:r w:rsidRPr="00217F0F">
              <w:rPr>
                <w:bCs/>
                <w:sz w:val="20"/>
              </w:rPr>
              <w:t>(159.25-260.5)</w:t>
            </w:r>
          </w:p>
        </w:tc>
        <w:tc>
          <w:tcPr>
            <w:tcW w:w="1791" w:type="dxa"/>
            <w:tcBorders>
              <w:top w:val="single" w:sz="4" w:space="0" w:color="auto"/>
              <w:left w:val="single" w:sz="4" w:space="0" w:color="auto"/>
              <w:bottom w:val="single" w:sz="4" w:space="0" w:color="auto"/>
              <w:right w:val="single" w:sz="4" w:space="0" w:color="auto"/>
            </w:tcBorders>
            <w:noWrap/>
          </w:tcPr>
          <w:p w14:paraId="45C7EEA2" w14:textId="77777777" w:rsidR="00941CE1" w:rsidRPr="00217F0F" w:rsidRDefault="00801463">
            <w:pPr>
              <w:jc w:val="left"/>
              <w:rPr>
                <w:bCs/>
                <w:sz w:val="20"/>
              </w:rPr>
            </w:pPr>
            <w:r w:rsidRPr="00217F0F">
              <w:rPr>
                <w:bCs/>
                <w:sz w:val="20"/>
              </w:rPr>
              <w:t>MW: p&lt;</w:t>
            </w:r>
            <w:del w:id="79" w:author="Alexandru Istrate" w:date="2019-09-26T19:00:00Z">
              <w:r w:rsidRPr="00217F0F" w:rsidDel="00916B36">
                <w:rPr>
                  <w:bCs/>
                  <w:sz w:val="20"/>
                </w:rPr>
                <w:delText>0</w:delText>
              </w:r>
            </w:del>
            <w:r w:rsidRPr="00217F0F">
              <w:rPr>
                <w:bCs/>
                <w:sz w:val="20"/>
              </w:rPr>
              <w:t>.001</w:t>
            </w:r>
          </w:p>
        </w:tc>
        <w:tc>
          <w:tcPr>
            <w:tcW w:w="1509" w:type="dxa"/>
            <w:tcBorders>
              <w:top w:val="single" w:sz="4" w:space="0" w:color="auto"/>
              <w:left w:val="single" w:sz="4" w:space="0" w:color="auto"/>
              <w:bottom w:val="single" w:sz="4" w:space="0" w:color="auto"/>
              <w:right w:val="single" w:sz="4" w:space="0" w:color="auto"/>
            </w:tcBorders>
            <w:noWrap/>
          </w:tcPr>
          <w:p w14:paraId="221AA262" w14:textId="77777777" w:rsidR="00941CE1" w:rsidRPr="00217F0F" w:rsidRDefault="00801463">
            <w:pPr>
              <w:jc w:val="left"/>
              <w:rPr>
                <w:bCs/>
                <w:sz w:val="20"/>
              </w:rPr>
            </w:pPr>
            <w:r w:rsidRPr="00217F0F">
              <w:rPr>
                <w:bCs/>
                <w:sz w:val="20"/>
              </w:rPr>
              <w:t>0.046</w:t>
            </w:r>
            <w:ins w:id="80" w:author="Alexandru Istrate" w:date="2019-09-26T18:25:00Z">
              <w:r w:rsidR="00E11825">
                <w:rPr>
                  <w:bCs/>
                  <w:sz w:val="20"/>
                </w:rPr>
                <w:t>, p=.003</w:t>
              </w:r>
            </w:ins>
            <w:r w:rsidRPr="00217F0F">
              <w:rPr>
                <w:bCs/>
                <w:sz w:val="20"/>
              </w:rPr>
              <w:t xml:space="preserve"> </w:t>
            </w:r>
          </w:p>
          <w:p w14:paraId="72D441CC" w14:textId="77777777" w:rsidR="00941CE1" w:rsidRPr="00217F0F" w:rsidRDefault="00801463">
            <w:pPr>
              <w:jc w:val="left"/>
              <w:rPr>
                <w:bCs/>
                <w:sz w:val="20"/>
              </w:rPr>
            </w:pPr>
            <w:r w:rsidRPr="00217F0F">
              <w:rPr>
                <w:sz w:val="20"/>
              </w:rPr>
              <w:t>[0.01, 0.34]</w:t>
            </w:r>
            <w:del w:id="81" w:author="Alexandru Istrate" w:date="2019-09-26T18:25:00Z">
              <w:r w:rsidRPr="00217F0F" w:rsidDel="00E11825">
                <w:rPr>
                  <w:bCs/>
                  <w:sz w:val="20"/>
                </w:rPr>
                <w:delText xml:space="preserve"> (p=0.003)</w:delText>
              </w:r>
            </w:del>
            <w:r w:rsidRPr="00217F0F">
              <w:rPr>
                <w:bCs/>
                <w:sz w:val="20"/>
              </w:rPr>
              <w:t xml:space="preserve"> *</w:t>
            </w:r>
          </w:p>
        </w:tc>
      </w:tr>
      <w:tr w:rsidR="00941CE1" w:rsidRPr="00217F0F" w14:paraId="0B7FE19A" w14:textId="77777777">
        <w:trPr>
          <w:trHeight w:val="300"/>
        </w:trPr>
        <w:tc>
          <w:tcPr>
            <w:tcW w:w="1554" w:type="dxa"/>
            <w:tcBorders>
              <w:top w:val="single" w:sz="4" w:space="0" w:color="auto"/>
              <w:left w:val="single" w:sz="4" w:space="0" w:color="auto"/>
              <w:bottom w:val="single" w:sz="4" w:space="0" w:color="auto"/>
              <w:right w:val="single" w:sz="4" w:space="0" w:color="auto"/>
            </w:tcBorders>
            <w:noWrap/>
          </w:tcPr>
          <w:p w14:paraId="48D054C3" w14:textId="77777777" w:rsidR="00941CE1" w:rsidRPr="00217F0F" w:rsidRDefault="00801463">
            <w:pPr>
              <w:jc w:val="left"/>
              <w:rPr>
                <w:bCs/>
                <w:sz w:val="20"/>
              </w:rPr>
            </w:pPr>
            <w:r w:rsidRPr="00217F0F">
              <w:rPr>
                <w:bCs/>
                <w:sz w:val="20"/>
              </w:rPr>
              <w:t>γ-GT (IU/L)</w:t>
            </w:r>
          </w:p>
        </w:tc>
        <w:tc>
          <w:tcPr>
            <w:tcW w:w="853" w:type="dxa"/>
            <w:tcBorders>
              <w:top w:val="single" w:sz="4" w:space="0" w:color="auto"/>
              <w:left w:val="single" w:sz="4" w:space="0" w:color="auto"/>
              <w:bottom w:val="single" w:sz="4" w:space="0" w:color="auto"/>
              <w:right w:val="single" w:sz="4" w:space="0" w:color="auto"/>
            </w:tcBorders>
            <w:noWrap/>
          </w:tcPr>
          <w:p w14:paraId="7B50A9A2" w14:textId="77777777" w:rsidR="00941CE1" w:rsidRPr="00217F0F" w:rsidRDefault="00801463">
            <w:pPr>
              <w:jc w:val="left"/>
              <w:rPr>
                <w:bCs/>
                <w:sz w:val="20"/>
              </w:rPr>
            </w:pPr>
            <w:r w:rsidRPr="00217F0F">
              <w:rPr>
                <w:bCs/>
                <w:sz w:val="20"/>
              </w:rPr>
              <w:t>Med (IQR)</w:t>
            </w:r>
          </w:p>
        </w:tc>
        <w:tc>
          <w:tcPr>
            <w:tcW w:w="1556" w:type="dxa"/>
            <w:tcBorders>
              <w:top w:val="single" w:sz="4" w:space="0" w:color="auto"/>
              <w:left w:val="single" w:sz="4" w:space="0" w:color="auto"/>
              <w:bottom w:val="single" w:sz="4" w:space="0" w:color="auto"/>
              <w:right w:val="single" w:sz="4" w:space="0" w:color="auto"/>
            </w:tcBorders>
            <w:noWrap/>
          </w:tcPr>
          <w:p w14:paraId="6088A229" w14:textId="77777777" w:rsidR="00941CE1" w:rsidRPr="00217F0F" w:rsidRDefault="00801463">
            <w:pPr>
              <w:jc w:val="left"/>
              <w:rPr>
                <w:bCs/>
                <w:sz w:val="20"/>
              </w:rPr>
            </w:pPr>
            <w:r w:rsidRPr="00217F0F">
              <w:rPr>
                <w:bCs/>
                <w:sz w:val="20"/>
              </w:rPr>
              <w:t>229</w:t>
            </w:r>
          </w:p>
          <w:p w14:paraId="74C1F7E7" w14:textId="77777777" w:rsidR="00941CE1" w:rsidRPr="00217F0F" w:rsidRDefault="00801463">
            <w:pPr>
              <w:jc w:val="left"/>
              <w:rPr>
                <w:bCs/>
                <w:sz w:val="20"/>
              </w:rPr>
            </w:pPr>
            <w:r w:rsidRPr="00217F0F">
              <w:rPr>
                <w:bCs/>
                <w:sz w:val="20"/>
              </w:rPr>
              <w:t>(123.5-327)</w:t>
            </w:r>
          </w:p>
        </w:tc>
        <w:tc>
          <w:tcPr>
            <w:tcW w:w="1753" w:type="dxa"/>
            <w:tcBorders>
              <w:top w:val="single" w:sz="4" w:space="0" w:color="auto"/>
              <w:left w:val="single" w:sz="4" w:space="0" w:color="auto"/>
              <w:bottom w:val="single" w:sz="4" w:space="0" w:color="auto"/>
              <w:right w:val="single" w:sz="4" w:space="0" w:color="auto"/>
            </w:tcBorders>
            <w:noWrap/>
          </w:tcPr>
          <w:p w14:paraId="5050402B" w14:textId="77777777" w:rsidR="00941CE1" w:rsidRPr="00217F0F" w:rsidRDefault="00801463">
            <w:pPr>
              <w:jc w:val="left"/>
              <w:rPr>
                <w:bCs/>
                <w:sz w:val="20"/>
              </w:rPr>
            </w:pPr>
            <w:r w:rsidRPr="00217F0F">
              <w:rPr>
                <w:bCs/>
                <w:sz w:val="20"/>
              </w:rPr>
              <w:t xml:space="preserve">246 </w:t>
            </w:r>
          </w:p>
          <w:p w14:paraId="31BA9726" w14:textId="77777777" w:rsidR="00941CE1" w:rsidRPr="00217F0F" w:rsidRDefault="00801463">
            <w:pPr>
              <w:jc w:val="left"/>
              <w:rPr>
                <w:bCs/>
                <w:sz w:val="20"/>
              </w:rPr>
            </w:pPr>
            <w:r w:rsidRPr="00217F0F">
              <w:rPr>
                <w:bCs/>
                <w:sz w:val="20"/>
              </w:rPr>
              <w:t>(154.75-355.5)</w:t>
            </w:r>
          </w:p>
        </w:tc>
        <w:tc>
          <w:tcPr>
            <w:tcW w:w="1791" w:type="dxa"/>
            <w:tcBorders>
              <w:top w:val="single" w:sz="4" w:space="0" w:color="auto"/>
              <w:left w:val="single" w:sz="4" w:space="0" w:color="auto"/>
              <w:bottom w:val="single" w:sz="4" w:space="0" w:color="auto"/>
              <w:right w:val="single" w:sz="4" w:space="0" w:color="auto"/>
            </w:tcBorders>
            <w:noWrap/>
          </w:tcPr>
          <w:p w14:paraId="5E456B5D" w14:textId="77777777" w:rsidR="00941CE1" w:rsidRPr="00217F0F" w:rsidRDefault="00801463">
            <w:pPr>
              <w:jc w:val="left"/>
              <w:rPr>
                <w:bCs/>
                <w:sz w:val="20"/>
              </w:rPr>
            </w:pPr>
            <w:r w:rsidRPr="00217F0F">
              <w:rPr>
                <w:bCs/>
                <w:sz w:val="20"/>
              </w:rPr>
              <w:t>MW: ns.</w:t>
            </w:r>
          </w:p>
        </w:tc>
        <w:tc>
          <w:tcPr>
            <w:tcW w:w="1509" w:type="dxa"/>
            <w:tcBorders>
              <w:top w:val="single" w:sz="4" w:space="0" w:color="auto"/>
              <w:left w:val="single" w:sz="4" w:space="0" w:color="auto"/>
              <w:bottom w:val="single" w:sz="4" w:space="0" w:color="auto"/>
              <w:right w:val="single" w:sz="4" w:space="0" w:color="auto"/>
            </w:tcBorders>
            <w:noWrap/>
          </w:tcPr>
          <w:p w14:paraId="2834B178" w14:textId="77777777" w:rsidR="00941CE1" w:rsidRPr="00217F0F" w:rsidRDefault="00801463">
            <w:pPr>
              <w:jc w:val="left"/>
              <w:rPr>
                <w:bCs/>
                <w:sz w:val="20"/>
              </w:rPr>
            </w:pPr>
            <w:r w:rsidRPr="00217F0F">
              <w:rPr>
                <w:bCs/>
                <w:sz w:val="20"/>
              </w:rPr>
              <w:t>0.343, p&lt;.048,</w:t>
            </w:r>
          </w:p>
          <w:p w14:paraId="0889048A" w14:textId="77777777" w:rsidR="00941CE1" w:rsidRPr="00217F0F" w:rsidRDefault="00801463">
            <w:pPr>
              <w:jc w:val="left"/>
              <w:rPr>
                <w:bCs/>
                <w:sz w:val="20"/>
              </w:rPr>
            </w:pPr>
            <w:r w:rsidRPr="00217F0F">
              <w:rPr>
                <w:sz w:val="20"/>
              </w:rPr>
              <w:t xml:space="preserve">[0.12, 0.99] </w:t>
            </w:r>
            <w:r w:rsidRPr="00217F0F">
              <w:rPr>
                <w:bCs/>
                <w:sz w:val="20"/>
              </w:rPr>
              <w:t>*</w:t>
            </w:r>
          </w:p>
        </w:tc>
      </w:tr>
      <w:tr w:rsidR="00941CE1" w:rsidRPr="00217F0F" w14:paraId="47D8ED02" w14:textId="77777777">
        <w:trPr>
          <w:trHeight w:val="300"/>
        </w:trPr>
        <w:tc>
          <w:tcPr>
            <w:tcW w:w="1554" w:type="dxa"/>
            <w:tcBorders>
              <w:top w:val="single" w:sz="4" w:space="0" w:color="auto"/>
              <w:left w:val="single" w:sz="4" w:space="0" w:color="auto"/>
              <w:bottom w:val="single" w:sz="4" w:space="0" w:color="auto"/>
              <w:right w:val="single" w:sz="4" w:space="0" w:color="auto"/>
            </w:tcBorders>
            <w:noWrap/>
          </w:tcPr>
          <w:p w14:paraId="43FE7EA7" w14:textId="77777777" w:rsidR="00941CE1" w:rsidRPr="00217F0F" w:rsidRDefault="00801463">
            <w:pPr>
              <w:jc w:val="left"/>
              <w:rPr>
                <w:bCs/>
                <w:sz w:val="20"/>
              </w:rPr>
            </w:pPr>
            <w:r w:rsidRPr="00217F0F">
              <w:rPr>
                <w:bCs/>
                <w:sz w:val="20"/>
              </w:rPr>
              <w:t>AST (IU/L)</w:t>
            </w:r>
          </w:p>
        </w:tc>
        <w:tc>
          <w:tcPr>
            <w:tcW w:w="853" w:type="dxa"/>
            <w:tcBorders>
              <w:top w:val="single" w:sz="4" w:space="0" w:color="auto"/>
              <w:left w:val="single" w:sz="4" w:space="0" w:color="auto"/>
              <w:bottom w:val="single" w:sz="4" w:space="0" w:color="auto"/>
              <w:right w:val="single" w:sz="4" w:space="0" w:color="auto"/>
            </w:tcBorders>
            <w:noWrap/>
          </w:tcPr>
          <w:p w14:paraId="154D9EDE" w14:textId="77777777" w:rsidR="00941CE1" w:rsidRPr="00217F0F" w:rsidRDefault="00801463">
            <w:pPr>
              <w:jc w:val="left"/>
              <w:rPr>
                <w:bCs/>
                <w:sz w:val="20"/>
              </w:rPr>
            </w:pPr>
            <w:r w:rsidRPr="00217F0F">
              <w:rPr>
                <w:bCs/>
                <w:sz w:val="20"/>
              </w:rPr>
              <w:t>Med (IQR)</w:t>
            </w:r>
          </w:p>
        </w:tc>
        <w:tc>
          <w:tcPr>
            <w:tcW w:w="1556" w:type="dxa"/>
            <w:tcBorders>
              <w:top w:val="single" w:sz="4" w:space="0" w:color="auto"/>
              <w:left w:val="single" w:sz="4" w:space="0" w:color="auto"/>
              <w:bottom w:val="single" w:sz="4" w:space="0" w:color="auto"/>
              <w:right w:val="single" w:sz="4" w:space="0" w:color="auto"/>
            </w:tcBorders>
            <w:noWrap/>
          </w:tcPr>
          <w:p w14:paraId="5DD46817" w14:textId="77777777" w:rsidR="00941CE1" w:rsidRPr="00217F0F" w:rsidRDefault="00801463">
            <w:pPr>
              <w:jc w:val="left"/>
              <w:rPr>
                <w:bCs/>
                <w:sz w:val="20"/>
              </w:rPr>
            </w:pPr>
            <w:r w:rsidRPr="00217F0F">
              <w:rPr>
                <w:bCs/>
                <w:sz w:val="20"/>
              </w:rPr>
              <w:t>145.5</w:t>
            </w:r>
          </w:p>
          <w:p w14:paraId="38AA1219" w14:textId="77777777" w:rsidR="00941CE1" w:rsidRPr="00217F0F" w:rsidRDefault="00801463">
            <w:pPr>
              <w:jc w:val="left"/>
              <w:rPr>
                <w:bCs/>
                <w:sz w:val="20"/>
              </w:rPr>
            </w:pPr>
            <w:r w:rsidRPr="00217F0F">
              <w:rPr>
                <w:bCs/>
                <w:sz w:val="20"/>
              </w:rPr>
              <w:t>(69-676.75)</w:t>
            </w:r>
          </w:p>
        </w:tc>
        <w:tc>
          <w:tcPr>
            <w:tcW w:w="1753" w:type="dxa"/>
            <w:tcBorders>
              <w:top w:val="single" w:sz="4" w:space="0" w:color="auto"/>
              <w:left w:val="single" w:sz="4" w:space="0" w:color="auto"/>
              <w:bottom w:val="single" w:sz="4" w:space="0" w:color="auto"/>
              <w:right w:val="single" w:sz="4" w:space="0" w:color="auto"/>
            </w:tcBorders>
            <w:noWrap/>
          </w:tcPr>
          <w:p w14:paraId="6F851774" w14:textId="77777777" w:rsidR="00941CE1" w:rsidRPr="00217F0F" w:rsidRDefault="00801463">
            <w:pPr>
              <w:jc w:val="left"/>
              <w:rPr>
                <w:bCs/>
                <w:sz w:val="20"/>
              </w:rPr>
            </w:pPr>
            <w:r w:rsidRPr="00217F0F">
              <w:rPr>
                <w:bCs/>
                <w:sz w:val="20"/>
              </w:rPr>
              <w:t>870</w:t>
            </w:r>
          </w:p>
          <w:p w14:paraId="5FE1BD31" w14:textId="77777777" w:rsidR="00941CE1" w:rsidRPr="00217F0F" w:rsidRDefault="00801463">
            <w:pPr>
              <w:jc w:val="left"/>
              <w:rPr>
                <w:bCs/>
                <w:sz w:val="20"/>
              </w:rPr>
            </w:pPr>
            <w:r w:rsidRPr="00217F0F">
              <w:rPr>
                <w:bCs/>
                <w:sz w:val="20"/>
              </w:rPr>
              <w:t>(304.5-1666.75)</w:t>
            </w:r>
          </w:p>
        </w:tc>
        <w:tc>
          <w:tcPr>
            <w:tcW w:w="1791" w:type="dxa"/>
            <w:tcBorders>
              <w:top w:val="single" w:sz="4" w:space="0" w:color="auto"/>
              <w:left w:val="single" w:sz="4" w:space="0" w:color="auto"/>
              <w:bottom w:val="single" w:sz="4" w:space="0" w:color="auto"/>
              <w:right w:val="single" w:sz="4" w:space="0" w:color="auto"/>
            </w:tcBorders>
            <w:noWrap/>
          </w:tcPr>
          <w:p w14:paraId="7223EAF9" w14:textId="77777777" w:rsidR="00941CE1" w:rsidRPr="00217F0F" w:rsidRDefault="00801463">
            <w:pPr>
              <w:jc w:val="left"/>
              <w:rPr>
                <w:bCs/>
                <w:sz w:val="20"/>
              </w:rPr>
            </w:pPr>
            <w:r w:rsidRPr="00217F0F">
              <w:rPr>
                <w:bCs/>
                <w:sz w:val="20"/>
              </w:rPr>
              <w:t>MW: p&lt;</w:t>
            </w:r>
            <w:del w:id="82" w:author="Alexandru Istrate" w:date="2019-09-26T19:00:00Z">
              <w:r w:rsidRPr="00217F0F" w:rsidDel="00916B36">
                <w:rPr>
                  <w:bCs/>
                  <w:sz w:val="20"/>
                </w:rPr>
                <w:delText>0</w:delText>
              </w:r>
            </w:del>
            <w:r w:rsidRPr="00217F0F">
              <w:rPr>
                <w:bCs/>
                <w:sz w:val="20"/>
              </w:rPr>
              <w:t>.001</w:t>
            </w:r>
          </w:p>
        </w:tc>
        <w:tc>
          <w:tcPr>
            <w:tcW w:w="1509" w:type="dxa"/>
            <w:tcBorders>
              <w:top w:val="single" w:sz="4" w:space="0" w:color="auto"/>
              <w:left w:val="single" w:sz="4" w:space="0" w:color="auto"/>
              <w:bottom w:val="single" w:sz="4" w:space="0" w:color="auto"/>
              <w:right w:val="single" w:sz="4" w:space="0" w:color="auto"/>
            </w:tcBorders>
            <w:noWrap/>
          </w:tcPr>
          <w:p w14:paraId="66FA3B0E" w14:textId="77777777" w:rsidR="00941CE1" w:rsidRPr="00217F0F" w:rsidRDefault="00801463">
            <w:pPr>
              <w:jc w:val="left"/>
              <w:rPr>
                <w:bCs/>
                <w:sz w:val="20"/>
              </w:rPr>
            </w:pPr>
            <w:r w:rsidRPr="00217F0F">
              <w:rPr>
                <w:bCs/>
                <w:sz w:val="20"/>
              </w:rPr>
              <w:t>0.112, p&lt;.001,</w:t>
            </w:r>
          </w:p>
          <w:p w14:paraId="28B877CE" w14:textId="77777777" w:rsidR="00941CE1" w:rsidRPr="00217F0F" w:rsidRDefault="00801463">
            <w:pPr>
              <w:jc w:val="left"/>
              <w:rPr>
                <w:bCs/>
                <w:sz w:val="20"/>
              </w:rPr>
            </w:pPr>
            <w:r w:rsidRPr="00217F0F">
              <w:rPr>
                <w:sz w:val="20"/>
              </w:rPr>
              <w:t>[0.05, 0.23] *</w:t>
            </w:r>
          </w:p>
        </w:tc>
      </w:tr>
      <w:tr w:rsidR="00941CE1" w:rsidRPr="00217F0F" w14:paraId="5B80F1D6" w14:textId="77777777">
        <w:trPr>
          <w:trHeight w:val="300"/>
        </w:trPr>
        <w:tc>
          <w:tcPr>
            <w:tcW w:w="1554" w:type="dxa"/>
            <w:tcBorders>
              <w:top w:val="single" w:sz="4" w:space="0" w:color="auto"/>
              <w:left w:val="single" w:sz="4" w:space="0" w:color="auto"/>
              <w:bottom w:val="single" w:sz="4" w:space="0" w:color="auto"/>
              <w:right w:val="single" w:sz="4" w:space="0" w:color="auto"/>
            </w:tcBorders>
            <w:noWrap/>
          </w:tcPr>
          <w:p w14:paraId="68093107" w14:textId="77777777" w:rsidR="00941CE1" w:rsidRPr="00217F0F" w:rsidRDefault="00941CE1">
            <w:pPr>
              <w:jc w:val="left"/>
              <w:rPr>
                <w:bCs/>
                <w:sz w:val="20"/>
              </w:rPr>
            </w:pPr>
          </w:p>
        </w:tc>
        <w:tc>
          <w:tcPr>
            <w:tcW w:w="853" w:type="dxa"/>
            <w:tcBorders>
              <w:top w:val="single" w:sz="4" w:space="0" w:color="auto"/>
              <w:left w:val="single" w:sz="4" w:space="0" w:color="auto"/>
              <w:bottom w:val="single" w:sz="4" w:space="0" w:color="auto"/>
              <w:right w:val="single" w:sz="4" w:space="0" w:color="auto"/>
            </w:tcBorders>
            <w:noWrap/>
          </w:tcPr>
          <w:p w14:paraId="43AAC870" w14:textId="77777777" w:rsidR="00941CE1" w:rsidRPr="00217F0F" w:rsidRDefault="00801463">
            <w:pPr>
              <w:jc w:val="left"/>
              <w:rPr>
                <w:bCs/>
                <w:sz w:val="20"/>
              </w:rPr>
            </w:pPr>
            <w:r w:rsidRPr="00217F0F">
              <w:rPr>
                <w:bCs/>
                <w:sz w:val="20"/>
              </w:rPr>
              <w:t>&gt; 350</w:t>
            </w:r>
          </w:p>
        </w:tc>
        <w:tc>
          <w:tcPr>
            <w:tcW w:w="1556" w:type="dxa"/>
            <w:tcBorders>
              <w:top w:val="single" w:sz="4" w:space="0" w:color="auto"/>
              <w:left w:val="single" w:sz="4" w:space="0" w:color="auto"/>
              <w:bottom w:val="single" w:sz="4" w:space="0" w:color="auto"/>
              <w:right w:val="single" w:sz="4" w:space="0" w:color="auto"/>
            </w:tcBorders>
            <w:noWrap/>
          </w:tcPr>
          <w:p w14:paraId="09D843F0" w14:textId="77777777" w:rsidR="00941CE1" w:rsidRPr="00217F0F" w:rsidRDefault="00801463">
            <w:pPr>
              <w:jc w:val="left"/>
              <w:rPr>
                <w:bCs/>
                <w:sz w:val="20"/>
              </w:rPr>
            </w:pPr>
            <w:r w:rsidRPr="00217F0F">
              <w:rPr>
                <w:bCs/>
                <w:sz w:val="20"/>
              </w:rPr>
              <w:t>17 (35.4)</w:t>
            </w:r>
          </w:p>
        </w:tc>
        <w:tc>
          <w:tcPr>
            <w:tcW w:w="1753" w:type="dxa"/>
            <w:tcBorders>
              <w:top w:val="single" w:sz="4" w:space="0" w:color="auto"/>
              <w:left w:val="single" w:sz="4" w:space="0" w:color="auto"/>
              <w:bottom w:val="single" w:sz="4" w:space="0" w:color="auto"/>
              <w:right w:val="single" w:sz="4" w:space="0" w:color="auto"/>
            </w:tcBorders>
            <w:noWrap/>
          </w:tcPr>
          <w:p w14:paraId="48B2FA18" w14:textId="77777777" w:rsidR="00941CE1" w:rsidRPr="00217F0F" w:rsidRDefault="00801463">
            <w:pPr>
              <w:jc w:val="left"/>
              <w:rPr>
                <w:bCs/>
                <w:sz w:val="20"/>
              </w:rPr>
            </w:pPr>
            <w:r w:rsidRPr="00217F0F">
              <w:rPr>
                <w:bCs/>
                <w:sz w:val="20"/>
              </w:rPr>
              <w:t>99 (65.1)</w:t>
            </w:r>
          </w:p>
        </w:tc>
        <w:tc>
          <w:tcPr>
            <w:tcW w:w="1791" w:type="dxa"/>
            <w:tcBorders>
              <w:top w:val="single" w:sz="4" w:space="0" w:color="auto"/>
              <w:left w:val="single" w:sz="4" w:space="0" w:color="auto"/>
              <w:bottom w:val="single" w:sz="4" w:space="0" w:color="auto"/>
              <w:right w:val="single" w:sz="4" w:space="0" w:color="auto"/>
            </w:tcBorders>
            <w:noWrap/>
          </w:tcPr>
          <w:p w14:paraId="1531557F" w14:textId="77777777" w:rsidR="00941CE1" w:rsidRPr="00217F0F" w:rsidRDefault="00801463">
            <w:pPr>
              <w:jc w:val="left"/>
              <w:rPr>
                <w:bCs/>
                <w:sz w:val="20"/>
              </w:rPr>
            </w:pPr>
            <w:r w:rsidRPr="00217F0F">
              <w:rPr>
                <w:bCs/>
                <w:sz w:val="20"/>
              </w:rPr>
              <w:t>OR=0.29, p&lt;.001,</w:t>
            </w:r>
          </w:p>
          <w:p w14:paraId="20A99665" w14:textId="77777777" w:rsidR="00941CE1" w:rsidRPr="00217F0F" w:rsidRDefault="00801463">
            <w:pPr>
              <w:jc w:val="left"/>
              <w:rPr>
                <w:bCs/>
                <w:sz w:val="20"/>
              </w:rPr>
            </w:pPr>
            <w:r w:rsidRPr="00217F0F">
              <w:rPr>
                <w:bCs/>
                <w:sz w:val="20"/>
              </w:rPr>
              <w:t>[0.15, 0.58]</w:t>
            </w:r>
          </w:p>
        </w:tc>
        <w:tc>
          <w:tcPr>
            <w:tcW w:w="1509" w:type="dxa"/>
            <w:tcBorders>
              <w:top w:val="single" w:sz="4" w:space="0" w:color="auto"/>
              <w:left w:val="single" w:sz="4" w:space="0" w:color="auto"/>
              <w:bottom w:val="single" w:sz="4" w:space="0" w:color="auto"/>
              <w:right w:val="single" w:sz="4" w:space="0" w:color="auto"/>
            </w:tcBorders>
            <w:noWrap/>
          </w:tcPr>
          <w:p w14:paraId="24FB6F71" w14:textId="77777777" w:rsidR="00941CE1" w:rsidRPr="00217F0F" w:rsidRDefault="00801463">
            <w:pPr>
              <w:jc w:val="left"/>
              <w:rPr>
                <w:bCs/>
                <w:sz w:val="20"/>
              </w:rPr>
            </w:pPr>
            <w:r w:rsidRPr="00217F0F">
              <w:rPr>
                <w:bCs/>
                <w:sz w:val="20"/>
              </w:rPr>
              <w:t>0.249, p&lt;.001,</w:t>
            </w:r>
          </w:p>
          <w:p w14:paraId="5CEF1838" w14:textId="77777777" w:rsidR="00941CE1" w:rsidRPr="00217F0F" w:rsidRDefault="00801463">
            <w:pPr>
              <w:jc w:val="left"/>
              <w:rPr>
                <w:bCs/>
                <w:sz w:val="20"/>
              </w:rPr>
            </w:pPr>
            <w:r w:rsidRPr="00217F0F">
              <w:rPr>
                <w:sz w:val="20"/>
              </w:rPr>
              <w:t>[0.12, 0.51]</w:t>
            </w:r>
          </w:p>
        </w:tc>
      </w:tr>
      <w:tr w:rsidR="00941CE1" w:rsidRPr="00217F0F" w14:paraId="04E2D294" w14:textId="77777777">
        <w:trPr>
          <w:trHeight w:val="300"/>
        </w:trPr>
        <w:tc>
          <w:tcPr>
            <w:tcW w:w="1554" w:type="dxa"/>
            <w:tcBorders>
              <w:top w:val="single" w:sz="4" w:space="0" w:color="auto"/>
              <w:left w:val="single" w:sz="4" w:space="0" w:color="auto"/>
              <w:bottom w:val="single" w:sz="4" w:space="0" w:color="auto"/>
              <w:right w:val="single" w:sz="4" w:space="0" w:color="auto"/>
            </w:tcBorders>
            <w:noWrap/>
          </w:tcPr>
          <w:p w14:paraId="7CCA823E" w14:textId="77777777" w:rsidR="00941CE1" w:rsidRPr="00217F0F" w:rsidRDefault="00801463">
            <w:pPr>
              <w:jc w:val="left"/>
              <w:rPr>
                <w:bCs/>
                <w:sz w:val="20"/>
              </w:rPr>
            </w:pPr>
            <w:r w:rsidRPr="00217F0F">
              <w:rPr>
                <w:bCs/>
                <w:sz w:val="20"/>
              </w:rPr>
              <w:t>ALT (IU/L)</w:t>
            </w:r>
          </w:p>
        </w:tc>
        <w:tc>
          <w:tcPr>
            <w:tcW w:w="853" w:type="dxa"/>
            <w:tcBorders>
              <w:top w:val="single" w:sz="4" w:space="0" w:color="auto"/>
              <w:left w:val="single" w:sz="4" w:space="0" w:color="auto"/>
              <w:bottom w:val="single" w:sz="4" w:space="0" w:color="auto"/>
              <w:right w:val="single" w:sz="4" w:space="0" w:color="auto"/>
            </w:tcBorders>
            <w:noWrap/>
          </w:tcPr>
          <w:p w14:paraId="7FF38D1D" w14:textId="77777777" w:rsidR="00941CE1" w:rsidRPr="00217F0F" w:rsidRDefault="00801463">
            <w:pPr>
              <w:jc w:val="left"/>
              <w:rPr>
                <w:bCs/>
                <w:sz w:val="20"/>
              </w:rPr>
            </w:pPr>
            <w:r w:rsidRPr="00217F0F">
              <w:rPr>
                <w:bCs/>
                <w:sz w:val="20"/>
              </w:rPr>
              <w:t>Med (IQR)</w:t>
            </w:r>
          </w:p>
        </w:tc>
        <w:tc>
          <w:tcPr>
            <w:tcW w:w="1556" w:type="dxa"/>
            <w:tcBorders>
              <w:top w:val="single" w:sz="4" w:space="0" w:color="auto"/>
              <w:left w:val="single" w:sz="4" w:space="0" w:color="auto"/>
              <w:bottom w:val="single" w:sz="4" w:space="0" w:color="auto"/>
              <w:right w:val="single" w:sz="4" w:space="0" w:color="auto"/>
            </w:tcBorders>
            <w:noWrap/>
          </w:tcPr>
          <w:p w14:paraId="3D7996D5" w14:textId="77777777" w:rsidR="00941CE1" w:rsidRPr="00217F0F" w:rsidRDefault="00801463">
            <w:pPr>
              <w:jc w:val="left"/>
              <w:rPr>
                <w:bCs/>
                <w:sz w:val="20"/>
              </w:rPr>
            </w:pPr>
            <w:r w:rsidRPr="00217F0F">
              <w:rPr>
                <w:bCs/>
                <w:sz w:val="20"/>
              </w:rPr>
              <w:t>401</w:t>
            </w:r>
          </w:p>
          <w:p w14:paraId="7C9C489C" w14:textId="77777777" w:rsidR="00941CE1" w:rsidRPr="00217F0F" w:rsidRDefault="00801463">
            <w:pPr>
              <w:jc w:val="left"/>
              <w:rPr>
                <w:bCs/>
                <w:sz w:val="20"/>
              </w:rPr>
            </w:pPr>
            <w:r w:rsidRPr="00217F0F">
              <w:rPr>
                <w:bCs/>
                <w:sz w:val="20"/>
              </w:rPr>
              <w:t>(122.75-886.25)</w:t>
            </w:r>
          </w:p>
        </w:tc>
        <w:tc>
          <w:tcPr>
            <w:tcW w:w="1753" w:type="dxa"/>
            <w:tcBorders>
              <w:top w:val="single" w:sz="4" w:space="0" w:color="auto"/>
              <w:left w:val="single" w:sz="4" w:space="0" w:color="auto"/>
              <w:bottom w:val="single" w:sz="4" w:space="0" w:color="auto"/>
              <w:right w:val="single" w:sz="4" w:space="0" w:color="auto"/>
            </w:tcBorders>
            <w:noWrap/>
          </w:tcPr>
          <w:p w14:paraId="129A83B5" w14:textId="77777777" w:rsidR="00941CE1" w:rsidRPr="00217F0F" w:rsidRDefault="00801463">
            <w:pPr>
              <w:jc w:val="left"/>
              <w:rPr>
                <w:bCs/>
                <w:sz w:val="20"/>
              </w:rPr>
            </w:pPr>
            <w:r w:rsidRPr="00217F0F">
              <w:rPr>
                <w:bCs/>
                <w:sz w:val="20"/>
              </w:rPr>
              <w:t>1817.5</w:t>
            </w:r>
          </w:p>
          <w:p w14:paraId="4CBB741F" w14:textId="77777777" w:rsidR="00941CE1" w:rsidRPr="00217F0F" w:rsidRDefault="00801463">
            <w:pPr>
              <w:jc w:val="left"/>
              <w:rPr>
                <w:bCs/>
                <w:sz w:val="20"/>
              </w:rPr>
            </w:pPr>
            <w:r w:rsidRPr="00217F0F">
              <w:rPr>
                <w:bCs/>
                <w:sz w:val="20"/>
              </w:rPr>
              <w:t>(919.25-2801.75)</w:t>
            </w:r>
          </w:p>
        </w:tc>
        <w:tc>
          <w:tcPr>
            <w:tcW w:w="1791" w:type="dxa"/>
            <w:tcBorders>
              <w:top w:val="single" w:sz="4" w:space="0" w:color="auto"/>
              <w:left w:val="single" w:sz="4" w:space="0" w:color="auto"/>
              <w:bottom w:val="single" w:sz="4" w:space="0" w:color="auto"/>
              <w:right w:val="single" w:sz="4" w:space="0" w:color="auto"/>
            </w:tcBorders>
            <w:noWrap/>
          </w:tcPr>
          <w:p w14:paraId="4E629A09" w14:textId="77777777" w:rsidR="00941CE1" w:rsidRPr="00217F0F" w:rsidRDefault="00801463">
            <w:pPr>
              <w:jc w:val="left"/>
              <w:rPr>
                <w:bCs/>
                <w:sz w:val="20"/>
              </w:rPr>
            </w:pPr>
            <w:r w:rsidRPr="00217F0F">
              <w:rPr>
                <w:bCs/>
                <w:sz w:val="20"/>
              </w:rPr>
              <w:t>MW: p&lt;0.001</w:t>
            </w:r>
          </w:p>
        </w:tc>
        <w:tc>
          <w:tcPr>
            <w:tcW w:w="1509" w:type="dxa"/>
            <w:tcBorders>
              <w:top w:val="single" w:sz="4" w:space="0" w:color="auto"/>
              <w:left w:val="single" w:sz="4" w:space="0" w:color="auto"/>
              <w:bottom w:val="single" w:sz="4" w:space="0" w:color="auto"/>
              <w:right w:val="single" w:sz="4" w:space="0" w:color="auto"/>
            </w:tcBorders>
            <w:noWrap/>
          </w:tcPr>
          <w:p w14:paraId="37BC1DC4" w14:textId="77777777" w:rsidR="00941CE1" w:rsidRPr="00217F0F" w:rsidRDefault="00801463">
            <w:pPr>
              <w:jc w:val="left"/>
              <w:rPr>
                <w:bCs/>
                <w:sz w:val="20"/>
              </w:rPr>
            </w:pPr>
            <w:r w:rsidRPr="00217F0F">
              <w:rPr>
                <w:bCs/>
                <w:sz w:val="20"/>
              </w:rPr>
              <w:t>0.045, p&lt;.001,</w:t>
            </w:r>
          </w:p>
          <w:p w14:paraId="46CEC184" w14:textId="77777777" w:rsidR="00941CE1" w:rsidRPr="00217F0F" w:rsidRDefault="00801463">
            <w:pPr>
              <w:jc w:val="left"/>
              <w:rPr>
                <w:bCs/>
                <w:sz w:val="20"/>
              </w:rPr>
            </w:pPr>
            <w:r w:rsidRPr="00217F0F">
              <w:rPr>
                <w:sz w:val="20"/>
              </w:rPr>
              <w:t xml:space="preserve">[0.02, 0.11] </w:t>
            </w:r>
            <w:r w:rsidRPr="00217F0F">
              <w:rPr>
                <w:bCs/>
                <w:sz w:val="20"/>
              </w:rPr>
              <w:t>*</w:t>
            </w:r>
          </w:p>
        </w:tc>
      </w:tr>
      <w:tr w:rsidR="00941CE1" w:rsidRPr="00217F0F" w14:paraId="3CED2943" w14:textId="77777777">
        <w:trPr>
          <w:trHeight w:val="300"/>
        </w:trPr>
        <w:tc>
          <w:tcPr>
            <w:tcW w:w="1554" w:type="dxa"/>
            <w:tcBorders>
              <w:top w:val="single" w:sz="4" w:space="0" w:color="auto"/>
              <w:left w:val="single" w:sz="4" w:space="0" w:color="auto"/>
              <w:bottom w:val="single" w:sz="4" w:space="0" w:color="auto"/>
              <w:right w:val="single" w:sz="4" w:space="0" w:color="auto"/>
            </w:tcBorders>
            <w:noWrap/>
          </w:tcPr>
          <w:p w14:paraId="0CB52148" w14:textId="77777777" w:rsidR="00941CE1" w:rsidRPr="00217F0F" w:rsidRDefault="00941CE1">
            <w:pPr>
              <w:jc w:val="left"/>
              <w:rPr>
                <w:bCs/>
                <w:sz w:val="20"/>
              </w:rPr>
            </w:pPr>
          </w:p>
        </w:tc>
        <w:tc>
          <w:tcPr>
            <w:tcW w:w="853" w:type="dxa"/>
            <w:tcBorders>
              <w:top w:val="single" w:sz="4" w:space="0" w:color="auto"/>
              <w:left w:val="single" w:sz="4" w:space="0" w:color="auto"/>
              <w:bottom w:val="single" w:sz="4" w:space="0" w:color="auto"/>
              <w:right w:val="single" w:sz="4" w:space="0" w:color="auto"/>
            </w:tcBorders>
            <w:noWrap/>
          </w:tcPr>
          <w:p w14:paraId="1BCA6C66" w14:textId="77777777" w:rsidR="00941CE1" w:rsidRPr="00217F0F" w:rsidRDefault="00801463">
            <w:pPr>
              <w:jc w:val="left"/>
              <w:rPr>
                <w:bCs/>
                <w:sz w:val="20"/>
              </w:rPr>
            </w:pPr>
            <w:r w:rsidRPr="00217F0F">
              <w:rPr>
                <w:bCs/>
                <w:sz w:val="20"/>
              </w:rPr>
              <w:t>&gt; 350</w:t>
            </w:r>
          </w:p>
        </w:tc>
        <w:tc>
          <w:tcPr>
            <w:tcW w:w="1556" w:type="dxa"/>
            <w:tcBorders>
              <w:top w:val="single" w:sz="4" w:space="0" w:color="auto"/>
              <w:left w:val="single" w:sz="4" w:space="0" w:color="auto"/>
              <w:bottom w:val="single" w:sz="4" w:space="0" w:color="auto"/>
              <w:right w:val="single" w:sz="4" w:space="0" w:color="auto"/>
            </w:tcBorders>
            <w:noWrap/>
          </w:tcPr>
          <w:p w14:paraId="3FAD4318" w14:textId="77777777" w:rsidR="00941CE1" w:rsidRPr="00217F0F" w:rsidRDefault="00801463">
            <w:pPr>
              <w:jc w:val="left"/>
              <w:rPr>
                <w:bCs/>
                <w:sz w:val="20"/>
              </w:rPr>
            </w:pPr>
            <w:r w:rsidRPr="00217F0F">
              <w:rPr>
                <w:bCs/>
                <w:sz w:val="20"/>
              </w:rPr>
              <w:t xml:space="preserve">26 </w:t>
            </w:r>
          </w:p>
          <w:p w14:paraId="74F3D8D7" w14:textId="77777777" w:rsidR="00941CE1" w:rsidRPr="00217F0F" w:rsidRDefault="00801463">
            <w:pPr>
              <w:jc w:val="left"/>
              <w:rPr>
                <w:bCs/>
                <w:sz w:val="20"/>
              </w:rPr>
            </w:pPr>
            <w:r w:rsidRPr="00217F0F">
              <w:rPr>
                <w:bCs/>
                <w:sz w:val="20"/>
              </w:rPr>
              <w:t>(54.2)</w:t>
            </w:r>
          </w:p>
        </w:tc>
        <w:tc>
          <w:tcPr>
            <w:tcW w:w="1753" w:type="dxa"/>
            <w:tcBorders>
              <w:top w:val="single" w:sz="4" w:space="0" w:color="auto"/>
              <w:left w:val="single" w:sz="4" w:space="0" w:color="auto"/>
              <w:bottom w:val="single" w:sz="4" w:space="0" w:color="auto"/>
              <w:right w:val="single" w:sz="4" w:space="0" w:color="auto"/>
            </w:tcBorders>
            <w:noWrap/>
          </w:tcPr>
          <w:p w14:paraId="49D2AA3D" w14:textId="77777777" w:rsidR="00941CE1" w:rsidRPr="00217F0F" w:rsidRDefault="00801463">
            <w:pPr>
              <w:jc w:val="left"/>
              <w:rPr>
                <w:bCs/>
                <w:sz w:val="20"/>
              </w:rPr>
            </w:pPr>
            <w:r w:rsidRPr="00217F0F">
              <w:rPr>
                <w:bCs/>
                <w:sz w:val="20"/>
              </w:rPr>
              <w:t>132</w:t>
            </w:r>
          </w:p>
          <w:p w14:paraId="31D9C2FF" w14:textId="77777777" w:rsidR="00941CE1" w:rsidRPr="00217F0F" w:rsidRDefault="00801463">
            <w:pPr>
              <w:jc w:val="left"/>
              <w:rPr>
                <w:bCs/>
                <w:sz w:val="20"/>
              </w:rPr>
            </w:pPr>
            <w:r w:rsidRPr="00217F0F">
              <w:rPr>
                <w:bCs/>
                <w:sz w:val="20"/>
              </w:rPr>
              <w:t>(86.8)</w:t>
            </w:r>
          </w:p>
        </w:tc>
        <w:tc>
          <w:tcPr>
            <w:tcW w:w="1791" w:type="dxa"/>
            <w:tcBorders>
              <w:top w:val="single" w:sz="4" w:space="0" w:color="auto"/>
              <w:left w:val="single" w:sz="4" w:space="0" w:color="auto"/>
              <w:bottom w:val="single" w:sz="4" w:space="0" w:color="auto"/>
              <w:right w:val="single" w:sz="4" w:space="0" w:color="auto"/>
            </w:tcBorders>
            <w:noWrap/>
          </w:tcPr>
          <w:p w14:paraId="0A1A8C81" w14:textId="77777777" w:rsidR="00941CE1" w:rsidRPr="00217F0F" w:rsidRDefault="00801463">
            <w:pPr>
              <w:jc w:val="left"/>
              <w:rPr>
                <w:bCs/>
                <w:sz w:val="20"/>
              </w:rPr>
            </w:pPr>
            <w:r w:rsidRPr="00217F0F">
              <w:rPr>
                <w:bCs/>
                <w:sz w:val="20"/>
              </w:rPr>
              <w:t>OR=0.18, p&lt;.001,</w:t>
            </w:r>
          </w:p>
          <w:p w14:paraId="378CD880" w14:textId="77777777" w:rsidR="00941CE1" w:rsidRPr="00217F0F" w:rsidRDefault="00801463">
            <w:pPr>
              <w:jc w:val="left"/>
              <w:rPr>
                <w:bCs/>
                <w:sz w:val="20"/>
              </w:rPr>
            </w:pPr>
            <w:r w:rsidRPr="00217F0F">
              <w:rPr>
                <w:bCs/>
                <w:sz w:val="20"/>
              </w:rPr>
              <w:t>[0.09, 0.37]</w:t>
            </w:r>
          </w:p>
        </w:tc>
        <w:tc>
          <w:tcPr>
            <w:tcW w:w="1509" w:type="dxa"/>
            <w:tcBorders>
              <w:top w:val="single" w:sz="4" w:space="0" w:color="auto"/>
              <w:left w:val="single" w:sz="4" w:space="0" w:color="auto"/>
              <w:bottom w:val="single" w:sz="4" w:space="0" w:color="auto"/>
              <w:right w:val="single" w:sz="4" w:space="0" w:color="auto"/>
            </w:tcBorders>
            <w:noWrap/>
          </w:tcPr>
          <w:p w14:paraId="315A83B6" w14:textId="77777777" w:rsidR="00941CE1" w:rsidRPr="00217F0F" w:rsidRDefault="00801463">
            <w:pPr>
              <w:jc w:val="left"/>
              <w:rPr>
                <w:bCs/>
                <w:sz w:val="20"/>
              </w:rPr>
            </w:pPr>
            <w:r w:rsidRPr="00217F0F">
              <w:rPr>
                <w:bCs/>
                <w:sz w:val="20"/>
              </w:rPr>
              <w:t>0.12, p&lt;.001,</w:t>
            </w:r>
          </w:p>
          <w:p w14:paraId="787BB574" w14:textId="77777777" w:rsidR="00941CE1" w:rsidRPr="00217F0F" w:rsidRDefault="00801463">
            <w:pPr>
              <w:jc w:val="left"/>
              <w:rPr>
                <w:bCs/>
                <w:sz w:val="20"/>
              </w:rPr>
            </w:pPr>
            <w:r w:rsidRPr="00217F0F">
              <w:rPr>
                <w:sz w:val="20"/>
              </w:rPr>
              <w:t>[0.05, 0.27]</w:t>
            </w:r>
          </w:p>
        </w:tc>
      </w:tr>
      <w:tr w:rsidR="00941CE1" w:rsidRPr="00217F0F" w14:paraId="5E2F4219" w14:textId="77777777">
        <w:trPr>
          <w:trHeight w:val="300"/>
        </w:trPr>
        <w:tc>
          <w:tcPr>
            <w:tcW w:w="1554" w:type="dxa"/>
            <w:tcBorders>
              <w:top w:val="single" w:sz="4" w:space="0" w:color="auto"/>
              <w:left w:val="single" w:sz="4" w:space="0" w:color="auto"/>
              <w:bottom w:val="single" w:sz="4" w:space="0" w:color="auto"/>
              <w:right w:val="single" w:sz="4" w:space="0" w:color="auto"/>
            </w:tcBorders>
            <w:noWrap/>
          </w:tcPr>
          <w:p w14:paraId="7154CE92" w14:textId="77777777" w:rsidR="00941CE1" w:rsidRPr="00217F0F" w:rsidRDefault="00801463">
            <w:pPr>
              <w:jc w:val="left"/>
              <w:rPr>
                <w:bCs/>
                <w:sz w:val="20"/>
              </w:rPr>
            </w:pPr>
            <w:r w:rsidRPr="00217F0F">
              <w:rPr>
                <w:bCs/>
                <w:sz w:val="20"/>
              </w:rPr>
              <w:t>Prothrombin index (%)</w:t>
            </w:r>
          </w:p>
        </w:tc>
        <w:tc>
          <w:tcPr>
            <w:tcW w:w="853" w:type="dxa"/>
            <w:tcBorders>
              <w:top w:val="single" w:sz="4" w:space="0" w:color="auto"/>
              <w:left w:val="single" w:sz="4" w:space="0" w:color="auto"/>
              <w:bottom w:val="single" w:sz="4" w:space="0" w:color="auto"/>
              <w:right w:val="single" w:sz="4" w:space="0" w:color="auto"/>
            </w:tcBorders>
            <w:noWrap/>
          </w:tcPr>
          <w:p w14:paraId="5D85B212" w14:textId="77777777" w:rsidR="00941CE1" w:rsidRPr="00217F0F" w:rsidRDefault="00801463">
            <w:pPr>
              <w:jc w:val="left"/>
              <w:rPr>
                <w:bCs/>
                <w:sz w:val="20"/>
              </w:rPr>
            </w:pPr>
            <w:r w:rsidRPr="00217F0F">
              <w:rPr>
                <w:bCs/>
                <w:sz w:val="20"/>
              </w:rPr>
              <w:t>Med (IQR)</w:t>
            </w:r>
          </w:p>
        </w:tc>
        <w:tc>
          <w:tcPr>
            <w:tcW w:w="1556" w:type="dxa"/>
            <w:tcBorders>
              <w:top w:val="single" w:sz="4" w:space="0" w:color="auto"/>
              <w:left w:val="single" w:sz="4" w:space="0" w:color="auto"/>
              <w:bottom w:val="single" w:sz="4" w:space="0" w:color="auto"/>
              <w:right w:val="single" w:sz="4" w:space="0" w:color="auto"/>
            </w:tcBorders>
            <w:noWrap/>
          </w:tcPr>
          <w:p w14:paraId="6D0D4044" w14:textId="77777777" w:rsidR="00941CE1" w:rsidRPr="00217F0F" w:rsidRDefault="00801463">
            <w:pPr>
              <w:jc w:val="left"/>
              <w:rPr>
                <w:bCs/>
                <w:sz w:val="20"/>
              </w:rPr>
            </w:pPr>
            <w:r w:rsidRPr="00217F0F">
              <w:rPr>
                <w:bCs/>
                <w:sz w:val="20"/>
              </w:rPr>
              <w:t xml:space="preserve">88.25 </w:t>
            </w:r>
          </w:p>
          <w:p w14:paraId="306767D7" w14:textId="77777777" w:rsidR="00941CE1" w:rsidRPr="00217F0F" w:rsidRDefault="00801463">
            <w:pPr>
              <w:jc w:val="left"/>
              <w:rPr>
                <w:bCs/>
                <w:sz w:val="20"/>
              </w:rPr>
            </w:pPr>
            <w:r w:rsidRPr="00217F0F">
              <w:rPr>
                <w:bCs/>
                <w:sz w:val="20"/>
              </w:rPr>
              <w:t>(75.2-100.38)</w:t>
            </w:r>
          </w:p>
        </w:tc>
        <w:tc>
          <w:tcPr>
            <w:tcW w:w="1753" w:type="dxa"/>
            <w:tcBorders>
              <w:top w:val="single" w:sz="4" w:space="0" w:color="auto"/>
              <w:left w:val="single" w:sz="4" w:space="0" w:color="auto"/>
              <w:bottom w:val="single" w:sz="4" w:space="0" w:color="auto"/>
              <w:right w:val="single" w:sz="4" w:space="0" w:color="auto"/>
            </w:tcBorders>
            <w:noWrap/>
          </w:tcPr>
          <w:p w14:paraId="0A0775C1" w14:textId="77777777" w:rsidR="00941CE1" w:rsidRPr="00217F0F" w:rsidRDefault="00801463">
            <w:pPr>
              <w:jc w:val="left"/>
              <w:rPr>
                <w:bCs/>
                <w:sz w:val="20"/>
              </w:rPr>
            </w:pPr>
            <w:r w:rsidRPr="00217F0F">
              <w:rPr>
                <w:bCs/>
                <w:sz w:val="20"/>
              </w:rPr>
              <w:t xml:space="preserve">72.7 </w:t>
            </w:r>
          </w:p>
          <w:p w14:paraId="5B3D2E00" w14:textId="77777777" w:rsidR="00941CE1" w:rsidRPr="00217F0F" w:rsidRDefault="00801463">
            <w:pPr>
              <w:jc w:val="left"/>
              <w:rPr>
                <w:bCs/>
                <w:sz w:val="20"/>
              </w:rPr>
            </w:pPr>
            <w:r w:rsidRPr="00217F0F">
              <w:rPr>
                <w:bCs/>
                <w:sz w:val="20"/>
              </w:rPr>
              <w:t>(59.9-86.85)</w:t>
            </w:r>
          </w:p>
        </w:tc>
        <w:tc>
          <w:tcPr>
            <w:tcW w:w="1791" w:type="dxa"/>
            <w:tcBorders>
              <w:top w:val="single" w:sz="4" w:space="0" w:color="auto"/>
              <w:left w:val="single" w:sz="4" w:space="0" w:color="auto"/>
              <w:bottom w:val="single" w:sz="4" w:space="0" w:color="auto"/>
              <w:right w:val="single" w:sz="4" w:space="0" w:color="auto"/>
            </w:tcBorders>
            <w:noWrap/>
          </w:tcPr>
          <w:p w14:paraId="551A9B61" w14:textId="77777777" w:rsidR="00941CE1" w:rsidRPr="00217F0F" w:rsidRDefault="00801463">
            <w:pPr>
              <w:jc w:val="left"/>
              <w:rPr>
                <w:bCs/>
                <w:sz w:val="20"/>
              </w:rPr>
            </w:pPr>
            <w:r w:rsidRPr="00217F0F">
              <w:rPr>
                <w:bCs/>
                <w:sz w:val="20"/>
              </w:rPr>
              <w:t>T-test: p&lt;0.001</w:t>
            </w:r>
          </w:p>
        </w:tc>
        <w:tc>
          <w:tcPr>
            <w:tcW w:w="1509" w:type="dxa"/>
            <w:tcBorders>
              <w:top w:val="single" w:sz="4" w:space="0" w:color="auto"/>
              <w:left w:val="single" w:sz="4" w:space="0" w:color="auto"/>
              <w:bottom w:val="single" w:sz="4" w:space="0" w:color="auto"/>
              <w:right w:val="single" w:sz="4" w:space="0" w:color="auto"/>
            </w:tcBorders>
            <w:noWrap/>
          </w:tcPr>
          <w:p w14:paraId="78C7A8DC" w14:textId="77777777" w:rsidR="00941CE1" w:rsidRPr="00217F0F" w:rsidRDefault="00801463">
            <w:pPr>
              <w:jc w:val="left"/>
              <w:rPr>
                <w:bCs/>
                <w:sz w:val="20"/>
              </w:rPr>
            </w:pPr>
            <w:r w:rsidRPr="00217F0F">
              <w:rPr>
                <w:bCs/>
                <w:sz w:val="20"/>
              </w:rPr>
              <w:t>1.039, p&lt;.001,</w:t>
            </w:r>
          </w:p>
          <w:p w14:paraId="1EA5EAD9" w14:textId="77777777" w:rsidR="00941CE1" w:rsidRPr="00217F0F" w:rsidRDefault="00801463">
            <w:pPr>
              <w:jc w:val="left"/>
              <w:rPr>
                <w:bCs/>
                <w:sz w:val="20"/>
              </w:rPr>
            </w:pPr>
            <w:r w:rsidRPr="00217F0F">
              <w:rPr>
                <w:sz w:val="20"/>
              </w:rPr>
              <w:t>[1.02, 1.06]</w:t>
            </w:r>
          </w:p>
        </w:tc>
      </w:tr>
      <w:tr w:rsidR="00941CE1" w:rsidRPr="00217F0F" w14:paraId="1ABCC6C5" w14:textId="77777777">
        <w:trPr>
          <w:trHeight w:val="300"/>
        </w:trPr>
        <w:tc>
          <w:tcPr>
            <w:tcW w:w="1554" w:type="dxa"/>
            <w:tcBorders>
              <w:top w:val="single" w:sz="4" w:space="0" w:color="auto"/>
              <w:left w:val="single" w:sz="4" w:space="0" w:color="auto"/>
              <w:bottom w:val="single" w:sz="4" w:space="0" w:color="auto"/>
              <w:right w:val="single" w:sz="4" w:space="0" w:color="auto"/>
            </w:tcBorders>
            <w:noWrap/>
          </w:tcPr>
          <w:p w14:paraId="5607ACEC" w14:textId="77777777" w:rsidR="00941CE1" w:rsidRPr="00217F0F" w:rsidRDefault="00941CE1">
            <w:pPr>
              <w:jc w:val="left"/>
              <w:rPr>
                <w:bCs/>
                <w:sz w:val="20"/>
              </w:rPr>
            </w:pPr>
          </w:p>
        </w:tc>
        <w:tc>
          <w:tcPr>
            <w:tcW w:w="853" w:type="dxa"/>
            <w:tcBorders>
              <w:top w:val="single" w:sz="4" w:space="0" w:color="auto"/>
              <w:left w:val="single" w:sz="4" w:space="0" w:color="auto"/>
              <w:bottom w:val="single" w:sz="4" w:space="0" w:color="auto"/>
              <w:right w:val="single" w:sz="4" w:space="0" w:color="auto"/>
            </w:tcBorders>
            <w:noWrap/>
          </w:tcPr>
          <w:p w14:paraId="7F81AC87" w14:textId="77777777" w:rsidR="00941CE1" w:rsidRPr="00217F0F" w:rsidRDefault="00801463">
            <w:pPr>
              <w:jc w:val="left"/>
              <w:rPr>
                <w:bCs/>
                <w:sz w:val="20"/>
              </w:rPr>
            </w:pPr>
            <w:r w:rsidRPr="00217F0F">
              <w:rPr>
                <w:bCs/>
                <w:sz w:val="20"/>
              </w:rPr>
              <w:t>&lt; 70</w:t>
            </w:r>
          </w:p>
        </w:tc>
        <w:tc>
          <w:tcPr>
            <w:tcW w:w="1556" w:type="dxa"/>
            <w:tcBorders>
              <w:top w:val="single" w:sz="4" w:space="0" w:color="auto"/>
              <w:left w:val="single" w:sz="4" w:space="0" w:color="auto"/>
              <w:bottom w:val="single" w:sz="4" w:space="0" w:color="auto"/>
              <w:right w:val="single" w:sz="4" w:space="0" w:color="auto"/>
            </w:tcBorders>
            <w:noWrap/>
          </w:tcPr>
          <w:p w14:paraId="2CC4AC3B" w14:textId="77777777" w:rsidR="00941CE1" w:rsidRPr="00217F0F" w:rsidRDefault="00801463">
            <w:pPr>
              <w:jc w:val="left"/>
              <w:rPr>
                <w:bCs/>
                <w:sz w:val="20"/>
              </w:rPr>
            </w:pPr>
            <w:r w:rsidRPr="00217F0F">
              <w:rPr>
                <w:bCs/>
                <w:sz w:val="20"/>
              </w:rPr>
              <w:t>9 (18.8)</w:t>
            </w:r>
          </w:p>
        </w:tc>
        <w:tc>
          <w:tcPr>
            <w:tcW w:w="1753" w:type="dxa"/>
            <w:tcBorders>
              <w:top w:val="single" w:sz="4" w:space="0" w:color="auto"/>
              <w:left w:val="single" w:sz="4" w:space="0" w:color="auto"/>
              <w:bottom w:val="single" w:sz="4" w:space="0" w:color="auto"/>
              <w:right w:val="single" w:sz="4" w:space="0" w:color="auto"/>
            </w:tcBorders>
            <w:noWrap/>
          </w:tcPr>
          <w:p w14:paraId="10103093" w14:textId="77777777" w:rsidR="00941CE1" w:rsidRPr="00217F0F" w:rsidRDefault="00801463">
            <w:pPr>
              <w:jc w:val="left"/>
              <w:rPr>
                <w:bCs/>
                <w:sz w:val="20"/>
              </w:rPr>
            </w:pPr>
            <w:r w:rsidRPr="00217F0F">
              <w:rPr>
                <w:bCs/>
                <w:sz w:val="20"/>
              </w:rPr>
              <w:t>60 (42.0)</w:t>
            </w:r>
          </w:p>
        </w:tc>
        <w:tc>
          <w:tcPr>
            <w:tcW w:w="1791" w:type="dxa"/>
            <w:tcBorders>
              <w:top w:val="single" w:sz="4" w:space="0" w:color="auto"/>
              <w:left w:val="single" w:sz="4" w:space="0" w:color="auto"/>
              <w:bottom w:val="single" w:sz="4" w:space="0" w:color="auto"/>
              <w:right w:val="single" w:sz="4" w:space="0" w:color="auto"/>
            </w:tcBorders>
            <w:noWrap/>
          </w:tcPr>
          <w:p w14:paraId="58242269" w14:textId="77777777" w:rsidR="00941CE1" w:rsidRPr="00217F0F" w:rsidRDefault="00801463">
            <w:pPr>
              <w:jc w:val="left"/>
              <w:rPr>
                <w:bCs/>
                <w:sz w:val="20"/>
              </w:rPr>
            </w:pPr>
            <w:r w:rsidRPr="00217F0F">
              <w:rPr>
                <w:bCs/>
                <w:sz w:val="20"/>
              </w:rPr>
              <w:t>OR=0.32, p=.005,</w:t>
            </w:r>
          </w:p>
          <w:p w14:paraId="7D48FA05" w14:textId="77777777" w:rsidR="00941CE1" w:rsidRPr="00217F0F" w:rsidRDefault="00801463">
            <w:pPr>
              <w:jc w:val="left"/>
              <w:rPr>
                <w:bCs/>
                <w:sz w:val="20"/>
              </w:rPr>
            </w:pPr>
            <w:r w:rsidRPr="00217F0F">
              <w:rPr>
                <w:bCs/>
                <w:sz w:val="20"/>
              </w:rPr>
              <w:t>[0.14, 0.71]</w:t>
            </w:r>
          </w:p>
        </w:tc>
        <w:tc>
          <w:tcPr>
            <w:tcW w:w="1509" w:type="dxa"/>
            <w:tcBorders>
              <w:top w:val="single" w:sz="4" w:space="0" w:color="auto"/>
              <w:left w:val="single" w:sz="4" w:space="0" w:color="auto"/>
              <w:bottom w:val="single" w:sz="4" w:space="0" w:color="auto"/>
              <w:right w:val="single" w:sz="4" w:space="0" w:color="auto"/>
            </w:tcBorders>
            <w:noWrap/>
          </w:tcPr>
          <w:p w14:paraId="73AC96E3" w14:textId="77777777" w:rsidR="00941CE1" w:rsidRPr="00217F0F" w:rsidRDefault="00801463">
            <w:pPr>
              <w:jc w:val="left"/>
              <w:rPr>
                <w:bCs/>
                <w:sz w:val="20"/>
              </w:rPr>
            </w:pPr>
            <w:r w:rsidRPr="00217F0F">
              <w:rPr>
                <w:bCs/>
                <w:sz w:val="20"/>
              </w:rPr>
              <w:t>0.268, p=.002,</w:t>
            </w:r>
          </w:p>
          <w:p w14:paraId="3F257315" w14:textId="77777777" w:rsidR="00941CE1" w:rsidRPr="00217F0F" w:rsidRDefault="00801463">
            <w:pPr>
              <w:jc w:val="left"/>
              <w:rPr>
                <w:bCs/>
                <w:sz w:val="20"/>
              </w:rPr>
            </w:pPr>
            <w:r w:rsidRPr="00217F0F">
              <w:rPr>
                <w:sz w:val="20"/>
              </w:rPr>
              <w:t>[0.11, 0.61]</w:t>
            </w:r>
          </w:p>
        </w:tc>
      </w:tr>
      <w:tr w:rsidR="00941CE1" w:rsidRPr="00217F0F" w14:paraId="4084DE07" w14:textId="77777777">
        <w:trPr>
          <w:trHeight w:val="300"/>
        </w:trPr>
        <w:tc>
          <w:tcPr>
            <w:tcW w:w="1554" w:type="dxa"/>
            <w:vMerge w:val="restart"/>
            <w:tcBorders>
              <w:top w:val="single" w:sz="4" w:space="0" w:color="auto"/>
              <w:left w:val="single" w:sz="4" w:space="0" w:color="auto"/>
              <w:bottom w:val="single" w:sz="4" w:space="0" w:color="auto"/>
              <w:right w:val="single" w:sz="4" w:space="0" w:color="auto"/>
            </w:tcBorders>
            <w:noWrap/>
          </w:tcPr>
          <w:p w14:paraId="57223ABF" w14:textId="77777777" w:rsidR="00941CE1" w:rsidRPr="00217F0F" w:rsidRDefault="00801463">
            <w:pPr>
              <w:jc w:val="left"/>
              <w:rPr>
                <w:bCs/>
                <w:sz w:val="20"/>
              </w:rPr>
            </w:pPr>
            <w:r w:rsidRPr="00217F0F">
              <w:rPr>
                <w:bCs/>
                <w:sz w:val="20"/>
              </w:rPr>
              <w:t>INR</w:t>
            </w:r>
          </w:p>
        </w:tc>
        <w:tc>
          <w:tcPr>
            <w:tcW w:w="853" w:type="dxa"/>
            <w:tcBorders>
              <w:top w:val="single" w:sz="4" w:space="0" w:color="auto"/>
              <w:left w:val="single" w:sz="4" w:space="0" w:color="auto"/>
              <w:bottom w:val="single" w:sz="4" w:space="0" w:color="auto"/>
              <w:right w:val="single" w:sz="4" w:space="0" w:color="auto"/>
            </w:tcBorders>
            <w:noWrap/>
          </w:tcPr>
          <w:p w14:paraId="5734A0A7" w14:textId="77777777" w:rsidR="00941CE1" w:rsidRPr="00217F0F" w:rsidRDefault="00801463">
            <w:pPr>
              <w:jc w:val="left"/>
              <w:rPr>
                <w:bCs/>
                <w:sz w:val="20"/>
              </w:rPr>
            </w:pPr>
            <w:r w:rsidRPr="00217F0F">
              <w:rPr>
                <w:bCs/>
                <w:sz w:val="20"/>
              </w:rPr>
              <w:t>Med (IQR)</w:t>
            </w:r>
          </w:p>
        </w:tc>
        <w:tc>
          <w:tcPr>
            <w:tcW w:w="1556" w:type="dxa"/>
            <w:tcBorders>
              <w:top w:val="single" w:sz="4" w:space="0" w:color="auto"/>
              <w:left w:val="single" w:sz="4" w:space="0" w:color="auto"/>
              <w:bottom w:val="single" w:sz="4" w:space="0" w:color="auto"/>
              <w:right w:val="single" w:sz="4" w:space="0" w:color="auto"/>
            </w:tcBorders>
            <w:noWrap/>
          </w:tcPr>
          <w:p w14:paraId="19041CC2" w14:textId="77777777" w:rsidR="00941CE1" w:rsidRPr="00217F0F" w:rsidRDefault="00801463">
            <w:pPr>
              <w:jc w:val="left"/>
              <w:rPr>
                <w:bCs/>
                <w:sz w:val="20"/>
              </w:rPr>
            </w:pPr>
            <w:r w:rsidRPr="00217F0F">
              <w:rPr>
                <w:bCs/>
                <w:sz w:val="20"/>
              </w:rPr>
              <w:t>1.06</w:t>
            </w:r>
          </w:p>
          <w:p w14:paraId="4DCFFC24" w14:textId="77777777" w:rsidR="00941CE1" w:rsidRPr="00217F0F" w:rsidRDefault="00801463">
            <w:pPr>
              <w:jc w:val="left"/>
              <w:rPr>
                <w:bCs/>
                <w:sz w:val="20"/>
              </w:rPr>
            </w:pPr>
            <w:r w:rsidRPr="00217F0F">
              <w:rPr>
                <w:bCs/>
                <w:sz w:val="20"/>
              </w:rPr>
              <w:t>(0.99-1.13)</w:t>
            </w:r>
          </w:p>
        </w:tc>
        <w:tc>
          <w:tcPr>
            <w:tcW w:w="1753" w:type="dxa"/>
            <w:tcBorders>
              <w:top w:val="single" w:sz="4" w:space="0" w:color="auto"/>
              <w:left w:val="single" w:sz="4" w:space="0" w:color="auto"/>
              <w:bottom w:val="single" w:sz="4" w:space="0" w:color="auto"/>
              <w:right w:val="single" w:sz="4" w:space="0" w:color="auto"/>
            </w:tcBorders>
            <w:noWrap/>
          </w:tcPr>
          <w:p w14:paraId="3F08DDB9" w14:textId="77777777" w:rsidR="00941CE1" w:rsidRPr="00217F0F" w:rsidRDefault="00801463">
            <w:pPr>
              <w:jc w:val="left"/>
              <w:rPr>
                <w:bCs/>
                <w:sz w:val="20"/>
              </w:rPr>
            </w:pPr>
            <w:r w:rsidRPr="00217F0F">
              <w:rPr>
                <w:bCs/>
                <w:sz w:val="20"/>
              </w:rPr>
              <w:t>1.16</w:t>
            </w:r>
          </w:p>
          <w:p w14:paraId="522EEA95" w14:textId="77777777" w:rsidR="00941CE1" w:rsidRPr="00217F0F" w:rsidRDefault="00801463">
            <w:pPr>
              <w:jc w:val="left"/>
              <w:rPr>
                <w:bCs/>
                <w:sz w:val="20"/>
              </w:rPr>
            </w:pPr>
            <w:r w:rsidRPr="00217F0F">
              <w:rPr>
                <w:bCs/>
                <w:sz w:val="20"/>
              </w:rPr>
              <w:t>(1.07-1.31)</w:t>
            </w:r>
          </w:p>
        </w:tc>
        <w:tc>
          <w:tcPr>
            <w:tcW w:w="1791" w:type="dxa"/>
            <w:tcBorders>
              <w:top w:val="single" w:sz="4" w:space="0" w:color="auto"/>
              <w:left w:val="single" w:sz="4" w:space="0" w:color="auto"/>
              <w:bottom w:val="single" w:sz="4" w:space="0" w:color="auto"/>
              <w:right w:val="single" w:sz="4" w:space="0" w:color="auto"/>
            </w:tcBorders>
            <w:noWrap/>
          </w:tcPr>
          <w:p w14:paraId="6CEA30F1" w14:textId="77777777" w:rsidR="00941CE1" w:rsidRPr="00217F0F" w:rsidRDefault="00801463">
            <w:pPr>
              <w:jc w:val="left"/>
              <w:rPr>
                <w:bCs/>
                <w:sz w:val="20"/>
              </w:rPr>
            </w:pPr>
            <w:r w:rsidRPr="00217F0F">
              <w:rPr>
                <w:bCs/>
                <w:sz w:val="20"/>
              </w:rPr>
              <w:t>MW: p&lt;</w:t>
            </w:r>
            <w:del w:id="83" w:author="Alexandru Istrate" w:date="2019-09-26T19:00:00Z">
              <w:r w:rsidRPr="00217F0F" w:rsidDel="00916B36">
                <w:rPr>
                  <w:bCs/>
                  <w:sz w:val="20"/>
                </w:rPr>
                <w:delText>0</w:delText>
              </w:r>
            </w:del>
            <w:r w:rsidRPr="00217F0F">
              <w:rPr>
                <w:bCs/>
                <w:sz w:val="20"/>
              </w:rPr>
              <w:t>.001</w:t>
            </w:r>
          </w:p>
        </w:tc>
        <w:tc>
          <w:tcPr>
            <w:tcW w:w="1509" w:type="dxa"/>
            <w:tcBorders>
              <w:top w:val="single" w:sz="4" w:space="0" w:color="auto"/>
              <w:left w:val="single" w:sz="4" w:space="0" w:color="auto"/>
              <w:bottom w:val="single" w:sz="4" w:space="0" w:color="auto"/>
              <w:right w:val="single" w:sz="4" w:space="0" w:color="auto"/>
            </w:tcBorders>
            <w:noWrap/>
          </w:tcPr>
          <w:p w14:paraId="6F646D15" w14:textId="77777777" w:rsidR="00941CE1" w:rsidRPr="00217F0F" w:rsidRDefault="00801463">
            <w:pPr>
              <w:jc w:val="left"/>
              <w:rPr>
                <w:bCs/>
                <w:sz w:val="20"/>
              </w:rPr>
            </w:pPr>
            <w:r w:rsidRPr="00217F0F">
              <w:rPr>
                <w:bCs/>
                <w:sz w:val="20"/>
              </w:rPr>
              <w:t>0.036, p=.002,</w:t>
            </w:r>
          </w:p>
          <w:p w14:paraId="7AB9AF3E" w14:textId="77777777" w:rsidR="00941CE1" w:rsidRPr="00217F0F" w:rsidRDefault="00801463">
            <w:pPr>
              <w:jc w:val="left"/>
              <w:rPr>
                <w:sz w:val="20"/>
              </w:rPr>
            </w:pPr>
            <w:r w:rsidRPr="00217F0F">
              <w:rPr>
                <w:sz w:val="20"/>
              </w:rPr>
              <w:t>[0.0, 0.26]</w:t>
            </w:r>
          </w:p>
        </w:tc>
      </w:tr>
      <w:tr w:rsidR="00941CE1" w:rsidRPr="00217F0F" w14:paraId="73963782" w14:textId="77777777">
        <w:trPr>
          <w:trHeight w:val="300"/>
        </w:trPr>
        <w:tc>
          <w:tcPr>
            <w:tcW w:w="1554" w:type="dxa"/>
            <w:vMerge/>
            <w:tcBorders>
              <w:top w:val="single" w:sz="4" w:space="0" w:color="auto"/>
              <w:left w:val="single" w:sz="4" w:space="0" w:color="auto"/>
              <w:bottom w:val="single" w:sz="4" w:space="0" w:color="auto"/>
              <w:right w:val="single" w:sz="4" w:space="0" w:color="auto"/>
            </w:tcBorders>
            <w:vAlign w:val="center"/>
          </w:tcPr>
          <w:p w14:paraId="444679CD" w14:textId="77777777" w:rsidR="00941CE1" w:rsidRPr="00217F0F" w:rsidRDefault="00941CE1">
            <w:pPr>
              <w:jc w:val="left"/>
              <w:rPr>
                <w:bCs/>
                <w:sz w:val="20"/>
              </w:rPr>
            </w:pPr>
          </w:p>
        </w:tc>
        <w:tc>
          <w:tcPr>
            <w:tcW w:w="853" w:type="dxa"/>
            <w:tcBorders>
              <w:top w:val="single" w:sz="4" w:space="0" w:color="auto"/>
              <w:left w:val="single" w:sz="4" w:space="0" w:color="auto"/>
              <w:bottom w:val="single" w:sz="4" w:space="0" w:color="auto"/>
              <w:right w:val="single" w:sz="4" w:space="0" w:color="auto"/>
            </w:tcBorders>
            <w:noWrap/>
          </w:tcPr>
          <w:p w14:paraId="5EBB7D58" w14:textId="77777777" w:rsidR="00941CE1" w:rsidRPr="00217F0F" w:rsidRDefault="00801463">
            <w:pPr>
              <w:jc w:val="left"/>
              <w:rPr>
                <w:bCs/>
                <w:sz w:val="20"/>
              </w:rPr>
            </w:pPr>
            <w:r w:rsidRPr="00217F0F">
              <w:rPr>
                <w:bCs/>
                <w:sz w:val="20"/>
              </w:rPr>
              <w:t>&gt; 1.5</w:t>
            </w:r>
          </w:p>
        </w:tc>
        <w:tc>
          <w:tcPr>
            <w:tcW w:w="1556" w:type="dxa"/>
            <w:tcBorders>
              <w:top w:val="single" w:sz="4" w:space="0" w:color="auto"/>
              <w:left w:val="single" w:sz="4" w:space="0" w:color="auto"/>
              <w:bottom w:val="single" w:sz="4" w:space="0" w:color="auto"/>
              <w:right w:val="single" w:sz="4" w:space="0" w:color="auto"/>
            </w:tcBorders>
            <w:noWrap/>
          </w:tcPr>
          <w:p w14:paraId="59C48AEF" w14:textId="77777777" w:rsidR="00941CE1" w:rsidRPr="00217F0F" w:rsidRDefault="00801463">
            <w:pPr>
              <w:jc w:val="left"/>
              <w:rPr>
                <w:bCs/>
                <w:sz w:val="20"/>
              </w:rPr>
            </w:pPr>
            <w:r w:rsidRPr="00217F0F">
              <w:rPr>
                <w:bCs/>
                <w:sz w:val="20"/>
              </w:rPr>
              <w:t>4 (8.3)</w:t>
            </w:r>
          </w:p>
        </w:tc>
        <w:tc>
          <w:tcPr>
            <w:tcW w:w="1753" w:type="dxa"/>
            <w:tcBorders>
              <w:top w:val="single" w:sz="4" w:space="0" w:color="auto"/>
              <w:left w:val="single" w:sz="4" w:space="0" w:color="auto"/>
              <w:bottom w:val="single" w:sz="4" w:space="0" w:color="auto"/>
              <w:right w:val="single" w:sz="4" w:space="0" w:color="auto"/>
            </w:tcBorders>
            <w:noWrap/>
          </w:tcPr>
          <w:p w14:paraId="6412D73A" w14:textId="77777777" w:rsidR="00941CE1" w:rsidRPr="00217F0F" w:rsidRDefault="00801463">
            <w:pPr>
              <w:jc w:val="left"/>
              <w:rPr>
                <w:bCs/>
                <w:sz w:val="20"/>
              </w:rPr>
            </w:pPr>
            <w:r w:rsidRPr="00217F0F">
              <w:rPr>
                <w:bCs/>
                <w:sz w:val="20"/>
              </w:rPr>
              <w:t>16 (11.2)</w:t>
            </w:r>
          </w:p>
        </w:tc>
        <w:tc>
          <w:tcPr>
            <w:tcW w:w="1791" w:type="dxa"/>
            <w:tcBorders>
              <w:top w:val="single" w:sz="4" w:space="0" w:color="auto"/>
              <w:left w:val="single" w:sz="4" w:space="0" w:color="auto"/>
              <w:bottom w:val="single" w:sz="4" w:space="0" w:color="auto"/>
              <w:right w:val="single" w:sz="4" w:space="0" w:color="auto"/>
            </w:tcBorders>
            <w:noWrap/>
          </w:tcPr>
          <w:p w14:paraId="41D7B532" w14:textId="77777777" w:rsidR="00941CE1" w:rsidRPr="00217F0F" w:rsidRDefault="00801463">
            <w:pPr>
              <w:jc w:val="left"/>
              <w:rPr>
                <w:bCs/>
                <w:sz w:val="20"/>
              </w:rPr>
            </w:pPr>
            <w:r w:rsidRPr="00217F0F">
              <w:rPr>
                <w:bCs/>
                <w:sz w:val="20"/>
              </w:rPr>
              <w:t>ns.</w:t>
            </w:r>
          </w:p>
        </w:tc>
        <w:tc>
          <w:tcPr>
            <w:tcW w:w="1509" w:type="dxa"/>
            <w:tcBorders>
              <w:top w:val="single" w:sz="4" w:space="0" w:color="auto"/>
              <w:left w:val="single" w:sz="4" w:space="0" w:color="auto"/>
              <w:bottom w:val="single" w:sz="4" w:space="0" w:color="auto"/>
              <w:right w:val="single" w:sz="4" w:space="0" w:color="auto"/>
            </w:tcBorders>
            <w:noWrap/>
          </w:tcPr>
          <w:p w14:paraId="0B4F12F0" w14:textId="77777777" w:rsidR="00941CE1" w:rsidRPr="00217F0F" w:rsidRDefault="00801463">
            <w:pPr>
              <w:jc w:val="left"/>
              <w:rPr>
                <w:bCs/>
                <w:sz w:val="20"/>
              </w:rPr>
            </w:pPr>
            <w:r w:rsidRPr="00217F0F">
              <w:rPr>
                <w:bCs/>
                <w:sz w:val="20"/>
              </w:rPr>
              <w:t>ns.</w:t>
            </w:r>
          </w:p>
        </w:tc>
      </w:tr>
      <w:tr w:rsidR="00941CE1" w:rsidRPr="00217F0F" w14:paraId="76EF2031" w14:textId="77777777">
        <w:trPr>
          <w:trHeight w:val="300"/>
        </w:trPr>
        <w:tc>
          <w:tcPr>
            <w:tcW w:w="9016" w:type="dxa"/>
            <w:gridSpan w:val="6"/>
            <w:tcBorders>
              <w:top w:val="single" w:sz="4" w:space="0" w:color="auto"/>
              <w:left w:val="single" w:sz="4" w:space="0" w:color="auto"/>
              <w:bottom w:val="single" w:sz="4" w:space="0" w:color="auto"/>
              <w:right w:val="single" w:sz="4" w:space="0" w:color="auto"/>
            </w:tcBorders>
            <w:noWrap/>
          </w:tcPr>
          <w:p w14:paraId="64DC6A83" w14:textId="77777777" w:rsidR="00941CE1" w:rsidRPr="00217F0F" w:rsidRDefault="00801463">
            <w:pPr>
              <w:jc w:val="left"/>
              <w:rPr>
                <w:bCs/>
                <w:sz w:val="20"/>
              </w:rPr>
            </w:pPr>
            <w:r w:rsidRPr="00217F0F">
              <w:rPr>
                <w:bCs/>
                <w:sz w:val="20"/>
                <w:vertAlign w:val="superscript"/>
              </w:rPr>
              <w:t>1</w:t>
            </w:r>
            <w:r w:rsidRPr="00217F0F">
              <w:rPr>
                <w:bCs/>
                <w:sz w:val="20"/>
              </w:rPr>
              <w:t xml:space="preserve">: odds-ratio adjusted on age and gender; *: </w:t>
            </w:r>
            <w:del w:id="84" w:author="Alexandru Istrate" w:date="2019-09-26T18:26:00Z">
              <w:r w:rsidRPr="00217F0F" w:rsidDel="00E11825">
                <w:rPr>
                  <w:bCs/>
                  <w:sz w:val="20"/>
                </w:rPr>
                <w:delText xml:space="preserve">data for the </w:delText>
              </w:r>
            </w:del>
            <w:r w:rsidRPr="00217F0F">
              <w:rPr>
                <w:bCs/>
                <w:sz w:val="20"/>
              </w:rPr>
              <w:t xml:space="preserve">marked variables </w:t>
            </w:r>
            <w:del w:id="85" w:author="Alexandru Istrate" w:date="2019-09-26T18:26:00Z">
              <w:r w:rsidRPr="00217F0F" w:rsidDel="00E11825">
                <w:rPr>
                  <w:bCs/>
                  <w:sz w:val="20"/>
                </w:rPr>
                <w:delText xml:space="preserve">was </w:delText>
              </w:r>
            </w:del>
            <w:ins w:id="86" w:author="Alexandru Istrate" w:date="2019-09-26T18:26:00Z">
              <w:r w:rsidR="00E11825" w:rsidRPr="00217F0F">
                <w:rPr>
                  <w:bCs/>
                  <w:sz w:val="20"/>
                </w:rPr>
                <w:t>w</w:t>
              </w:r>
              <w:r w:rsidR="00E11825">
                <w:rPr>
                  <w:bCs/>
                  <w:sz w:val="20"/>
                </w:rPr>
                <w:t>ere</w:t>
              </w:r>
              <w:r w:rsidR="00E11825" w:rsidRPr="00217F0F">
                <w:rPr>
                  <w:bCs/>
                  <w:sz w:val="20"/>
                </w:rPr>
                <w:t xml:space="preserve"> </w:t>
              </w:r>
            </w:ins>
            <w:r w:rsidRPr="00217F0F">
              <w:rPr>
                <w:bCs/>
                <w:sz w:val="20"/>
              </w:rPr>
              <w:t xml:space="preserve">transformed to </w:t>
            </w:r>
            <w:del w:id="87" w:author="Alexandru Istrate" w:date="2019-09-26T18:26:00Z">
              <w:r w:rsidRPr="00217F0F" w:rsidDel="00E11825">
                <w:rPr>
                  <w:bCs/>
                  <w:sz w:val="20"/>
                </w:rPr>
                <w:delText xml:space="preserve">its </w:delText>
              </w:r>
            </w:del>
            <w:r w:rsidRPr="00217F0F">
              <w:rPr>
                <w:bCs/>
                <w:sz w:val="20"/>
              </w:rPr>
              <w:t>base 10 logarithm prior to logistic regression due to skewness</w:t>
            </w:r>
            <w:ins w:id="88" w:author="Alexandru Istrate" w:date="2019-09-26T18:26:00Z">
              <w:r w:rsidR="00E11825">
                <w:rPr>
                  <w:bCs/>
                  <w:sz w:val="20"/>
                </w:rPr>
                <w:t>,</w:t>
              </w:r>
            </w:ins>
            <w:r w:rsidRPr="00217F0F">
              <w:rPr>
                <w:bCs/>
                <w:sz w:val="20"/>
              </w:rPr>
              <w:t xml:space="preserve"> therefore odds-ratios show tenfold increases/decreases in the respective laboratory parameters; μ ±</w:t>
            </w:r>
            <w:del w:id="89" w:author="Alexandru Istrate" w:date="2019-09-26T19:00:00Z">
              <w:r w:rsidRPr="00217F0F" w:rsidDel="00916B36">
                <w:rPr>
                  <w:bCs/>
                  <w:sz w:val="20"/>
                </w:rPr>
                <w:delText>DS</w:delText>
              </w:r>
            </w:del>
            <w:ins w:id="90" w:author="Alexandru Istrate" w:date="2019-09-26T19:00:00Z">
              <w:r w:rsidR="00916B36">
                <w:rPr>
                  <w:bCs/>
                  <w:sz w:val="20"/>
                </w:rPr>
                <w:t>SD</w:t>
              </w:r>
            </w:ins>
            <w:r w:rsidRPr="00217F0F">
              <w:rPr>
                <w:bCs/>
                <w:sz w:val="20"/>
              </w:rPr>
              <w:t>: mean ±1 standard deviation; Med (IQR): median (inter-quartile range); MW: Mann-Whitney test; OR: odds-ratio with p-value and 95% confidence interval; ns.: not statistically significant at ɑ=0.05; ALP: Alkaline Phosphatase; γ-GT: Gamma-glutaryl Transferase; AST: Aspartate Aminotransferase; ALT: Alanine Aminotransferase.</w:t>
            </w:r>
          </w:p>
        </w:tc>
      </w:tr>
    </w:tbl>
    <w:p w14:paraId="4EB2FAA0" w14:textId="77777777" w:rsidR="00941CE1" w:rsidRPr="00217F0F" w:rsidRDefault="00941CE1">
      <w:pPr>
        <w:rPr>
          <w:szCs w:val="24"/>
        </w:rPr>
      </w:pPr>
    </w:p>
    <w:p w14:paraId="4345ABA9" w14:textId="77777777" w:rsidR="00941CE1" w:rsidRPr="00217F0F" w:rsidRDefault="00801463">
      <w:pPr>
        <w:pStyle w:val="Caption"/>
        <w:rPr>
          <w:szCs w:val="24"/>
        </w:rPr>
      </w:pPr>
      <w:r w:rsidRPr="00217F0F">
        <w:rPr>
          <w:noProof/>
          <w:szCs w:val="24"/>
        </w:rPr>
        <w:drawing>
          <wp:inline distT="0" distB="0" distL="114300" distR="114300" wp14:anchorId="0B6369A4" wp14:editId="7FD87E68">
            <wp:extent cx="5486400" cy="2286000"/>
            <wp:effectExtent l="0" t="0" r="0" b="0"/>
            <wp:docPr id="5" name="Picture 5" descr="figure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figure_2"/>
                    <pic:cNvPicPr>
                      <a:picLocks noChangeAspect="1"/>
                    </pic:cNvPicPr>
                  </pic:nvPicPr>
                  <pic:blipFill>
                    <a:blip r:embed="rId12"/>
                    <a:stretch>
                      <a:fillRect/>
                    </a:stretch>
                  </pic:blipFill>
                  <pic:spPr>
                    <a:xfrm>
                      <a:off x="0" y="0"/>
                      <a:ext cx="5486400" cy="2286000"/>
                    </a:xfrm>
                    <a:prstGeom prst="rect">
                      <a:avLst/>
                    </a:prstGeom>
                  </pic:spPr>
                </pic:pic>
              </a:graphicData>
            </a:graphic>
          </wp:inline>
        </w:drawing>
      </w:r>
    </w:p>
    <w:p w14:paraId="62D73C92" w14:textId="77777777" w:rsidR="00941CE1" w:rsidRPr="00217F0F" w:rsidDel="00E11825" w:rsidRDefault="00801463">
      <w:pPr>
        <w:pStyle w:val="Caption"/>
        <w:rPr>
          <w:del w:id="91" w:author="Alexandru Istrate" w:date="2019-09-26T18:27:00Z"/>
          <w:szCs w:val="24"/>
        </w:rPr>
      </w:pPr>
      <w:r w:rsidRPr="00217F0F">
        <w:rPr>
          <w:szCs w:val="24"/>
        </w:rPr>
        <w:t xml:space="preserve">Figure </w:t>
      </w:r>
      <w:r w:rsidRPr="00217F0F">
        <w:rPr>
          <w:szCs w:val="24"/>
        </w:rPr>
        <w:fldChar w:fldCharType="begin"/>
      </w:r>
      <w:r w:rsidRPr="00217F0F">
        <w:rPr>
          <w:szCs w:val="24"/>
        </w:rPr>
        <w:instrText xml:space="preserve"> SEQ Figure \* ARABIC </w:instrText>
      </w:r>
      <w:r w:rsidRPr="00217F0F">
        <w:rPr>
          <w:szCs w:val="24"/>
        </w:rPr>
        <w:fldChar w:fldCharType="separate"/>
      </w:r>
      <w:r w:rsidRPr="00217F0F">
        <w:rPr>
          <w:szCs w:val="24"/>
        </w:rPr>
        <w:t>2</w:t>
      </w:r>
      <w:r w:rsidRPr="00217F0F">
        <w:rPr>
          <w:szCs w:val="24"/>
        </w:rPr>
        <w:fldChar w:fldCharType="end"/>
      </w:r>
      <w:r w:rsidRPr="00217F0F">
        <w:rPr>
          <w:szCs w:val="24"/>
        </w:rPr>
        <w:t>. Several patient parameters differ</w:t>
      </w:r>
      <w:ins w:id="92" w:author="Alexandru Istrate" w:date="2019-09-26T18:28:00Z">
        <w:r w:rsidR="00E11825">
          <w:rPr>
            <w:szCs w:val="24"/>
          </w:rPr>
          <w:t>ed</w:t>
        </w:r>
      </w:ins>
      <w:r w:rsidRPr="00217F0F">
        <w:rPr>
          <w:szCs w:val="24"/>
        </w:rPr>
        <w:t xml:space="preserve"> significantly between hepatitis A and E groups. Laboratory reference ranges have been marked by horizontal red lines</w:t>
      </w:r>
      <w:del w:id="93" w:author="Alexandru Istrate" w:date="2019-09-26T18:27:00Z">
        <w:r w:rsidRPr="00217F0F" w:rsidDel="00E11825">
          <w:rPr>
            <w:szCs w:val="24"/>
          </w:rPr>
          <w:delText xml:space="preserve"> where available</w:delText>
        </w:r>
      </w:del>
      <w:r w:rsidRPr="00217F0F">
        <w:rPr>
          <w:szCs w:val="24"/>
        </w:rPr>
        <w:t>. Means are marked by diamonds.</w:t>
      </w:r>
      <w:ins w:id="94" w:author="Alexandru Istrate" w:date="2019-09-26T19:01:00Z">
        <w:r w:rsidR="00916B36">
          <w:rPr>
            <w:szCs w:val="24"/>
          </w:rPr>
          <w:t xml:space="preserve"> P-values from univariate Mann-Whitney tests</w:t>
        </w:r>
      </w:ins>
    </w:p>
    <w:p w14:paraId="763BA67F" w14:textId="77777777" w:rsidR="00941CE1" w:rsidRPr="00217F0F" w:rsidRDefault="00941CE1" w:rsidP="00E11825">
      <w:pPr>
        <w:pStyle w:val="Caption"/>
        <w:pPrChange w:id="95" w:author="Alexandru Istrate" w:date="2019-09-26T18:27:00Z">
          <w:pPr/>
        </w:pPrChange>
      </w:pPr>
    </w:p>
    <w:p w14:paraId="696F40D5" w14:textId="77777777" w:rsidR="00941CE1" w:rsidRPr="00217F0F" w:rsidRDefault="00801463">
      <w:pPr>
        <w:rPr>
          <w:szCs w:val="24"/>
        </w:rPr>
      </w:pPr>
      <w:r w:rsidRPr="00217F0F">
        <w:rPr>
          <w:szCs w:val="24"/>
        </w:rPr>
        <w:t xml:space="preserve">Table 2 summarizes chronic conditions </w:t>
      </w:r>
      <w:commentRangeStart w:id="96"/>
      <w:r w:rsidRPr="00916B36">
        <w:rPr>
          <w:strike/>
          <w:szCs w:val="24"/>
          <w:rPrChange w:id="97" w:author="Alexandru Istrate" w:date="2019-09-26T19:04:00Z">
            <w:rPr>
              <w:szCs w:val="24"/>
            </w:rPr>
          </w:rPrChange>
        </w:rPr>
        <w:t>significantly</w:t>
      </w:r>
      <w:r w:rsidRPr="00217F0F">
        <w:rPr>
          <w:szCs w:val="24"/>
        </w:rPr>
        <w:t xml:space="preserve"> </w:t>
      </w:r>
      <w:commentRangeEnd w:id="96"/>
      <w:r w:rsidR="00916B36">
        <w:rPr>
          <w:rStyle w:val="CommentReference"/>
        </w:rPr>
        <w:commentReference w:id="96"/>
      </w:r>
      <w:r w:rsidRPr="00217F0F">
        <w:rPr>
          <w:szCs w:val="24"/>
        </w:rPr>
        <w:t>associated with hepatitis E compared to hepatitis A: chronic liver disease, chronic kidney disease, neurologic disease, diabetes mellitus (</w:t>
      </w:r>
      <w:ins w:id="98" w:author="Alexandru Istrate" w:date="2019-09-26T19:05:00Z">
        <w:r w:rsidR="00916B36">
          <w:rPr>
            <w:szCs w:val="24"/>
          </w:rPr>
          <w:t xml:space="preserve">univariate and </w:t>
        </w:r>
      </w:ins>
      <w:r w:rsidRPr="00217F0F">
        <w:rPr>
          <w:szCs w:val="24"/>
        </w:rPr>
        <w:t xml:space="preserve">adjusted for age </w:t>
      </w:r>
      <w:del w:id="99" w:author="Alexandru Istrate" w:date="2019-09-26T19:05:00Z">
        <w:r w:rsidRPr="00217F0F" w:rsidDel="00916B36">
          <w:rPr>
            <w:szCs w:val="24"/>
          </w:rPr>
          <w:delText xml:space="preserve">and </w:delText>
        </w:r>
      </w:del>
      <w:ins w:id="100" w:author="Alexandru Istrate" w:date="2019-09-26T19:05:00Z">
        <w:r w:rsidR="00916B36">
          <w:rPr>
            <w:szCs w:val="24"/>
          </w:rPr>
          <w:t>&amp;</w:t>
        </w:r>
        <w:r w:rsidR="00916B36" w:rsidRPr="00217F0F">
          <w:rPr>
            <w:szCs w:val="24"/>
          </w:rPr>
          <w:t xml:space="preserve"> </w:t>
        </w:r>
      </w:ins>
      <w:r w:rsidRPr="00217F0F">
        <w:rPr>
          <w:szCs w:val="24"/>
        </w:rPr>
        <w:t>gender</w:t>
      </w:r>
      <w:ins w:id="101" w:author="Alexandru Istrate" w:date="2019-09-26T19:05:00Z">
        <w:r w:rsidR="00916B36">
          <w:rPr>
            <w:szCs w:val="24"/>
          </w:rPr>
          <w:t xml:space="preserve"> and other comorbidities</w:t>
        </w:r>
      </w:ins>
      <w:r w:rsidRPr="00217F0F">
        <w:rPr>
          <w:szCs w:val="24"/>
        </w:rPr>
        <w:t>).</w:t>
      </w:r>
    </w:p>
    <w:p w14:paraId="6C171E64" w14:textId="77777777" w:rsidR="00941CE1" w:rsidRPr="00217F0F" w:rsidRDefault="00801463">
      <w:pPr>
        <w:rPr>
          <w:szCs w:val="24"/>
        </w:rPr>
      </w:pPr>
      <w:r w:rsidRPr="00217F0F">
        <w:rPr>
          <w:szCs w:val="24"/>
        </w:rPr>
        <w:lastRenderedPageBreak/>
        <w:t xml:space="preserve">Significantly more hepatitis E patients needed additional treatment (ribavirin) than hepatitis A patients (plasma) with OR=6.8 (OR=4.9 adjusted for age </w:t>
      </w:r>
      <w:del w:id="102" w:author="Alexandru Istrate" w:date="2019-09-26T19:05:00Z">
        <w:r w:rsidRPr="00217F0F" w:rsidDel="00916B36">
          <w:rPr>
            <w:szCs w:val="24"/>
          </w:rPr>
          <w:delText xml:space="preserve">and </w:delText>
        </w:r>
      </w:del>
      <w:ins w:id="103" w:author="Alexandru Istrate" w:date="2019-09-26T19:05:00Z">
        <w:r w:rsidR="00916B36">
          <w:rPr>
            <w:szCs w:val="24"/>
          </w:rPr>
          <w:t>&amp;</w:t>
        </w:r>
        <w:r w:rsidR="00916B36" w:rsidRPr="00217F0F">
          <w:rPr>
            <w:szCs w:val="24"/>
          </w:rPr>
          <w:t xml:space="preserve"> </w:t>
        </w:r>
      </w:ins>
      <w:r w:rsidRPr="00217F0F">
        <w:rPr>
          <w:szCs w:val="24"/>
        </w:rPr>
        <w:t>gender) (Table 2). All hepatitis E patients who received ribavirin had favorable evolution and were either discharged at home or to another department for specialized treatment of their comorbidities (Table 3).</w:t>
      </w:r>
    </w:p>
    <w:p w14:paraId="4DF5DB90" w14:textId="77777777" w:rsidR="00941CE1" w:rsidRPr="00217F0F" w:rsidRDefault="00801463">
      <w:pPr>
        <w:rPr>
          <w:szCs w:val="24"/>
        </w:rPr>
      </w:pPr>
      <w:r w:rsidRPr="00217F0F">
        <w:rPr>
          <w:szCs w:val="24"/>
        </w:rPr>
        <w:t>The three deceased patients (6.25% of all hepatitis E patients and 23.1% of hepatitis E patients with preexisting liver disease) had hepatitis E infection superimposed on end-stage alcoholic liver disease. Two of them died because of bleeding from esophageal varices. The third patient</w:t>
      </w:r>
      <w:ins w:id="104" w:author="Alexandru Istrate" w:date="2019-09-26T18:29:00Z">
        <w:r w:rsidR="00E11825">
          <w:rPr>
            <w:szCs w:val="24"/>
          </w:rPr>
          <w:t>,</w:t>
        </w:r>
      </w:ins>
      <w:r w:rsidRPr="00217F0F">
        <w:rPr>
          <w:szCs w:val="24"/>
        </w:rPr>
        <w:t xml:space="preserve"> with chronic hepatitis B infection and </w:t>
      </w:r>
      <w:ins w:id="105" w:author="Alexandru Istrate" w:date="2019-09-26T18:29:00Z">
        <w:r w:rsidR="00E11825" w:rsidRPr="00217F0F">
          <w:rPr>
            <w:i/>
            <w:iCs/>
            <w:szCs w:val="24"/>
          </w:rPr>
          <w:t xml:space="preserve">Streptococcus </w:t>
        </w:r>
        <w:proofErr w:type="spellStart"/>
        <w:r w:rsidR="00E11825" w:rsidRPr="00217F0F">
          <w:rPr>
            <w:i/>
            <w:iCs/>
            <w:szCs w:val="24"/>
          </w:rPr>
          <w:t>tholarensis</w:t>
        </w:r>
        <w:proofErr w:type="spellEnd"/>
        <w:r w:rsidR="00E11825" w:rsidRPr="00217F0F">
          <w:rPr>
            <w:szCs w:val="24"/>
          </w:rPr>
          <w:t xml:space="preserve"> </w:t>
        </w:r>
      </w:ins>
      <w:r w:rsidRPr="00217F0F">
        <w:rPr>
          <w:szCs w:val="24"/>
        </w:rPr>
        <w:t>endocarditis</w:t>
      </w:r>
      <w:ins w:id="106" w:author="Alexandru Istrate" w:date="2019-09-26T18:29:00Z">
        <w:r w:rsidR="00E11825">
          <w:rPr>
            <w:szCs w:val="24"/>
          </w:rPr>
          <w:t>,</w:t>
        </w:r>
      </w:ins>
      <w:r w:rsidRPr="00217F0F">
        <w:rPr>
          <w:szCs w:val="24"/>
        </w:rPr>
        <w:t xml:space="preserve"> </w:t>
      </w:r>
      <w:del w:id="107" w:author="Alexandru Istrate" w:date="2019-09-26T18:29:00Z">
        <w:r w:rsidRPr="00217F0F" w:rsidDel="00E11825">
          <w:rPr>
            <w:szCs w:val="24"/>
          </w:rPr>
          <w:delText xml:space="preserve">with </w:delText>
        </w:r>
        <w:r w:rsidRPr="00217F0F" w:rsidDel="00E11825">
          <w:rPr>
            <w:i/>
            <w:iCs/>
            <w:szCs w:val="24"/>
          </w:rPr>
          <w:delText>Streptococcus tholarensis</w:delText>
        </w:r>
        <w:r w:rsidRPr="00217F0F" w:rsidDel="00E11825">
          <w:rPr>
            <w:szCs w:val="24"/>
          </w:rPr>
          <w:delText xml:space="preserve"> </w:delText>
        </w:r>
      </w:del>
      <w:r w:rsidRPr="00217F0F">
        <w:rPr>
          <w:szCs w:val="24"/>
        </w:rPr>
        <w:t>died because of cerebral hemorrhage, septic cerebral embolism and multiple systemic organ failure (Table 4).</w:t>
      </w:r>
    </w:p>
    <w:p w14:paraId="6BF4F941" w14:textId="77777777" w:rsidR="00941CE1" w:rsidRPr="00217F0F" w:rsidRDefault="00801463">
      <w:pPr>
        <w:pStyle w:val="Caption"/>
        <w:rPr>
          <w:szCs w:val="24"/>
        </w:rPr>
      </w:pPr>
      <w:r w:rsidRPr="00217F0F">
        <w:rPr>
          <w:szCs w:val="24"/>
        </w:rPr>
        <w:t xml:space="preserve">Table </w:t>
      </w:r>
      <w:r w:rsidRPr="00217F0F">
        <w:rPr>
          <w:szCs w:val="24"/>
        </w:rPr>
        <w:fldChar w:fldCharType="begin"/>
      </w:r>
      <w:r w:rsidRPr="00217F0F">
        <w:rPr>
          <w:szCs w:val="24"/>
        </w:rPr>
        <w:instrText xml:space="preserve"> SEQ Table \* ARABIC </w:instrText>
      </w:r>
      <w:r w:rsidRPr="00217F0F">
        <w:rPr>
          <w:szCs w:val="24"/>
        </w:rPr>
        <w:fldChar w:fldCharType="separate"/>
      </w:r>
      <w:r w:rsidRPr="00217F0F">
        <w:rPr>
          <w:szCs w:val="24"/>
        </w:rPr>
        <w:t>2</w:t>
      </w:r>
      <w:r w:rsidRPr="00217F0F">
        <w:rPr>
          <w:szCs w:val="24"/>
        </w:rPr>
        <w:fldChar w:fldCharType="end"/>
      </w:r>
      <w:r w:rsidRPr="00217F0F">
        <w:rPr>
          <w:szCs w:val="24"/>
        </w:rPr>
        <w:t>. Preexisting conditions and severity factors for hepatitis E and A patients.</w:t>
      </w:r>
    </w:p>
    <w:tbl>
      <w:tblPr>
        <w:tblStyle w:val="TableGrid"/>
        <w:tblW w:w="9016" w:type="dxa"/>
        <w:tblLayout w:type="fixed"/>
        <w:tblLook w:val="04A0" w:firstRow="1" w:lastRow="0" w:firstColumn="1" w:lastColumn="0" w:noHBand="0" w:noVBand="1"/>
      </w:tblPr>
      <w:tblGrid>
        <w:gridCol w:w="2266"/>
        <w:gridCol w:w="849"/>
        <w:gridCol w:w="849"/>
        <w:gridCol w:w="1702"/>
        <w:gridCol w:w="1417"/>
        <w:gridCol w:w="1933"/>
      </w:tblGrid>
      <w:tr w:rsidR="00941CE1" w:rsidRPr="00217F0F" w14:paraId="2FA04AEF" w14:textId="77777777">
        <w:trPr>
          <w:trHeight w:val="300"/>
        </w:trPr>
        <w:tc>
          <w:tcPr>
            <w:tcW w:w="2266" w:type="dxa"/>
            <w:tcBorders>
              <w:top w:val="single" w:sz="4" w:space="0" w:color="auto"/>
              <w:left w:val="single" w:sz="4" w:space="0" w:color="auto"/>
              <w:bottom w:val="single" w:sz="4" w:space="0" w:color="auto"/>
              <w:right w:val="single" w:sz="4" w:space="0" w:color="auto"/>
            </w:tcBorders>
            <w:noWrap/>
          </w:tcPr>
          <w:p w14:paraId="300B1991" w14:textId="77777777" w:rsidR="00941CE1" w:rsidRPr="00217F0F" w:rsidRDefault="00801463">
            <w:pPr>
              <w:jc w:val="left"/>
              <w:rPr>
                <w:b/>
                <w:bCs/>
                <w:sz w:val="20"/>
              </w:rPr>
            </w:pPr>
            <w:r w:rsidRPr="00217F0F">
              <w:rPr>
                <w:b/>
                <w:bCs/>
                <w:sz w:val="20"/>
              </w:rPr>
              <w:t>Hepatitis (Group)</w:t>
            </w:r>
          </w:p>
        </w:tc>
        <w:tc>
          <w:tcPr>
            <w:tcW w:w="849" w:type="dxa"/>
            <w:tcBorders>
              <w:top w:val="single" w:sz="4" w:space="0" w:color="auto"/>
              <w:left w:val="single" w:sz="4" w:space="0" w:color="auto"/>
              <w:bottom w:val="single" w:sz="4" w:space="0" w:color="auto"/>
              <w:right w:val="single" w:sz="4" w:space="0" w:color="auto"/>
            </w:tcBorders>
            <w:noWrap/>
          </w:tcPr>
          <w:p w14:paraId="34E09955" w14:textId="77777777" w:rsidR="00941CE1" w:rsidRPr="00217F0F" w:rsidRDefault="00801463">
            <w:pPr>
              <w:jc w:val="left"/>
              <w:rPr>
                <w:b/>
                <w:bCs/>
                <w:sz w:val="20"/>
              </w:rPr>
            </w:pPr>
            <w:r w:rsidRPr="00217F0F">
              <w:rPr>
                <w:b/>
                <w:bCs/>
                <w:sz w:val="20"/>
              </w:rPr>
              <w:t>E</w:t>
            </w:r>
          </w:p>
          <w:p w14:paraId="27671A90" w14:textId="77777777" w:rsidR="00941CE1" w:rsidRPr="00217F0F" w:rsidRDefault="00801463">
            <w:pPr>
              <w:jc w:val="left"/>
              <w:rPr>
                <w:b/>
                <w:bCs/>
                <w:sz w:val="20"/>
              </w:rPr>
            </w:pPr>
            <w:r w:rsidRPr="00217F0F">
              <w:rPr>
                <w:b/>
                <w:bCs/>
                <w:sz w:val="20"/>
              </w:rPr>
              <w:t>n (%)</w:t>
            </w:r>
          </w:p>
        </w:tc>
        <w:tc>
          <w:tcPr>
            <w:tcW w:w="849" w:type="dxa"/>
            <w:tcBorders>
              <w:top w:val="single" w:sz="4" w:space="0" w:color="auto"/>
              <w:left w:val="single" w:sz="4" w:space="0" w:color="auto"/>
              <w:bottom w:val="single" w:sz="4" w:space="0" w:color="auto"/>
              <w:right w:val="single" w:sz="4" w:space="0" w:color="auto"/>
            </w:tcBorders>
            <w:noWrap/>
          </w:tcPr>
          <w:p w14:paraId="3972C122" w14:textId="77777777" w:rsidR="00941CE1" w:rsidRPr="00217F0F" w:rsidRDefault="00801463">
            <w:pPr>
              <w:jc w:val="left"/>
              <w:rPr>
                <w:b/>
                <w:bCs/>
                <w:sz w:val="20"/>
              </w:rPr>
            </w:pPr>
            <w:r w:rsidRPr="00217F0F">
              <w:rPr>
                <w:b/>
                <w:bCs/>
                <w:sz w:val="20"/>
              </w:rPr>
              <w:t>A</w:t>
            </w:r>
          </w:p>
          <w:p w14:paraId="0267FF63" w14:textId="77777777" w:rsidR="00941CE1" w:rsidRPr="00217F0F" w:rsidRDefault="00801463">
            <w:pPr>
              <w:jc w:val="left"/>
              <w:rPr>
                <w:b/>
                <w:bCs/>
                <w:sz w:val="20"/>
              </w:rPr>
            </w:pPr>
            <w:r w:rsidRPr="00217F0F">
              <w:rPr>
                <w:b/>
                <w:bCs/>
                <w:sz w:val="20"/>
              </w:rPr>
              <w:t>n (%)</w:t>
            </w:r>
          </w:p>
        </w:tc>
        <w:tc>
          <w:tcPr>
            <w:tcW w:w="1702" w:type="dxa"/>
            <w:tcBorders>
              <w:top w:val="single" w:sz="4" w:space="0" w:color="auto"/>
              <w:left w:val="single" w:sz="4" w:space="0" w:color="auto"/>
              <w:bottom w:val="single" w:sz="4" w:space="0" w:color="auto"/>
              <w:right w:val="single" w:sz="4" w:space="0" w:color="auto"/>
            </w:tcBorders>
            <w:noWrap/>
          </w:tcPr>
          <w:p w14:paraId="6ABD17C2" w14:textId="77777777" w:rsidR="00941CE1" w:rsidRPr="00217F0F" w:rsidRDefault="00801463">
            <w:pPr>
              <w:jc w:val="left"/>
              <w:rPr>
                <w:b/>
                <w:bCs/>
                <w:sz w:val="20"/>
              </w:rPr>
            </w:pPr>
            <w:r w:rsidRPr="00217F0F">
              <w:rPr>
                <w:b/>
                <w:bCs/>
                <w:sz w:val="20"/>
              </w:rPr>
              <w:t>OR (univariate)</w:t>
            </w:r>
          </w:p>
          <w:p w14:paraId="7345606B" w14:textId="77777777" w:rsidR="00941CE1" w:rsidRPr="00217F0F" w:rsidRDefault="00801463">
            <w:pPr>
              <w:jc w:val="left"/>
              <w:rPr>
                <w:b/>
                <w:bCs/>
                <w:sz w:val="20"/>
              </w:rPr>
            </w:pPr>
            <w:r w:rsidRPr="00217F0F">
              <w:rPr>
                <w:b/>
                <w:bCs/>
                <w:sz w:val="20"/>
              </w:rPr>
              <w:t>p, [95% CI]</w:t>
            </w:r>
          </w:p>
        </w:tc>
        <w:tc>
          <w:tcPr>
            <w:tcW w:w="1417" w:type="dxa"/>
            <w:tcBorders>
              <w:top w:val="single" w:sz="4" w:space="0" w:color="auto"/>
              <w:left w:val="single" w:sz="4" w:space="0" w:color="auto"/>
              <w:bottom w:val="single" w:sz="4" w:space="0" w:color="auto"/>
              <w:right w:val="single" w:sz="4" w:space="0" w:color="auto"/>
            </w:tcBorders>
            <w:noWrap/>
          </w:tcPr>
          <w:p w14:paraId="4790CBC7" w14:textId="77777777" w:rsidR="00941CE1" w:rsidRPr="00217F0F" w:rsidRDefault="00801463">
            <w:pPr>
              <w:jc w:val="left"/>
              <w:rPr>
                <w:b/>
                <w:bCs/>
                <w:sz w:val="20"/>
                <w:vertAlign w:val="superscript"/>
              </w:rPr>
            </w:pPr>
            <w:r w:rsidRPr="00217F0F">
              <w:rPr>
                <w:b/>
                <w:bCs/>
                <w:sz w:val="20"/>
              </w:rPr>
              <w:t>Adjusted OR (univariate)</w:t>
            </w:r>
            <w:r w:rsidRPr="00217F0F">
              <w:rPr>
                <w:b/>
                <w:bCs/>
                <w:sz w:val="20"/>
                <w:vertAlign w:val="superscript"/>
              </w:rPr>
              <w:t>1</w:t>
            </w:r>
          </w:p>
          <w:p w14:paraId="18E66225" w14:textId="77777777" w:rsidR="00941CE1" w:rsidRPr="00217F0F" w:rsidRDefault="00801463">
            <w:pPr>
              <w:jc w:val="left"/>
              <w:rPr>
                <w:b/>
                <w:bCs/>
                <w:sz w:val="20"/>
              </w:rPr>
            </w:pPr>
            <w:r w:rsidRPr="00217F0F">
              <w:rPr>
                <w:b/>
                <w:bCs/>
                <w:sz w:val="20"/>
              </w:rPr>
              <w:t>p, [95% CI]</w:t>
            </w:r>
          </w:p>
        </w:tc>
        <w:tc>
          <w:tcPr>
            <w:tcW w:w="1933" w:type="dxa"/>
            <w:tcBorders>
              <w:top w:val="single" w:sz="4" w:space="0" w:color="auto"/>
              <w:left w:val="single" w:sz="4" w:space="0" w:color="auto"/>
              <w:bottom w:val="single" w:sz="4" w:space="0" w:color="auto"/>
              <w:right w:val="single" w:sz="4" w:space="0" w:color="auto"/>
            </w:tcBorders>
            <w:noWrap/>
          </w:tcPr>
          <w:p w14:paraId="594FD88B" w14:textId="77777777" w:rsidR="00941CE1" w:rsidRPr="00217F0F" w:rsidRDefault="00801463">
            <w:pPr>
              <w:jc w:val="left"/>
              <w:rPr>
                <w:b/>
                <w:bCs/>
                <w:sz w:val="20"/>
                <w:vertAlign w:val="superscript"/>
              </w:rPr>
            </w:pPr>
            <w:r w:rsidRPr="00217F0F">
              <w:rPr>
                <w:b/>
                <w:bCs/>
                <w:sz w:val="20"/>
              </w:rPr>
              <w:t>OR (multivariate)</w:t>
            </w:r>
            <w:r w:rsidRPr="00217F0F">
              <w:rPr>
                <w:b/>
                <w:bCs/>
                <w:sz w:val="20"/>
                <w:vertAlign w:val="superscript"/>
              </w:rPr>
              <w:t>2</w:t>
            </w:r>
          </w:p>
          <w:p w14:paraId="673321B0" w14:textId="77777777" w:rsidR="00941CE1" w:rsidRPr="00217F0F" w:rsidRDefault="00801463">
            <w:pPr>
              <w:jc w:val="left"/>
              <w:rPr>
                <w:b/>
                <w:bCs/>
                <w:sz w:val="20"/>
              </w:rPr>
            </w:pPr>
            <w:r w:rsidRPr="00217F0F">
              <w:rPr>
                <w:b/>
                <w:bCs/>
                <w:sz w:val="20"/>
              </w:rPr>
              <w:t>p, [95% CI]</w:t>
            </w:r>
          </w:p>
        </w:tc>
      </w:tr>
      <w:tr w:rsidR="00941CE1" w:rsidRPr="00217F0F" w14:paraId="734E7EB3" w14:textId="77777777">
        <w:trPr>
          <w:trHeight w:val="300"/>
        </w:trPr>
        <w:tc>
          <w:tcPr>
            <w:tcW w:w="2266" w:type="dxa"/>
            <w:tcBorders>
              <w:top w:val="single" w:sz="4" w:space="0" w:color="auto"/>
              <w:left w:val="single" w:sz="4" w:space="0" w:color="auto"/>
              <w:bottom w:val="single" w:sz="4" w:space="0" w:color="auto"/>
              <w:right w:val="single" w:sz="4" w:space="0" w:color="auto"/>
            </w:tcBorders>
            <w:noWrap/>
          </w:tcPr>
          <w:p w14:paraId="33677F2D" w14:textId="77777777" w:rsidR="00941CE1" w:rsidRPr="00217F0F" w:rsidRDefault="00801463">
            <w:pPr>
              <w:jc w:val="left"/>
              <w:rPr>
                <w:sz w:val="20"/>
              </w:rPr>
            </w:pPr>
            <w:r w:rsidRPr="00217F0F">
              <w:rPr>
                <w:sz w:val="20"/>
              </w:rPr>
              <w:t>Chronic liver disease</w:t>
            </w:r>
          </w:p>
        </w:tc>
        <w:tc>
          <w:tcPr>
            <w:tcW w:w="849" w:type="dxa"/>
            <w:tcBorders>
              <w:top w:val="single" w:sz="4" w:space="0" w:color="auto"/>
              <w:left w:val="single" w:sz="4" w:space="0" w:color="auto"/>
              <w:bottom w:val="single" w:sz="4" w:space="0" w:color="auto"/>
              <w:right w:val="single" w:sz="4" w:space="0" w:color="auto"/>
            </w:tcBorders>
            <w:noWrap/>
          </w:tcPr>
          <w:p w14:paraId="2486BEB6" w14:textId="77777777" w:rsidR="00941CE1" w:rsidRPr="00217F0F" w:rsidRDefault="00801463">
            <w:pPr>
              <w:jc w:val="left"/>
              <w:rPr>
                <w:sz w:val="20"/>
              </w:rPr>
            </w:pPr>
            <w:r w:rsidRPr="00217F0F">
              <w:rPr>
                <w:sz w:val="20"/>
              </w:rPr>
              <w:t>13</w:t>
            </w:r>
          </w:p>
          <w:p w14:paraId="604F0C08" w14:textId="77777777" w:rsidR="00941CE1" w:rsidRPr="00217F0F" w:rsidRDefault="00801463">
            <w:pPr>
              <w:jc w:val="left"/>
              <w:rPr>
                <w:sz w:val="20"/>
              </w:rPr>
            </w:pPr>
            <w:r w:rsidRPr="00217F0F">
              <w:rPr>
                <w:sz w:val="20"/>
              </w:rPr>
              <w:t>(27.1)</w:t>
            </w:r>
          </w:p>
        </w:tc>
        <w:tc>
          <w:tcPr>
            <w:tcW w:w="849" w:type="dxa"/>
            <w:tcBorders>
              <w:top w:val="single" w:sz="4" w:space="0" w:color="auto"/>
              <w:left w:val="single" w:sz="4" w:space="0" w:color="auto"/>
              <w:bottom w:val="single" w:sz="4" w:space="0" w:color="auto"/>
              <w:right w:val="single" w:sz="4" w:space="0" w:color="auto"/>
            </w:tcBorders>
            <w:noWrap/>
          </w:tcPr>
          <w:p w14:paraId="538D666C" w14:textId="77777777" w:rsidR="00941CE1" w:rsidRPr="00217F0F" w:rsidRDefault="00801463">
            <w:pPr>
              <w:jc w:val="left"/>
              <w:rPr>
                <w:sz w:val="20"/>
              </w:rPr>
            </w:pPr>
            <w:r w:rsidRPr="00217F0F">
              <w:rPr>
                <w:sz w:val="20"/>
              </w:rPr>
              <w:t>6</w:t>
            </w:r>
          </w:p>
          <w:p w14:paraId="729F1D11" w14:textId="77777777" w:rsidR="00941CE1" w:rsidRPr="00217F0F" w:rsidRDefault="00801463">
            <w:pPr>
              <w:jc w:val="left"/>
              <w:rPr>
                <w:sz w:val="20"/>
              </w:rPr>
            </w:pPr>
            <w:r w:rsidRPr="00217F0F">
              <w:rPr>
                <w:sz w:val="20"/>
              </w:rPr>
              <w:t>(3.9)</w:t>
            </w:r>
          </w:p>
        </w:tc>
        <w:tc>
          <w:tcPr>
            <w:tcW w:w="1702" w:type="dxa"/>
            <w:tcBorders>
              <w:top w:val="single" w:sz="4" w:space="0" w:color="auto"/>
              <w:left w:val="single" w:sz="4" w:space="0" w:color="auto"/>
              <w:bottom w:val="single" w:sz="4" w:space="0" w:color="auto"/>
              <w:right w:val="single" w:sz="4" w:space="0" w:color="auto"/>
            </w:tcBorders>
            <w:noWrap/>
          </w:tcPr>
          <w:p w14:paraId="5D2AFB3A" w14:textId="77777777" w:rsidR="00941CE1" w:rsidRPr="00217F0F" w:rsidRDefault="00801463">
            <w:pPr>
              <w:jc w:val="left"/>
              <w:rPr>
                <w:sz w:val="20"/>
              </w:rPr>
            </w:pPr>
            <w:r w:rsidRPr="00217F0F">
              <w:rPr>
                <w:sz w:val="20"/>
              </w:rPr>
              <w:t>9.04], p&lt;.001</w:t>
            </w:r>
          </w:p>
          <w:p w14:paraId="54F4C932" w14:textId="77777777" w:rsidR="00941CE1" w:rsidRPr="00217F0F" w:rsidRDefault="00801463">
            <w:pPr>
              <w:jc w:val="left"/>
              <w:rPr>
                <w:sz w:val="20"/>
              </w:rPr>
            </w:pPr>
            <w:r w:rsidRPr="00217F0F">
              <w:rPr>
                <w:sz w:val="20"/>
              </w:rPr>
              <w:t>[3.21, 25.45</w:t>
            </w:r>
          </w:p>
        </w:tc>
        <w:tc>
          <w:tcPr>
            <w:tcW w:w="1417" w:type="dxa"/>
            <w:tcBorders>
              <w:top w:val="single" w:sz="4" w:space="0" w:color="auto"/>
              <w:left w:val="single" w:sz="4" w:space="0" w:color="auto"/>
              <w:bottom w:val="single" w:sz="4" w:space="0" w:color="auto"/>
              <w:right w:val="single" w:sz="4" w:space="0" w:color="auto"/>
            </w:tcBorders>
            <w:noWrap/>
          </w:tcPr>
          <w:p w14:paraId="4DD756EF" w14:textId="77777777" w:rsidR="00941CE1" w:rsidRPr="00217F0F" w:rsidRDefault="00801463">
            <w:pPr>
              <w:jc w:val="left"/>
              <w:rPr>
                <w:sz w:val="20"/>
              </w:rPr>
            </w:pPr>
            <w:r w:rsidRPr="00217F0F">
              <w:rPr>
                <w:sz w:val="20"/>
              </w:rPr>
              <w:t>7.19, p&lt;.001</w:t>
            </w:r>
          </w:p>
          <w:p w14:paraId="592EEB82" w14:textId="77777777" w:rsidR="00941CE1" w:rsidRPr="00217F0F" w:rsidRDefault="00801463">
            <w:pPr>
              <w:jc w:val="left"/>
              <w:rPr>
                <w:sz w:val="20"/>
              </w:rPr>
            </w:pPr>
            <w:r w:rsidRPr="00217F0F">
              <w:rPr>
                <w:sz w:val="20"/>
              </w:rPr>
              <w:t>[2.53, 22.73]</w:t>
            </w:r>
          </w:p>
        </w:tc>
        <w:tc>
          <w:tcPr>
            <w:tcW w:w="1933" w:type="dxa"/>
            <w:vMerge w:val="restart"/>
            <w:tcBorders>
              <w:top w:val="single" w:sz="4" w:space="0" w:color="auto"/>
              <w:left w:val="single" w:sz="4" w:space="0" w:color="auto"/>
              <w:bottom w:val="single" w:sz="4" w:space="0" w:color="auto"/>
              <w:right w:val="single" w:sz="4" w:space="0" w:color="auto"/>
            </w:tcBorders>
            <w:noWrap/>
          </w:tcPr>
          <w:p w14:paraId="780DCE83" w14:textId="77777777" w:rsidR="00941CE1" w:rsidRPr="00217F0F" w:rsidRDefault="00801463">
            <w:pPr>
              <w:jc w:val="left"/>
              <w:rPr>
                <w:sz w:val="20"/>
              </w:rPr>
            </w:pPr>
            <w:r w:rsidRPr="00217F0F">
              <w:rPr>
                <w:sz w:val="20"/>
              </w:rPr>
              <w:t>6.21, p=.002</w:t>
            </w:r>
          </w:p>
          <w:p w14:paraId="44B87432" w14:textId="77777777" w:rsidR="00941CE1" w:rsidRPr="00217F0F" w:rsidRDefault="00801463">
            <w:pPr>
              <w:jc w:val="left"/>
              <w:rPr>
                <w:sz w:val="20"/>
              </w:rPr>
            </w:pPr>
            <w:r w:rsidRPr="00217F0F">
              <w:rPr>
                <w:sz w:val="20"/>
              </w:rPr>
              <w:t>[2.0, 20.5]</w:t>
            </w:r>
          </w:p>
        </w:tc>
      </w:tr>
      <w:tr w:rsidR="00941CE1" w:rsidRPr="00217F0F" w14:paraId="1179A23D" w14:textId="77777777">
        <w:trPr>
          <w:trHeight w:val="300"/>
        </w:trPr>
        <w:tc>
          <w:tcPr>
            <w:tcW w:w="2266" w:type="dxa"/>
            <w:tcBorders>
              <w:top w:val="single" w:sz="4" w:space="0" w:color="auto"/>
              <w:left w:val="single" w:sz="4" w:space="0" w:color="auto"/>
              <w:bottom w:val="single" w:sz="4" w:space="0" w:color="auto"/>
              <w:right w:val="single" w:sz="4" w:space="0" w:color="auto"/>
            </w:tcBorders>
            <w:noWrap/>
          </w:tcPr>
          <w:p w14:paraId="255F7F62" w14:textId="77777777" w:rsidR="00941CE1" w:rsidRPr="00217F0F" w:rsidRDefault="00801463">
            <w:pPr>
              <w:jc w:val="right"/>
              <w:rPr>
                <w:i/>
                <w:iCs/>
                <w:sz w:val="20"/>
              </w:rPr>
            </w:pPr>
            <w:r w:rsidRPr="00217F0F">
              <w:rPr>
                <w:i/>
                <w:iCs/>
                <w:sz w:val="20"/>
              </w:rPr>
              <w:t xml:space="preserve"> Liver cirrhosis</w:t>
            </w:r>
          </w:p>
        </w:tc>
        <w:tc>
          <w:tcPr>
            <w:tcW w:w="849" w:type="dxa"/>
            <w:tcBorders>
              <w:top w:val="single" w:sz="4" w:space="0" w:color="auto"/>
              <w:left w:val="single" w:sz="4" w:space="0" w:color="auto"/>
              <w:bottom w:val="single" w:sz="4" w:space="0" w:color="auto"/>
              <w:right w:val="single" w:sz="4" w:space="0" w:color="auto"/>
            </w:tcBorders>
            <w:noWrap/>
          </w:tcPr>
          <w:p w14:paraId="5BA68ADF" w14:textId="77777777" w:rsidR="00941CE1" w:rsidRPr="00217F0F" w:rsidRDefault="00801463">
            <w:pPr>
              <w:jc w:val="left"/>
              <w:rPr>
                <w:i/>
                <w:iCs/>
                <w:sz w:val="20"/>
              </w:rPr>
            </w:pPr>
            <w:r w:rsidRPr="00217F0F">
              <w:rPr>
                <w:i/>
                <w:iCs/>
                <w:sz w:val="20"/>
              </w:rPr>
              <w:t>6</w:t>
            </w:r>
          </w:p>
          <w:p w14:paraId="1F2A76AA" w14:textId="77777777" w:rsidR="00941CE1" w:rsidRPr="00217F0F" w:rsidRDefault="00801463">
            <w:pPr>
              <w:jc w:val="left"/>
              <w:rPr>
                <w:i/>
                <w:iCs/>
                <w:sz w:val="20"/>
              </w:rPr>
            </w:pPr>
            <w:r w:rsidRPr="00217F0F">
              <w:rPr>
                <w:i/>
                <w:iCs/>
                <w:sz w:val="20"/>
              </w:rPr>
              <w:t>(12.5)</w:t>
            </w:r>
          </w:p>
        </w:tc>
        <w:tc>
          <w:tcPr>
            <w:tcW w:w="849" w:type="dxa"/>
            <w:tcBorders>
              <w:top w:val="single" w:sz="4" w:space="0" w:color="auto"/>
              <w:left w:val="single" w:sz="4" w:space="0" w:color="auto"/>
              <w:bottom w:val="single" w:sz="4" w:space="0" w:color="auto"/>
              <w:right w:val="single" w:sz="4" w:space="0" w:color="auto"/>
            </w:tcBorders>
            <w:noWrap/>
          </w:tcPr>
          <w:p w14:paraId="3B170F94" w14:textId="77777777" w:rsidR="00941CE1" w:rsidRPr="00217F0F" w:rsidRDefault="00801463">
            <w:pPr>
              <w:jc w:val="left"/>
              <w:rPr>
                <w:i/>
                <w:iCs/>
                <w:sz w:val="20"/>
              </w:rPr>
            </w:pPr>
            <w:r w:rsidRPr="00217F0F">
              <w:rPr>
                <w:i/>
                <w:iCs/>
                <w:sz w:val="20"/>
              </w:rPr>
              <w:t>1</w:t>
            </w:r>
          </w:p>
          <w:p w14:paraId="7EBD86F7" w14:textId="77777777" w:rsidR="00941CE1" w:rsidRPr="00217F0F" w:rsidRDefault="00801463">
            <w:pPr>
              <w:jc w:val="left"/>
              <w:rPr>
                <w:i/>
                <w:iCs/>
                <w:sz w:val="20"/>
              </w:rPr>
            </w:pPr>
            <w:r w:rsidRPr="00217F0F">
              <w:rPr>
                <w:i/>
                <w:iCs/>
                <w:sz w:val="20"/>
              </w:rPr>
              <w:t>(0.7)</w:t>
            </w:r>
          </w:p>
        </w:tc>
        <w:tc>
          <w:tcPr>
            <w:tcW w:w="1702" w:type="dxa"/>
            <w:tcBorders>
              <w:top w:val="single" w:sz="4" w:space="0" w:color="auto"/>
              <w:left w:val="single" w:sz="4" w:space="0" w:color="auto"/>
              <w:bottom w:val="single" w:sz="4" w:space="0" w:color="auto"/>
              <w:right w:val="single" w:sz="4" w:space="0" w:color="auto"/>
            </w:tcBorders>
            <w:noWrap/>
          </w:tcPr>
          <w:p w14:paraId="47EFA8A4" w14:textId="77777777" w:rsidR="00941CE1" w:rsidRPr="00217F0F" w:rsidRDefault="00801463">
            <w:pPr>
              <w:jc w:val="left"/>
              <w:rPr>
                <w:i/>
                <w:iCs/>
                <w:sz w:val="20"/>
              </w:rPr>
            </w:pPr>
            <w:r w:rsidRPr="00217F0F">
              <w:rPr>
                <w:i/>
                <w:iCs/>
                <w:sz w:val="20"/>
              </w:rPr>
              <w:t>21.57</w:t>
            </w:r>
            <w:r w:rsidRPr="00217F0F">
              <w:rPr>
                <w:sz w:val="20"/>
              </w:rPr>
              <w:t xml:space="preserve">, </w:t>
            </w:r>
            <w:r w:rsidRPr="00217F0F">
              <w:rPr>
                <w:i/>
                <w:iCs/>
                <w:sz w:val="20"/>
              </w:rPr>
              <w:t>p&lt;.001</w:t>
            </w:r>
          </w:p>
          <w:p w14:paraId="50257F9B" w14:textId="77777777" w:rsidR="00941CE1" w:rsidRPr="00217F0F" w:rsidRDefault="00801463">
            <w:pPr>
              <w:jc w:val="left"/>
              <w:rPr>
                <w:i/>
                <w:iCs/>
                <w:sz w:val="20"/>
              </w:rPr>
            </w:pPr>
            <w:r w:rsidRPr="00217F0F">
              <w:rPr>
                <w:i/>
                <w:iCs/>
                <w:sz w:val="20"/>
              </w:rPr>
              <w:t>[2.53, 184.16]</w:t>
            </w:r>
          </w:p>
        </w:tc>
        <w:tc>
          <w:tcPr>
            <w:tcW w:w="1417" w:type="dxa"/>
            <w:tcBorders>
              <w:top w:val="single" w:sz="4" w:space="0" w:color="auto"/>
              <w:left w:val="single" w:sz="4" w:space="0" w:color="auto"/>
              <w:bottom w:val="single" w:sz="4" w:space="0" w:color="auto"/>
              <w:right w:val="single" w:sz="4" w:space="0" w:color="auto"/>
            </w:tcBorders>
            <w:noWrap/>
          </w:tcPr>
          <w:p w14:paraId="499D49F4" w14:textId="77777777" w:rsidR="00941CE1" w:rsidRPr="00217F0F" w:rsidRDefault="00801463">
            <w:pPr>
              <w:jc w:val="left"/>
              <w:rPr>
                <w:i/>
                <w:iCs/>
                <w:sz w:val="20"/>
              </w:rPr>
            </w:pPr>
            <w:r w:rsidRPr="00217F0F">
              <w:rPr>
                <w:i/>
                <w:iCs/>
                <w:sz w:val="20"/>
              </w:rPr>
              <w:t>12.5, p=.026</w:t>
            </w:r>
          </w:p>
          <w:p w14:paraId="322AFE04" w14:textId="77777777" w:rsidR="00941CE1" w:rsidRPr="00217F0F" w:rsidRDefault="00801463">
            <w:pPr>
              <w:jc w:val="left"/>
              <w:rPr>
                <w:i/>
                <w:iCs/>
                <w:sz w:val="20"/>
              </w:rPr>
            </w:pPr>
            <w:r w:rsidRPr="00217F0F">
              <w:rPr>
                <w:i/>
                <w:iCs/>
                <w:sz w:val="20"/>
              </w:rPr>
              <w:t>[1.86, 250]</w:t>
            </w:r>
          </w:p>
        </w:tc>
        <w:tc>
          <w:tcPr>
            <w:tcW w:w="1933" w:type="dxa"/>
            <w:vMerge/>
            <w:tcBorders>
              <w:top w:val="single" w:sz="4" w:space="0" w:color="auto"/>
              <w:left w:val="single" w:sz="4" w:space="0" w:color="auto"/>
              <w:bottom w:val="single" w:sz="4" w:space="0" w:color="auto"/>
              <w:right w:val="single" w:sz="4" w:space="0" w:color="auto"/>
            </w:tcBorders>
            <w:vAlign w:val="center"/>
          </w:tcPr>
          <w:p w14:paraId="365FBA44" w14:textId="77777777" w:rsidR="00941CE1" w:rsidRPr="00217F0F" w:rsidRDefault="00941CE1">
            <w:pPr>
              <w:jc w:val="left"/>
              <w:rPr>
                <w:sz w:val="20"/>
              </w:rPr>
            </w:pPr>
          </w:p>
        </w:tc>
      </w:tr>
      <w:tr w:rsidR="00941CE1" w:rsidRPr="00217F0F" w14:paraId="432077E4" w14:textId="77777777">
        <w:trPr>
          <w:trHeight w:val="300"/>
        </w:trPr>
        <w:tc>
          <w:tcPr>
            <w:tcW w:w="2266" w:type="dxa"/>
            <w:tcBorders>
              <w:top w:val="single" w:sz="4" w:space="0" w:color="auto"/>
              <w:left w:val="single" w:sz="4" w:space="0" w:color="auto"/>
              <w:bottom w:val="single" w:sz="4" w:space="0" w:color="auto"/>
              <w:right w:val="single" w:sz="4" w:space="0" w:color="auto"/>
            </w:tcBorders>
            <w:noWrap/>
          </w:tcPr>
          <w:p w14:paraId="0251C858" w14:textId="77777777" w:rsidR="00941CE1" w:rsidRPr="00217F0F" w:rsidRDefault="00801463">
            <w:pPr>
              <w:jc w:val="right"/>
              <w:rPr>
                <w:i/>
                <w:iCs/>
                <w:sz w:val="20"/>
              </w:rPr>
            </w:pPr>
            <w:r w:rsidRPr="00217F0F">
              <w:rPr>
                <w:i/>
                <w:iCs/>
                <w:sz w:val="20"/>
              </w:rPr>
              <w:t>Hepatitis B coinfection</w:t>
            </w:r>
          </w:p>
        </w:tc>
        <w:tc>
          <w:tcPr>
            <w:tcW w:w="849" w:type="dxa"/>
            <w:tcBorders>
              <w:top w:val="single" w:sz="4" w:space="0" w:color="auto"/>
              <w:left w:val="single" w:sz="4" w:space="0" w:color="auto"/>
              <w:bottom w:val="single" w:sz="4" w:space="0" w:color="auto"/>
              <w:right w:val="single" w:sz="4" w:space="0" w:color="auto"/>
            </w:tcBorders>
            <w:noWrap/>
          </w:tcPr>
          <w:p w14:paraId="167F84B4" w14:textId="77777777" w:rsidR="00941CE1" w:rsidRPr="00217F0F" w:rsidRDefault="00801463">
            <w:pPr>
              <w:jc w:val="left"/>
              <w:rPr>
                <w:i/>
                <w:iCs/>
                <w:sz w:val="20"/>
              </w:rPr>
            </w:pPr>
            <w:r w:rsidRPr="00217F0F">
              <w:rPr>
                <w:i/>
                <w:iCs/>
                <w:sz w:val="20"/>
              </w:rPr>
              <w:t>6</w:t>
            </w:r>
          </w:p>
          <w:p w14:paraId="3512B1BB" w14:textId="77777777" w:rsidR="00941CE1" w:rsidRPr="00217F0F" w:rsidRDefault="00801463">
            <w:pPr>
              <w:jc w:val="left"/>
              <w:rPr>
                <w:i/>
                <w:iCs/>
                <w:sz w:val="20"/>
              </w:rPr>
            </w:pPr>
            <w:r w:rsidRPr="00217F0F">
              <w:rPr>
                <w:i/>
                <w:iCs/>
                <w:sz w:val="20"/>
              </w:rPr>
              <w:t>(12.5)</w:t>
            </w:r>
          </w:p>
        </w:tc>
        <w:tc>
          <w:tcPr>
            <w:tcW w:w="849" w:type="dxa"/>
            <w:tcBorders>
              <w:top w:val="single" w:sz="4" w:space="0" w:color="auto"/>
              <w:left w:val="single" w:sz="4" w:space="0" w:color="auto"/>
              <w:bottom w:val="single" w:sz="4" w:space="0" w:color="auto"/>
              <w:right w:val="single" w:sz="4" w:space="0" w:color="auto"/>
            </w:tcBorders>
            <w:noWrap/>
          </w:tcPr>
          <w:p w14:paraId="2939103A" w14:textId="77777777" w:rsidR="00941CE1" w:rsidRPr="00217F0F" w:rsidRDefault="00801463">
            <w:pPr>
              <w:jc w:val="left"/>
              <w:rPr>
                <w:i/>
                <w:iCs/>
                <w:sz w:val="20"/>
              </w:rPr>
            </w:pPr>
            <w:r w:rsidRPr="00217F0F">
              <w:rPr>
                <w:i/>
                <w:iCs/>
                <w:sz w:val="20"/>
              </w:rPr>
              <w:t>4</w:t>
            </w:r>
          </w:p>
          <w:p w14:paraId="0D304AE1" w14:textId="77777777" w:rsidR="00941CE1" w:rsidRPr="00217F0F" w:rsidRDefault="00801463">
            <w:pPr>
              <w:jc w:val="left"/>
              <w:rPr>
                <w:i/>
                <w:iCs/>
                <w:sz w:val="20"/>
              </w:rPr>
            </w:pPr>
            <w:r w:rsidRPr="00217F0F">
              <w:rPr>
                <w:i/>
                <w:iCs/>
                <w:sz w:val="20"/>
              </w:rPr>
              <w:t>(2.6)</w:t>
            </w:r>
          </w:p>
        </w:tc>
        <w:tc>
          <w:tcPr>
            <w:tcW w:w="1702" w:type="dxa"/>
            <w:tcBorders>
              <w:top w:val="single" w:sz="4" w:space="0" w:color="auto"/>
              <w:left w:val="single" w:sz="4" w:space="0" w:color="auto"/>
              <w:bottom w:val="single" w:sz="4" w:space="0" w:color="auto"/>
              <w:right w:val="single" w:sz="4" w:space="0" w:color="auto"/>
            </w:tcBorders>
            <w:noWrap/>
          </w:tcPr>
          <w:p w14:paraId="10B549FF" w14:textId="77777777" w:rsidR="00941CE1" w:rsidRPr="00217F0F" w:rsidRDefault="00801463">
            <w:pPr>
              <w:jc w:val="left"/>
              <w:rPr>
                <w:i/>
                <w:iCs/>
                <w:sz w:val="20"/>
              </w:rPr>
            </w:pPr>
            <w:r w:rsidRPr="00217F0F">
              <w:rPr>
                <w:i/>
                <w:iCs/>
                <w:sz w:val="20"/>
              </w:rPr>
              <w:t>5.29</w:t>
            </w:r>
            <w:r w:rsidRPr="00217F0F">
              <w:rPr>
                <w:sz w:val="20"/>
              </w:rPr>
              <w:t xml:space="preserve">, </w:t>
            </w:r>
            <w:r w:rsidRPr="00217F0F">
              <w:rPr>
                <w:i/>
                <w:iCs/>
                <w:sz w:val="20"/>
              </w:rPr>
              <w:t>p=.014</w:t>
            </w:r>
          </w:p>
          <w:p w14:paraId="15E46E37" w14:textId="77777777" w:rsidR="00941CE1" w:rsidRPr="00217F0F" w:rsidRDefault="00801463">
            <w:pPr>
              <w:jc w:val="left"/>
              <w:rPr>
                <w:i/>
                <w:iCs/>
                <w:sz w:val="20"/>
              </w:rPr>
            </w:pPr>
            <w:r w:rsidRPr="00217F0F">
              <w:rPr>
                <w:i/>
                <w:iCs/>
                <w:sz w:val="20"/>
              </w:rPr>
              <w:t>[1.43, 19.60]</w:t>
            </w:r>
          </w:p>
        </w:tc>
        <w:tc>
          <w:tcPr>
            <w:tcW w:w="1417" w:type="dxa"/>
            <w:tcBorders>
              <w:top w:val="single" w:sz="4" w:space="0" w:color="auto"/>
              <w:left w:val="single" w:sz="4" w:space="0" w:color="auto"/>
              <w:bottom w:val="single" w:sz="4" w:space="0" w:color="auto"/>
              <w:right w:val="single" w:sz="4" w:space="0" w:color="auto"/>
            </w:tcBorders>
            <w:noWrap/>
          </w:tcPr>
          <w:p w14:paraId="7764FEC1" w14:textId="77777777" w:rsidR="00941CE1" w:rsidRPr="00217F0F" w:rsidRDefault="00801463">
            <w:pPr>
              <w:jc w:val="left"/>
              <w:rPr>
                <w:i/>
                <w:iCs/>
                <w:sz w:val="20"/>
              </w:rPr>
            </w:pPr>
            <w:r w:rsidRPr="00217F0F">
              <w:rPr>
                <w:i/>
                <w:iCs/>
                <w:sz w:val="20"/>
              </w:rPr>
              <w:t>6.71, p=.007</w:t>
            </w:r>
          </w:p>
          <w:p w14:paraId="788E3CF4" w14:textId="77777777" w:rsidR="00941CE1" w:rsidRPr="00217F0F" w:rsidRDefault="00801463">
            <w:pPr>
              <w:jc w:val="left"/>
              <w:rPr>
                <w:i/>
                <w:iCs/>
                <w:sz w:val="20"/>
              </w:rPr>
            </w:pPr>
            <w:r w:rsidRPr="00217F0F">
              <w:rPr>
                <w:i/>
                <w:iCs/>
                <w:sz w:val="20"/>
              </w:rPr>
              <w:t>[1.7, 29.41]</w:t>
            </w:r>
          </w:p>
        </w:tc>
        <w:tc>
          <w:tcPr>
            <w:tcW w:w="1933" w:type="dxa"/>
            <w:vMerge/>
            <w:tcBorders>
              <w:top w:val="single" w:sz="4" w:space="0" w:color="auto"/>
              <w:left w:val="single" w:sz="4" w:space="0" w:color="auto"/>
              <w:bottom w:val="single" w:sz="4" w:space="0" w:color="auto"/>
              <w:right w:val="single" w:sz="4" w:space="0" w:color="auto"/>
            </w:tcBorders>
            <w:vAlign w:val="center"/>
          </w:tcPr>
          <w:p w14:paraId="03C54CD0" w14:textId="77777777" w:rsidR="00941CE1" w:rsidRPr="00217F0F" w:rsidRDefault="00941CE1">
            <w:pPr>
              <w:jc w:val="left"/>
              <w:rPr>
                <w:sz w:val="20"/>
              </w:rPr>
            </w:pPr>
          </w:p>
        </w:tc>
      </w:tr>
      <w:tr w:rsidR="00941CE1" w:rsidRPr="00217F0F" w14:paraId="68B1CE5C" w14:textId="77777777">
        <w:trPr>
          <w:trHeight w:val="300"/>
        </w:trPr>
        <w:tc>
          <w:tcPr>
            <w:tcW w:w="2266" w:type="dxa"/>
            <w:tcBorders>
              <w:top w:val="single" w:sz="4" w:space="0" w:color="auto"/>
              <w:left w:val="single" w:sz="4" w:space="0" w:color="auto"/>
              <w:bottom w:val="single" w:sz="4" w:space="0" w:color="auto"/>
              <w:right w:val="single" w:sz="4" w:space="0" w:color="auto"/>
            </w:tcBorders>
            <w:noWrap/>
          </w:tcPr>
          <w:p w14:paraId="4FA445BC" w14:textId="77777777" w:rsidR="00941CE1" w:rsidRPr="00217F0F" w:rsidRDefault="00801463">
            <w:pPr>
              <w:jc w:val="left"/>
              <w:rPr>
                <w:sz w:val="20"/>
              </w:rPr>
            </w:pPr>
            <w:r w:rsidRPr="00217F0F">
              <w:rPr>
                <w:sz w:val="20"/>
              </w:rPr>
              <w:t>Neurologic disease</w:t>
            </w:r>
          </w:p>
        </w:tc>
        <w:tc>
          <w:tcPr>
            <w:tcW w:w="849" w:type="dxa"/>
            <w:tcBorders>
              <w:top w:val="single" w:sz="4" w:space="0" w:color="auto"/>
              <w:left w:val="single" w:sz="4" w:space="0" w:color="auto"/>
              <w:bottom w:val="single" w:sz="4" w:space="0" w:color="auto"/>
              <w:right w:val="single" w:sz="4" w:space="0" w:color="auto"/>
            </w:tcBorders>
            <w:noWrap/>
          </w:tcPr>
          <w:p w14:paraId="6C142A51" w14:textId="77777777" w:rsidR="00941CE1" w:rsidRPr="00217F0F" w:rsidRDefault="00801463">
            <w:pPr>
              <w:jc w:val="left"/>
              <w:rPr>
                <w:sz w:val="20"/>
              </w:rPr>
            </w:pPr>
            <w:r w:rsidRPr="00217F0F">
              <w:rPr>
                <w:sz w:val="20"/>
              </w:rPr>
              <w:t xml:space="preserve">6 </w:t>
            </w:r>
          </w:p>
          <w:p w14:paraId="5CA84A47" w14:textId="77777777" w:rsidR="00941CE1" w:rsidRPr="00217F0F" w:rsidRDefault="00801463">
            <w:pPr>
              <w:jc w:val="left"/>
              <w:rPr>
                <w:sz w:val="20"/>
              </w:rPr>
            </w:pPr>
            <w:r w:rsidRPr="00217F0F">
              <w:rPr>
                <w:sz w:val="20"/>
              </w:rPr>
              <w:t>(12.5)</w:t>
            </w:r>
          </w:p>
        </w:tc>
        <w:tc>
          <w:tcPr>
            <w:tcW w:w="849" w:type="dxa"/>
            <w:tcBorders>
              <w:top w:val="single" w:sz="4" w:space="0" w:color="auto"/>
              <w:left w:val="single" w:sz="4" w:space="0" w:color="auto"/>
              <w:bottom w:val="single" w:sz="4" w:space="0" w:color="auto"/>
              <w:right w:val="single" w:sz="4" w:space="0" w:color="auto"/>
            </w:tcBorders>
            <w:noWrap/>
          </w:tcPr>
          <w:p w14:paraId="3F367284" w14:textId="77777777" w:rsidR="00941CE1" w:rsidRPr="00217F0F" w:rsidRDefault="00801463">
            <w:pPr>
              <w:jc w:val="left"/>
              <w:rPr>
                <w:sz w:val="20"/>
              </w:rPr>
            </w:pPr>
            <w:r w:rsidRPr="00217F0F">
              <w:rPr>
                <w:sz w:val="20"/>
              </w:rPr>
              <w:t>2</w:t>
            </w:r>
          </w:p>
          <w:p w14:paraId="26D3FAEF" w14:textId="77777777" w:rsidR="00941CE1" w:rsidRPr="00217F0F" w:rsidRDefault="00801463">
            <w:pPr>
              <w:jc w:val="left"/>
              <w:rPr>
                <w:sz w:val="20"/>
              </w:rPr>
            </w:pPr>
            <w:r w:rsidRPr="00217F0F">
              <w:rPr>
                <w:sz w:val="20"/>
              </w:rPr>
              <w:t>(1.3)</w:t>
            </w:r>
          </w:p>
        </w:tc>
        <w:tc>
          <w:tcPr>
            <w:tcW w:w="1702" w:type="dxa"/>
            <w:tcBorders>
              <w:top w:val="single" w:sz="4" w:space="0" w:color="auto"/>
              <w:left w:val="single" w:sz="4" w:space="0" w:color="auto"/>
              <w:bottom w:val="single" w:sz="4" w:space="0" w:color="auto"/>
              <w:right w:val="single" w:sz="4" w:space="0" w:color="auto"/>
            </w:tcBorders>
            <w:noWrap/>
          </w:tcPr>
          <w:p w14:paraId="2D4E7985" w14:textId="77777777" w:rsidR="00941CE1" w:rsidRPr="00217F0F" w:rsidRDefault="00801463">
            <w:pPr>
              <w:jc w:val="left"/>
              <w:rPr>
                <w:sz w:val="20"/>
              </w:rPr>
            </w:pPr>
            <w:r w:rsidRPr="00217F0F">
              <w:rPr>
                <w:sz w:val="20"/>
              </w:rPr>
              <w:t>10.71, p=.003</w:t>
            </w:r>
          </w:p>
          <w:p w14:paraId="36989CDD" w14:textId="77777777" w:rsidR="00941CE1" w:rsidRPr="00217F0F" w:rsidRDefault="00801463">
            <w:pPr>
              <w:jc w:val="left"/>
              <w:rPr>
                <w:sz w:val="20"/>
              </w:rPr>
            </w:pPr>
            <w:r w:rsidRPr="00217F0F">
              <w:rPr>
                <w:sz w:val="20"/>
              </w:rPr>
              <w:t>[2.09, 55.04]</w:t>
            </w:r>
          </w:p>
        </w:tc>
        <w:tc>
          <w:tcPr>
            <w:tcW w:w="1417" w:type="dxa"/>
            <w:tcBorders>
              <w:top w:val="single" w:sz="4" w:space="0" w:color="auto"/>
              <w:left w:val="single" w:sz="4" w:space="0" w:color="auto"/>
              <w:bottom w:val="single" w:sz="4" w:space="0" w:color="auto"/>
              <w:right w:val="single" w:sz="4" w:space="0" w:color="auto"/>
            </w:tcBorders>
            <w:noWrap/>
          </w:tcPr>
          <w:p w14:paraId="17C690F2" w14:textId="77777777" w:rsidR="00941CE1" w:rsidRPr="00217F0F" w:rsidRDefault="00801463">
            <w:pPr>
              <w:jc w:val="left"/>
              <w:rPr>
                <w:sz w:val="20"/>
              </w:rPr>
            </w:pPr>
            <w:r w:rsidRPr="00217F0F">
              <w:rPr>
                <w:sz w:val="20"/>
              </w:rPr>
              <w:t>9.52, p=.011</w:t>
            </w:r>
          </w:p>
          <w:p w14:paraId="37B35268" w14:textId="77777777" w:rsidR="00941CE1" w:rsidRPr="00217F0F" w:rsidRDefault="00801463">
            <w:pPr>
              <w:jc w:val="left"/>
              <w:rPr>
                <w:sz w:val="20"/>
              </w:rPr>
            </w:pPr>
            <w:r w:rsidRPr="00217F0F">
              <w:rPr>
                <w:sz w:val="20"/>
              </w:rPr>
              <w:t>[1.89, 71.43]</w:t>
            </w:r>
          </w:p>
        </w:tc>
        <w:tc>
          <w:tcPr>
            <w:tcW w:w="1933" w:type="dxa"/>
            <w:tcBorders>
              <w:top w:val="single" w:sz="4" w:space="0" w:color="auto"/>
              <w:left w:val="single" w:sz="4" w:space="0" w:color="auto"/>
              <w:bottom w:val="single" w:sz="4" w:space="0" w:color="auto"/>
              <w:right w:val="single" w:sz="4" w:space="0" w:color="auto"/>
            </w:tcBorders>
            <w:noWrap/>
          </w:tcPr>
          <w:p w14:paraId="756D25FC" w14:textId="77777777" w:rsidR="00941CE1" w:rsidRPr="00217F0F" w:rsidRDefault="00801463">
            <w:pPr>
              <w:jc w:val="left"/>
              <w:rPr>
                <w:sz w:val="20"/>
              </w:rPr>
            </w:pPr>
            <w:r w:rsidRPr="00217F0F">
              <w:rPr>
                <w:sz w:val="20"/>
              </w:rPr>
              <w:t>4.76, p=.098</w:t>
            </w:r>
          </w:p>
          <w:p w14:paraId="77573C50" w14:textId="77777777" w:rsidR="00941CE1" w:rsidRPr="00217F0F" w:rsidRDefault="00801463">
            <w:pPr>
              <w:jc w:val="left"/>
              <w:rPr>
                <w:sz w:val="20"/>
              </w:rPr>
            </w:pPr>
            <w:r w:rsidRPr="00217F0F">
              <w:rPr>
                <w:sz w:val="20"/>
              </w:rPr>
              <w:t>[0.8, 38.3]</w:t>
            </w:r>
          </w:p>
        </w:tc>
      </w:tr>
      <w:tr w:rsidR="00941CE1" w:rsidRPr="00217F0F" w14:paraId="25FD01E1" w14:textId="77777777">
        <w:trPr>
          <w:trHeight w:val="300"/>
        </w:trPr>
        <w:tc>
          <w:tcPr>
            <w:tcW w:w="2266" w:type="dxa"/>
            <w:tcBorders>
              <w:top w:val="single" w:sz="4" w:space="0" w:color="auto"/>
              <w:left w:val="single" w:sz="4" w:space="0" w:color="auto"/>
              <w:bottom w:val="single" w:sz="4" w:space="0" w:color="auto"/>
              <w:right w:val="single" w:sz="4" w:space="0" w:color="auto"/>
            </w:tcBorders>
            <w:noWrap/>
          </w:tcPr>
          <w:p w14:paraId="08467EA9" w14:textId="77777777" w:rsidR="00941CE1" w:rsidRPr="00217F0F" w:rsidRDefault="00801463">
            <w:pPr>
              <w:jc w:val="left"/>
              <w:rPr>
                <w:sz w:val="20"/>
              </w:rPr>
            </w:pPr>
            <w:r w:rsidRPr="00217F0F">
              <w:rPr>
                <w:sz w:val="20"/>
              </w:rPr>
              <w:t>Chronic kidney disease</w:t>
            </w:r>
          </w:p>
        </w:tc>
        <w:tc>
          <w:tcPr>
            <w:tcW w:w="849" w:type="dxa"/>
            <w:tcBorders>
              <w:top w:val="single" w:sz="4" w:space="0" w:color="auto"/>
              <w:left w:val="single" w:sz="4" w:space="0" w:color="auto"/>
              <w:bottom w:val="single" w:sz="4" w:space="0" w:color="auto"/>
              <w:right w:val="single" w:sz="4" w:space="0" w:color="auto"/>
            </w:tcBorders>
            <w:noWrap/>
          </w:tcPr>
          <w:p w14:paraId="1375C7B4" w14:textId="77777777" w:rsidR="00941CE1" w:rsidRPr="00217F0F" w:rsidRDefault="00801463">
            <w:pPr>
              <w:jc w:val="left"/>
              <w:rPr>
                <w:sz w:val="20"/>
              </w:rPr>
            </w:pPr>
            <w:r w:rsidRPr="00217F0F">
              <w:rPr>
                <w:sz w:val="20"/>
              </w:rPr>
              <w:t>5</w:t>
            </w:r>
          </w:p>
          <w:p w14:paraId="287B019C" w14:textId="77777777" w:rsidR="00941CE1" w:rsidRPr="00217F0F" w:rsidRDefault="00801463">
            <w:pPr>
              <w:jc w:val="left"/>
              <w:rPr>
                <w:sz w:val="20"/>
              </w:rPr>
            </w:pPr>
            <w:r w:rsidRPr="00217F0F">
              <w:rPr>
                <w:sz w:val="20"/>
              </w:rPr>
              <w:t>(10.4)</w:t>
            </w:r>
          </w:p>
        </w:tc>
        <w:tc>
          <w:tcPr>
            <w:tcW w:w="849" w:type="dxa"/>
            <w:tcBorders>
              <w:top w:val="single" w:sz="4" w:space="0" w:color="auto"/>
              <w:left w:val="single" w:sz="4" w:space="0" w:color="auto"/>
              <w:bottom w:val="single" w:sz="4" w:space="0" w:color="auto"/>
              <w:right w:val="single" w:sz="4" w:space="0" w:color="auto"/>
            </w:tcBorders>
            <w:noWrap/>
          </w:tcPr>
          <w:p w14:paraId="11F98083" w14:textId="77777777" w:rsidR="00941CE1" w:rsidRPr="00217F0F" w:rsidRDefault="00801463">
            <w:pPr>
              <w:jc w:val="left"/>
              <w:rPr>
                <w:sz w:val="20"/>
              </w:rPr>
            </w:pPr>
            <w:r w:rsidRPr="00217F0F">
              <w:rPr>
                <w:sz w:val="20"/>
              </w:rPr>
              <w:t>2</w:t>
            </w:r>
          </w:p>
          <w:p w14:paraId="2BC3D5F7" w14:textId="77777777" w:rsidR="00941CE1" w:rsidRPr="00217F0F" w:rsidRDefault="00801463">
            <w:pPr>
              <w:jc w:val="left"/>
              <w:rPr>
                <w:sz w:val="20"/>
              </w:rPr>
            </w:pPr>
            <w:r w:rsidRPr="00217F0F">
              <w:rPr>
                <w:sz w:val="20"/>
              </w:rPr>
              <w:t>(1.3)</w:t>
            </w:r>
          </w:p>
        </w:tc>
        <w:tc>
          <w:tcPr>
            <w:tcW w:w="1702" w:type="dxa"/>
            <w:tcBorders>
              <w:top w:val="single" w:sz="4" w:space="0" w:color="auto"/>
              <w:left w:val="single" w:sz="4" w:space="0" w:color="auto"/>
              <w:bottom w:val="single" w:sz="4" w:space="0" w:color="auto"/>
              <w:right w:val="single" w:sz="4" w:space="0" w:color="auto"/>
            </w:tcBorders>
            <w:noWrap/>
          </w:tcPr>
          <w:p w14:paraId="12F43D4C" w14:textId="77777777" w:rsidR="00941CE1" w:rsidRPr="00217F0F" w:rsidRDefault="00801463">
            <w:pPr>
              <w:jc w:val="left"/>
              <w:rPr>
                <w:sz w:val="20"/>
              </w:rPr>
            </w:pPr>
            <w:r w:rsidRPr="00217F0F">
              <w:rPr>
                <w:sz w:val="20"/>
              </w:rPr>
              <w:t>8.72, p=.009</w:t>
            </w:r>
          </w:p>
          <w:p w14:paraId="3EE05AE9" w14:textId="77777777" w:rsidR="00941CE1" w:rsidRPr="00217F0F" w:rsidRDefault="00801463">
            <w:pPr>
              <w:jc w:val="left"/>
              <w:rPr>
                <w:sz w:val="20"/>
              </w:rPr>
            </w:pPr>
            <w:r w:rsidRPr="00217F0F">
              <w:rPr>
                <w:sz w:val="20"/>
              </w:rPr>
              <w:t>[1.63, 46.54]</w:t>
            </w:r>
          </w:p>
        </w:tc>
        <w:tc>
          <w:tcPr>
            <w:tcW w:w="1417" w:type="dxa"/>
            <w:tcBorders>
              <w:top w:val="single" w:sz="4" w:space="0" w:color="auto"/>
              <w:left w:val="single" w:sz="4" w:space="0" w:color="auto"/>
              <w:bottom w:val="single" w:sz="4" w:space="0" w:color="auto"/>
              <w:right w:val="single" w:sz="4" w:space="0" w:color="auto"/>
            </w:tcBorders>
            <w:noWrap/>
          </w:tcPr>
          <w:p w14:paraId="400C6F5E" w14:textId="77777777" w:rsidR="00941CE1" w:rsidRPr="00217F0F" w:rsidRDefault="00801463">
            <w:pPr>
              <w:jc w:val="left"/>
              <w:rPr>
                <w:sz w:val="20"/>
              </w:rPr>
            </w:pPr>
            <w:r w:rsidRPr="00217F0F">
              <w:rPr>
                <w:sz w:val="20"/>
              </w:rPr>
              <w:t>5.18, p=.065</w:t>
            </w:r>
          </w:p>
          <w:p w14:paraId="38193101" w14:textId="77777777" w:rsidR="00941CE1" w:rsidRPr="00217F0F" w:rsidRDefault="00801463">
            <w:pPr>
              <w:jc w:val="left"/>
              <w:rPr>
                <w:sz w:val="20"/>
              </w:rPr>
            </w:pPr>
            <w:r w:rsidRPr="00217F0F">
              <w:rPr>
                <w:sz w:val="20"/>
              </w:rPr>
              <w:t>[0.99, 38.46]</w:t>
            </w:r>
          </w:p>
        </w:tc>
        <w:tc>
          <w:tcPr>
            <w:tcW w:w="1933" w:type="dxa"/>
            <w:tcBorders>
              <w:top w:val="single" w:sz="4" w:space="0" w:color="auto"/>
              <w:left w:val="single" w:sz="4" w:space="0" w:color="auto"/>
              <w:bottom w:val="single" w:sz="4" w:space="0" w:color="auto"/>
              <w:right w:val="single" w:sz="4" w:space="0" w:color="auto"/>
            </w:tcBorders>
            <w:noWrap/>
          </w:tcPr>
          <w:p w14:paraId="3979D49F" w14:textId="77777777" w:rsidR="00941CE1" w:rsidRPr="00217F0F" w:rsidRDefault="00801463">
            <w:pPr>
              <w:jc w:val="left"/>
              <w:rPr>
                <w:sz w:val="20"/>
              </w:rPr>
            </w:pPr>
            <w:r w:rsidRPr="00217F0F">
              <w:rPr>
                <w:sz w:val="20"/>
              </w:rPr>
              <w:t>6.175, p=.056)</w:t>
            </w:r>
          </w:p>
          <w:p w14:paraId="11DEA8C3" w14:textId="77777777" w:rsidR="00941CE1" w:rsidRPr="00217F0F" w:rsidRDefault="00801463">
            <w:pPr>
              <w:jc w:val="left"/>
              <w:rPr>
                <w:sz w:val="20"/>
              </w:rPr>
            </w:pPr>
            <w:r w:rsidRPr="00217F0F">
              <w:rPr>
                <w:sz w:val="20"/>
              </w:rPr>
              <w:t>[0.99, 50.0]</w:t>
            </w:r>
          </w:p>
        </w:tc>
      </w:tr>
      <w:tr w:rsidR="00941CE1" w:rsidRPr="00217F0F" w14:paraId="149CE3F5" w14:textId="77777777">
        <w:trPr>
          <w:trHeight w:val="300"/>
        </w:trPr>
        <w:tc>
          <w:tcPr>
            <w:tcW w:w="2266" w:type="dxa"/>
            <w:tcBorders>
              <w:top w:val="single" w:sz="4" w:space="0" w:color="auto"/>
              <w:left w:val="single" w:sz="4" w:space="0" w:color="auto"/>
              <w:bottom w:val="single" w:sz="4" w:space="0" w:color="auto"/>
              <w:right w:val="single" w:sz="4" w:space="0" w:color="auto"/>
            </w:tcBorders>
            <w:noWrap/>
          </w:tcPr>
          <w:p w14:paraId="763DE1B0" w14:textId="77777777" w:rsidR="00941CE1" w:rsidRPr="00217F0F" w:rsidRDefault="00801463">
            <w:pPr>
              <w:jc w:val="left"/>
              <w:rPr>
                <w:sz w:val="20"/>
              </w:rPr>
            </w:pPr>
            <w:r w:rsidRPr="00217F0F">
              <w:rPr>
                <w:sz w:val="20"/>
              </w:rPr>
              <w:t>Diabetes mellitus</w:t>
            </w:r>
          </w:p>
        </w:tc>
        <w:tc>
          <w:tcPr>
            <w:tcW w:w="849" w:type="dxa"/>
            <w:tcBorders>
              <w:top w:val="single" w:sz="4" w:space="0" w:color="auto"/>
              <w:left w:val="single" w:sz="4" w:space="0" w:color="auto"/>
              <w:bottom w:val="single" w:sz="4" w:space="0" w:color="auto"/>
              <w:right w:val="single" w:sz="4" w:space="0" w:color="auto"/>
            </w:tcBorders>
            <w:noWrap/>
          </w:tcPr>
          <w:p w14:paraId="3F080BAF" w14:textId="77777777" w:rsidR="00941CE1" w:rsidRPr="00217F0F" w:rsidRDefault="00801463">
            <w:pPr>
              <w:jc w:val="left"/>
              <w:rPr>
                <w:sz w:val="20"/>
              </w:rPr>
            </w:pPr>
            <w:r w:rsidRPr="00217F0F">
              <w:rPr>
                <w:sz w:val="20"/>
              </w:rPr>
              <w:t>10</w:t>
            </w:r>
          </w:p>
          <w:p w14:paraId="32B4FE09" w14:textId="77777777" w:rsidR="00941CE1" w:rsidRPr="00217F0F" w:rsidRDefault="00801463">
            <w:pPr>
              <w:jc w:val="left"/>
              <w:rPr>
                <w:sz w:val="20"/>
              </w:rPr>
            </w:pPr>
            <w:r w:rsidRPr="00217F0F">
              <w:rPr>
                <w:sz w:val="20"/>
              </w:rPr>
              <w:t>(20.8)</w:t>
            </w:r>
          </w:p>
        </w:tc>
        <w:tc>
          <w:tcPr>
            <w:tcW w:w="849" w:type="dxa"/>
            <w:tcBorders>
              <w:top w:val="single" w:sz="4" w:space="0" w:color="auto"/>
              <w:left w:val="single" w:sz="4" w:space="0" w:color="auto"/>
              <w:bottom w:val="single" w:sz="4" w:space="0" w:color="auto"/>
              <w:right w:val="single" w:sz="4" w:space="0" w:color="auto"/>
            </w:tcBorders>
            <w:noWrap/>
          </w:tcPr>
          <w:p w14:paraId="6482615B" w14:textId="77777777" w:rsidR="00941CE1" w:rsidRPr="00217F0F" w:rsidRDefault="00801463">
            <w:pPr>
              <w:jc w:val="left"/>
              <w:rPr>
                <w:sz w:val="20"/>
              </w:rPr>
            </w:pPr>
            <w:r w:rsidRPr="00217F0F">
              <w:rPr>
                <w:sz w:val="20"/>
              </w:rPr>
              <w:t>9</w:t>
            </w:r>
          </w:p>
          <w:p w14:paraId="78DDC1D6" w14:textId="77777777" w:rsidR="00941CE1" w:rsidRPr="00217F0F" w:rsidRDefault="00801463">
            <w:pPr>
              <w:jc w:val="left"/>
              <w:rPr>
                <w:sz w:val="20"/>
              </w:rPr>
            </w:pPr>
            <w:r w:rsidRPr="00217F0F">
              <w:rPr>
                <w:sz w:val="20"/>
              </w:rPr>
              <w:t>(5.9)</w:t>
            </w:r>
          </w:p>
        </w:tc>
        <w:tc>
          <w:tcPr>
            <w:tcW w:w="1702" w:type="dxa"/>
            <w:tcBorders>
              <w:top w:val="single" w:sz="4" w:space="0" w:color="auto"/>
              <w:left w:val="single" w:sz="4" w:space="0" w:color="auto"/>
              <w:bottom w:val="single" w:sz="4" w:space="0" w:color="auto"/>
              <w:right w:val="single" w:sz="4" w:space="0" w:color="auto"/>
            </w:tcBorders>
            <w:noWrap/>
          </w:tcPr>
          <w:p w14:paraId="6E623084" w14:textId="77777777" w:rsidR="00941CE1" w:rsidRPr="00217F0F" w:rsidRDefault="00801463">
            <w:pPr>
              <w:jc w:val="left"/>
              <w:rPr>
                <w:sz w:val="20"/>
              </w:rPr>
            </w:pPr>
            <w:r w:rsidRPr="00217F0F">
              <w:rPr>
                <w:sz w:val="20"/>
              </w:rPr>
              <w:t>4.18, p=.004</w:t>
            </w:r>
          </w:p>
          <w:p w14:paraId="47EC28DF" w14:textId="77777777" w:rsidR="00941CE1" w:rsidRPr="00217F0F" w:rsidRDefault="00801463">
            <w:pPr>
              <w:jc w:val="left"/>
              <w:rPr>
                <w:sz w:val="20"/>
              </w:rPr>
            </w:pPr>
            <w:r w:rsidRPr="00217F0F">
              <w:rPr>
                <w:sz w:val="20"/>
              </w:rPr>
              <w:t>[1.59, 11.02]</w:t>
            </w:r>
          </w:p>
        </w:tc>
        <w:tc>
          <w:tcPr>
            <w:tcW w:w="1417" w:type="dxa"/>
            <w:tcBorders>
              <w:top w:val="single" w:sz="4" w:space="0" w:color="auto"/>
              <w:left w:val="single" w:sz="4" w:space="0" w:color="auto"/>
              <w:bottom w:val="single" w:sz="4" w:space="0" w:color="auto"/>
              <w:right w:val="single" w:sz="4" w:space="0" w:color="auto"/>
            </w:tcBorders>
            <w:noWrap/>
          </w:tcPr>
          <w:p w14:paraId="49E8C2A9" w14:textId="77777777" w:rsidR="00941CE1" w:rsidRPr="00217F0F" w:rsidRDefault="00801463">
            <w:pPr>
              <w:jc w:val="left"/>
              <w:rPr>
                <w:sz w:val="20"/>
              </w:rPr>
            </w:pPr>
            <w:r w:rsidRPr="00217F0F">
              <w:rPr>
                <w:sz w:val="20"/>
              </w:rPr>
              <w:t>2.04, p=.190</w:t>
            </w:r>
          </w:p>
          <w:p w14:paraId="0180AA76" w14:textId="77777777" w:rsidR="00941CE1" w:rsidRPr="00217F0F" w:rsidRDefault="00801463">
            <w:pPr>
              <w:jc w:val="left"/>
              <w:rPr>
                <w:sz w:val="20"/>
              </w:rPr>
            </w:pPr>
            <w:r w:rsidRPr="00217F0F">
              <w:rPr>
                <w:sz w:val="20"/>
              </w:rPr>
              <w:t>[0.69, 5.99]</w:t>
            </w:r>
          </w:p>
        </w:tc>
        <w:tc>
          <w:tcPr>
            <w:tcW w:w="1933" w:type="dxa"/>
            <w:tcBorders>
              <w:top w:val="single" w:sz="4" w:space="0" w:color="auto"/>
              <w:left w:val="single" w:sz="4" w:space="0" w:color="auto"/>
              <w:bottom w:val="single" w:sz="4" w:space="0" w:color="auto"/>
              <w:right w:val="single" w:sz="4" w:space="0" w:color="auto"/>
            </w:tcBorders>
            <w:noWrap/>
          </w:tcPr>
          <w:p w14:paraId="401814E8" w14:textId="77777777" w:rsidR="00941CE1" w:rsidRPr="00217F0F" w:rsidRDefault="00801463">
            <w:pPr>
              <w:jc w:val="left"/>
              <w:rPr>
                <w:sz w:val="20"/>
              </w:rPr>
            </w:pPr>
            <w:r w:rsidRPr="00217F0F">
              <w:rPr>
                <w:sz w:val="20"/>
              </w:rPr>
              <w:t>3.39, p=.029</w:t>
            </w:r>
          </w:p>
          <w:p w14:paraId="76E6F048" w14:textId="77777777" w:rsidR="00941CE1" w:rsidRPr="00217F0F" w:rsidRDefault="00801463">
            <w:pPr>
              <w:jc w:val="left"/>
              <w:rPr>
                <w:sz w:val="20"/>
              </w:rPr>
            </w:pPr>
            <w:r w:rsidRPr="00217F0F">
              <w:rPr>
                <w:sz w:val="20"/>
              </w:rPr>
              <w:t>[1.1, 10.1]</w:t>
            </w:r>
          </w:p>
        </w:tc>
      </w:tr>
      <w:tr w:rsidR="00941CE1" w:rsidRPr="00217F0F" w14:paraId="70F5789C" w14:textId="77777777">
        <w:trPr>
          <w:trHeight w:val="300"/>
        </w:trPr>
        <w:tc>
          <w:tcPr>
            <w:tcW w:w="2266" w:type="dxa"/>
            <w:tcBorders>
              <w:top w:val="single" w:sz="4" w:space="0" w:color="auto"/>
              <w:left w:val="single" w:sz="4" w:space="0" w:color="auto"/>
              <w:bottom w:val="single" w:sz="4" w:space="0" w:color="auto"/>
              <w:right w:val="single" w:sz="4" w:space="0" w:color="auto"/>
            </w:tcBorders>
            <w:noWrap/>
          </w:tcPr>
          <w:p w14:paraId="61E1F3C3" w14:textId="77777777" w:rsidR="00941CE1" w:rsidRPr="00217F0F" w:rsidRDefault="00801463">
            <w:pPr>
              <w:rPr>
                <w:sz w:val="20"/>
              </w:rPr>
            </w:pPr>
            <w:r w:rsidRPr="00217F0F">
              <w:rPr>
                <w:sz w:val="20"/>
              </w:rPr>
              <w:t>Additional treatment*</w:t>
            </w:r>
          </w:p>
          <w:p w14:paraId="34515DCD" w14:textId="77777777" w:rsidR="00941CE1" w:rsidRPr="00217F0F" w:rsidRDefault="00941CE1">
            <w:pPr>
              <w:jc w:val="left"/>
              <w:rPr>
                <w:sz w:val="20"/>
              </w:rPr>
            </w:pPr>
          </w:p>
        </w:tc>
        <w:tc>
          <w:tcPr>
            <w:tcW w:w="849" w:type="dxa"/>
            <w:tcBorders>
              <w:top w:val="single" w:sz="4" w:space="0" w:color="auto"/>
              <w:left w:val="single" w:sz="4" w:space="0" w:color="auto"/>
              <w:bottom w:val="single" w:sz="4" w:space="0" w:color="auto"/>
              <w:right w:val="single" w:sz="4" w:space="0" w:color="auto"/>
            </w:tcBorders>
            <w:noWrap/>
          </w:tcPr>
          <w:p w14:paraId="308852C5" w14:textId="77777777" w:rsidR="00941CE1" w:rsidRPr="00217F0F" w:rsidRDefault="00801463">
            <w:pPr>
              <w:jc w:val="left"/>
              <w:rPr>
                <w:sz w:val="20"/>
              </w:rPr>
            </w:pPr>
            <w:r w:rsidRPr="00217F0F">
              <w:rPr>
                <w:sz w:val="20"/>
              </w:rPr>
              <w:t>9</w:t>
            </w:r>
          </w:p>
          <w:p w14:paraId="78DC2C79" w14:textId="77777777" w:rsidR="00941CE1" w:rsidRPr="00217F0F" w:rsidRDefault="00801463">
            <w:pPr>
              <w:jc w:val="left"/>
              <w:rPr>
                <w:sz w:val="20"/>
              </w:rPr>
            </w:pPr>
            <w:r w:rsidRPr="00217F0F">
              <w:rPr>
                <w:sz w:val="20"/>
              </w:rPr>
              <w:t>(18.8)</w:t>
            </w:r>
          </w:p>
        </w:tc>
        <w:tc>
          <w:tcPr>
            <w:tcW w:w="849" w:type="dxa"/>
            <w:tcBorders>
              <w:top w:val="single" w:sz="4" w:space="0" w:color="auto"/>
              <w:left w:val="single" w:sz="4" w:space="0" w:color="auto"/>
              <w:bottom w:val="single" w:sz="4" w:space="0" w:color="auto"/>
              <w:right w:val="single" w:sz="4" w:space="0" w:color="auto"/>
            </w:tcBorders>
            <w:noWrap/>
          </w:tcPr>
          <w:p w14:paraId="31A32727" w14:textId="77777777" w:rsidR="00941CE1" w:rsidRPr="00217F0F" w:rsidRDefault="00801463">
            <w:pPr>
              <w:jc w:val="left"/>
              <w:rPr>
                <w:sz w:val="20"/>
              </w:rPr>
            </w:pPr>
            <w:r w:rsidRPr="00217F0F">
              <w:rPr>
                <w:sz w:val="20"/>
              </w:rPr>
              <w:t>5</w:t>
            </w:r>
          </w:p>
          <w:p w14:paraId="5B21CD1F" w14:textId="77777777" w:rsidR="00941CE1" w:rsidRPr="00217F0F" w:rsidRDefault="00801463">
            <w:pPr>
              <w:jc w:val="left"/>
              <w:rPr>
                <w:sz w:val="20"/>
              </w:rPr>
            </w:pPr>
            <w:r w:rsidRPr="00217F0F">
              <w:rPr>
                <w:sz w:val="20"/>
              </w:rPr>
              <w:t>(3.3)</w:t>
            </w:r>
          </w:p>
        </w:tc>
        <w:tc>
          <w:tcPr>
            <w:tcW w:w="1702" w:type="dxa"/>
            <w:tcBorders>
              <w:top w:val="single" w:sz="4" w:space="0" w:color="auto"/>
              <w:left w:val="single" w:sz="4" w:space="0" w:color="auto"/>
              <w:bottom w:val="single" w:sz="4" w:space="0" w:color="auto"/>
              <w:right w:val="single" w:sz="4" w:space="0" w:color="auto"/>
            </w:tcBorders>
            <w:noWrap/>
          </w:tcPr>
          <w:p w14:paraId="3AC702D1" w14:textId="77777777" w:rsidR="00941CE1" w:rsidRPr="00217F0F" w:rsidRDefault="00801463">
            <w:pPr>
              <w:jc w:val="left"/>
              <w:rPr>
                <w:sz w:val="20"/>
              </w:rPr>
            </w:pPr>
            <w:r w:rsidRPr="00217F0F">
              <w:rPr>
                <w:sz w:val="20"/>
              </w:rPr>
              <w:t>6.78, p=.001</w:t>
            </w:r>
          </w:p>
          <w:p w14:paraId="7FC3DC9F" w14:textId="77777777" w:rsidR="00941CE1" w:rsidRPr="00217F0F" w:rsidRDefault="00801463">
            <w:pPr>
              <w:jc w:val="left"/>
              <w:rPr>
                <w:sz w:val="20"/>
              </w:rPr>
            </w:pPr>
            <w:r w:rsidRPr="00217F0F">
              <w:rPr>
                <w:sz w:val="20"/>
              </w:rPr>
              <w:t>[2.15, 21.40]</w:t>
            </w:r>
          </w:p>
        </w:tc>
        <w:tc>
          <w:tcPr>
            <w:tcW w:w="1417" w:type="dxa"/>
            <w:tcBorders>
              <w:top w:val="single" w:sz="4" w:space="0" w:color="auto"/>
              <w:left w:val="single" w:sz="4" w:space="0" w:color="auto"/>
              <w:bottom w:val="single" w:sz="4" w:space="0" w:color="auto"/>
              <w:right w:val="single" w:sz="4" w:space="0" w:color="auto"/>
            </w:tcBorders>
            <w:noWrap/>
          </w:tcPr>
          <w:p w14:paraId="17F3B1A8" w14:textId="77777777" w:rsidR="00941CE1" w:rsidRPr="00217F0F" w:rsidRDefault="00801463">
            <w:pPr>
              <w:jc w:val="left"/>
              <w:rPr>
                <w:sz w:val="20"/>
              </w:rPr>
            </w:pPr>
            <w:r w:rsidRPr="00217F0F">
              <w:rPr>
                <w:sz w:val="20"/>
              </w:rPr>
              <w:t>4.93, p=.010</w:t>
            </w:r>
          </w:p>
          <w:p w14:paraId="7AF3311A" w14:textId="77777777" w:rsidR="00941CE1" w:rsidRPr="00217F0F" w:rsidRDefault="00801463">
            <w:pPr>
              <w:jc w:val="left"/>
              <w:rPr>
                <w:sz w:val="20"/>
              </w:rPr>
            </w:pPr>
            <w:r w:rsidRPr="00217F0F">
              <w:rPr>
                <w:sz w:val="20"/>
              </w:rPr>
              <w:t>[1.49, 17.86]</w:t>
            </w:r>
          </w:p>
        </w:tc>
        <w:tc>
          <w:tcPr>
            <w:tcW w:w="1933" w:type="dxa"/>
            <w:tcBorders>
              <w:top w:val="single" w:sz="4" w:space="0" w:color="auto"/>
              <w:left w:val="single" w:sz="4" w:space="0" w:color="auto"/>
              <w:bottom w:val="single" w:sz="4" w:space="0" w:color="auto"/>
              <w:right w:val="single" w:sz="4" w:space="0" w:color="auto"/>
            </w:tcBorders>
            <w:noWrap/>
          </w:tcPr>
          <w:p w14:paraId="5EAF9FB0" w14:textId="77777777" w:rsidR="00941CE1" w:rsidRPr="00217F0F" w:rsidRDefault="00801463">
            <w:pPr>
              <w:jc w:val="left"/>
              <w:rPr>
                <w:sz w:val="20"/>
              </w:rPr>
            </w:pPr>
            <w:r w:rsidRPr="00217F0F">
              <w:rPr>
                <w:sz w:val="20"/>
              </w:rPr>
              <w:t>4.47, p=.025</w:t>
            </w:r>
          </w:p>
          <w:p w14:paraId="128E1CD9" w14:textId="77777777" w:rsidR="00941CE1" w:rsidRPr="00217F0F" w:rsidRDefault="00801463">
            <w:pPr>
              <w:jc w:val="left"/>
              <w:rPr>
                <w:sz w:val="20"/>
              </w:rPr>
            </w:pPr>
            <w:r w:rsidRPr="00217F0F">
              <w:rPr>
                <w:sz w:val="20"/>
              </w:rPr>
              <w:t>[1.2, 17.25]</w:t>
            </w:r>
          </w:p>
        </w:tc>
      </w:tr>
      <w:tr w:rsidR="00941CE1" w:rsidRPr="00217F0F" w14:paraId="5009BA58" w14:textId="77777777">
        <w:trPr>
          <w:trHeight w:val="300"/>
        </w:trPr>
        <w:tc>
          <w:tcPr>
            <w:tcW w:w="9016" w:type="dxa"/>
            <w:gridSpan w:val="6"/>
            <w:tcBorders>
              <w:top w:val="single" w:sz="4" w:space="0" w:color="auto"/>
              <w:left w:val="single" w:sz="4" w:space="0" w:color="auto"/>
              <w:bottom w:val="single" w:sz="4" w:space="0" w:color="auto"/>
              <w:right w:val="single" w:sz="4" w:space="0" w:color="auto"/>
            </w:tcBorders>
            <w:noWrap/>
          </w:tcPr>
          <w:p w14:paraId="1420F954" w14:textId="77777777" w:rsidR="00941CE1" w:rsidRPr="00217F0F" w:rsidRDefault="00801463">
            <w:pPr>
              <w:jc w:val="left"/>
              <w:rPr>
                <w:sz w:val="20"/>
              </w:rPr>
            </w:pPr>
            <w:r w:rsidRPr="00217F0F">
              <w:rPr>
                <w:sz w:val="20"/>
                <w:vertAlign w:val="superscript"/>
              </w:rPr>
              <w:t>1</w:t>
            </w:r>
            <w:r w:rsidRPr="00217F0F">
              <w:rPr>
                <w:sz w:val="20"/>
              </w:rPr>
              <w:t xml:space="preserve">: odds-ratio adjusted for age and gender; </w:t>
            </w:r>
            <w:r w:rsidRPr="00217F0F">
              <w:rPr>
                <w:sz w:val="20"/>
                <w:vertAlign w:val="superscript"/>
              </w:rPr>
              <w:t>2</w:t>
            </w:r>
            <w:r w:rsidRPr="00217F0F">
              <w:rPr>
                <w:sz w:val="20"/>
              </w:rPr>
              <w:t>: odds-ratio in multiple logistic regression with all listed covariates (liver cirrhosis and hepatitis B coinfection included under chronic liver disease); * Additional treatment: hepatitis E – ribavirin, hepatitis A – plasma products.</w:t>
            </w:r>
          </w:p>
        </w:tc>
      </w:tr>
    </w:tbl>
    <w:p w14:paraId="203EAFF7" w14:textId="77777777" w:rsidR="00941CE1" w:rsidRPr="00217F0F" w:rsidRDefault="00941CE1">
      <w:pPr>
        <w:rPr>
          <w:iCs/>
          <w:szCs w:val="24"/>
        </w:rPr>
        <w:sectPr w:rsidR="00941CE1" w:rsidRPr="00217F0F">
          <w:endnotePr>
            <w:numFmt w:val="decimal"/>
          </w:endnotePr>
          <w:pgSz w:w="11906" w:h="16838"/>
          <w:pgMar w:top="1440" w:right="1440" w:bottom="1440" w:left="1440" w:header="720" w:footer="720" w:gutter="0"/>
          <w:cols w:space="284"/>
          <w:docGrid w:linePitch="360"/>
        </w:sectPr>
      </w:pPr>
    </w:p>
    <w:p w14:paraId="1FF16316" w14:textId="77777777" w:rsidR="00941CE1" w:rsidRPr="00217F0F" w:rsidRDefault="00801463">
      <w:pPr>
        <w:pStyle w:val="Caption"/>
        <w:rPr>
          <w:szCs w:val="24"/>
        </w:rPr>
      </w:pPr>
      <w:r w:rsidRPr="00217F0F">
        <w:rPr>
          <w:szCs w:val="24"/>
        </w:rPr>
        <w:lastRenderedPageBreak/>
        <w:t xml:space="preserve">Table </w:t>
      </w:r>
      <w:r w:rsidRPr="00217F0F">
        <w:rPr>
          <w:szCs w:val="24"/>
        </w:rPr>
        <w:fldChar w:fldCharType="begin"/>
      </w:r>
      <w:r w:rsidRPr="00217F0F">
        <w:rPr>
          <w:szCs w:val="24"/>
        </w:rPr>
        <w:instrText xml:space="preserve"> SEQ Table \* ARABIC </w:instrText>
      </w:r>
      <w:r w:rsidRPr="00217F0F">
        <w:rPr>
          <w:szCs w:val="24"/>
        </w:rPr>
        <w:fldChar w:fldCharType="separate"/>
      </w:r>
      <w:r w:rsidRPr="00217F0F">
        <w:rPr>
          <w:szCs w:val="24"/>
        </w:rPr>
        <w:t>3</w:t>
      </w:r>
      <w:r w:rsidRPr="00217F0F">
        <w:rPr>
          <w:szCs w:val="24"/>
        </w:rPr>
        <w:fldChar w:fldCharType="end"/>
      </w:r>
      <w:r w:rsidRPr="00217F0F">
        <w:rPr>
          <w:szCs w:val="24"/>
        </w:rPr>
        <w:t>. Hepatitis E patients who received ribavirin treatment. Summary of laboratory values (at admission / at discharge or transfer) and preexistent conditions</w:t>
      </w:r>
    </w:p>
    <w:tbl>
      <w:tblPr>
        <w:tblStyle w:val="TableGrid"/>
        <w:tblW w:w="9016" w:type="dxa"/>
        <w:tblLayout w:type="fixed"/>
        <w:tblLook w:val="04A0" w:firstRow="1" w:lastRow="0" w:firstColumn="1" w:lastColumn="0" w:noHBand="0" w:noVBand="1"/>
      </w:tblPr>
      <w:tblGrid>
        <w:gridCol w:w="563"/>
        <w:gridCol w:w="566"/>
        <w:gridCol w:w="994"/>
        <w:gridCol w:w="849"/>
        <w:gridCol w:w="851"/>
        <w:gridCol w:w="709"/>
        <w:gridCol w:w="2268"/>
        <w:gridCol w:w="1132"/>
        <w:gridCol w:w="1084"/>
      </w:tblGrid>
      <w:tr w:rsidR="00941CE1" w:rsidRPr="00217F0F" w14:paraId="1E0F5896" w14:textId="77777777">
        <w:trPr>
          <w:trHeight w:val="90"/>
        </w:trPr>
        <w:tc>
          <w:tcPr>
            <w:tcW w:w="563" w:type="dxa"/>
            <w:tcBorders>
              <w:top w:val="single" w:sz="4" w:space="0" w:color="auto"/>
              <w:left w:val="single" w:sz="4" w:space="0" w:color="auto"/>
              <w:bottom w:val="single" w:sz="4" w:space="0" w:color="auto"/>
              <w:right w:val="single" w:sz="4" w:space="0" w:color="auto"/>
            </w:tcBorders>
          </w:tcPr>
          <w:p w14:paraId="0A72F9FE" w14:textId="77777777" w:rsidR="00941CE1" w:rsidRPr="00217F0F" w:rsidRDefault="00801463">
            <w:pPr>
              <w:jc w:val="left"/>
              <w:rPr>
                <w:b/>
                <w:bCs/>
                <w:sz w:val="20"/>
              </w:rPr>
            </w:pPr>
            <w:r w:rsidRPr="00217F0F">
              <w:rPr>
                <w:b/>
                <w:bCs/>
                <w:sz w:val="20"/>
              </w:rPr>
              <w:t>Age</w:t>
            </w:r>
          </w:p>
        </w:tc>
        <w:tc>
          <w:tcPr>
            <w:tcW w:w="566" w:type="dxa"/>
            <w:tcBorders>
              <w:top w:val="single" w:sz="4" w:space="0" w:color="auto"/>
              <w:left w:val="single" w:sz="4" w:space="0" w:color="auto"/>
              <w:bottom w:val="single" w:sz="4" w:space="0" w:color="auto"/>
              <w:right w:val="single" w:sz="4" w:space="0" w:color="auto"/>
            </w:tcBorders>
            <w:noWrap/>
          </w:tcPr>
          <w:p w14:paraId="77ED452F" w14:textId="77777777" w:rsidR="00941CE1" w:rsidRPr="00217F0F" w:rsidRDefault="00801463">
            <w:pPr>
              <w:jc w:val="left"/>
              <w:rPr>
                <w:b/>
                <w:bCs/>
                <w:sz w:val="20"/>
              </w:rPr>
            </w:pPr>
            <w:r w:rsidRPr="00217F0F">
              <w:rPr>
                <w:b/>
                <w:bCs/>
                <w:sz w:val="20"/>
              </w:rPr>
              <w:t>Sex</w:t>
            </w:r>
          </w:p>
        </w:tc>
        <w:tc>
          <w:tcPr>
            <w:tcW w:w="994" w:type="dxa"/>
            <w:tcBorders>
              <w:top w:val="single" w:sz="4" w:space="0" w:color="auto"/>
              <w:left w:val="single" w:sz="4" w:space="0" w:color="auto"/>
              <w:bottom w:val="single" w:sz="4" w:space="0" w:color="auto"/>
              <w:right w:val="single" w:sz="4" w:space="0" w:color="auto"/>
            </w:tcBorders>
          </w:tcPr>
          <w:p w14:paraId="648419F4" w14:textId="77777777" w:rsidR="00941CE1" w:rsidRPr="00217F0F" w:rsidRDefault="00801463">
            <w:pPr>
              <w:jc w:val="left"/>
              <w:rPr>
                <w:b/>
                <w:bCs/>
                <w:sz w:val="20"/>
              </w:rPr>
            </w:pPr>
            <w:r w:rsidRPr="00217F0F">
              <w:rPr>
                <w:b/>
                <w:bCs/>
                <w:sz w:val="20"/>
              </w:rPr>
              <w:t>Direct bilirubin (mg/dL)</w:t>
            </w:r>
          </w:p>
        </w:tc>
        <w:tc>
          <w:tcPr>
            <w:tcW w:w="849" w:type="dxa"/>
            <w:tcBorders>
              <w:top w:val="single" w:sz="4" w:space="0" w:color="auto"/>
              <w:left w:val="single" w:sz="4" w:space="0" w:color="auto"/>
              <w:bottom w:val="single" w:sz="4" w:space="0" w:color="auto"/>
              <w:right w:val="single" w:sz="4" w:space="0" w:color="auto"/>
            </w:tcBorders>
          </w:tcPr>
          <w:p w14:paraId="3AE48579" w14:textId="77777777" w:rsidR="00941CE1" w:rsidRPr="00217F0F" w:rsidRDefault="00801463">
            <w:pPr>
              <w:jc w:val="left"/>
              <w:rPr>
                <w:b/>
                <w:bCs/>
                <w:sz w:val="20"/>
              </w:rPr>
            </w:pPr>
            <w:r w:rsidRPr="00217F0F">
              <w:rPr>
                <w:b/>
                <w:bCs/>
                <w:sz w:val="20"/>
              </w:rPr>
              <w:t>AST (IU/L)</w:t>
            </w:r>
          </w:p>
        </w:tc>
        <w:tc>
          <w:tcPr>
            <w:tcW w:w="851" w:type="dxa"/>
            <w:tcBorders>
              <w:top w:val="single" w:sz="4" w:space="0" w:color="auto"/>
              <w:left w:val="single" w:sz="4" w:space="0" w:color="auto"/>
              <w:bottom w:val="single" w:sz="4" w:space="0" w:color="auto"/>
              <w:right w:val="single" w:sz="4" w:space="0" w:color="auto"/>
            </w:tcBorders>
          </w:tcPr>
          <w:p w14:paraId="6BE15902" w14:textId="77777777" w:rsidR="00941CE1" w:rsidRPr="00217F0F" w:rsidRDefault="00801463">
            <w:pPr>
              <w:jc w:val="left"/>
              <w:rPr>
                <w:b/>
                <w:bCs/>
                <w:sz w:val="20"/>
              </w:rPr>
            </w:pPr>
            <w:r w:rsidRPr="00217F0F">
              <w:rPr>
                <w:b/>
                <w:bCs/>
                <w:sz w:val="20"/>
              </w:rPr>
              <w:t>ALT (IU/L)</w:t>
            </w:r>
          </w:p>
        </w:tc>
        <w:tc>
          <w:tcPr>
            <w:tcW w:w="709" w:type="dxa"/>
            <w:tcBorders>
              <w:top w:val="single" w:sz="4" w:space="0" w:color="auto"/>
              <w:left w:val="single" w:sz="4" w:space="0" w:color="auto"/>
              <w:bottom w:val="single" w:sz="4" w:space="0" w:color="auto"/>
              <w:right w:val="single" w:sz="4" w:space="0" w:color="auto"/>
            </w:tcBorders>
            <w:noWrap/>
          </w:tcPr>
          <w:p w14:paraId="3F208AB4" w14:textId="77777777" w:rsidR="00941CE1" w:rsidRPr="00217F0F" w:rsidRDefault="00801463">
            <w:pPr>
              <w:jc w:val="left"/>
              <w:rPr>
                <w:b/>
                <w:bCs/>
                <w:sz w:val="20"/>
              </w:rPr>
            </w:pPr>
            <w:r w:rsidRPr="00217F0F">
              <w:rPr>
                <w:b/>
                <w:bCs/>
                <w:sz w:val="20"/>
              </w:rPr>
              <w:t>INR</w:t>
            </w:r>
          </w:p>
        </w:tc>
        <w:tc>
          <w:tcPr>
            <w:tcW w:w="2268" w:type="dxa"/>
            <w:tcBorders>
              <w:top w:val="single" w:sz="4" w:space="0" w:color="auto"/>
              <w:left w:val="single" w:sz="4" w:space="0" w:color="auto"/>
              <w:bottom w:val="single" w:sz="4" w:space="0" w:color="auto"/>
              <w:right w:val="single" w:sz="4" w:space="0" w:color="auto"/>
            </w:tcBorders>
          </w:tcPr>
          <w:p w14:paraId="5E75E14C" w14:textId="77777777" w:rsidR="00941CE1" w:rsidRPr="00217F0F" w:rsidRDefault="00801463">
            <w:pPr>
              <w:jc w:val="left"/>
              <w:rPr>
                <w:b/>
                <w:bCs/>
                <w:sz w:val="20"/>
              </w:rPr>
            </w:pPr>
            <w:r w:rsidRPr="00217F0F">
              <w:rPr>
                <w:b/>
                <w:bCs/>
                <w:sz w:val="20"/>
              </w:rPr>
              <w:t>Recommendation for ribavirin treatment according to EASL guidelines</w:t>
            </w:r>
          </w:p>
        </w:tc>
        <w:tc>
          <w:tcPr>
            <w:tcW w:w="1132" w:type="dxa"/>
            <w:tcBorders>
              <w:top w:val="single" w:sz="4" w:space="0" w:color="auto"/>
              <w:left w:val="single" w:sz="4" w:space="0" w:color="auto"/>
              <w:bottom w:val="single" w:sz="4" w:space="0" w:color="auto"/>
              <w:right w:val="single" w:sz="4" w:space="0" w:color="auto"/>
            </w:tcBorders>
            <w:noWrap/>
          </w:tcPr>
          <w:p w14:paraId="6B510C81" w14:textId="77777777" w:rsidR="00941CE1" w:rsidRPr="00217F0F" w:rsidRDefault="00801463">
            <w:pPr>
              <w:jc w:val="left"/>
              <w:rPr>
                <w:b/>
                <w:bCs/>
                <w:sz w:val="20"/>
              </w:rPr>
            </w:pPr>
            <w:r w:rsidRPr="00217F0F">
              <w:rPr>
                <w:b/>
                <w:bCs/>
                <w:sz w:val="20"/>
              </w:rPr>
              <w:t>Evolution</w:t>
            </w:r>
          </w:p>
        </w:tc>
        <w:tc>
          <w:tcPr>
            <w:tcW w:w="1084" w:type="dxa"/>
            <w:tcBorders>
              <w:top w:val="single" w:sz="4" w:space="0" w:color="auto"/>
              <w:left w:val="single" w:sz="4" w:space="0" w:color="auto"/>
              <w:bottom w:val="single" w:sz="4" w:space="0" w:color="auto"/>
              <w:right w:val="single" w:sz="4" w:space="0" w:color="auto"/>
            </w:tcBorders>
            <w:noWrap/>
          </w:tcPr>
          <w:p w14:paraId="1F59A049" w14:textId="77777777" w:rsidR="00941CE1" w:rsidRPr="00217F0F" w:rsidRDefault="00801463">
            <w:pPr>
              <w:jc w:val="left"/>
              <w:rPr>
                <w:b/>
                <w:bCs/>
                <w:sz w:val="20"/>
              </w:rPr>
            </w:pPr>
            <w:r w:rsidRPr="00217F0F">
              <w:rPr>
                <w:b/>
                <w:bCs/>
                <w:sz w:val="20"/>
              </w:rPr>
              <w:t>MELD score</w:t>
            </w:r>
          </w:p>
          <w:p w14:paraId="4C66C7E4" w14:textId="77777777" w:rsidR="00941CE1" w:rsidRPr="00217F0F" w:rsidRDefault="00801463">
            <w:pPr>
              <w:jc w:val="left"/>
              <w:rPr>
                <w:b/>
                <w:bCs/>
                <w:sz w:val="20"/>
              </w:rPr>
            </w:pPr>
            <w:r w:rsidRPr="00217F0F">
              <w:rPr>
                <w:b/>
                <w:bCs/>
                <w:sz w:val="20"/>
              </w:rPr>
              <w:t>(3-months risk of death)</w:t>
            </w:r>
          </w:p>
        </w:tc>
      </w:tr>
      <w:tr w:rsidR="00941CE1" w:rsidRPr="00217F0F" w14:paraId="7CF0A8C7" w14:textId="77777777">
        <w:trPr>
          <w:trHeight w:val="300"/>
        </w:trPr>
        <w:tc>
          <w:tcPr>
            <w:tcW w:w="563" w:type="dxa"/>
            <w:tcBorders>
              <w:top w:val="single" w:sz="4" w:space="0" w:color="auto"/>
              <w:left w:val="single" w:sz="4" w:space="0" w:color="auto"/>
              <w:bottom w:val="single" w:sz="4" w:space="0" w:color="auto"/>
              <w:right w:val="single" w:sz="4" w:space="0" w:color="auto"/>
            </w:tcBorders>
            <w:noWrap/>
          </w:tcPr>
          <w:p w14:paraId="4DC63567" w14:textId="77777777" w:rsidR="00941CE1" w:rsidRPr="00217F0F" w:rsidRDefault="00801463">
            <w:pPr>
              <w:jc w:val="left"/>
              <w:rPr>
                <w:sz w:val="20"/>
              </w:rPr>
            </w:pPr>
            <w:r w:rsidRPr="00217F0F">
              <w:rPr>
                <w:sz w:val="20"/>
              </w:rPr>
              <w:t>51</w:t>
            </w:r>
          </w:p>
        </w:tc>
        <w:tc>
          <w:tcPr>
            <w:tcW w:w="566" w:type="dxa"/>
            <w:tcBorders>
              <w:top w:val="single" w:sz="4" w:space="0" w:color="auto"/>
              <w:left w:val="single" w:sz="4" w:space="0" w:color="auto"/>
              <w:bottom w:val="single" w:sz="4" w:space="0" w:color="auto"/>
              <w:right w:val="single" w:sz="4" w:space="0" w:color="auto"/>
            </w:tcBorders>
            <w:noWrap/>
          </w:tcPr>
          <w:p w14:paraId="47FB9220" w14:textId="77777777" w:rsidR="00941CE1" w:rsidRPr="00217F0F" w:rsidRDefault="00801463">
            <w:pPr>
              <w:jc w:val="left"/>
              <w:rPr>
                <w:sz w:val="20"/>
              </w:rPr>
            </w:pPr>
            <w:r w:rsidRPr="00217F0F">
              <w:rPr>
                <w:sz w:val="20"/>
              </w:rPr>
              <w:t>F</w:t>
            </w:r>
          </w:p>
        </w:tc>
        <w:tc>
          <w:tcPr>
            <w:tcW w:w="994" w:type="dxa"/>
            <w:tcBorders>
              <w:top w:val="single" w:sz="4" w:space="0" w:color="auto"/>
              <w:left w:val="single" w:sz="4" w:space="0" w:color="auto"/>
              <w:bottom w:val="single" w:sz="4" w:space="0" w:color="auto"/>
              <w:right w:val="single" w:sz="4" w:space="0" w:color="auto"/>
            </w:tcBorders>
            <w:noWrap/>
          </w:tcPr>
          <w:p w14:paraId="1921AA12" w14:textId="77777777" w:rsidR="00941CE1" w:rsidRPr="00217F0F" w:rsidRDefault="00801463">
            <w:pPr>
              <w:jc w:val="left"/>
              <w:rPr>
                <w:sz w:val="20"/>
              </w:rPr>
            </w:pPr>
            <w:r w:rsidRPr="00217F0F">
              <w:rPr>
                <w:sz w:val="20"/>
              </w:rPr>
              <w:t>28.51 / 21.51</w:t>
            </w:r>
          </w:p>
        </w:tc>
        <w:tc>
          <w:tcPr>
            <w:tcW w:w="849" w:type="dxa"/>
            <w:tcBorders>
              <w:top w:val="single" w:sz="4" w:space="0" w:color="auto"/>
              <w:left w:val="single" w:sz="4" w:space="0" w:color="auto"/>
              <w:bottom w:val="single" w:sz="4" w:space="0" w:color="auto"/>
              <w:right w:val="single" w:sz="4" w:space="0" w:color="auto"/>
            </w:tcBorders>
            <w:noWrap/>
          </w:tcPr>
          <w:p w14:paraId="3B864337" w14:textId="77777777" w:rsidR="00941CE1" w:rsidRPr="00217F0F" w:rsidRDefault="00801463">
            <w:pPr>
              <w:jc w:val="left"/>
              <w:rPr>
                <w:sz w:val="20"/>
              </w:rPr>
            </w:pPr>
            <w:r w:rsidRPr="00217F0F">
              <w:rPr>
                <w:sz w:val="20"/>
              </w:rPr>
              <w:t>36 / 59</w:t>
            </w:r>
          </w:p>
        </w:tc>
        <w:tc>
          <w:tcPr>
            <w:tcW w:w="851" w:type="dxa"/>
            <w:tcBorders>
              <w:top w:val="single" w:sz="4" w:space="0" w:color="auto"/>
              <w:left w:val="single" w:sz="4" w:space="0" w:color="auto"/>
              <w:bottom w:val="single" w:sz="4" w:space="0" w:color="auto"/>
              <w:right w:val="single" w:sz="4" w:space="0" w:color="auto"/>
            </w:tcBorders>
            <w:noWrap/>
          </w:tcPr>
          <w:p w14:paraId="28CD642E" w14:textId="77777777" w:rsidR="00941CE1" w:rsidRPr="00217F0F" w:rsidRDefault="00801463">
            <w:pPr>
              <w:jc w:val="left"/>
              <w:rPr>
                <w:sz w:val="20"/>
              </w:rPr>
            </w:pPr>
            <w:r w:rsidRPr="00217F0F">
              <w:rPr>
                <w:sz w:val="20"/>
              </w:rPr>
              <w:t>15 / 24</w:t>
            </w:r>
          </w:p>
        </w:tc>
        <w:tc>
          <w:tcPr>
            <w:tcW w:w="709" w:type="dxa"/>
            <w:tcBorders>
              <w:top w:val="single" w:sz="4" w:space="0" w:color="auto"/>
              <w:left w:val="single" w:sz="4" w:space="0" w:color="auto"/>
              <w:bottom w:val="single" w:sz="4" w:space="0" w:color="auto"/>
              <w:right w:val="single" w:sz="4" w:space="0" w:color="auto"/>
            </w:tcBorders>
            <w:noWrap/>
          </w:tcPr>
          <w:p w14:paraId="6A891253" w14:textId="77777777" w:rsidR="00941CE1" w:rsidRPr="00217F0F" w:rsidRDefault="00801463">
            <w:pPr>
              <w:jc w:val="left"/>
              <w:rPr>
                <w:sz w:val="20"/>
              </w:rPr>
            </w:pPr>
            <w:r w:rsidRPr="00217F0F">
              <w:rPr>
                <w:sz w:val="20"/>
              </w:rPr>
              <w:t>1.17 / 1.02</w:t>
            </w:r>
          </w:p>
        </w:tc>
        <w:tc>
          <w:tcPr>
            <w:tcW w:w="2268" w:type="dxa"/>
            <w:tcBorders>
              <w:top w:val="single" w:sz="4" w:space="0" w:color="auto"/>
              <w:left w:val="single" w:sz="4" w:space="0" w:color="auto"/>
              <w:bottom w:val="single" w:sz="4" w:space="0" w:color="auto"/>
              <w:right w:val="single" w:sz="4" w:space="0" w:color="auto"/>
            </w:tcBorders>
            <w:noWrap/>
          </w:tcPr>
          <w:p w14:paraId="2790DD49" w14:textId="77777777" w:rsidR="00941CE1" w:rsidRPr="00217F0F" w:rsidRDefault="00801463">
            <w:pPr>
              <w:jc w:val="left"/>
              <w:rPr>
                <w:sz w:val="20"/>
              </w:rPr>
            </w:pPr>
            <w:r w:rsidRPr="00217F0F">
              <w:rPr>
                <w:sz w:val="20"/>
              </w:rPr>
              <w:t>Breast cancer, liver, lung and bone metastases</w:t>
            </w:r>
          </w:p>
        </w:tc>
        <w:tc>
          <w:tcPr>
            <w:tcW w:w="1132" w:type="dxa"/>
            <w:tcBorders>
              <w:top w:val="single" w:sz="4" w:space="0" w:color="auto"/>
              <w:left w:val="single" w:sz="4" w:space="0" w:color="auto"/>
              <w:bottom w:val="single" w:sz="4" w:space="0" w:color="auto"/>
              <w:right w:val="single" w:sz="4" w:space="0" w:color="auto"/>
            </w:tcBorders>
            <w:noWrap/>
          </w:tcPr>
          <w:p w14:paraId="7B85F8E8" w14:textId="77777777" w:rsidR="00941CE1" w:rsidRPr="00217F0F" w:rsidRDefault="00801463">
            <w:pPr>
              <w:jc w:val="left"/>
              <w:rPr>
                <w:sz w:val="20"/>
              </w:rPr>
            </w:pPr>
            <w:r w:rsidRPr="00217F0F">
              <w:rPr>
                <w:sz w:val="20"/>
              </w:rPr>
              <w:t>Transfer to gastroenterology dept.</w:t>
            </w:r>
          </w:p>
        </w:tc>
        <w:tc>
          <w:tcPr>
            <w:tcW w:w="1084" w:type="dxa"/>
            <w:tcBorders>
              <w:top w:val="single" w:sz="4" w:space="0" w:color="auto"/>
              <w:left w:val="single" w:sz="4" w:space="0" w:color="auto"/>
              <w:bottom w:val="single" w:sz="4" w:space="0" w:color="auto"/>
              <w:right w:val="single" w:sz="4" w:space="0" w:color="auto"/>
            </w:tcBorders>
            <w:noWrap/>
          </w:tcPr>
          <w:p w14:paraId="5DAACFBF" w14:textId="77777777" w:rsidR="00941CE1" w:rsidRPr="00217F0F" w:rsidRDefault="00941CE1">
            <w:pPr>
              <w:jc w:val="left"/>
              <w:rPr>
                <w:sz w:val="20"/>
              </w:rPr>
            </w:pPr>
          </w:p>
        </w:tc>
      </w:tr>
      <w:tr w:rsidR="00941CE1" w:rsidRPr="00217F0F" w14:paraId="32347EA7" w14:textId="77777777">
        <w:trPr>
          <w:trHeight w:val="300"/>
        </w:trPr>
        <w:tc>
          <w:tcPr>
            <w:tcW w:w="563" w:type="dxa"/>
            <w:tcBorders>
              <w:top w:val="single" w:sz="4" w:space="0" w:color="auto"/>
              <w:left w:val="single" w:sz="4" w:space="0" w:color="auto"/>
              <w:bottom w:val="single" w:sz="4" w:space="0" w:color="auto"/>
              <w:right w:val="single" w:sz="4" w:space="0" w:color="auto"/>
            </w:tcBorders>
            <w:noWrap/>
          </w:tcPr>
          <w:p w14:paraId="3787C4B1" w14:textId="77777777" w:rsidR="00941CE1" w:rsidRPr="00217F0F" w:rsidRDefault="00801463">
            <w:pPr>
              <w:jc w:val="left"/>
              <w:rPr>
                <w:sz w:val="20"/>
              </w:rPr>
            </w:pPr>
            <w:r w:rsidRPr="00217F0F">
              <w:rPr>
                <w:sz w:val="20"/>
              </w:rPr>
              <w:t>21</w:t>
            </w:r>
          </w:p>
        </w:tc>
        <w:tc>
          <w:tcPr>
            <w:tcW w:w="566" w:type="dxa"/>
            <w:tcBorders>
              <w:top w:val="single" w:sz="4" w:space="0" w:color="auto"/>
              <w:left w:val="single" w:sz="4" w:space="0" w:color="auto"/>
              <w:bottom w:val="single" w:sz="4" w:space="0" w:color="auto"/>
              <w:right w:val="single" w:sz="4" w:space="0" w:color="auto"/>
            </w:tcBorders>
            <w:noWrap/>
          </w:tcPr>
          <w:p w14:paraId="6E919171" w14:textId="77777777" w:rsidR="00941CE1" w:rsidRPr="00217F0F" w:rsidRDefault="00801463">
            <w:pPr>
              <w:jc w:val="left"/>
              <w:rPr>
                <w:sz w:val="20"/>
              </w:rPr>
            </w:pPr>
            <w:r w:rsidRPr="00217F0F">
              <w:rPr>
                <w:sz w:val="20"/>
              </w:rPr>
              <w:t>M</w:t>
            </w:r>
          </w:p>
        </w:tc>
        <w:tc>
          <w:tcPr>
            <w:tcW w:w="994" w:type="dxa"/>
            <w:tcBorders>
              <w:top w:val="single" w:sz="4" w:space="0" w:color="auto"/>
              <w:left w:val="single" w:sz="4" w:space="0" w:color="auto"/>
              <w:bottom w:val="single" w:sz="4" w:space="0" w:color="auto"/>
              <w:right w:val="single" w:sz="4" w:space="0" w:color="auto"/>
            </w:tcBorders>
            <w:noWrap/>
          </w:tcPr>
          <w:p w14:paraId="61857F67" w14:textId="77777777" w:rsidR="00941CE1" w:rsidRPr="00217F0F" w:rsidRDefault="00801463">
            <w:pPr>
              <w:jc w:val="left"/>
              <w:rPr>
                <w:sz w:val="20"/>
              </w:rPr>
            </w:pPr>
            <w:r w:rsidRPr="00217F0F">
              <w:rPr>
                <w:sz w:val="20"/>
              </w:rPr>
              <w:t>0.25 / 0.19</w:t>
            </w:r>
          </w:p>
        </w:tc>
        <w:tc>
          <w:tcPr>
            <w:tcW w:w="849" w:type="dxa"/>
            <w:tcBorders>
              <w:top w:val="single" w:sz="4" w:space="0" w:color="auto"/>
              <w:left w:val="single" w:sz="4" w:space="0" w:color="auto"/>
              <w:bottom w:val="single" w:sz="4" w:space="0" w:color="auto"/>
              <w:right w:val="single" w:sz="4" w:space="0" w:color="auto"/>
            </w:tcBorders>
            <w:noWrap/>
          </w:tcPr>
          <w:p w14:paraId="59758D39" w14:textId="77777777" w:rsidR="00941CE1" w:rsidRPr="00217F0F" w:rsidRDefault="00801463">
            <w:pPr>
              <w:jc w:val="left"/>
              <w:rPr>
                <w:sz w:val="20"/>
              </w:rPr>
            </w:pPr>
            <w:r w:rsidRPr="00217F0F">
              <w:rPr>
                <w:sz w:val="20"/>
              </w:rPr>
              <w:t>19 / 20</w:t>
            </w:r>
          </w:p>
        </w:tc>
        <w:tc>
          <w:tcPr>
            <w:tcW w:w="851" w:type="dxa"/>
            <w:tcBorders>
              <w:top w:val="single" w:sz="4" w:space="0" w:color="auto"/>
              <w:left w:val="single" w:sz="4" w:space="0" w:color="auto"/>
              <w:bottom w:val="single" w:sz="4" w:space="0" w:color="auto"/>
              <w:right w:val="single" w:sz="4" w:space="0" w:color="auto"/>
            </w:tcBorders>
            <w:noWrap/>
          </w:tcPr>
          <w:p w14:paraId="0DB7B8C0" w14:textId="77777777" w:rsidR="00941CE1" w:rsidRPr="00217F0F" w:rsidRDefault="00801463">
            <w:pPr>
              <w:jc w:val="left"/>
              <w:rPr>
                <w:sz w:val="20"/>
              </w:rPr>
            </w:pPr>
            <w:r w:rsidRPr="00217F0F">
              <w:rPr>
                <w:sz w:val="20"/>
              </w:rPr>
              <w:t>75 / 35</w:t>
            </w:r>
          </w:p>
        </w:tc>
        <w:tc>
          <w:tcPr>
            <w:tcW w:w="709" w:type="dxa"/>
            <w:tcBorders>
              <w:top w:val="single" w:sz="4" w:space="0" w:color="auto"/>
              <w:left w:val="single" w:sz="4" w:space="0" w:color="auto"/>
              <w:bottom w:val="single" w:sz="4" w:space="0" w:color="auto"/>
              <w:right w:val="single" w:sz="4" w:space="0" w:color="auto"/>
            </w:tcBorders>
            <w:noWrap/>
          </w:tcPr>
          <w:p w14:paraId="5C374696" w14:textId="77777777" w:rsidR="00941CE1" w:rsidRPr="00217F0F" w:rsidRDefault="00801463">
            <w:pPr>
              <w:jc w:val="left"/>
              <w:rPr>
                <w:sz w:val="20"/>
              </w:rPr>
            </w:pPr>
            <w:r w:rsidRPr="00217F0F">
              <w:rPr>
                <w:sz w:val="20"/>
              </w:rPr>
              <w:t>0.92 / 0.99</w:t>
            </w:r>
          </w:p>
        </w:tc>
        <w:tc>
          <w:tcPr>
            <w:tcW w:w="2268" w:type="dxa"/>
            <w:tcBorders>
              <w:top w:val="single" w:sz="4" w:space="0" w:color="auto"/>
              <w:left w:val="single" w:sz="4" w:space="0" w:color="auto"/>
              <w:bottom w:val="single" w:sz="4" w:space="0" w:color="auto"/>
              <w:right w:val="single" w:sz="4" w:space="0" w:color="auto"/>
            </w:tcBorders>
            <w:noWrap/>
          </w:tcPr>
          <w:p w14:paraId="4F9BC21B" w14:textId="77777777" w:rsidR="00941CE1" w:rsidRPr="00217F0F" w:rsidRDefault="00801463">
            <w:pPr>
              <w:jc w:val="left"/>
              <w:rPr>
                <w:sz w:val="20"/>
              </w:rPr>
            </w:pPr>
            <w:r w:rsidRPr="00217F0F">
              <w:rPr>
                <w:sz w:val="20"/>
              </w:rPr>
              <w:t>Sagittal sinus thrombosis, bilateral facial palsy, one episode of seizures</w:t>
            </w:r>
          </w:p>
        </w:tc>
        <w:tc>
          <w:tcPr>
            <w:tcW w:w="1132" w:type="dxa"/>
            <w:tcBorders>
              <w:top w:val="single" w:sz="4" w:space="0" w:color="auto"/>
              <w:left w:val="single" w:sz="4" w:space="0" w:color="auto"/>
              <w:bottom w:val="single" w:sz="4" w:space="0" w:color="auto"/>
              <w:right w:val="single" w:sz="4" w:space="0" w:color="auto"/>
            </w:tcBorders>
            <w:noWrap/>
          </w:tcPr>
          <w:p w14:paraId="257268F1" w14:textId="77777777" w:rsidR="00941CE1" w:rsidRPr="00217F0F" w:rsidRDefault="00801463">
            <w:pPr>
              <w:jc w:val="left"/>
              <w:rPr>
                <w:sz w:val="20"/>
              </w:rPr>
            </w:pPr>
            <w:r w:rsidRPr="00217F0F">
              <w:rPr>
                <w:sz w:val="20"/>
              </w:rPr>
              <w:t>Transfer to neurology dept.</w:t>
            </w:r>
          </w:p>
        </w:tc>
        <w:tc>
          <w:tcPr>
            <w:tcW w:w="1084" w:type="dxa"/>
            <w:tcBorders>
              <w:top w:val="single" w:sz="4" w:space="0" w:color="auto"/>
              <w:left w:val="single" w:sz="4" w:space="0" w:color="auto"/>
              <w:bottom w:val="single" w:sz="4" w:space="0" w:color="auto"/>
              <w:right w:val="single" w:sz="4" w:space="0" w:color="auto"/>
            </w:tcBorders>
            <w:noWrap/>
          </w:tcPr>
          <w:p w14:paraId="3130A4F1" w14:textId="77777777" w:rsidR="00941CE1" w:rsidRPr="00217F0F" w:rsidRDefault="00941CE1">
            <w:pPr>
              <w:jc w:val="left"/>
              <w:rPr>
                <w:sz w:val="20"/>
              </w:rPr>
            </w:pPr>
          </w:p>
        </w:tc>
      </w:tr>
      <w:tr w:rsidR="00941CE1" w:rsidRPr="00217F0F" w14:paraId="0F139804" w14:textId="77777777">
        <w:trPr>
          <w:trHeight w:val="300"/>
        </w:trPr>
        <w:tc>
          <w:tcPr>
            <w:tcW w:w="563" w:type="dxa"/>
            <w:tcBorders>
              <w:top w:val="single" w:sz="4" w:space="0" w:color="auto"/>
              <w:left w:val="single" w:sz="4" w:space="0" w:color="auto"/>
              <w:bottom w:val="single" w:sz="4" w:space="0" w:color="auto"/>
              <w:right w:val="single" w:sz="4" w:space="0" w:color="auto"/>
            </w:tcBorders>
            <w:noWrap/>
          </w:tcPr>
          <w:p w14:paraId="22EBA2FD" w14:textId="77777777" w:rsidR="00941CE1" w:rsidRPr="00217F0F" w:rsidRDefault="00801463">
            <w:pPr>
              <w:jc w:val="left"/>
              <w:rPr>
                <w:sz w:val="20"/>
              </w:rPr>
            </w:pPr>
            <w:r w:rsidRPr="00217F0F">
              <w:rPr>
                <w:sz w:val="20"/>
              </w:rPr>
              <w:t>36</w:t>
            </w:r>
          </w:p>
        </w:tc>
        <w:tc>
          <w:tcPr>
            <w:tcW w:w="566" w:type="dxa"/>
            <w:tcBorders>
              <w:top w:val="single" w:sz="4" w:space="0" w:color="auto"/>
              <w:left w:val="single" w:sz="4" w:space="0" w:color="auto"/>
              <w:bottom w:val="single" w:sz="4" w:space="0" w:color="auto"/>
              <w:right w:val="single" w:sz="4" w:space="0" w:color="auto"/>
            </w:tcBorders>
            <w:noWrap/>
          </w:tcPr>
          <w:p w14:paraId="44D880FA" w14:textId="77777777" w:rsidR="00941CE1" w:rsidRPr="00217F0F" w:rsidRDefault="00801463">
            <w:pPr>
              <w:jc w:val="left"/>
              <w:rPr>
                <w:sz w:val="20"/>
              </w:rPr>
            </w:pPr>
            <w:r w:rsidRPr="00217F0F">
              <w:rPr>
                <w:sz w:val="20"/>
              </w:rPr>
              <w:t>M</w:t>
            </w:r>
          </w:p>
        </w:tc>
        <w:tc>
          <w:tcPr>
            <w:tcW w:w="994" w:type="dxa"/>
            <w:tcBorders>
              <w:top w:val="single" w:sz="4" w:space="0" w:color="auto"/>
              <w:left w:val="single" w:sz="4" w:space="0" w:color="auto"/>
              <w:bottom w:val="single" w:sz="4" w:space="0" w:color="auto"/>
              <w:right w:val="single" w:sz="4" w:space="0" w:color="auto"/>
            </w:tcBorders>
            <w:noWrap/>
          </w:tcPr>
          <w:p w14:paraId="40D8D215" w14:textId="77777777" w:rsidR="00941CE1" w:rsidRPr="00217F0F" w:rsidRDefault="00801463">
            <w:pPr>
              <w:jc w:val="left"/>
              <w:rPr>
                <w:sz w:val="20"/>
              </w:rPr>
            </w:pPr>
            <w:r w:rsidRPr="00217F0F">
              <w:rPr>
                <w:sz w:val="20"/>
              </w:rPr>
              <w:t>25.02 / 19.17</w:t>
            </w:r>
          </w:p>
        </w:tc>
        <w:tc>
          <w:tcPr>
            <w:tcW w:w="849" w:type="dxa"/>
            <w:tcBorders>
              <w:top w:val="single" w:sz="4" w:space="0" w:color="auto"/>
              <w:left w:val="single" w:sz="4" w:space="0" w:color="auto"/>
              <w:bottom w:val="single" w:sz="4" w:space="0" w:color="auto"/>
              <w:right w:val="single" w:sz="4" w:space="0" w:color="auto"/>
            </w:tcBorders>
            <w:noWrap/>
          </w:tcPr>
          <w:p w14:paraId="5900529C" w14:textId="77777777" w:rsidR="00941CE1" w:rsidRPr="00217F0F" w:rsidRDefault="00801463">
            <w:pPr>
              <w:jc w:val="left"/>
              <w:rPr>
                <w:sz w:val="20"/>
              </w:rPr>
            </w:pPr>
            <w:r w:rsidRPr="00217F0F">
              <w:rPr>
                <w:sz w:val="20"/>
              </w:rPr>
              <w:t>191 / 149</w:t>
            </w:r>
          </w:p>
        </w:tc>
        <w:tc>
          <w:tcPr>
            <w:tcW w:w="851" w:type="dxa"/>
            <w:tcBorders>
              <w:top w:val="single" w:sz="4" w:space="0" w:color="auto"/>
              <w:left w:val="single" w:sz="4" w:space="0" w:color="auto"/>
              <w:bottom w:val="single" w:sz="4" w:space="0" w:color="auto"/>
              <w:right w:val="single" w:sz="4" w:space="0" w:color="auto"/>
            </w:tcBorders>
            <w:noWrap/>
          </w:tcPr>
          <w:p w14:paraId="7C6E027C" w14:textId="77777777" w:rsidR="00941CE1" w:rsidRPr="00217F0F" w:rsidRDefault="00801463">
            <w:pPr>
              <w:jc w:val="left"/>
              <w:rPr>
                <w:sz w:val="20"/>
              </w:rPr>
            </w:pPr>
            <w:r w:rsidRPr="00217F0F">
              <w:rPr>
                <w:sz w:val="20"/>
              </w:rPr>
              <w:t>322 / 214</w:t>
            </w:r>
          </w:p>
        </w:tc>
        <w:tc>
          <w:tcPr>
            <w:tcW w:w="709" w:type="dxa"/>
            <w:tcBorders>
              <w:top w:val="single" w:sz="4" w:space="0" w:color="auto"/>
              <w:left w:val="single" w:sz="4" w:space="0" w:color="auto"/>
              <w:bottom w:val="single" w:sz="4" w:space="0" w:color="auto"/>
              <w:right w:val="single" w:sz="4" w:space="0" w:color="auto"/>
            </w:tcBorders>
            <w:noWrap/>
          </w:tcPr>
          <w:p w14:paraId="23624AC1" w14:textId="77777777" w:rsidR="00941CE1" w:rsidRPr="00217F0F" w:rsidRDefault="00801463">
            <w:pPr>
              <w:jc w:val="left"/>
              <w:rPr>
                <w:sz w:val="20"/>
              </w:rPr>
            </w:pPr>
            <w:r w:rsidRPr="00217F0F">
              <w:rPr>
                <w:sz w:val="20"/>
              </w:rPr>
              <w:t>1.27 / 1.41</w:t>
            </w:r>
          </w:p>
        </w:tc>
        <w:tc>
          <w:tcPr>
            <w:tcW w:w="2268" w:type="dxa"/>
            <w:tcBorders>
              <w:top w:val="single" w:sz="4" w:space="0" w:color="auto"/>
              <w:left w:val="single" w:sz="4" w:space="0" w:color="auto"/>
              <w:bottom w:val="single" w:sz="4" w:space="0" w:color="auto"/>
              <w:right w:val="single" w:sz="4" w:space="0" w:color="auto"/>
            </w:tcBorders>
            <w:noWrap/>
          </w:tcPr>
          <w:p w14:paraId="0CDAA3C3" w14:textId="77777777" w:rsidR="00941CE1" w:rsidRPr="00217F0F" w:rsidRDefault="00801463">
            <w:pPr>
              <w:jc w:val="left"/>
              <w:rPr>
                <w:sz w:val="20"/>
              </w:rPr>
            </w:pPr>
            <w:r w:rsidRPr="00217F0F">
              <w:rPr>
                <w:sz w:val="20"/>
              </w:rPr>
              <w:t>Chronic hepatitis B with advanced fibrosis</w:t>
            </w:r>
          </w:p>
        </w:tc>
        <w:tc>
          <w:tcPr>
            <w:tcW w:w="1132" w:type="dxa"/>
            <w:tcBorders>
              <w:top w:val="single" w:sz="4" w:space="0" w:color="auto"/>
              <w:left w:val="single" w:sz="4" w:space="0" w:color="auto"/>
              <w:bottom w:val="single" w:sz="4" w:space="0" w:color="auto"/>
              <w:right w:val="single" w:sz="4" w:space="0" w:color="auto"/>
            </w:tcBorders>
            <w:noWrap/>
          </w:tcPr>
          <w:p w14:paraId="3AC9148E" w14:textId="77777777" w:rsidR="00941CE1" w:rsidRPr="00217F0F" w:rsidRDefault="00801463">
            <w:pPr>
              <w:jc w:val="left"/>
              <w:rPr>
                <w:sz w:val="20"/>
              </w:rPr>
            </w:pPr>
            <w:r w:rsidRPr="00217F0F">
              <w:rPr>
                <w:sz w:val="20"/>
              </w:rPr>
              <w:t>Transfer to gastroenterology dept.</w:t>
            </w:r>
          </w:p>
        </w:tc>
        <w:tc>
          <w:tcPr>
            <w:tcW w:w="1084" w:type="dxa"/>
            <w:tcBorders>
              <w:top w:val="single" w:sz="4" w:space="0" w:color="auto"/>
              <w:left w:val="single" w:sz="4" w:space="0" w:color="auto"/>
              <w:bottom w:val="single" w:sz="4" w:space="0" w:color="auto"/>
              <w:right w:val="single" w:sz="4" w:space="0" w:color="auto"/>
            </w:tcBorders>
            <w:noWrap/>
          </w:tcPr>
          <w:p w14:paraId="4F266593" w14:textId="77777777" w:rsidR="00941CE1" w:rsidRPr="00217F0F" w:rsidRDefault="00801463">
            <w:pPr>
              <w:jc w:val="left"/>
              <w:rPr>
                <w:sz w:val="20"/>
              </w:rPr>
            </w:pPr>
            <w:r w:rsidRPr="00217F0F">
              <w:rPr>
                <w:sz w:val="20"/>
              </w:rPr>
              <w:t>23 (19.6%)</w:t>
            </w:r>
          </w:p>
        </w:tc>
      </w:tr>
      <w:tr w:rsidR="00941CE1" w:rsidRPr="00217F0F" w14:paraId="1522A97B" w14:textId="77777777">
        <w:trPr>
          <w:trHeight w:val="300"/>
        </w:trPr>
        <w:tc>
          <w:tcPr>
            <w:tcW w:w="563" w:type="dxa"/>
            <w:tcBorders>
              <w:top w:val="single" w:sz="4" w:space="0" w:color="auto"/>
              <w:left w:val="single" w:sz="4" w:space="0" w:color="auto"/>
              <w:bottom w:val="single" w:sz="4" w:space="0" w:color="auto"/>
              <w:right w:val="single" w:sz="4" w:space="0" w:color="auto"/>
            </w:tcBorders>
            <w:noWrap/>
          </w:tcPr>
          <w:p w14:paraId="7DBB7C3C" w14:textId="77777777" w:rsidR="00941CE1" w:rsidRPr="00217F0F" w:rsidRDefault="00801463">
            <w:pPr>
              <w:jc w:val="left"/>
              <w:rPr>
                <w:sz w:val="20"/>
              </w:rPr>
            </w:pPr>
            <w:r w:rsidRPr="00217F0F">
              <w:rPr>
                <w:sz w:val="20"/>
              </w:rPr>
              <w:t>38</w:t>
            </w:r>
          </w:p>
        </w:tc>
        <w:tc>
          <w:tcPr>
            <w:tcW w:w="566" w:type="dxa"/>
            <w:tcBorders>
              <w:top w:val="single" w:sz="4" w:space="0" w:color="auto"/>
              <w:left w:val="single" w:sz="4" w:space="0" w:color="auto"/>
              <w:bottom w:val="single" w:sz="4" w:space="0" w:color="auto"/>
              <w:right w:val="single" w:sz="4" w:space="0" w:color="auto"/>
            </w:tcBorders>
            <w:noWrap/>
          </w:tcPr>
          <w:p w14:paraId="1C99FF23" w14:textId="77777777" w:rsidR="00941CE1" w:rsidRPr="00217F0F" w:rsidRDefault="00801463">
            <w:pPr>
              <w:jc w:val="left"/>
              <w:rPr>
                <w:sz w:val="20"/>
              </w:rPr>
            </w:pPr>
            <w:r w:rsidRPr="00217F0F">
              <w:rPr>
                <w:sz w:val="20"/>
              </w:rPr>
              <w:t>M</w:t>
            </w:r>
          </w:p>
        </w:tc>
        <w:tc>
          <w:tcPr>
            <w:tcW w:w="994" w:type="dxa"/>
            <w:tcBorders>
              <w:top w:val="single" w:sz="4" w:space="0" w:color="auto"/>
              <w:left w:val="single" w:sz="4" w:space="0" w:color="auto"/>
              <w:bottom w:val="single" w:sz="4" w:space="0" w:color="auto"/>
              <w:right w:val="single" w:sz="4" w:space="0" w:color="auto"/>
            </w:tcBorders>
            <w:noWrap/>
          </w:tcPr>
          <w:p w14:paraId="5ADDA693" w14:textId="77777777" w:rsidR="00941CE1" w:rsidRPr="00217F0F" w:rsidRDefault="00801463">
            <w:pPr>
              <w:jc w:val="left"/>
              <w:rPr>
                <w:sz w:val="20"/>
              </w:rPr>
            </w:pPr>
            <w:r w:rsidRPr="00217F0F">
              <w:rPr>
                <w:sz w:val="20"/>
              </w:rPr>
              <w:t>1.67 / 1.98</w:t>
            </w:r>
          </w:p>
        </w:tc>
        <w:tc>
          <w:tcPr>
            <w:tcW w:w="849" w:type="dxa"/>
            <w:tcBorders>
              <w:top w:val="single" w:sz="4" w:space="0" w:color="auto"/>
              <w:left w:val="single" w:sz="4" w:space="0" w:color="auto"/>
              <w:bottom w:val="single" w:sz="4" w:space="0" w:color="auto"/>
              <w:right w:val="single" w:sz="4" w:space="0" w:color="auto"/>
            </w:tcBorders>
            <w:noWrap/>
          </w:tcPr>
          <w:p w14:paraId="044C2C79" w14:textId="77777777" w:rsidR="00941CE1" w:rsidRPr="00217F0F" w:rsidRDefault="00801463">
            <w:pPr>
              <w:jc w:val="left"/>
              <w:rPr>
                <w:sz w:val="20"/>
              </w:rPr>
            </w:pPr>
            <w:r w:rsidRPr="00217F0F">
              <w:rPr>
                <w:sz w:val="20"/>
              </w:rPr>
              <w:t>1010 / 147</w:t>
            </w:r>
          </w:p>
        </w:tc>
        <w:tc>
          <w:tcPr>
            <w:tcW w:w="851" w:type="dxa"/>
            <w:tcBorders>
              <w:top w:val="single" w:sz="4" w:space="0" w:color="auto"/>
              <w:left w:val="single" w:sz="4" w:space="0" w:color="auto"/>
              <w:bottom w:val="single" w:sz="4" w:space="0" w:color="auto"/>
              <w:right w:val="single" w:sz="4" w:space="0" w:color="auto"/>
            </w:tcBorders>
            <w:noWrap/>
          </w:tcPr>
          <w:p w14:paraId="7952D3FA" w14:textId="77777777" w:rsidR="00941CE1" w:rsidRPr="00217F0F" w:rsidRDefault="00801463">
            <w:pPr>
              <w:jc w:val="left"/>
              <w:rPr>
                <w:sz w:val="20"/>
              </w:rPr>
            </w:pPr>
            <w:r w:rsidRPr="00217F0F">
              <w:rPr>
                <w:sz w:val="20"/>
              </w:rPr>
              <w:t>1750 / 607</w:t>
            </w:r>
          </w:p>
        </w:tc>
        <w:tc>
          <w:tcPr>
            <w:tcW w:w="709" w:type="dxa"/>
            <w:tcBorders>
              <w:top w:val="single" w:sz="4" w:space="0" w:color="auto"/>
              <w:left w:val="single" w:sz="4" w:space="0" w:color="auto"/>
              <w:bottom w:val="single" w:sz="4" w:space="0" w:color="auto"/>
              <w:right w:val="single" w:sz="4" w:space="0" w:color="auto"/>
            </w:tcBorders>
            <w:noWrap/>
          </w:tcPr>
          <w:p w14:paraId="799B1C99" w14:textId="77777777" w:rsidR="00941CE1" w:rsidRPr="00217F0F" w:rsidRDefault="00801463">
            <w:pPr>
              <w:jc w:val="left"/>
              <w:rPr>
                <w:sz w:val="20"/>
              </w:rPr>
            </w:pPr>
            <w:r w:rsidRPr="00217F0F">
              <w:rPr>
                <w:sz w:val="20"/>
              </w:rPr>
              <w:t>1.12 / 1.02</w:t>
            </w:r>
          </w:p>
        </w:tc>
        <w:tc>
          <w:tcPr>
            <w:tcW w:w="2268" w:type="dxa"/>
            <w:tcBorders>
              <w:top w:val="single" w:sz="4" w:space="0" w:color="auto"/>
              <w:left w:val="single" w:sz="4" w:space="0" w:color="auto"/>
              <w:bottom w:val="single" w:sz="4" w:space="0" w:color="auto"/>
              <w:right w:val="single" w:sz="4" w:space="0" w:color="auto"/>
            </w:tcBorders>
            <w:noWrap/>
          </w:tcPr>
          <w:p w14:paraId="4EA5004F" w14:textId="77777777" w:rsidR="00941CE1" w:rsidRPr="00217F0F" w:rsidRDefault="00801463">
            <w:pPr>
              <w:jc w:val="left"/>
              <w:rPr>
                <w:sz w:val="20"/>
              </w:rPr>
            </w:pPr>
            <w:r w:rsidRPr="00217F0F">
              <w:rPr>
                <w:sz w:val="20"/>
              </w:rPr>
              <w:t>Hodgkin lymphoma with chemotherapy, bone marrow transplantation</w:t>
            </w:r>
          </w:p>
        </w:tc>
        <w:tc>
          <w:tcPr>
            <w:tcW w:w="1132" w:type="dxa"/>
            <w:tcBorders>
              <w:top w:val="single" w:sz="4" w:space="0" w:color="auto"/>
              <w:left w:val="single" w:sz="4" w:space="0" w:color="auto"/>
              <w:bottom w:val="single" w:sz="4" w:space="0" w:color="auto"/>
              <w:right w:val="single" w:sz="4" w:space="0" w:color="auto"/>
            </w:tcBorders>
            <w:noWrap/>
          </w:tcPr>
          <w:p w14:paraId="2B09B1BD" w14:textId="77777777" w:rsidR="00941CE1" w:rsidRPr="00217F0F" w:rsidRDefault="00801463">
            <w:pPr>
              <w:jc w:val="left"/>
              <w:rPr>
                <w:sz w:val="20"/>
              </w:rPr>
            </w:pPr>
            <w:r w:rsidRPr="00217F0F">
              <w:rPr>
                <w:sz w:val="20"/>
              </w:rPr>
              <w:t>Discharged at home.</w:t>
            </w:r>
          </w:p>
        </w:tc>
        <w:tc>
          <w:tcPr>
            <w:tcW w:w="1084" w:type="dxa"/>
            <w:tcBorders>
              <w:top w:val="single" w:sz="4" w:space="0" w:color="auto"/>
              <w:left w:val="single" w:sz="4" w:space="0" w:color="auto"/>
              <w:bottom w:val="single" w:sz="4" w:space="0" w:color="auto"/>
              <w:right w:val="single" w:sz="4" w:space="0" w:color="auto"/>
            </w:tcBorders>
            <w:noWrap/>
          </w:tcPr>
          <w:p w14:paraId="2DF46DBD" w14:textId="77777777" w:rsidR="00941CE1" w:rsidRPr="00217F0F" w:rsidRDefault="00941CE1">
            <w:pPr>
              <w:jc w:val="left"/>
              <w:rPr>
                <w:sz w:val="20"/>
              </w:rPr>
            </w:pPr>
          </w:p>
        </w:tc>
      </w:tr>
      <w:tr w:rsidR="00941CE1" w:rsidRPr="00217F0F" w14:paraId="537030B4" w14:textId="77777777">
        <w:trPr>
          <w:trHeight w:val="300"/>
        </w:trPr>
        <w:tc>
          <w:tcPr>
            <w:tcW w:w="563" w:type="dxa"/>
            <w:tcBorders>
              <w:top w:val="single" w:sz="4" w:space="0" w:color="auto"/>
              <w:left w:val="single" w:sz="4" w:space="0" w:color="auto"/>
              <w:bottom w:val="single" w:sz="4" w:space="0" w:color="auto"/>
              <w:right w:val="single" w:sz="4" w:space="0" w:color="auto"/>
            </w:tcBorders>
            <w:noWrap/>
          </w:tcPr>
          <w:p w14:paraId="6DCC818A" w14:textId="77777777" w:rsidR="00941CE1" w:rsidRPr="00217F0F" w:rsidRDefault="00801463">
            <w:pPr>
              <w:jc w:val="left"/>
              <w:rPr>
                <w:sz w:val="20"/>
              </w:rPr>
            </w:pPr>
            <w:r w:rsidRPr="00217F0F">
              <w:rPr>
                <w:sz w:val="20"/>
              </w:rPr>
              <w:t>63</w:t>
            </w:r>
          </w:p>
        </w:tc>
        <w:tc>
          <w:tcPr>
            <w:tcW w:w="566" w:type="dxa"/>
            <w:tcBorders>
              <w:top w:val="single" w:sz="4" w:space="0" w:color="auto"/>
              <w:left w:val="single" w:sz="4" w:space="0" w:color="auto"/>
              <w:bottom w:val="single" w:sz="4" w:space="0" w:color="auto"/>
              <w:right w:val="single" w:sz="4" w:space="0" w:color="auto"/>
            </w:tcBorders>
            <w:noWrap/>
          </w:tcPr>
          <w:p w14:paraId="59926B44" w14:textId="77777777" w:rsidR="00941CE1" w:rsidRPr="00217F0F" w:rsidRDefault="00801463">
            <w:pPr>
              <w:jc w:val="left"/>
              <w:rPr>
                <w:sz w:val="20"/>
              </w:rPr>
            </w:pPr>
            <w:r w:rsidRPr="00217F0F">
              <w:rPr>
                <w:sz w:val="20"/>
              </w:rPr>
              <w:t>M</w:t>
            </w:r>
          </w:p>
        </w:tc>
        <w:tc>
          <w:tcPr>
            <w:tcW w:w="994" w:type="dxa"/>
            <w:tcBorders>
              <w:top w:val="single" w:sz="4" w:space="0" w:color="auto"/>
              <w:left w:val="single" w:sz="4" w:space="0" w:color="auto"/>
              <w:bottom w:val="single" w:sz="4" w:space="0" w:color="auto"/>
              <w:right w:val="single" w:sz="4" w:space="0" w:color="auto"/>
            </w:tcBorders>
            <w:noWrap/>
          </w:tcPr>
          <w:p w14:paraId="6129EB57" w14:textId="77777777" w:rsidR="00941CE1" w:rsidRPr="00217F0F" w:rsidRDefault="00801463">
            <w:pPr>
              <w:jc w:val="left"/>
              <w:rPr>
                <w:sz w:val="20"/>
              </w:rPr>
            </w:pPr>
            <w:r w:rsidRPr="00217F0F">
              <w:rPr>
                <w:sz w:val="20"/>
              </w:rPr>
              <w:t>16.64 / 3.9</w:t>
            </w:r>
          </w:p>
        </w:tc>
        <w:tc>
          <w:tcPr>
            <w:tcW w:w="849" w:type="dxa"/>
            <w:tcBorders>
              <w:top w:val="single" w:sz="4" w:space="0" w:color="auto"/>
              <w:left w:val="single" w:sz="4" w:space="0" w:color="auto"/>
              <w:bottom w:val="single" w:sz="4" w:space="0" w:color="auto"/>
              <w:right w:val="single" w:sz="4" w:space="0" w:color="auto"/>
            </w:tcBorders>
            <w:noWrap/>
          </w:tcPr>
          <w:p w14:paraId="20364811" w14:textId="77777777" w:rsidR="00941CE1" w:rsidRPr="00217F0F" w:rsidRDefault="00801463">
            <w:pPr>
              <w:jc w:val="left"/>
              <w:rPr>
                <w:sz w:val="20"/>
              </w:rPr>
            </w:pPr>
            <w:r w:rsidRPr="00217F0F">
              <w:rPr>
                <w:sz w:val="20"/>
              </w:rPr>
              <w:t>270 / 53</w:t>
            </w:r>
          </w:p>
        </w:tc>
        <w:tc>
          <w:tcPr>
            <w:tcW w:w="851" w:type="dxa"/>
            <w:tcBorders>
              <w:top w:val="single" w:sz="4" w:space="0" w:color="auto"/>
              <w:left w:val="single" w:sz="4" w:space="0" w:color="auto"/>
              <w:bottom w:val="single" w:sz="4" w:space="0" w:color="auto"/>
              <w:right w:val="single" w:sz="4" w:space="0" w:color="auto"/>
            </w:tcBorders>
            <w:noWrap/>
          </w:tcPr>
          <w:p w14:paraId="5D777763" w14:textId="77777777" w:rsidR="00941CE1" w:rsidRPr="00217F0F" w:rsidRDefault="00801463">
            <w:pPr>
              <w:jc w:val="left"/>
              <w:rPr>
                <w:sz w:val="20"/>
              </w:rPr>
            </w:pPr>
            <w:r w:rsidRPr="00217F0F">
              <w:rPr>
                <w:sz w:val="20"/>
              </w:rPr>
              <w:t>865 / 80</w:t>
            </w:r>
          </w:p>
        </w:tc>
        <w:tc>
          <w:tcPr>
            <w:tcW w:w="709" w:type="dxa"/>
            <w:tcBorders>
              <w:top w:val="single" w:sz="4" w:space="0" w:color="auto"/>
              <w:left w:val="single" w:sz="4" w:space="0" w:color="auto"/>
              <w:bottom w:val="single" w:sz="4" w:space="0" w:color="auto"/>
              <w:right w:val="single" w:sz="4" w:space="0" w:color="auto"/>
            </w:tcBorders>
            <w:noWrap/>
          </w:tcPr>
          <w:p w14:paraId="4B2BE82E" w14:textId="77777777" w:rsidR="00941CE1" w:rsidRPr="00217F0F" w:rsidRDefault="00801463">
            <w:pPr>
              <w:jc w:val="left"/>
              <w:rPr>
                <w:sz w:val="20"/>
              </w:rPr>
            </w:pPr>
            <w:r w:rsidRPr="00217F0F">
              <w:rPr>
                <w:sz w:val="20"/>
              </w:rPr>
              <w:t>1.34 / 1.36</w:t>
            </w:r>
          </w:p>
        </w:tc>
        <w:tc>
          <w:tcPr>
            <w:tcW w:w="2268" w:type="dxa"/>
            <w:tcBorders>
              <w:top w:val="single" w:sz="4" w:space="0" w:color="auto"/>
              <w:left w:val="single" w:sz="4" w:space="0" w:color="auto"/>
              <w:bottom w:val="single" w:sz="4" w:space="0" w:color="auto"/>
              <w:right w:val="single" w:sz="4" w:space="0" w:color="auto"/>
            </w:tcBorders>
            <w:noWrap/>
          </w:tcPr>
          <w:p w14:paraId="6E771708" w14:textId="77777777" w:rsidR="00941CE1" w:rsidRPr="00217F0F" w:rsidRDefault="00801463">
            <w:pPr>
              <w:jc w:val="left"/>
              <w:rPr>
                <w:sz w:val="20"/>
              </w:rPr>
            </w:pPr>
            <w:r w:rsidRPr="00217F0F">
              <w:rPr>
                <w:sz w:val="20"/>
              </w:rPr>
              <w:t>Coagulation deficiency factors VIII &amp; IX, autoimmune hepatitis</w:t>
            </w:r>
          </w:p>
        </w:tc>
        <w:tc>
          <w:tcPr>
            <w:tcW w:w="1132" w:type="dxa"/>
            <w:tcBorders>
              <w:top w:val="single" w:sz="4" w:space="0" w:color="auto"/>
              <w:left w:val="single" w:sz="4" w:space="0" w:color="auto"/>
              <w:bottom w:val="single" w:sz="4" w:space="0" w:color="auto"/>
              <w:right w:val="single" w:sz="4" w:space="0" w:color="auto"/>
            </w:tcBorders>
            <w:noWrap/>
          </w:tcPr>
          <w:p w14:paraId="69BB8471" w14:textId="77777777" w:rsidR="00941CE1" w:rsidRPr="00217F0F" w:rsidRDefault="00801463">
            <w:pPr>
              <w:jc w:val="left"/>
              <w:rPr>
                <w:sz w:val="20"/>
              </w:rPr>
            </w:pPr>
            <w:r w:rsidRPr="00217F0F">
              <w:rPr>
                <w:sz w:val="20"/>
              </w:rPr>
              <w:t>Discharged at home</w:t>
            </w:r>
          </w:p>
        </w:tc>
        <w:tc>
          <w:tcPr>
            <w:tcW w:w="1084" w:type="dxa"/>
            <w:tcBorders>
              <w:top w:val="single" w:sz="4" w:space="0" w:color="auto"/>
              <w:left w:val="single" w:sz="4" w:space="0" w:color="auto"/>
              <w:bottom w:val="single" w:sz="4" w:space="0" w:color="auto"/>
              <w:right w:val="single" w:sz="4" w:space="0" w:color="auto"/>
            </w:tcBorders>
            <w:noWrap/>
          </w:tcPr>
          <w:p w14:paraId="59D4CAAD" w14:textId="77777777" w:rsidR="00941CE1" w:rsidRPr="00217F0F" w:rsidRDefault="00941CE1">
            <w:pPr>
              <w:jc w:val="left"/>
              <w:rPr>
                <w:sz w:val="20"/>
              </w:rPr>
            </w:pPr>
          </w:p>
        </w:tc>
      </w:tr>
      <w:tr w:rsidR="00941CE1" w:rsidRPr="00217F0F" w14:paraId="67393EAE" w14:textId="77777777">
        <w:trPr>
          <w:trHeight w:val="300"/>
        </w:trPr>
        <w:tc>
          <w:tcPr>
            <w:tcW w:w="563" w:type="dxa"/>
            <w:tcBorders>
              <w:top w:val="single" w:sz="4" w:space="0" w:color="auto"/>
              <w:left w:val="single" w:sz="4" w:space="0" w:color="auto"/>
              <w:bottom w:val="single" w:sz="4" w:space="0" w:color="auto"/>
              <w:right w:val="single" w:sz="4" w:space="0" w:color="auto"/>
            </w:tcBorders>
            <w:noWrap/>
          </w:tcPr>
          <w:p w14:paraId="12094BC6" w14:textId="77777777" w:rsidR="00941CE1" w:rsidRPr="00217F0F" w:rsidRDefault="00801463">
            <w:pPr>
              <w:jc w:val="left"/>
              <w:rPr>
                <w:sz w:val="20"/>
              </w:rPr>
            </w:pPr>
            <w:r w:rsidRPr="00217F0F">
              <w:rPr>
                <w:sz w:val="20"/>
              </w:rPr>
              <w:t>64</w:t>
            </w:r>
          </w:p>
        </w:tc>
        <w:tc>
          <w:tcPr>
            <w:tcW w:w="566" w:type="dxa"/>
            <w:tcBorders>
              <w:top w:val="single" w:sz="4" w:space="0" w:color="auto"/>
              <w:left w:val="single" w:sz="4" w:space="0" w:color="auto"/>
              <w:bottom w:val="single" w:sz="4" w:space="0" w:color="auto"/>
              <w:right w:val="single" w:sz="4" w:space="0" w:color="auto"/>
            </w:tcBorders>
            <w:noWrap/>
          </w:tcPr>
          <w:p w14:paraId="09ACB15E" w14:textId="77777777" w:rsidR="00941CE1" w:rsidRPr="00217F0F" w:rsidRDefault="00801463">
            <w:pPr>
              <w:jc w:val="left"/>
              <w:rPr>
                <w:sz w:val="20"/>
              </w:rPr>
            </w:pPr>
            <w:r w:rsidRPr="00217F0F">
              <w:rPr>
                <w:sz w:val="20"/>
              </w:rPr>
              <w:t>M</w:t>
            </w:r>
          </w:p>
        </w:tc>
        <w:tc>
          <w:tcPr>
            <w:tcW w:w="994" w:type="dxa"/>
            <w:tcBorders>
              <w:top w:val="single" w:sz="4" w:space="0" w:color="auto"/>
              <w:left w:val="single" w:sz="4" w:space="0" w:color="auto"/>
              <w:bottom w:val="single" w:sz="4" w:space="0" w:color="auto"/>
              <w:right w:val="single" w:sz="4" w:space="0" w:color="auto"/>
            </w:tcBorders>
            <w:noWrap/>
          </w:tcPr>
          <w:p w14:paraId="411D0CBC" w14:textId="77777777" w:rsidR="00941CE1" w:rsidRPr="00217F0F" w:rsidRDefault="00801463">
            <w:pPr>
              <w:jc w:val="left"/>
              <w:rPr>
                <w:sz w:val="20"/>
              </w:rPr>
            </w:pPr>
            <w:r w:rsidRPr="00217F0F">
              <w:rPr>
                <w:sz w:val="20"/>
              </w:rPr>
              <w:t>0.27 / 0.32</w:t>
            </w:r>
          </w:p>
        </w:tc>
        <w:tc>
          <w:tcPr>
            <w:tcW w:w="849" w:type="dxa"/>
            <w:tcBorders>
              <w:top w:val="single" w:sz="4" w:space="0" w:color="auto"/>
              <w:left w:val="single" w:sz="4" w:space="0" w:color="auto"/>
              <w:bottom w:val="single" w:sz="4" w:space="0" w:color="auto"/>
              <w:right w:val="single" w:sz="4" w:space="0" w:color="auto"/>
            </w:tcBorders>
            <w:noWrap/>
          </w:tcPr>
          <w:p w14:paraId="127E5ADF" w14:textId="77777777" w:rsidR="00941CE1" w:rsidRPr="00217F0F" w:rsidRDefault="00801463">
            <w:pPr>
              <w:jc w:val="left"/>
              <w:rPr>
                <w:sz w:val="20"/>
              </w:rPr>
            </w:pPr>
            <w:r w:rsidRPr="00217F0F">
              <w:rPr>
                <w:sz w:val="20"/>
              </w:rPr>
              <w:t>321 / 74</w:t>
            </w:r>
          </w:p>
        </w:tc>
        <w:tc>
          <w:tcPr>
            <w:tcW w:w="851" w:type="dxa"/>
            <w:tcBorders>
              <w:top w:val="single" w:sz="4" w:space="0" w:color="auto"/>
              <w:left w:val="single" w:sz="4" w:space="0" w:color="auto"/>
              <w:bottom w:val="single" w:sz="4" w:space="0" w:color="auto"/>
              <w:right w:val="single" w:sz="4" w:space="0" w:color="auto"/>
            </w:tcBorders>
            <w:noWrap/>
          </w:tcPr>
          <w:p w14:paraId="1470D6EF" w14:textId="77777777" w:rsidR="00941CE1" w:rsidRPr="00217F0F" w:rsidRDefault="00801463">
            <w:pPr>
              <w:jc w:val="left"/>
              <w:rPr>
                <w:sz w:val="20"/>
              </w:rPr>
            </w:pPr>
            <w:r w:rsidRPr="00217F0F">
              <w:rPr>
                <w:sz w:val="20"/>
              </w:rPr>
              <w:t>1014 / 332</w:t>
            </w:r>
          </w:p>
        </w:tc>
        <w:tc>
          <w:tcPr>
            <w:tcW w:w="709" w:type="dxa"/>
            <w:tcBorders>
              <w:top w:val="single" w:sz="4" w:space="0" w:color="auto"/>
              <w:left w:val="single" w:sz="4" w:space="0" w:color="auto"/>
              <w:bottom w:val="single" w:sz="4" w:space="0" w:color="auto"/>
              <w:right w:val="single" w:sz="4" w:space="0" w:color="auto"/>
            </w:tcBorders>
            <w:noWrap/>
          </w:tcPr>
          <w:p w14:paraId="47F251F6" w14:textId="77777777" w:rsidR="00941CE1" w:rsidRPr="00217F0F" w:rsidRDefault="00801463">
            <w:pPr>
              <w:jc w:val="left"/>
              <w:rPr>
                <w:sz w:val="20"/>
              </w:rPr>
            </w:pPr>
            <w:r w:rsidRPr="00217F0F">
              <w:rPr>
                <w:sz w:val="20"/>
              </w:rPr>
              <w:t>0.99 / 0.96</w:t>
            </w:r>
          </w:p>
        </w:tc>
        <w:tc>
          <w:tcPr>
            <w:tcW w:w="2268" w:type="dxa"/>
            <w:tcBorders>
              <w:top w:val="single" w:sz="4" w:space="0" w:color="auto"/>
              <w:left w:val="single" w:sz="4" w:space="0" w:color="auto"/>
              <w:bottom w:val="single" w:sz="4" w:space="0" w:color="auto"/>
              <w:right w:val="single" w:sz="4" w:space="0" w:color="auto"/>
            </w:tcBorders>
            <w:noWrap/>
          </w:tcPr>
          <w:p w14:paraId="363F1A9E" w14:textId="77777777" w:rsidR="00941CE1" w:rsidRPr="00217F0F" w:rsidRDefault="00801463">
            <w:pPr>
              <w:jc w:val="left"/>
              <w:rPr>
                <w:sz w:val="20"/>
              </w:rPr>
            </w:pPr>
            <w:r w:rsidRPr="00217F0F">
              <w:rPr>
                <w:sz w:val="20"/>
              </w:rPr>
              <w:t>Retroperitoneal liposarcoma</w:t>
            </w:r>
          </w:p>
        </w:tc>
        <w:tc>
          <w:tcPr>
            <w:tcW w:w="1132" w:type="dxa"/>
            <w:tcBorders>
              <w:top w:val="single" w:sz="4" w:space="0" w:color="auto"/>
              <w:left w:val="single" w:sz="4" w:space="0" w:color="auto"/>
              <w:bottom w:val="single" w:sz="4" w:space="0" w:color="auto"/>
              <w:right w:val="single" w:sz="4" w:space="0" w:color="auto"/>
            </w:tcBorders>
            <w:noWrap/>
          </w:tcPr>
          <w:p w14:paraId="2DECE77B" w14:textId="77777777" w:rsidR="00941CE1" w:rsidRPr="00217F0F" w:rsidRDefault="00801463">
            <w:pPr>
              <w:jc w:val="left"/>
              <w:rPr>
                <w:sz w:val="20"/>
              </w:rPr>
            </w:pPr>
            <w:r w:rsidRPr="00217F0F">
              <w:rPr>
                <w:sz w:val="20"/>
              </w:rPr>
              <w:t>Discharged at home</w:t>
            </w:r>
          </w:p>
        </w:tc>
        <w:tc>
          <w:tcPr>
            <w:tcW w:w="1084" w:type="dxa"/>
            <w:tcBorders>
              <w:top w:val="single" w:sz="4" w:space="0" w:color="auto"/>
              <w:left w:val="single" w:sz="4" w:space="0" w:color="auto"/>
              <w:bottom w:val="single" w:sz="4" w:space="0" w:color="auto"/>
              <w:right w:val="single" w:sz="4" w:space="0" w:color="auto"/>
            </w:tcBorders>
            <w:noWrap/>
          </w:tcPr>
          <w:p w14:paraId="7479297B" w14:textId="77777777" w:rsidR="00941CE1" w:rsidRPr="00217F0F" w:rsidRDefault="00941CE1">
            <w:pPr>
              <w:jc w:val="left"/>
              <w:rPr>
                <w:sz w:val="20"/>
              </w:rPr>
            </w:pPr>
          </w:p>
        </w:tc>
      </w:tr>
      <w:tr w:rsidR="00941CE1" w:rsidRPr="00217F0F" w14:paraId="5BCBC747" w14:textId="77777777">
        <w:trPr>
          <w:trHeight w:val="300"/>
        </w:trPr>
        <w:tc>
          <w:tcPr>
            <w:tcW w:w="563" w:type="dxa"/>
            <w:tcBorders>
              <w:top w:val="single" w:sz="4" w:space="0" w:color="auto"/>
              <w:left w:val="single" w:sz="4" w:space="0" w:color="auto"/>
              <w:bottom w:val="single" w:sz="4" w:space="0" w:color="auto"/>
              <w:right w:val="single" w:sz="4" w:space="0" w:color="auto"/>
            </w:tcBorders>
            <w:noWrap/>
          </w:tcPr>
          <w:p w14:paraId="1A2681BD" w14:textId="77777777" w:rsidR="00941CE1" w:rsidRPr="00217F0F" w:rsidRDefault="00801463">
            <w:pPr>
              <w:jc w:val="left"/>
              <w:rPr>
                <w:sz w:val="20"/>
              </w:rPr>
            </w:pPr>
            <w:r w:rsidRPr="00217F0F">
              <w:rPr>
                <w:sz w:val="20"/>
              </w:rPr>
              <w:t>69</w:t>
            </w:r>
          </w:p>
        </w:tc>
        <w:tc>
          <w:tcPr>
            <w:tcW w:w="566" w:type="dxa"/>
            <w:tcBorders>
              <w:top w:val="single" w:sz="4" w:space="0" w:color="auto"/>
              <w:left w:val="single" w:sz="4" w:space="0" w:color="auto"/>
              <w:bottom w:val="single" w:sz="4" w:space="0" w:color="auto"/>
              <w:right w:val="single" w:sz="4" w:space="0" w:color="auto"/>
            </w:tcBorders>
            <w:noWrap/>
          </w:tcPr>
          <w:p w14:paraId="524BF20C" w14:textId="77777777" w:rsidR="00941CE1" w:rsidRPr="00217F0F" w:rsidRDefault="00801463">
            <w:pPr>
              <w:jc w:val="left"/>
              <w:rPr>
                <w:sz w:val="20"/>
              </w:rPr>
            </w:pPr>
            <w:r w:rsidRPr="00217F0F">
              <w:rPr>
                <w:sz w:val="20"/>
              </w:rPr>
              <w:t>M</w:t>
            </w:r>
          </w:p>
        </w:tc>
        <w:tc>
          <w:tcPr>
            <w:tcW w:w="994" w:type="dxa"/>
            <w:tcBorders>
              <w:top w:val="single" w:sz="4" w:space="0" w:color="auto"/>
              <w:left w:val="single" w:sz="4" w:space="0" w:color="auto"/>
              <w:bottom w:val="single" w:sz="4" w:space="0" w:color="auto"/>
              <w:right w:val="single" w:sz="4" w:space="0" w:color="auto"/>
            </w:tcBorders>
            <w:noWrap/>
          </w:tcPr>
          <w:p w14:paraId="46918DA7" w14:textId="77777777" w:rsidR="00941CE1" w:rsidRPr="00217F0F" w:rsidRDefault="00801463">
            <w:pPr>
              <w:jc w:val="left"/>
              <w:rPr>
                <w:sz w:val="20"/>
              </w:rPr>
            </w:pPr>
            <w:r w:rsidRPr="00217F0F">
              <w:rPr>
                <w:sz w:val="20"/>
              </w:rPr>
              <w:t>1.31 / 0.81</w:t>
            </w:r>
          </w:p>
        </w:tc>
        <w:tc>
          <w:tcPr>
            <w:tcW w:w="849" w:type="dxa"/>
            <w:tcBorders>
              <w:top w:val="single" w:sz="4" w:space="0" w:color="auto"/>
              <w:left w:val="single" w:sz="4" w:space="0" w:color="auto"/>
              <w:bottom w:val="single" w:sz="4" w:space="0" w:color="auto"/>
              <w:right w:val="single" w:sz="4" w:space="0" w:color="auto"/>
            </w:tcBorders>
            <w:noWrap/>
          </w:tcPr>
          <w:p w14:paraId="58F40A98" w14:textId="77777777" w:rsidR="00941CE1" w:rsidRPr="00217F0F" w:rsidRDefault="00801463">
            <w:pPr>
              <w:jc w:val="left"/>
              <w:rPr>
                <w:sz w:val="20"/>
              </w:rPr>
            </w:pPr>
            <w:r w:rsidRPr="00217F0F">
              <w:rPr>
                <w:sz w:val="20"/>
              </w:rPr>
              <w:t>570 / 85</w:t>
            </w:r>
          </w:p>
        </w:tc>
        <w:tc>
          <w:tcPr>
            <w:tcW w:w="851" w:type="dxa"/>
            <w:tcBorders>
              <w:top w:val="single" w:sz="4" w:space="0" w:color="auto"/>
              <w:left w:val="single" w:sz="4" w:space="0" w:color="auto"/>
              <w:bottom w:val="single" w:sz="4" w:space="0" w:color="auto"/>
              <w:right w:val="single" w:sz="4" w:space="0" w:color="auto"/>
            </w:tcBorders>
            <w:noWrap/>
          </w:tcPr>
          <w:p w14:paraId="25475BA3" w14:textId="77777777" w:rsidR="00941CE1" w:rsidRPr="00217F0F" w:rsidRDefault="00801463">
            <w:pPr>
              <w:jc w:val="left"/>
              <w:rPr>
                <w:sz w:val="20"/>
              </w:rPr>
            </w:pPr>
            <w:r w:rsidRPr="00217F0F">
              <w:rPr>
                <w:sz w:val="20"/>
              </w:rPr>
              <w:t>436 / 141</w:t>
            </w:r>
          </w:p>
        </w:tc>
        <w:tc>
          <w:tcPr>
            <w:tcW w:w="709" w:type="dxa"/>
            <w:tcBorders>
              <w:top w:val="single" w:sz="4" w:space="0" w:color="auto"/>
              <w:left w:val="single" w:sz="4" w:space="0" w:color="auto"/>
              <w:bottom w:val="single" w:sz="4" w:space="0" w:color="auto"/>
              <w:right w:val="single" w:sz="4" w:space="0" w:color="auto"/>
            </w:tcBorders>
            <w:noWrap/>
          </w:tcPr>
          <w:p w14:paraId="3D933DB4" w14:textId="77777777" w:rsidR="00941CE1" w:rsidRPr="00217F0F" w:rsidRDefault="00801463">
            <w:pPr>
              <w:jc w:val="left"/>
              <w:rPr>
                <w:sz w:val="20"/>
              </w:rPr>
            </w:pPr>
            <w:r w:rsidRPr="00217F0F">
              <w:rPr>
                <w:sz w:val="20"/>
              </w:rPr>
              <w:t>1.12 / 1.01</w:t>
            </w:r>
          </w:p>
        </w:tc>
        <w:tc>
          <w:tcPr>
            <w:tcW w:w="2268" w:type="dxa"/>
            <w:tcBorders>
              <w:top w:val="single" w:sz="4" w:space="0" w:color="auto"/>
              <w:left w:val="single" w:sz="4" w:space="0" w:color="auto"/>
              <w:bottom w:val="single" w:sz="4" w:space="0" w:color="auto"/>
              <w:right w:val="single" w:sz="4" w:space="0" w:color="auto"/>
            </w:tcBorders>
            <w:noWrap/>
          </w:tcPr>
          <w:p w14:paraId="54B2F2CA" w14:textId="77777777" w:rsidR="00941CE1" w:rsidRPr="00217F0F" w:rsidRDefault="00801463">
            <w:pPr>
              <w:jc w:val="left"/>
              <w:rPr>
                <w:sz w:val="20"/>
              </w:rPr>
            </w:pPr>
            <w:r w:rsidRPr="00217F0F">
              <w:rPr>
                <w:sz w:val="20"/>
              </w:rPr>
              <w:t>Newly diagnosed colon cancer, diabetes mellitus</w:t>
            </w:r>
          </w:p>
        </w:tc>
        <w:tc>
          <w:tcPr>
            <w:tcW w:w="1132" w:type="dxa"/>
            <w:tcBorders>
              <w:top w:val="single" w:sz="4" w:space="0" w:color="auto"/>
              <w:left w:val="single" w:sz="4" w:space="0" w:color="auto"/>
              <w:bottom w:val="single" w:sz="4" w:space="0" w:color="auto"/>
              <w:right w:val="single" w:sz="4" w:space="0" w:color="auto"/>
            </w:tcBorders>
            <w:noWrap/>
          </w:tcPr>
          <w:p w14:paraId="70190566" w14:textId="77777777" w:rsidR="00941CE1" w:rsidRPr="00217F0F" w:rsidRDefault="00801463">
            <w:pPr>
              <w:jc w:val="left"/>
              <w:rPr>
                <w:sz w:val="20"/>
              </w:rPr>
            </w:pPr>
            <w:r w:rsidRPr="00217F0F">
              <w:rPr>
                <w:sz w:val="20"/>
              </w:rPr>
              <w:t>Discharged at home</w:t>
            </w:r>
          </w:p>
        </w:tc>
        <w:tc>
          <w:tcPr>
            <w:tcW w:w="1084" w:type="dxa"/>
            <w:tcBorders>
              <w:top w:val="single" w:sz="4" w:space="0" w:color="auto"/>
              <w:left w:val="single" w:sz="4" w:space="0" w:color="auto"/>
              <w:bottom w:val="single" w:sz="4" w:space="0" w:color="auto"/>
              <w:right w:val="single" w:sz="4" w:space="0" w:color="auto"/>
            </w:tcBorders>
            <w:noWrap/>
          </w:tcPr>
          <w:p w14:paraId="0AF107FA" w14:textId="77777777" w:rsidR="00941CE1" w:rsidRPr="00217F0F" w:rsidRDefault="00941CE1">
            <w:pPr>
              <w:jc w:val="left"/>
              <w:rPr>
                <w:sz w:val="20"/>
              </w:rPr>
            </w:pPr>
          </w:p>
        </w:tc>
      </w:tr>
      <w:tr w:rsidR="00941CE1" w:rsidRPr="00217F0F" w14:paraId="198E1C5B" w14:textId="77777777">
        <w:trPr>
          <w:trHeight w:val="300"/>
        </w:trPr>
        <w:tc>
          <w:tcPr>
            <w:tcW w:w="563" w:type="dxa"/>
            <w:tcBorders>
              <w:top w:val="single" w:sz="4" w:space="0" w:color="auto"/>
              <w:left w:val="single" w:sz="4" w:space="0" w:color="auto"/>
              <w:bottom w:val="single" w:sz="4" w:space="0" w:color="auto"/>
              <w:right w:val="single" w:sz="4" w:space="0" w:color="auto"/>
            </w:tcBorders>
            <w:noWrap/>
          </w:tcPr>
          <w:p w14:paraId="33A8D73E" w14:textId="77777777" w:rsidR="00941CE1" w:rsidRPr="00217F0F" w:rsidRDefault="00801463">
            <w:pPr>
              <w:jc w:val="left"/>
              <w:rPr>
                <w:sz w:val="20"/>
              </w:rPr>
            </w:pPr>
            <w:r w:rsidRPr="00217F0F">
              <w:rPr>
                <w:sz w:val="20"/>
              </w:rPr>
              <w:t>74</w:t>
            </w:r>
          </w:p>
        </w:tc>
        <w:tc>
          <w:tcPr>
            <w:tcW w:w="566" w:type="dxa"/>
            <w:tcBorders>
              <w:top w:val="single" w:sz="4" w:space="0" w:color="auto"/>
              <w:left w:val="single" w:sz="4" w:space="0" w:color="auto"/>
              <w:bottom w:val="single" w:sz="4" w:space="0" w:color="auto"/>
              <w:right w:val="single" w:sz="4" w:space="0" w:color="auto"/>
            </w:tcBorders>
            <w:noWrap/>
          </w:tcPr>
          <w:p w14:paraId="6F56474D" w14:textId="77777777" w:rsidR="00941CE1" w:rsidRPr="00217F0F" w:rsidRDefault="00801463">
            <w:pPr>
              <w:jc w:val="left"/>
              <w:rPr>
                <w:sz w:val="20"/>
              </w:rPr>
            </w:pPr>
            <w:r w:rsidRPr="00217F0F">
              <w:rPr>
                <w:sz w:val="20"/>
              </w:rPr>
              <w:t>M</w:t>
            </w:r>
          </w:p>
        </w:tc>
        <w:tc>
          <w:tcPr>
            <w:tcW w:w="994" w:type="dxa"/>
            <w:tcBorders>
              <w:top w:val="single" w:sz="4" w:space="0" w:color="auto"/>
              <w:left w:val="single" w:sz="4" w:space="0" w:color="auto"/>
              <w:bottom w:val="single" w:sz="4" w:space="0" w:color="auto"/>
              <w:right w:val="single" w:sz="4" w:space="0" w:color="auto"/>
            </w:tcBorders>
            <w:noWrap/>
          </w:tcPr>
          <w:p w14:paraId="5BFA56BF" w14:textId="77777777" w:rsidR="00941CE1" w:rsidRPr="00217F0F" w:rsidRDefault="00801463">
            <w:pPr>
              <w:jc w:val="left"/>
              <w:rPr>
                <w:sz w:val="20"/>
              </w:rPr>
            </w:pPr>
            <w:r w:rsidRPr="00217F0F">
              <w:rPr>
                <w:sz w:val="20"/>
              </w:rPr>
              <w:t>0.67 / 1.16</w:t>
            </w:r>
          </w:p>
        </w:tc>
        <w:tc>
          <w:tcPr>
            <w:tcW w:w="849" w:type="dxa"/>
            <w:tcBorders>
              <w:top w:val="single" w:sz="4" w:space="0" w:color="auto"/>
              <w:left w:val="single" w:sz="4" w:space="0" w:color="auto"/>
              <w:bottom w:val="single" w:sz="4" w:space="0" w:color="auto"/>
              <w:right w:val="single" w:sz="4" w:space="0" w:color="auto"/>
            </w:tcBorders>
            <w:noWrap/>
          </w:tcPr>
          <w:p w14:paraId="2DDECE4E" w14:textId="77777777" w:rsidR="00941CE1" w:rsidRPr="00217F0F" w:rsidRDefault="00801463">
            <w:pPr>
              <w:jc w:val="left"/>
              <w:rPr>
                <w:sz w:val="20"/>
              </w:rPr>
            </w:pPr>
            <w:r w:rsidRPr="00217F0F">
              <w:rPr>
                <w:sz w:val="20"/>
              </w:rPr>
              <w:t>460 / 37</w:t>
            </w:r>
          </w:p>
        </w:tc>
        <w:tc>
          <w:tcPr>
            <w:tcW w:w="851" w:type="dxa"/>
            <w:tcBorders>
              <w:top w:val="single" w:sz="4" w:space="0" w:color="auto"/>
              <w:left w:val="single" w:sz="4" w:space="0" w:color="auto"/>
              <w:bottom w:val="single" w:sz="4" w:space="0" w:color="auto"/>
              <w:right w:val="single" w:sz="4" w:space="0" w:color="auto"/>
            </w:tcBorders>
            <w:noWrap/>
          </w:tcPr>
          <w:p w14:paraId="579D55E9" w14:textId="77777777" w:rsidR="00941CE1" w:rsidRPr="00217F0F" w:rsidRDefault="00801463">
            <w:pPr>
              <w:jc w:val="left"/>
              <w:rPr>
                <w:sz w:val="20"/>
              </w:rPr>
            </w:pPr>
            <w:r w:rsidRPr="00217F0F">
              <w:rPr>
                <w:sz w:val="20"/>
              </w:rPr>
              <w:t>1013 / 219</w:t>
            </w:r>
          </w:p>
        </w:tc>
        <w:tc>
          <w:tcPr>
            <w:tcW w:w="709" w:type="dxa"/>
            <w:tcBorders>
              <w:top w:val="single" w:sz="4" w:space="0" w:color="auto"/>
              <w:left w:val="single" w:sz="4" w:space="0" w:color="auto"/>
              <w:bottom w:val="single" w:sz="4" w:space="0" w:color="auto"/>
              <w:right w:val="single" w:sz="4" w:space="0" w:color="auto"/>
            </w:tcBorders>
            <w:noWrap/>
          </w:tcPr>
          <w:p w14:paraId="49F5A1BD" w14:textId="77777777" w:rsidR="00941CE1" w:rsidRPr="00217F0F" w:rsidRDefault="00801463">
            <w:pPr>
              <w:jc w:val="left"/>
              <w:rPr>
                <w:sz w:val="20"/>
              </w:rPr>
            </w:pPr>
            <w:r w:rsidRPr="00217F0F">
              <w:rPr>
                <w:sz w:val="20"/>
              </w:rPr>
              <w:t>1.06 / 0.96</w:t>
            </w:r>
          </w:p>
        </w:tc>
        <w:tc>
          <w:tcPr>
            <w:tcW w:w="2268" w:type="dxa"/>
            <w:tcBorders>
              <w:top w:val="single" w:sz="4" w:space="0" w:color="auto"/>
              <w:left w:val="single" w:sz="4" w:space="0" w:color="auto"/>
              <w:bottom w:val="single" w:sz="4" w:space="0" w:color="auto"/>
              <w:right w:val="single" w:sz="4" w:space="0" w:color="auto"/>
            </w:tcBorders>
            <w:noWrap/>
          </w:tcPr>
          <w:p w14:paraId="6F4A9E2F" w14:textId="77777777" w:rsidR="00941CE1" w:rsidRPr="00217F0F" w:rsidRDefault="00801463">
            <w:pPr>
              <w:jc w:val="left"/>
              <w:rPr>
                <w:sz w:val="20"/>
              </w:rPr>
            </w:pPr>
            <w:r w:rsidRPr="00217F0F">
              <w:rPr>
                <w:sz w:val="20"/>
              </w:rPr>
              <w:t>Ethanolic liver cirrhosis, Alzheimer and vascular and dementia, diabetes mellitus</w:t>
            </w:r>
          </w:p>
        </w:tc>
        <w:tc>
          <w:tcPr>
            <w:tcW w:w="1132" w:type="dxa"/>
            <w:tcBorders>
              <w:top w:val="single" w:sz="4" w:space="0" w:color="auto"/>
              <w:left w:val="single" w:sz="4" w:space="0" w:color="auto"/>
              <w:bottom w:val="single" w:sz="4" w:space="0" w:color="auto"/>
              <w:right w:val="single" w:sz="4" w:space="0" w:color="auto"/>
            </w:tcBorders>
            <w:noWrap/>
          </w:tcPr>
          <w:p w14:paraId="1CA358B4" w14:textId="77777777" w:rsidR="00941CE1" w:rsidRPr="00217F0F" w:rsidRDefault="00801463">
            <w:pPr>
              <w:jc w:val="left"/>
              <w:rPr>
                <w:sz w:val="20"/>
              </w:rPr>
            </w:pPr>
            <w:r w:rsidRPr="00217F0F">
              <w:rPr>
                <w:sz w:val="20"/>
              </w:rPr>
              <w:t>Discharged at home</w:t>
            </w:r>
          </w:p>
        </w:tc>
        <w:tc>
          <w:tcPr>
            <w:tcW w:w="1084" w:type="dxa"/>
            <w:tcBorders>
              <w:top w:val="single" w:sz="4" w:space="0" w:color="auto"/>
              <w:left w:val="single" w:sz="4" w:space="0" w:color="auto"/>
              <w:bottom w:val="single" w:sz="4" w:space="0" w:color="auto"/>
              <w:right w:val="single" w:sz="4" w:space="0" w:color="auto"/>
            </w:tcBorders>
            <w:noWrap/>
          </w:tcPr>
          <w:p w14:paraId="418EACF5" w14:textId="77777777" w:rsidR="00941CE1" w:rsidRPr="00217F0F" w:rsidRDefault="00801463">
            <w:pPr>
              <w:jc w:val="left"/>
              <w:rPr>
                <w:sz w:val="20"/>
              </w:rPr>
            </w:pPr>
            <w:r w:rsidRPr="00217F0F">
              <w:rPr>
                <w:sz w:val="20"/>
              </w:rPr>
              <w:t>7 (1.9%)</w:t>
            </w:r>
          </w:p>
        </w:tc>
      </w:tr>
      <w:tr w:rsidR="00941CE1" w:rsidRPr="00217F0F" w14:paraId="68E24F71" w14:textId="77777777">
        <w:trPr>
          <w:trHeight w:val="300"/>
        </w:trPr>
        <w:tc>
          <w:tcPr>
            <w:tcW w:w="563" w:type="dxa"/>
            <w:tcBorders>
              <w:top w:val="single" w:sz="4" w:space="0" w:color="auto"/>
              <w:left w:val="single" w:sz="4" w:space="0" w:color="auto"/>
              <w:bottom w:val="single" w:sz="4" w:space="0" w:color="auto"/>
              <w:right w:val="single" w:sz="4" w:space="0" w:color="auto"/>
            </w:tcBorders>
            <w:noWrap/>
          </w:tcPr>
          <w:p w14:paraId="7BE2915E" w14:textId="77777777" w:rsidR="00941CE1" w:rsidRPr="00217F0F" w:rsidRDefault="00801463">
            <w:pPr>
              <w:jc w:val="left"/>
              <w:rPr>
                <w:sz w:val="20"/>
              </w:rPr>
            </w:pPr>
            <w:r w:rsidRPr="00217F0F">
              <w:rPr>
                <w:sz w:val="20"/>
              </w:rPr>
              <w:t>75</w:t>
            </w:r>
          </w:p>
        </w:tc>
        <w:tc>
          <w:tcPr>
            <w:tcW w:w="566" w:type="dxa"/>
            <w:tcBorders>
              <w:top w:val="single" w:sz="4" w:space="0" w:color="auto"/>
              <w:left w:val="single" w:sz="4" w:space="0" w:color="auto"/>
              <w:bottom w:val="single" w:sz="4" w:space="0" w:color="auto"/>
              <w:right w:val="single" w:sz="4" w:space="0" w:color="auto"/>
            </w:tcBorders>
            <w:noWrap/>
          </w:tcPr>
          <w:p w14:paraId="3DEFB9D6" w14:textId="77777777" w:rsidR="00941CE1" w:rsidRPr="00217F0F" w:rsidRDefault="00801463">
            <w:pPr>
              <w:jc w:val="left"/>
              <w:rPr>
                <w:sz w:val="20"/>
              </w:rPr>
            </w:pPr>
            <w:r w:rsidRPr="00217F0F">
              <w:rPr>
                <w:sz w:val="20"/>
              </w:rPr>
              <w:t>M</w:t>
            </w:r>
          </w:p>
        </w:tc>
        <w:tc>
          <w:tcPr>
            <w:tcW w:w="994" w:type="dxa"/>
            <w:tcBorders>
              <w:top w:val="single" w:sz="4" w:space="0" w:color="auto"/>
              <w:left w:val="single" w:sz="4" w:space="0" w:color="auto"/>
              <w:bottom w:val="single" w:sz="4" w:space="0" w:color="auto"/>
              <w:right w:val="single" w:sz="4" w:space="0" w:color="auto"/>
            </w:tcBorders>
            <w:noWrap/>
          </w:tcPr>
          <w:p w14:paraId="30B915CB" w14:textId="77777777" w:rsidR="00941CE1" w:rsidRPr="00217F0F" w:rsidRDefault="00801463">
            <w:pPr>
              <w:jc w:val="left"/>
              <w:rPr>
                <w:sz w:val="20"/>
              </w:rPr>
            </w:pPr>
            <w:r w:rsidRPr="00217F0F">
              <w:rPr>
                <w:sz w:val="20"/>
              </w:rPr>
              <w:t>24.1 / 7.11</w:t>
            </w:r>
          </w:p>
        </w:tc>
        <w:tc>
          <w:tcPr>
            <w:tcW w:w="849" w:type="dxa"/>
            <w:tcBorders>
              <w:top w:val="single" w:sz="4" w:space="0" w:color="auto"/>
              <w:left w:val="single" w:sz="4" w:space="0" w:color="auto"/>
              <w:bottom w:val="single" w:sz="4" w:space="0" w:color="auto"/>
              <w:right w:val="single" w:sz="4" w:space="0" w:color="auto"/>
            </w:tcBorders>
            <w:noWrap/>
          </w:tcPr>
          <w:p w14:paraId="4785D86C" w14:textId="77777777" w:rsidR="00941CE1" w:rsidRPr="00217F0F" w:rsidRDefault="00801463">
            <w:pPr>
              <w:jc w:val="left"/>
              <w:rPr>
                <w:sz w:val="20"/>
              </w:rPr>
            </w:pPr>
            <w:r w:rsidRPr="00217F0F">
              <w:rPr>
                <w:sz w:val="20"/>
              </w:rPr>
              <w:t>645 / 44</w:t>
            </w:r>
          </w:p>
        </w:tc>
        <w:tc>
          <w:tcPr>
            <w:tcW w:w="851" w:type="dxa"/>
            <w:tcBorders>
              <w:top w:val="single" w:sz="4" w:space="0" w:color="auto"/>
              <w:left w:val="single" w:sz="4" w:space="0" w:color="auto"/>
              <w:bottom w:val="single" w:sz="4" w:space="0" w:color="auto"/>
              <w:right w:val="single" w:sz="4" w:space="0" w:color="auto"/>
            </w:tcBorders>
            <w:noWrap/>
          </w:tcPr>
          <w:p w14:paraId="74CC929B" w14:textId="77777777" w:rsidR="00941CE1" w:rsidRPr="00217F0F" w:rsidRDefault="00801463">
            <w:pPr>
              <w:jc w:val="left"/>
              <w:rPr>
                <w:sz w:val="20"/>
              </w:rPr>
            </w:pPr>
            <w:r w:rsidRPr="00217F0F">
              <w:rPr>
                <w:sz w:val="20"/>
              </w:rPr>
              <w:t>374 / 23</w:t>
            </w:r>
          </w:p>
        </w:tc>
        <w:tc>
          <w:tcPr>
            <w:tcW w:w="709" w:type="dxa"/>
            <w:tcBorders>
              <w:top w:val="single" w:sz="4" w:space="0" w:color="auto"/>
              <w:left w:val="single" w:sz="4" w:space="0" w:color="auto"/>
              <w:bottom w:val="single" w:sz="4" w:space="0" w:color="auto"/>
              <w:right w:val="single" w:sz="4" w:space="0" w:color="auto"/>
            </w:tcBorders>
            <w:noWrap/>
          </w:tcPr>
          <w:p w14:paraId="6721294F" w14:textId="77777777" w:rsidR="00941CE1" w:rsidRPr="00217F0F" w:rsidRDefault="00801463">
            <w:pPr>
              <w:jc w:val="left"/>
              <w:rPr>
                <w:sz w:val="20"/>
              </w:rPr>
            </w:pPr>
            <w:r w:rsidRPr="00217F0F">
              <w:rPr>
                <w:sz w:val="20"/>
              </w:rPr>
              <w:t>1.57 / 1.38</w:t>
            </w:r>
          </w:p>
        </w:tc>
        <w:tc>
          <w:tcPr>
            <w:tcW w:w="2268" w:type="dxa"/>
            <w:tcBorders>
              <w:top w:val="single" w:sz="4" w:space="0" w:color="auto"/>
              <w:left w:val="single" w:sz="4" w:space="0" w:color="auto"/>
              <w:bottom w:val="single" w:sz="4" w:space="0" w:color="auto"/>
              <w:right w:val="single" w:sz="4" w:space="0" w:color="auto"/>
            </w:tcBorders>
            <w:noWrap/>
          </w:tcPr>
          <w:p w14:paraId="7E3AB634" w14:textId="77777777" w:rsidR="00941CE1" w:rsidRPr="00217F0F" w:rsidRDefault="00801463">
            <w:pPr>
              <w:jc w:val="left"/>
              <w:rPr>
                <w:sz w:val="20"/>
              </w:rPr>
            </w:pPr>
            <w:r w:rsidRPr="00217F0F">
              <w:rPr>
                <w:sz w:val="20"/>
              </w:rPr>
              <w:t>Newly diagnosed ethanolic liver cirrhosis and hepatocarcinoma</w:t>
            </w:r>
          </w:p>
        </w:tc>
        <w:tc>
          <w:tcPr>
            <w:tcW w:w="1132" w:type="dxa"/>
            <w:tcBorders>
              <w:top w:val="single" w:sz="4" w:space="0" w:color="auto"/>
              <w:left w:val="single" w:sz="4" w:space="0" w:color="auto"/>
              <w:bottom w:val="single" w:sz="4" w:space="0" w:color="auto"/>
              <w:right w:val="single" w:sz="4" w:space="0" w:color="auto"/>
            </w:tcBorders>
            <w:noWrap/>
          </w:tcPr>
          <w:p w14:paraId="2D6CE86C" w14:textId="77777777" w:rsidR="00941CE1" w:rsidRPr="00217F0F" w:rsidRDefault="00801463">
            <w:pPr>
              <w:jc w:val="left"/>
              <w:rPr>
                <w:sz w:val="20"/>
              </w:rPr>
            </w:pPr>
            <w:r w:rsidRPr="00217F0F">
              <w:rPr>
                <w:sz w:val="20"/>
              </w:rPr>
              <w:t>Transfer to gastroenterology dept.</w:t>
            </w:r>
          </w:p>
        </w:tc>
        <w:tc>
          <w:tcPr>
            <w:tcW w:w="1084" w:type="dxa"/>
            <w:tcBorders>
              <w:top w:val="single" w:sz="4" w:space="0" w:color="auto"/>
              <w:left w:val="single" w:sz="4" w:space="0" w:color="auto"/>
              <w:bottom w:val="single" w:sz="4" w:space="0" w:color="auto"/>
              <w:right w:val="single" w:sz="4" w:space="0" w:color="auto"/>
            </w:tcBorders>
            <w:noWrap/>
          </w:tcPr>
          <w:p w14:paraId="461D30B4" w14:textId="77777777" w:rsidR="00941CE1" w:rsidRPr="00217F0F" w:rsidRDefault="00801463">
            <w:pPr>
              <w:jc w:val="left"/>
              <w:rPr>
                <w:sz w:val="20"/>
              </w:rPr>
            </w:pPr>
            <w:r w:rsidRPr="00217F0F">
              <w:rPr>
                <w:sz w:val="20"/>
              </w:rPr>
              <w:t>24 (19.6%)</w:t>
            </w:r>
          </w:p>
        </w:tc>
      </w:tr>
    </w:tbl>
    <w:p w14:paraId="4D0E8B06" w14:textId="77777777" w:rsidR="00941CE1" w:rsidRPr="00217F0F" w:rsidRDefault="00941CE1">
      <w:pPr>
        <w:rPr>
          <w:szCs w:val="24"/>
        </w:rPr>
        <w:sectPr w:rsidR="00941CE1" w:rsidRPr="00217F0F">
          <w:endnotePr>
            <w:numFmt w:val="decimal"/>
          </w:endnotePr>
          <w:pgSz w:w="11906" w:h="16838"/>
          <w:pgMar w:top="1440" w:right="1440" w:bottom="1440" w:left="1440" w:header="720" w:footer="720" w:gutter="0"/>
          <w:cols w:space="284"/>
          <w:docGrid w:linePitch="360"/>
        </w:sectPr>
      </w:pPr>
    </w:p>
    <w:p w14:paraId="41F85160" w14:textId="77777777" w:rsidR="00941CE1" w:rsidRPr="00217F0F" w:rsidRDefault="00801463">
      <w:pPr>
        <w:pStyle w:val="Caption"/>
        <w:rPr>
          <w:szCs w:val="24"/>
        </w:rPr>
      </w:pPr>
      <w:r w:rsidRPr="00217F0F">
        <w:rPr>
          <w:szCs w:val="24"/>
        </w:rPr>
        <w:lastRenderedPageBreak/>
        <w:t xml:space="preserve">Table </w:t>
      </w:r>
      <w:r w:rsidRPr="00217F0F">
        <w:rPr>
          <w:szCs w:val="24"/>
        </w:rPr>
        <w:fldChar w:fldCharType="begin"/>
      </w:r>
      <w:r w:rsidRPr="00217F0F">
        <w:rPr>
          <w:szCs w:val="24"/>
        </w:rPr>
        <w:instrText xml:space="preserve"> SEQ Table \* ARABIC </w:instrText>
      </w:r>
      <w:r w:rsidRPr="00217F0F">
        <w:rPr>
          <w:szCs w:val="24"/>
        </w:rPr>
        <w:fldChar w:fldCharType="separate"/>
      </w:r>
      <w:r w:rsidRPr="00217F0F">
        <w:rPr>
          <w:szCs w:val="24"/>
        </w:rPr>
        <w:t>4</w:t>
      </w:r>
      <w:r w:rsidRPr="00217F0F">
        <w:rPr>
          <w:szCs w:val="24"/>
        </w:rPr>
        <w:fldChar w:fldCharType="end"/>
      </w:r>
      <w:r w:rsidRPr="00217F0F">
        <w:rPr>
          <w:szCs w:val="24"/>
        </w:rPr>
        <w:t>. Summary of laboratory values (at admission / last before death) and preexisting conditions in patients who died with acute hepatitis E.</w:t>
      </w:r>
    </w:p>
    <w:tbl>
      <w:tblPr>
        <w:tblStyle w:val="TableGrid"/>
        <w:tblW w:w="9016" w:type="dxa"/>
        <w:tblLayout w:type="fixed"/>
        <w:tblLook w:val="04A0" w:firstRow="1" w:lastRow="0" w:firstColumn="1" w:lastColumn="0" w:noHBand="0" w:noVBand="1"/>
      </w:tblPr>
      <w:tblGrid>
        <w:gridCol w:w="562"/>
        <w:gridCol w:w="567"/>
        <w:gridCol w:w="993"/>
        <w:gridCol w:w="850"/>
        <w:gridCol w:w="851"/>
        <w:gridCol w:w="708"/>
        <w:gridCol w:w="2835"/>
        <w:gridCol w:w="1650"/>
      </w:tblGrid>
      <w:tr w:rsidR="00941CE1" w:rsidRPr="00217F0F" w14:paraId="27826B3D" w14:textId="77777777">
        <w:tc>
          <w:tcPr>
            <w:tcW w:w="562" w:type="dxa"/>
            <w:tcBorders>
              <w:top w:val="single" w:sz="4" w:space="0" w:color="auto"/>
              <w:left w:val="single" w:sz="4" w:space="0" w:color="auto"/>
              <w:bottom w:val="single" w:sz="4" w:space="0" w:color="auto"/>
              <w:right w:val="single" w:sz="4" w:space="0" w:color="auto"/>
            </w:tcBorders>
          </w:tcPr>
          <w:p w14:paraId="6E56B4CD" w14:textId="77777777" w:rsidR="00941CE1" w:rsidRPr="00217F0F" w:rsidRDefault="00801463">
            <w:pPr>
              <w:jc w:val="left"/>
              <w:rPr>
                <w:b/>
                <w:bCs/>
                <w:sz w:val="20"/>
              </w:rPr>
            </w:pPr>
            <w:r w:rsidRPr="00217F0F">
              <w:rPr>
                <w:b/>
                <w:bCs/>
                <w:sz w:val="20"/>
              </w:rPr>
              <w:t>Age</w:t>
            </w:r>
          </w:p>
        </w:tc>
        <w:tc>
          <w:tcPr>
            <w:tcW w:w="567" w:type="dxa"/>
            <w:tcBorders>
              <w:top w:val="single" w:sz="4" w:space="0" w:color="auto"/>
              <w:left w:val="single" w:sz="4" w:space="0" w:color="auto"/>
              <w:bottom w:val="single" w:sz="4" w:space="0" w:color="auto"/>
              <w:right w:val="single" w:sz="4" w:space="0" w:color="auto"/>
            </w:tcBorders>
            <w:noWrap/>
          </w:tcPr>
          <w:p w14:paraId="0F631004" w14:textId="77777777" w:rsidR="00941CE1" w:rsidRPr="00217F0F" w:rsidRDefault="00801463">
            <w:pPr>
              <w:jc w:val="left"/>
              <w:rPr>
                <w:b/>
                <w:bCs/>
                <w:sz w:val="20"/>
              </w:rPr>
            </w:pPr>
            <w:r w:rsidRPr="00217F0F">
              <w:rPr>
                <w:b/>
                <w:bCs/>
                <w:sz w:val="20"/>
              </w:rPr>
              <w:t>Sex</w:t>
            </w:r>
          </w:p>
        </w:tc>
        <w:tc>
          <w:tcPr>
            <w:tcW w:w="993" w:type="dxa"/>
            <w:tcBorders>
              <w:top w:val="single" w:sz="4" w:space="0" w:color="auto"/>
              <w:left w:val="single" w:sz="4" w:space="0" w:color="auto"/>
              <w:bottom w:val="single" w:sz="4" w:space="0" w:color="auto"/>
              <w:right w:val="single" w:sz="4" w:space="0" w:color="auto"/>
            </w:tcBorders>
          </w:tcPr>
          <w:p w14:paraId="666A2086" w14:textId="77777777" w:rsidR="00941CE1" w:rsidRPr="00217F0F" w:rsidRDefault="00801463">
            <w:pPr>
              <w:jc w:val="left"/>
              <w:rPr>
                <w:b/>
                <w:bCs/>
                <w:sz w:val="20"/>
              </w:rPr>
            </w:pPr>
            <w:r w:rsidRPr="00217F0F">
              <w:rPr>
                <w:b/>
                <w:bCs/>
                <w:sz w:val="20"/>
              </w:rPr>
              <w:t>Direct bilirubin (mg/dL)</w:t>
            </w:r>
          </w:p>
        </w:tc>
        <w:tc>
          <w:tcPr>
            <w:tcW w:w="850" w:type="dxa"/>
            <w:tcBorders>
              <w:top w:val="single" w:sz="4" w:space="0" w:color="auto"/>
              <w:left w:val="single" w:sz="4" w:space="0" w:color="auto"/>
              <w:bottom w:val="single" w:sz="4" w:space="0" w:color="auto"/>
              <w:right w:val="single" w:sz="4" w:space="0" w:color="auto"/>
            </w:tcBorders>
          </w:tcPr>
          <w:p w14:paraId="106EA1EE" w14:textId="77777777" w:rsidR="00941CE1" w:rsidRPr="00217F0F" w:rsidRDefault="00801463">
            <w:pPr>
              <w:jc w:val="left"/>
              <w:rPr>
                <w:b/>
                <w:bCs/>
                <w:sz w:val="20"/>
              </w:rPr>
            </w:pPr>
            <w:r w:rsidRPr="00217F0F">
              <w:rPr>
                <w:b/>
                <w:bCs/>
                <w:sz w:val="20"/>
              </w:rPr>
              <w:t>AST</w:t>
            </w:r>
            <w:r w:rsidRPr="00217F0F">
              <w:rPr>
                <w:b/>
                <w:bCs/>
                <w:sz w:val="20"/>
              </w:rPr>
              <w:br/>
              <w:t>(IU/L)</w:t>
            </w:r>
          </w:p>
        </w:tc>
        <w:tc>
          <w:tcPr>
            <w:tcW w:w="851" w:type="dxa"/>
            <w:tcBorders>
              <w:top w:val="single" w:sz="4" w:space="0" w:color="auto"/>
              <w:left w:val="single" w:sz="4" w:space="0" w:color="auto"/>
              <w:bottom w:val="single" w:sz="4" w:space="0" w:color="auto"/>
              <w:right w:val="single" w:sz="4" w:space="0" w:color="auto"/>
            </w:tcBorders>
          </w:tcPr>
          <w:p w14:paraId="7F46D47D" w14:textId="77777777" w:rsidR="00941CE1" w:rsidRPr="00217F0F" w:rsidRDefault="00801463">
            <w:pPr>
              <w:jc w:val="left"/>
              <w:rPr>
                <w:b/>
                <w:bCs/>
                <w:sz w:val="20"/>
              </w:rPr>
            </w:pPr>
            <w:r w:rsidRPr="00217F0F">
              <w:rPr>
                <w:b/>
                <w:bCs/>
                <w:sz w:val="20"/>
              </w:rPr>
              <w:t>ALT</w:t>
            </w:r>
            <w:r w:rsidRPr="00217F0F">
              <w:rPr>
                <w:b/>
                <w:bCs/>
                <w:sz w:val="20"/>
              </w:rPr>
              <w:br/>
              <w:t>(IU/L)</w:t>
            </w:r>
          </w:p>
        </w:tc>
        <w:tc>
          <w:tcPr>
            <w:tcW w:w="708" w:type="dxa"/>
            <w:tcBorders>
              <w:top w:val="single" w:sz="4" w:space="0" w:color="auto"/>
              <w:left w:val="single" w:sz="4" w:space="0" w:color="auto"/>
              <w:bottom w:val="single" w:sz="4" w:space="0" w:color="auto"/>
              <w:right w:val="single" w:sz="4" w:space="0" w:color="auto"/>
            </w:tcBorders>
            <w:noWrap/>
          </w:tcPr>
          <w:p w14:paraId="5B52C5FB" w14:textId="77777777" w:rsidR="00941CE1" w:rsidRPr="00217F0F" w:rsidRDefault="00801463">
            <w:pPr>
              <w:jc w:val="left"/>
              <w:rPr>
                <w:b/>
                <w:bCs/>
                <w:sz w:val="20"/>
              </w:rPr>
            </w:pPr>
            <w:r w:rsidRPr="00217F0F">
              <w:rPr>
                <w:b/>
                <w:bCs/>
                <w:sz w:val="20"/>
              </w:rPr>
              <w:t>INR</w:t>
            </w:r>
          </w:p>
        </w:tc>
        <w:tc>
          <w:tcPr>
            <w:tcW w:w="2835" w:type="dxa"/>
            <w:tcBorders>
              <w:top w:val="single" w:sz="4" w:space="0" w:color="auto"/>
              <w:left w:val="single" w:sz="4" w:space="0" w:color="auto"/>
              <w:bottom w:val="single" w:sz="4" w:space="0" w:color="auto"/>
              <w:right w:val="single" w:sz="4" w:space="0" w:color="auto"/>
            </w:tcBorders>
          </w:tcPr>
          <w:p w14:paraId="118210B8" w14:textId="77777777" w:rsidR="00941CE1" w:rsidRPr="00217F0F" w:rsidRDefault="00801463">
            <w:pPr>
              <w:jc w:val="left"/>
              <w:rPr>
                <w:b/>
                <w:bCs/>
                <w:sz w:val="20"/>
              </w:rPr>
            </w:pPr>
            <w:r w:rsidRPr="00217F0F">
              <w:rPr>
                <w:b/>
                <w:bCs/>
                <w:sz w:val="20"/>
              </w:rPr>
              <w:t>Preexisting conditions interpreted as causes of death</w:t>
            </w:r>
          </w:p>
        </w:tc>
        <w:tc>
          <w:tcPr>
            <w:tcW w:w="1650" w:type="dxa"/>
            <w:tcBorders>
              <w:top w:val="single" w:sz="4" w:space="0" w:color="auto"/>
              <w:left w:val="single" w:sz="4" w:space="0" w:color="auto"/>
              <w:bottom w:val="single" w:sz="4" w:space="0" w:color="auto"/>
              <w:right w:val="single" w:sz="4" w:space="0" w:color="auto"/>
            </w:tcBorders>
          </w:tcPr>
          <w:p w14:paraId="45C810DA" w14:textId="77777777" w:rsidR="00941CE1" w:rsidRPr="00217F0F" w:rsidRDefault="00801463">
            <w:pPr>
              <w:jc w:val="left"/>
              <w:rPr>
                <w:b/>
                <w:bCs/>
                <w:sz w:val="20"/>
              </w:rPr>
            </w:pPr>
            <w:r w:rsidRPr="00217F0F">
              <w:rPr>
                <w:b/>
                <w:bCs/>
                <w:sz w:val="20"/>
              </w:rPr>
              <w:t>MELD score</w:t>
            </w:r>
          </w:p>
          <w:p w14:paraId="273B42E7" w14:textId="77777777" w:rsidR="00941CE1" w:rsidRPr="00217F0F" w:rsidRDefault="00801463">
            <w:pPr>
              <w:jc w:val="left"/>
              <w:rPr>
                <w:b/>
                <w:bCs/>
                <w:sz w:val="20"/>
              </w:rPr>
            </w:pPr>
            <w:r w:rsidRPr="00217F0F">
              <w:rPr>
                <w:b/>
                <w:bCs/>
                <w:sz w:val="20"/>
              </w:rPr>
              <w:t>(3-months risk of death)</w:t>
            </w:r>
          </w:p>
        </w:tc>
      </w:tr>
      <w:tr w:rsidR="00941CE1" w:rsidRPr="00217F0F" w14:paraId="237E930B" w14:textId="77777777">
        <w:tc>
          <w:tcPr>
            <w:tcW w:w="562" w:type="dxa"/>
            <w:tcBorders>
              <w:top w:val="single" w:sz="4" w:space="0" w:color="auto"/>
              <w:left w:val="single" w:sz="4" w:space="0" w:color="auto"/>
              <w:bottom w:val="single" w:sz="4" w:space="0" w:color="auto"/>
              <w:right w:val="single" w:sz="4" w:space="0" w:color="auto"/>
            </w:tcBorders>
            <w:noWrap/>
          </w:tcPr>
          <w:p w14:paraId="5158DC66" w14:textId="77777777" w:rsidR="00941CE1" w:rsidRPr="00217F0F" w:rsidRDefault="00801463">
            <w:pPr>
              <w:jc w:val="left"/>
              <w:rPr>
                <w:sz w:val="20"/>
              </w:rPr>
            </w:pPr>
            <w:r w:rsidRPr="00217F0F">
              <w:rPr>
                <w:sz w:val="20"/>
              </w:rPr>
              <w:t>59</w:t>
            </w:r>
          </w:p>
        </w:tc>
        <w:tc>
          <w:tcPr>
            <w:tcW w:w="567" w:type="dxa"/>
            <w:tcBorders>
              <w:top w:val="single" w:sz="4" w:space="0" w:color="auto"/>
              <w:left w:val="single" w:sz="4" w:space="0" w:color="auto"/>
              <w:bottom w:val="single" w:sz="4" w:space="0" w:color="auto"/>
              <w:right w:val="single" w:sz="4" w:space="0" w:color="auto"/>
            </w:tcBorders>
            <w:noWrap/>
          </w:tcPr>
          <w:p w14:paraId="590C1BB5" w14:textId="77777777" w:rsidR="00941CE1" w:rsidRPr="00217F0F" w:rsidRDefault="00801463">
            <w:pPr>
              <w:jc w:val="left"/>
              <w:rPr>
                <w:sz w:val="20"/>
              </w:rPr>
            </w:pPr>
            <w:r w:rsidRPr="00217F0F">
              <w:rPr>
                <w:sz w:val="20"/>
              </w:rPr>
              <w:t>M</w:t>
            </w:r>
          </w:p>
        </w:tc>
        <w:tc>
          <w:tcPr>
            <w:tcW w:w="993" w:type="dxa"/>
            <w:tcBorders>
              <w:top w:val="single" w:sz="4" w:space="0" w:color="auto"/>
              <w:left w:val="single" w:sz="4" w:space="0" w:color="auto"/>
              <w:bottom w:val="single" w:sz="4" w:space="0" w:color="auto"/>
              <w:right w:val="single" w:sz="4" w:space="0" w:color="auto"/>
            </w:tcBorders>
            <w:noWrap/>
          </w:tcPr>
          <w:p w14:paraId="408FC2C0" w14:textId="77777777" w:rsidR="00941CE1" w:rsidRPr="00217F0F" w:rsidRDefault="00801463">
            <w:pPr>
              <w:jc w:val="left"/>
              <w:rPr>
                <w:sz w:val="20"/>
              </w:rPr>
            </w:pPr>
            <w:r w:rsidRPr="00217F0F">
              <w:rPr>
                <w:sz w:val="20"/>
              </w:rPr>
              <w:t>18.99 / 28.3</w:t>
            </w:r>
          </w:p>
        </w:tc>
        <w:tc>
          <w:tcPr>
            <w:tcW w:w="850" w:type="dxa"/>
            <w:tcBorders>
              <w:top w:val="single" w:sz="4" w:space="0" w:color="auto"/>
              <w:left w:val="single" w:sz="4" w:space="0" w:color="auto"/>
              <w:bottom w:val="single" w:sz="4" w:space="0" w:color="auto"/>
              <w:right w:val="single" w:sz="4" w:space="0" w:color="auto"/>
            </w:tcBorders>
            <w:noWrap/>
          </w:tcPr>
          <w:p w14:paraId="662F0AFA" w14:textId="77777777" w:rsidR="00941CE1" w:rsidRPr="00217F0F" w:rsidRDefault="00801463">
            <w:pPr>
              <w:jc w:val="left"/>
              <w:rPr>
                <w:sz w:val="20"/>
              </w:rPr>
            </w:pPr>
            <w:r w:rsidRPr="00217F0F">
              <w:rPr>
                <w:sz w:val="20"/>
              </w:rPr>
              <w:t>618 / 73</w:t>
            </w:r>
          </w:p>
        </w:tc>
        <w:tc>
          <w:tcPr>
            <w:tcW w:w="851" w:type="dxa"/>
            <w:tcBorders>
              <w:top w:val="single" w:sz="4" w:space="0" w:color="auto"/>
              <w:left w:val="single" w:sz="4" w:space="0" w:color="auto"/>
              <w:bottom w:val="single" w:sz="4" w:space="0" w:color="auto"/>
              <w:right w:val="single" w:sz="4" w:space="0" w:color="auto"/>
            </w:tcBorders>
            <w:noWrap/>
          </w:tcPr>
          <w:p w14:paraId="35C500BF" w14:textId="77777777" w:rsidR="00941CE1" w:rsidRPr="00217F0F" w:rsidRDefault="00801463">
            <w:pPr>
              <w:jc w:val="left"/>
              <w:rPr>
                <w:sz w:val="20"/>
              </w:rPr>
            </w:pPr>
            <w:r w:rsidRPr="00217F0F">
              <w:rPr>
                <w:sz w:val="20"/>
              </w:rPr>
              <w:t>262 / 16.6</w:t>
            </w:r>
          </w:p>
        </w:tc>
        <w:tc>
          <w:tcPr>
            <w:tcW w:w="708" w:type="dxa"/>
            <w:tcBorders>
              <w:top w:val="single" w:sz="4" w:space="0" w:color="auto"/>
              <w:left w:val="single" w:sz="4" w:space="0" w:color="auto"/>
              <w:bottom w:val="single" w:sz="4" w:space="0" w:color="auto"/>
              <w:right w:val="single" w:sz="4" w:space="0" w:color="auto"/>
            </w:tcBorders>
            <w:noWrap/>
          </w:tcPr>
          <w:p w14:paraId="61BA76C0" w14:textId="77777777" w:rsidR="00941CE1" w:rsidRPr="00217F0F" w:rsidRDefault="00801463">
            <w:pPr>
              <w:jc w:val="left"/>
              <w:rPr>
                <w:sz w:val="20"/>
              </w:rPr>
            </w:pPr>
            <w:r w:rsidRPr="00217F0F">
              <w:rPr>
                <w:sz w:val="20"/>
              </w:rPr>
              <w:t>1.8 / 4.15</w:t>
            </w:r>
          </w:p>
        </w:tc>
        <w:tc>
          <w:tcPr>
            <w:tcW w:w="2835" w:type="dxa"/>
            <w:tcBorders>
              <w:top w:val="single" w:sz="4" w:space="0" w:color="auto"/>
              <w:left w:val="single" w:sz="4" w:space="0" w:color="auto"/>
              <w:bottom w:val="single" w:sz="4" w:space="0" w:color="auto"/>
              <w:right w:val="single" w:sz="4" w:space="0" w:color="auto"/>
            </w:tcBorders>
            <w:noWrap/>
          </w:tcPr>
          <w:p w14:paraId="496A9C02" w14:textId="77777777" w:rsidR="00941CE1" w:rsidRPr="00217F0F" w:rsidRDefault="00801463">
            <w:pPr>
              <w:jc w:val="left"/>
              <w:rPr>
                <w:sz w:val="20"/>
              </w:rPr>
            </w:pPr>
            <w:r w:rsidRPr="00217F0F">
              <w:rPr>
                <w:sz w:val="20"/>
              </w:rPr>
              <w:t>Hemorrhagic shock from esophageal varices, alcoholic liver cirrhosis (Child-Pugh C)</w:t>
            </w:r>
          </w:p>
        </w:tc>
        <w:tc>
          <w:tcPr>
            <w:tcW w:w="1650" w:type="dxa"/>
            <w:tcBorders>
              <w:top w:val="single" w:sz="4" w:space="0" w:color="auto"/>
              <w:left w:val="single" w:sz="4" w:space="0" w:color="auto"/>
              <w:bottom w:val="single" w:sz="4" w:space="0" w:color="auto"/>
              <w:right w:val="single" w:sz="4" w:space="0" w:color="auto"/>
            </w:tcBorders>
            <w:noWrap/>
          </w:tcPr>
          <w:p w14:paraId="19EFE706" w14:textId="77777777" w:rsidR="00941CE1" w:rsidRPr="00217F0F" w:rsidRDefault="00801463">
            <w:pPr>
              <w:jc w:val="left"/>
              <w:rPr>
                <w:sz w:val="20"/>
              </w:rPr>
            </w:pPr>
            <w:r w:rsidRPr="00217F0F">
              <w:rPr>
                <w:sz w:val="20"/>
              </w:rPr>
              <w:t xml:space="preserve">35 (52.6%) </w:t>
            </w:r>
          </w:p>
        </w:tc>
      </w:tr>
      <w:tr w:rsidR="00941CE1" w:rsidRPr="00217F0F" w14:paraId="1FBA35FD" w14:textId="77777777">
        <w:tc>
          <w:tcPr>
            <w:tcW w:w="562" w:type="dxa"/>
            <w:tcBorders>
              <w:top w:val="single" w:sz="4" w:space="0" w:color="auto"/>
              <w:left w:val="single" w:sz="4" w:space="0" w:color="auto"/>
              <w:bottom w:val="single" w:sz="4" w:space="0" w:color="auto"/>
              <w:right w:val="single" w:sz="4" w:space="0" w:color="auto"/>
            </w:tcBorders>
            <w:noWrap/>
          </w:tcPr>
          <w:p w14:paraId="49DBD9DF" w14:textId="77777777" w:rsidR="00941CE1" w:rsidRPr="00217F0F" w:rsidRDefault="00801463">
            <w:pPr>
              <w:jc w:val="left"/>
              <w:rPr>
                <w:sz w:val="20"/>
              </w:rPr>
            </w:pPr>
            <w:r w:rsidRPr="00217F0F">
              <w:rPr>
                <w:sz w:val="20"/>
              </w:rPr>
              <w:t>61</w:t>
            </w:r>
          </w:p>
        </w:tc>
        <w:tc>
          <w:tcPr>
            <w:tcW w:w="567" w:type="dxa"/>
            <w:tcBorders>
              <w:top w:val="single" w:sz="4" w:space="0" w:color="auto"/>
              <w:left w:val="single" w:sz="4" w:space="0" w:color="auto"/>
              <w:bottom w:val="single" w:sz="4" w:space="0" w:color="auto"/>
              <w:right w:val="single" w:sz="4" w:space="0" w:color="auto"/>
            </w:tcBorders>
            <w:noWrap/>
          </w:tcPr>
          <w:p w14:paraId="124227CA" w14:textId="77777777" w:rsidR="00941CE1" w:rsidRPr="00217F0F" w:rsidRDefault="00801463">
            <w:pPr>
              <w:jc w:val="left"/>
              <w:rPr>
                <w:sz w:val="20"/>
              </w:rPr>
            </w:pPr>
            <w:r w:rsidRPr="00217F0F">
              <w:rPr>
                <w:sz w:val="20"/>
              </w:rPr>
              <w:t>M</w:t>
            </w:r>
          </w:p>
        </w:tc>
        <w:tc>
          <w:tcPr>
            <w:tcW w:w="993" w:type="dxa"/>
            <w:tcBorders>
              <w:top w:val="single" w:sz="4" w:space="0" w:color="auto"/>
              <w:left w:val="single" w:sz="4" w:space="0" w:color="auto"/>
              <w:bottom w:val="single" w:sz="4" w:space="0" w:color="auto"/>
              <w:right w:val="single" w:sz="4" w:space="0" w:color="auto"/>
            </w:tcBorders>
            <w:noWrap/>
          </w:tcPr>
          <w:p w14:paraId="0EFD39D1" w14:textId="77777777" w:rsidR="00941CE1" w:rsidRPr="00217F0F" w:rsidRDefault="00801463">
            <w:pPr>
              <w:jc w:val="left"/>
              <w:rPr>
                <w:sz w:val="20"/>
              </w:rPr>
            </w:pPr>
            <w:r w:rsidRPr="00217F0F">
              <w:rPr>
                <w:sz w:val="20"/>
              </w:rPr>
              <w:t>12.8 / 23.71</w:t>
            </w:r>
          </w:p>
        </w:tc>
        <w:tc>
          <w:tcPr>
            <w:tcW w:w="850" w:type="dxa"/>
            <w:tcBorders>
              <w:top w:val="single" w:sz="4" w:space="0" w:color="auto"/>
              <w:left w:val="single" w:sz="4" w:space="0" w:color="auto"/>
              <w:bottom w:val="single" w:sz="4" w:space="0" w:color="auto"/>
              <w:right w:val="single" w:sz="4" w:space="0" w:color="auto"/>
            </w:tcBorders>
            <w:noWrap/>
          </w:tcPr>
          <w:p w14:paraId="239FBAB4" w14:textId="77777777" w:rsidR="00941CE1" w:rsidRPr="00217F0F" w:rsidRDefault="00801463">
            <w:pPr>
              <w:jc w:val="left"/>
              <w:rPr>
                <w:sz w:val="20"/>
              </w:rPr>
            </w:pPr>
            <w:r w:rsidRPr="00217F0F">
              <w:rPr>
                <w:sz w:val="20"/>
              </w:rPr>
              <w:t>1537 / 253</w:t>
            </w:r>
          </w:p>
        </w:tc>
        <w:tc>
          <w:tcPr>
            <w:tcW w:w="851" w:type="dxa"/>
            <w:tcBorders>
              <w:top w:val="single" w:sz="4" w:space="0" w:color="auto"/>
              <w:left w:val="single" w:sz="4" w:space="0" w:color="auto"/>
              <w:bottom w:val="single" w:sz="4" w:space="0" w:color="auto"/>
              <w:right w:val="single" w:sz="4" w:space="0" w:color="auto"/>
            </w:tcBorders>
            <w:noWrap/>
          </w:tcPr>
          <w:p w14:paraId="41CA5293" w14:textId="77777777" w:rsidR="00941CE1" w:rsidRPr="00217F0F" w:rsidRDefault="00801463">
            <w:pPr>
              <w:jc w:val="left"/>
              <w:rPr>
                <w:sz w:val="20"/>
              </w:rPr>
            </w:pPr>
            <w:r w:rsidRPr="00217F0F">
              <w:rPr>
                <w:sz w:val="20"/>
              </w:rPr>
              <w:t>526 / 39.9</w:t>
            </w:r>
          </w:p>
        </w:tc>
        <w:tc>
          <w:tcPr>
            <w:tcW w:w="708" w:type="dxa"/>
            <w:tcBorders>
              <w:top w:val="single" w:sz="4" w:space="0" w:color="auto"/>
              <w:left w:val="single" w:sz="4" w:space="0" w:color="auto"/>
              <w:bottom w:val="single" w:sz="4" w:space="0" w:color="auto"/>
              <w:right w:val="single" w:sz="4" w:space="0" w:color="auto"/>
            </w:tcBorders>
            <w:noWrap/>
          </w:tcPr>
          <w:p w14:paraId="09CE9A50" w14:textId="77777777" w:rsidR="00941CE1" w:rsidRPr="00217F0F" w:rsidRDefault="00801463">
            <w:pPr>
              <w:jc w:val="left"/>
              <w:rPr>
                <w:sz w:val="20"/>
              </w:rPr>
            </w:pPr>
            <w:r w:rsidRPr="00217F0F">
              <w:rPr>
                <w:sz w:val="20"/>
              </w:rPr>
              <w:t>1.8 / 1.81</w:t>
            </w:r>
          </w:p>
        </w:tc>
        <w:tc>
          <w:tcPr>
            <w:tcW w:w="2835" w:type="dxa"/>
            <w:tcBorders>
              <w:top w:val="single" w:sz="4" w:space="0" w:color="auto"/>
              <w:left w:val="single" w:sz="4" w:space="0" w:color="auto"/>
              <w:bottom w:val="single" w:sz="4" w:space="0" w:color="auto"/>
              <w:right w:val="single" w:sz="4" w:space="0" w:color="auto"/>
            </w:tcBorders>
            <w:noWrap/>
          </w:tcPr>
          <w:p w14:paraId="5602986C" w14:textId="77777777" w:rsidR="00941CE1" w:rsidRPr="00217F0F" w:rsidRDefault="00801463">
            <w:pPr>
              <w:jc w:val="left"/>
              <w:rPr>
                <w:sz w:val="20"/>
              </w:rPr>
            </w:pPr>
            <w:r w:rsidRPr="00217F0F">
              <w:rPr>
                <w:sz w:val="20"/>
              </w:rPr>
              <w:t>Hemorrhagic shock from esophageal varices, alcoholic liver cirrhosis (Child-Pugh C)</w:t>
            </w:r>
          </w:p>
        </w:tc>
        <w:tc>
          <w:tcPr>
            <w:tcW w:w="1650" w:type="dxa"/>
            <w:tcBorders>
              <w:top w:val="single" w:sz="4" w:space="0" w:color="auto"/>
              <w:left w:val="single" w:sz="4" w:space="0" w:color="auto"/>
              <w:bottom w:val="single" w:sz="4" w:space="0" w:color="auto"/>
              <w:right w:val="single" w:sz="4" w:space="0" w:color="auto"/>
            </w:tcBorders>
            <w:noWrap/>
          </w:tcPr>
          <w:p w14:paraId="3C9E4B44" w14:textId="77777777" w:rsidR="00941CE1" w:rsidRPr="00217F0F" w:rsidRDefault="00801463">
            <w:pPr>
              <w:jc w:val="left"/>
              <w:rPr>
                <w:sz w:val="20"/>
              </w:rPr>
            </w:pPr>
            <w:r w:rsidRPr="00217F0F">
              <w:rPr>
                <w:sz w:val="20"/>
              </w:rPr>
              <w:t xml:space="preserve">27 (19.6%) </w:t>
            </w:r>
          </w:p>
        </w:tc>
      </w:tr>
      <w:tr w:rsidR="00941CE1" w:rsidRPr="00217F0F" w14:paraId="48B8ACCE" w14:textId="77777777">
        <w:tc>
          <w:tcPr>
            <w:tcW w:w="562" w:type="dxa"/>
            <w:tcBorders>
              <w:top w:val="single" w:sz="4" w:space="0" w:color="auto"/>
              <w:left w:val="single" w:sz="4" w:space="0" w:color="auto"/>
              <w:bottom w:val="single" w:sz="4" w:space="0" w:color="auto"/>
              <w:right w:val="single" w:sz="4" w:space="0" w:color="auto"/>
            </w:tcBorders>
            <w:noWrap/>
          </w:tcPr>
          <w:p w14:paraId="45B5ECEC" w14:textId="77777777" w:rsidR="00941CE1" w:rsidRPr="00217F0F" w:rsidRDefault="00801463">
            <w:pPr>
              <w:jc w:val="left"/>
              <w:rPr>
                <w:sz w:val="20"/>
              </w:rPr>
            </w:pPr>
            <w:r w:rsidRPr="00217F0F">
              <w:rPr>
                <w:sz w:val="20"/>
              </w:rPr>
              <w:t>65</w:t>
            </w:r>
          </w:p>
        </w:tc>
        <w:tc>
          <w:tcPr>
            <w:tcW w:w="567" w:type="dxa"/>
            <w:tcBorders>
              <w:top w:val="single" w:sz="4" w:space="0" w:color="auto"/>
              <w:left w:val="single" w:sz="4" w:space="0" w:color="auto"/>
              <w:bottom w:val="single" w:sz="4" w:space="0" w:color="auto"/>
              <w:right w:val="single" w:sz="4" w:space="0" w:color="auto"/>
            </w:tcBorders>
            <w:noWrap/>
          </w:tcPr>
          <w:p w14:paraId="6F4EF48B" w14:textId="77777777" w:rsidR="00941CE1" w:rsidRPr="00217F0F" w:rsidRDefault="00801463">
            <w:pPr>
              <w:jc w:val="left"/>
              <w:rPr>
                <w:sz w:val="20"/>
              </w:rPr>
            </w:pPr>
            <w:r w:rsidRPr="00217F0F">
              <w:rPr>
                <w:sz w:val="20"/>
              </w:rPr>
              <w:t>M</w:t>
            </w:r>
          </w:p>
        </w:tc>
        <w:tc>
          <w:tcPr>
            <w:tcW w:w="993" w:type="dxa"/>
            <w:tcBorders>
              <w:top w:val="single" w:sz="4" w:space="0" w:color="auto"/>
              <w:left w:val="single" w:sz="4" w:space="0" w:color="auto"/>
              <w:bottom w:val="single" w:sz="4" w:space="0" w:color="auto"/>
              <w:right w:val="single" w:sz="4" w:space="0" w:color="auto"/>
            </w:tcBorders>
            <w:noWrap/>
          </w:tcPr>
          <w:p w14:paraId="43087E65" w14:textId="77777777" w:rsidR="00941CE1" w:rsidRPr="00217F0F" w:rsidRDefault="00801463">
            <w:pPr>
              <w:jc w:val="left"/>
              <w:rPr>
                <w:sz w:val="20"/>
              </w:rPr>
            </w:pPr>
            <w:r w:rsidRPr="00217F0F">
              <w:rPr>
                <w:sz w:val="20"/>
              </w:rPr>
              <w:t>4.92 / 14.51</w:t>
            </w:r>
          </w:p>
        </w:tc>
        <w:tc>
          <w:tcPr>
            <w:tcW w:w="850" w:type="dxa"/>
            <w:tcBorders>
              <w:top w:val="single" w:sz="4" w:space="0" w:color="auto"/>
              <w:left w:val="single" w:sz="4" w:space="0" w:color="auto"/>
              <w:bottom w:val="single" w:sz="4" w:space="0" w:color="auto"/>
              <w:right w:val="single" w:sz="4" w:space="0" w:color="auto"/>
            </w:tcBorders>
            <w:noWrap/>
          </w:tcPr>
          <w:p w14:paraId="37E5B2F2" w14:textId="77777777" w:rsidR="00941CE1" w:rsidRPr="00217F0F" w:rsidRDefault="00801463">
            <w:pPr>
              <w:jc w:val="left"/>
              <w:rPr>
                <w:sz w:val="20"/>
              </w:rPr>
            </w:pPr>
            <w:r w:rsidRPr="00217F0F">
              <w:rPr>
                <w:sz w:val="20"/>
              </w:rPr>
              <w:t>157 / 23</w:t>
            </w:r>
          </w:p>
        </w:tc>
        <w:tc>
          <w:tcPr>
            <w:tcW w:w="851" w:type="dxa"/>
            <w:tcBorders>
              <w:top w:val="single" w:sz="4" w:space="0" w:color="auto"/>
              <w:left w:val="single" w:sz="4" w:space="0" w:color="auto"/>
              <w:bottom w:val="single" w:sz="4" w:space="0" w:color="auto"/>
              <w:right w:val="single" w:sz="4" w:space="0" w:color="auto"/>
            </w:tcBorders>
            <w:noWrap/>
          </w:tcPr>
          <w:p w14:paraId="020EC7FB" w14:textId="77777777" w:rsidR="00941CE1" w:rsidRPr="00217F0F" w:rsidRDefault="00801463">
            <w:pPr>
              <w:jc w:val="left"/>
              <w:rPr>
                <w:sz w:val="20"/>
              </w:rPr>
            </w:pPr>
            <w:r w:rsidRPr="00217F0F">
              <w:rPr>
                <w:sz w:val="20"/>
              </w:rPr>
              <w:t>50 / 56.4</w:t>
            </w:r>
          </w:p>
        </w:tc>
        <w:tc>
          <w:tcPr>
            <w:tcW w:w="708" w:type="dxa"/>
            <w:tcBorders>
              <w:top w:val="single" w:sz="4" w:space="0" w:color="auto"/>
              <w:left w:val="single" w:sz="4" w:space="0" w:color="auto"/>
              <w:bottom w:val="single" w:sz="4" w:space="0" w:color="auto"/>
              <w:right w:val="single" w:sz="4" w:space="0" w:color="auto"/>
            </w:tcBorders>
            <w:noWrap/>
          </w:tcPr>
          <w:p w14:paraId="0C1AA867" w14:textId="77777777" w:rsidR="00941CE1" w:rsidRPr="00217F0F" w:rsidRDefault="00801463">
            <w:pPr>
              <w:jc w:val="left"/>
              <w:rPr>
                <w:sz w:val="20"/>
              </w:rPr>
            </w:pPr>
            <w:r w:rsidRPr="00217F0F">
              <w:rPr>
                <w:sz w:val="20"/>
              </w:rPr>
              <w:t>1.54 / 1.37</w:t>
            </w:r>
          </w:p>
        </w:tc>
        <w:tc>
          <w:tcPr>
            <w:tcW w:w="2835" w:type="dxa"/>
            <w:tcBorders>
              <w:top w:val="single" w:sz="4" w:space="0" w:color="auto"/>
              <w:left w:val="single" w:sz="4" w:space="0" w:color="auto"/>
              <w:bottom w:val="single" w:sz="4" w:space="0" w:color="auto"/>
              <w:right w:val="single" w:sz="4" w:space="0" w:color="auto"/>
            </w:tcBorders>
            <w:noWrap/>
          </w:tcPr>
          <w:p w14:paraId="75BB1E15" w14:textId="77777777" w:rsidR="00941CE1" w:rsidRPr="00217F0F" w:rsidRDefault="00801463">
            <w:pPr>
              <w:jc w:val="left"/>
              <w:rPr>
                <w:sz w:val="20"/>
              </w:rPr>
            </w:pPr>
            <w:r w:rsidRPr="00217F0F">
              <w:rPr>
                <w:sz w:val="20"/>
              </w:rPr>
              <w:t>Multiple system organ failure, alcoholic and hepatitis B viral cirrhosis (Child-Pugh B), endocarditis, cerebral embolism</w:t>
            </w:r>
          </w:p>
        </w:tc>
        <w:tc>
          <w:tcPr>
            <w:tcW w:w="1650" w:type="dxa"/>
            <w:tcBorders>
              <w:top w:val="single" w:sz="4" w:space="0" w:color="auto"/>
              <w:left w:val="single" w:sz="4" w:space="0" w:color="auto"/>
              <w:bottom w:val="single" w:sz="4" w:space="0" w:color="auto"/>
              <w:right w:val="single" w:sz="4" w:space="0" w:color="auto"/>
            </w:tcBorders>
            <w:noWrap/>
          </w:tcPr>
          <w:p w14:paraId="267DF1F9" w14:textId="77777777" w:rsidR="00941CE1" w:rsidRPr="00217F0F" w:rsidRDefault="00801463">
            <w:pPr>
              <w:jc w:val="left"/>
              <w:rPr>
                <w:sz w:val="20"/>
              </w:rPr>
            </w:pPr>
            <w:r w:rsidRPr="00217F0F">
              <w:rPr>
                <w:sz w:val="20"/>
              </w:rPr>
              <w:t xml:space="preserve">31 (52.6%) </w:t>
            </w:r>
          </w:p>
        </w:tc>
      </w:tr>
    </w:tbl>
    <w:p w14:paraId="6FCA4262" w14:textId="77777777" w:rsidR="00941CE1" w:rsidRPr="00217F0F" w:rsidRDefault="00801463">
      <w:pPr>
        <w:rPr>
          <w:szCs w:val="24"/>
        </w:rPr>
      </w:pPr>
      <w:r w:rsidRPr="00217F0F">
        <w:rPr>
          <w:szCs w:val="24"/>
        </w:rPr>
        <w:t>Highly elevated MELD scores were found in severe cases of HE with acute-on-chronic liver failure, including the three deceased patients (Tables 3-4).</w:t>
      </w:r>
    </w:p>
    <w:p w14:paraId="3D61AADA" w14:textId="77777777" w:rsidR="00941CE1" w:rsidRPr="00217F0F" w:rsidRDefault="00801463">
      <w:pPr>
        <w:pStyle w:val="Heading1"/>
        <w:rPr>
          <w:szCs w:val="24"/>
        </w:rPr>
      </w:pPr>
      <w:r w:rsidRPr="00217F0F">
        <w:rPr>
          <w:szCs w:val="24"/>
        </w:rPr>
        <w:t>Discussion</w:t>
      </w:r>
    </w:p>
    <w:p w14:paraId="66E453C5" w14:textId="77777777" w:rsidR="00941CE1" w:rsidRPr="00217F0F" w:rsidRDefault="00801463">
      <w:pPr>
        <w:rPr>
          <w:szCs w:val="24"/>
        </w:rPr>
      </w:pPr>
      <w:r w:rsidRPr="00217F0F">
        <w:rPr>
          <w:szCs w:val="24"/>
        </w:rPr>
        <w:t>Our study showed not only an increased incidence of hepatitis E in recent years but also an unexpectedly high number of severe and / or lethal cases as an emerging source of morbidity and health care costs. This increase cannot be explained by better detection as the same protocol was used since 2016. Indeed, other European countries have experienced a similar pattern with no definitive explanation. In several countries</w:t>
      </w:r>
      <w:ins w:id="108" w:author="Alexandru Istrate" w:date="2019-09-26T18:30:00Z">
        <w:r w:rsidR="00E11825">
          <w:rPr>
            <w:szCs w:val="24"/>
          </w:rPr>
          <w:t>,</w:t>
        </w:r>
      </w:ins>
      <w:r w:rsidRPr="00217F0F">
        <w:rPr>
          <w:szCs w:val="24"/>
        </w:rPr>
        <w:t xml:space="preserve"> hepatitis E may </w:t>
      </w:r>
      <w:del w:id="109" w:author="Alexandru Istrate" w:date="2019-09-26T18:31:00Z">
        <w:r w:rsidRPr="00217F0F" w:rsidDel="00E11825">
          <w:rPr>
            <w:szCs w:val="24"/>
          </w:rPr>
          <w:delText xml:space="preserve">became </w:delText>
        </w:r>
      </w:del>
      <w:ins w:id="110" w:author="Alexandru Istrate" w:date="2019-09-26T18:31:00Z">
        <w:r w:rsidR="00E11825" w:rsidRPr="00217F0F">
          <w:rPr>
            <w:szCs w:val="24"/>
          </w:rPr>
          <w:t>bec</w:t>
        </w:r>
        <w:r w:rsidR="00E11825">
          <w:rPr>
            <w:szCs w:val="24"/>
          </w:rPr>
          <w:t>o</w:t>
        </w:r>
        <w:r w:rsidR="00E11825" w:rsidRPr="00217F0F">
          <w:rPr>
            <w:szCs w:val="24"/>
          </w:rPr>
          <w:t xml:space="preserve">me </w:t>
        </w:r>
      </w:ins>
      <w:r w:rsidRPr="00217F0F">
        <w:rPr>
          <w:szCs w:val="24"/>
        </w:rPr>
        <w:t xml:space="preserve">the most frequent cause of acute viral hepatitis </w:t>
      </w:r>
      <w:r w:rsidRPr="00217F0F">
        <w:rPr>
          <w:szCs w:val="24"/>
        </w:rPr>
        <w:fldChar w:fldCharType="begin"/>
      </w:r>
      <w:r w:rsidR="00217F0F">
        <w:rPr>
          <w:szCs w:val="24"/>
        </w:rPr>
        <w:instrText xml:space="preserve"> ADDIN ZOTERO_ITEM CSL_CITATION {"citationID":"azs6qEKE","properties":{"formattedCitation":"[3, 26]","plainCitation":"[3, 26]","noteIndex":0},"citationItems":[{"id":25,"uris":["http://zotero.org/users/5985486/items/S37QKKZK"],"uri":["http://zotero.org/users/5985486/items/S37QKKZK"],"itemData":{"id":25,"type":"article-journal","title":"Hepatitis E virus: Assessment of the epidemiological situation in humans in Europe, 2014/15","container-title":"Journal of Clinical Virology","page":"9-16","volume":"82","source":"DOI.org (Crossref)","abstract":"Background: Hepatitis E virus (HEV) is endemic in EU/EEA countries, but the understanding of the burden of the infection in humans is inconsistent as the disease is not under EU surveillance but subject to national policies. Study: Countries were asked to nominate experts and to complete a standardised questionnaire about the epidemiological situation and surveillance of HEV in their respective EU/EEA country. This study reviewed surveillance systems for human cases of HEV in EU/EEA countries and nominated experts assessed the epidemiology in particular examining the recent increase in the number of autochthonous cases.\nResults: Surveillance systems and case definitions across EU/EEA countries were shown to be highly variable and testing algorithms were unreliable. Large increases of autochthonous cases were reported from Western EU/EEA countries with lower case numbers seen in Northern and Southern European countries. Lack of clinical awareness and variability in testing strategies might account for the observed differences in hepatitis E incidence across EU/EEA countries. Infections were predominantly caused by HEV genotype 3, the most prevalent virus type in the animal reservoirs.\nConclusion: Discussions from the expert group supported joint working across countries to better monitor the epidemiology and possible changes in risk of virus acquisition at a European level. There was agreement to share surveillance strategies and algorithms but also importantly the collation of HEV data from human and animal populations. These data collected at a European level would serve the ‘One Health’ approach to better informing on human exposure to HEV.","DOI":"10.1016/j.jcv.2016.06.010","ISSN":"13866532","title-short":"Hepatitis E virus","journalAbbreviation":"Journal of Clinical Virology","language":"en","author":[{"family":"Adlhoch","given":"Cornelia"},{"family":"Avellon","given":"Ana"},{"family":"Baylis","given":"Sally A."},{"family":"Ciccaglione","given":"Anna R."},{"family":"Couturier","given":"Elisabeth"},{"family":"Sousa","given":"Rita","non-dropping-particle":"de"},{"family":"Epštein","given":"Jevgenia"},{"family":"Ethelberg","given":"Steen"},{"family":"Faber","given":"Mirko"},{"family":"Fehér","given":"Ágnes"},{"family":"Ijaz","given":"Samreen"},{"family":"Lange","given":"Heidi"},{"family":"Manďáková","given":"Zdenka"},{"family":"Mellou","given":"Kassiani"},{"family":"Mozalevskis","given":"Antons"},{"family":"Rimhanen-Finne","given":"Ruska"},{"family":"Rizzi","given":"Valentina"},{"family":"Said","given":"Bengü"},{"family":"Sundqvist","given":"Lena"},{"family":"Thornton","given":"Lelia"},{"family":"Tosti","given":"Maria E."},{"family":"Pelt","given":"Wilfrid","non-dropping-particle":"van"},{"family":"Aspinall","given":"Esther"},{"family":"Domanovic","given":"Dragoslav"},{"family":"Severi","given":"Ettore"},{"family":"Takkinen","given":"Johanna"},{"family":"Dalton","given":"Harry R."}],"issued":{"date-parts":[["2016",9]]}}},{"id":85,"uris":["http://zotero.org/users/5985486/items/BCRP78DC"],"uri":["http://zotero.org/users/5985486/items/BCRP78DC"],"itemData":{"id":85,"type":"article-journal","title":"The added value of hepatitis E diagnostics in determining causes of hepatitis in routine diagnostic settings in the Netherlands","container-title":"Clinical Microbiology and Infection","page":"667-671","volume":"23","issue":"9","source":"DOI.org (Crossref)","abstract":"Objectives: Hepatitis E virus (HEV) genotype 3 is endemic in Europe and an underdiagnosed and emerging (public) health issue. In recent years commercial enzyme immunoassays (EIAs) that detect antibodies to HEV more adequately, became available. We investigated the added value of this HEV serology in the diagnostic work flow to detect viral causes of recent hepatitis. ACCEPTED MANUSCRIPT\nMethods: During a two year period (May 2013 - May 2015), HEV serology was added to the hepatitis work flow, consisting of serological detection of hepatitis A-B-C virus (HAV, HBV, HCV), Epstein-Barr Virus (EBV) and Cytomegalovirus (CMV). Samples positive for HEV IgM were also analysed using PCR to detect HEV RNA. If positive, HEV sequencing was performed for genotyping purposes.\nResults: In 235 out of 2521 patients (9.3%), a viral cause for hepatitis was found. Recent HAV, HBV, HCV, EBV or CMV infections were serologically diagnosed in three, 34, 10, 69 and 42 patients respectively. Seventy-eight patients (3.1%) had a recent HEV infection. In 49 of them, sufficient HEV RNA was present for genotyping. All patients were infected with HEV genotype 3.\nConclusions: In our region, a HEV infection is the most frequently diagnosed viral cause for a recent hepatitis. These results indicate that, in a country where HEV is endemic, serological HEV diagnostics should be added to the standard work-up for viral hepatitis.","DOI":"10.1016/j.cmi.2017.02.026","ISSN":"1198743X","journalAbbreviation":"Clinical Microbiology and Infection","language":"en","author":[{"family":"Doting","given":"M.H.E."},{"family":"Weel","given":"J."},{"family":"Niesters","given":"H.G.M."},{"family":"Riezebos-Brilman","given":"A."},{"family":"Brandenburg","given":"A."}],"issued":{"date-parts":[["2017",9]]}}}],"schema":"https://github.com/citation-style-language/schema/raw/master/csl-citation.json"} </w:instrText>
      </w:r>
      <w:r w:rsidRPr="00217F0F">
        <w:rPr>
          <w:szCs w:val="24"/>
        </w:rPr>
        <w:fldChar w:fldCharType="separate"/>
      </w:r>
      <w:r w:rsidR="00217F0F" w:rsidRPr="00217F0F">
        <w:t>[3, 26]</w:t>
      </w:r>
      <w:r w:rsidRPr="00217F0F">
        <w:rPr>
          <w:szCs w:val="24"/>
        </w:rPr>
        <w:fldChar w:fldCharType="end"/>
      </w:r>
      <w:r w:rsidRPr="00217F0F">
        <w:rPr>
          <w:szCs w:val="24"/>
        </w:rPr>
        <w:t>. In 2018, in our hospital, a great number of hepatitis A cases were admitted, mainly in children and young adults.</w:t>
      </w:r>
    </w:p>
    <w:p w14:paraId="606E9FF4" w14:textId="77777777" w:rsidR="00941CE1" w:rsidRPr="00217F0F" w:rsidRDefault="00801463">
      <w:pPr>
        <w:rPr>
          <w:szCs w:val="24"/>
        </w:rPr>
      </w:pPr>
      <w:r w:rsidRPr="00217F0F">
        <w:rPr>
          <w:szCs w:val="24"/>
        </w:rPr>
        <w:t xml:space="preserve">The diagnosis and follow-up of hepatitis E include serological and PCR-based genotyping assays </w:t>
      </w:r>
      <w:r w:rsidRPr="00217F0F">
        <w:rPr>
          <w:szCs w:val="24"/>
        </w:rPr>
        <w:fldChar w:fldCharType="begin"/>
      </w:r>
      <w:r w:rsidR="00217F0F">
        <w:rPr>
          <w:szCs w:val="24"/>
        </w:rPr>
        <w:instrText xml:space="preserve"> ADDIN ZOTERO_ITEM CSL_CITATION {"citationID":"ZU1MPmid","properties":{"formattedCitation":"[5, 27]","plainCitation":"[5, 27]","noteIndex":0},"citationItems":[{"id":37,"uris":["http://zotero.org/users/5985486/items/JZTTP2SH"],"uri":["http://zotero.org/users/5985486/items/JZTTP2SH"],"itemData":{"id":37,"type":"article-journal","title":"EASL Clinical Practice Guidelines on hepatitis E virus infection","container-title":"Journal of Hepatology","page":"1256-1271","volume":"68","issue":"6","source":"DOI.org (Crossref)","abstract":"Infection with hepatitis E virus (HEV) is a signiﬁcant cause of morbidity and mortality, representing an important global health problem. Our understanding of HEV has changed completely over the past decade. Previously, HEV was thought to be limited to certain developing countries. We now know that HEV is endemic in most high-income countries and is largely a zoonotic infection. Given the paradigm shift in our understanding of zoonotic HEV and that locally acquired HEV is now the commonest cause of acute viral hepatitis in many European countries, the focus of these Clinical Practice Guidelines will be on HEV genotype 3 (and 4).","DOI":"10.1016/j.jhep.2018.03.005","ISSN":"01688278","journalAbbreviation":"Journal of Hepatology","language":"en","author":[{"family":"Dalton","given":"Harry R."},{"family":"Kamar","given":"Nassim"},{"family":"Baylis","given":"Sally A."},{"family":"Moradpour","given":"Darius"},{"family":"Wedemeyer","given":"Heiner"},{"family":"Negro","given":"Francesco"}],"issued":{"date-parts":[["2018",6]]}}},{"id":83,"uris":["http://zotero.org/users/5985486/items/HH5F5QGD"],"uri":["http://zotero.org/users/5985486/items/HH5F5QGD"],"itemData":{"id":83,"type":"article-journal","title":"Monitoring of Anti-Hepatitis E Virus Antibody Seroconversion in Asymptomatically Infected Blood Donors: Systematic Comparison of Nine Commercial Anti-HEV IgM and IgG Assays","container-title":"Viruses","page":"232","volume":"8","issue":"8","source":"DOI.org (Crossref)","abstract":"Diagnosis of hepatitis E virus (HEV) is usually determined serologically by detection of the presence of immunoglobulin (Ig)M antibodies or rising anti-HEV IgG titers. However, serological assays have demonstrated a signiﬁcant variation in their sensitivities and speciﬁcities. In this study, we present the systematic comparison of different immunological anti-HEV assays using complete seroconversion panels of 10 virologically conﬁrmed HEV genotype 3 infected individuals. Assay sensitivities were further evaluated by testing serially diluted World Health Organization (WHO) reference reagent for hepatitis E virus antibody and one patient sample infected with HEV genotype 3. Anti-HEV IgM and IgG antibody presence was determined using the immunological assays Wantai HEV IgM/IgG enzyme-linked immunosorbent assay (ELISA) (Sanbio, Uden, The Netherlands), recomWell HEV IgM/IgG (Mikrogen, Neuried, Germany), HEV IgM ELISA 3.0, HEV ELISA, HEV ELISA 4.0, Assure HEV IgM Rapid Test (all MP Biomedicals Europe, Illkirch Cedex, France) and Anti-HEV ELISA (IgM/IgG, Euroimmun, Lübeck, Germany). The assays showed differences regarding their analytical and diagnostic sensitivities, with anti-HEV IgM assays (n = 5) being more divergent compared to anti-HEV IgG (n = 4) assays in this study. Considerable variations were observed particularly for the detection period of IgM antibodies. This is the ﬁrst study systematically characterizing serologic assays on the basis of seroconversion panels, providing sample conformity for a conclusive comparison. Future studies should include the assay comparison covering the four different genotypes.","DOI":"10.3390/v8080232","ISSN":"1999-4915","title-short":"Monitoring of Anti-Hepatitis E Virus Antibody Seroconversion in Asymptomatically Infected Blood Donors","journalAbbreviation":"Viruses","language":"en","author":[{"family":"Vollmer","given":"Tanja"},{"family":"Diekmann","given":"Juergen"},{"family":"Eberhardt","given":"Matthias"},{"family":"Knabbe","given":"Cornelius"},{"family":"Dreier","given":"Jens"}],"issued":{"date-parts":[["2016",8,22]]}}}],"schema":"https://github.com/citation-style-language/schema/raw/master/csl-citation.json"} </w:instrText>
      </w:r>
      <w:r w:rsidRPr="00217F0F">
        <w:rPr>
          <w:szCs w:val="24"/>
        </w:rPr>
        <w:fldChar w:fldCharType="separate"/>
      </w:r>
      <w:r w:rsidR="00217F0F" w:rsidRPr="00217F0F">
        <w:t>[5, 27]</w:t>
      </w:r>
      <w:r w:rsidRPr="00217F0F">
        <w:rPr>
          <w:szCs w:val="24"/>
        </w:rPr>
        <w:fldChar w:fldCharType="end"/>
      </w:r>
      <w:r w:rsidRPr="00217F0F">
        <w:rPr>
          <w:szCs w:val="24"/>
        </w:rPr>
        <w:t>. In our patients, diagnosis was based on clinical criteria (suspicion of acute viral hepatitis or elevated liver enzymes) and serological testing, ready within 1-2 days. All new acute cases were tested for viral hepatitis A-E on the same laboratory request according to the hospital protocol.</w:t>
      </w:r>
    </w:p>
    <w:p w14:paraId="0EFB495B" w14:textId="77777777" w:rsidR="00941CE1" w:rsidRPr="00217F0F" w:rsidRDefault="00801463">
      <w:pPr>
        <w:rPr>
          <w:szCs w:val="24"/>
        </w:rPr>
      </w:pPr>
      <w:r w:rsidRPr="00217F0F">
        <w:rPr>
          <w:szCs w:val="24"/>
        </w:rPr>
        <w:t xml:space="preserve">According to HEV seroprevalence studies, no gender difference was found, but acute infection has a higher incidence in men, similar to our study </w:t>
      </w:r>
      <w:r w:rsidRPr="00217F0F">
        <w:rPr>
          <w:szCs w:val="24"/>
        </w:rPr>
        <w:fldChar w:fldCharType="begin"/>
      </w:r>
      <w:r w:rsidR="00217F0F">
        <w:rPr>
          <w:szCs w:val="24"/>
        </w:rPr>
        <w:instrText xml:space="preserve"> ADDIN ZOTERO_ITEM CSL_CITATION {"citationID":"p1iAmxz1","properties":{"formattedCitation":"[7, 28]","plainCitation":"[7, 28]","noteIndex":0},"citationItems":[{"id":20,"uris":["http://zotero.org/users/5985486/items/W35V6F9H"],"uri":["http://zotero.org/users/5985486/items/W35V6F9H"],"itemData":{"id":20,"type":"article-journal","title":"Case-control study on risk factors for acute hepatitis E in Germany, 2012 to 2014","container-title":"Eurosurveillance","volume":"23","issue":"19","source":"DOI.org (Crossref)","URL":"https://www.eurosurveillance.org/content/10.2807/1560-7917.ES.2018.23.19.17-00469","DOI":"10.2807/1560-7917.ES.2018.23.19.17-00469","ISSN":"1560-7917","language":"en","author":[{"family":"Faber","given":"Mirko"},{"family":"Askar","given":"Mona"},{"family":"Stark","given":"Klaus"}],"issued":{"date-parts":[["2018",5,10]]},"accessed":{"date-parts":[["2019",9,22]]}}},{"id":87,"uris":["http://zotero.org/users/5985486/items/6F9K6AWZ"],"uri":["http://zotero.org/users/5985486/items/6F9K6AWZ"],"itemData":{"id":87,"type":"article-journal","title":"Hepatitis E Virus Seroprevalence among Adults, Germany","container-title":"Emerging Infectious Diseases","page":"1654-1657","volume":"18","issue":"10","source":"DOI.org (Crossref)","DOI":"10.3201/eid1810.111756","ISSN":"1080-6040, 1080-6059","journalAbbreviation":"Emerg. Infect. Dis.","language":"en","author":[{"family":"Faber","given":"Mirko S."},{"family":"Wenzel","given":"Jürgen J."},{"family":"Jilg","given":"Wolfgang"},{"family":"Thamm","given":"Michael"},{"family":"Höhle","given":"Michael"},{"family":"Stark","given":"Klaus"}],"issued":{"date-parts":[["2012",10]]}}}],"schema":"https://github.com/citation-style-language/schema/raw/master/csl-citation.json"} </w:instrText>
      </w:r>
      <w:r w:rsidRPr="00217F0F">
        <w:rPr>
          <w:szCs w:val="24"/>
        </w:rPr>
        <w:fldChar w:fldCharType="separate"/>
      </w:r>
      <w:r w:rsidR="00217F0F" w:rsidRPr="00217F0F">
        <w:t>[7, 28]</w:t>
      </w:r>
      <w:r w:rsidRPr="00217F0F">
        <w:rPr>
          <w:szCs w:val="24"/>
        </w:rPr>
        <w:fldChar w:fldCharType="end"/>
      </w:r>
      <w:r w:rsidRPr="00217F0F">
        <w:rPr>
          <w:szCs w:val="24"/>
        </w:rPr>
        <w:t xml:space="preserve">. No definitive explanation has been provided but behavioral factors, food preference and comorbidities (such as alcoholism and chronic liver disease, more prevalent in men </w:t>
      </w:r>
      <w:r w:rsidRPr="00217F0F">
        <w:rPr>
          <w:szCs w:val="24"/>
        </w:rPr>
        <w:fldChar w:fldCharType="begin"/>
      </w:r>
      <w:r w:rsidR="00217F0F">
        <w:rPr>
          <w:szCs w:val="24"/>
        </w:rPr>
        <w:instrText xml:space="preserve"> ADDIN ZOTERO_ITEM CSL_CITATION {"citationID":"F40N4QKr","properties":{"formattedCitation":"[29, 30]","plainCitation":"[29, 30]","noteIndex":0},"citationItems":[{"id":93,"uris":["http://zotero.org/users/5985486/items/M9266T7N"],"uri":["http://zotero.org/users/5985486/items/M9266T7N"],"itemData":{"id":93,"type":"article","title":"Analiza evoluției bolilor transmisibile aflate în supraveghere, Raport pentru anul 2016","publisher":"Institutul Național de Sănătate Publică, Centrul Național de Supraveghere și Control al Bolilor Transmisibile","URL":"http://cnscbt.ro/index.php/rapoarte-anuale/779-analiza-evolutiei-bolilor-transmisibile-aflate-in-supraveghere-raport-pentru-anul-2016/file","language":"Romanian","issued":{"date-parts":[["2017"]]}}},{"id":89,"uris":["http://zotero.org/users/5985486/items/X55SG8W4"],"uri":["http://zotero.org/users/5985486/items/X55SG8W4"],"itemData":{"id":89,"type":"article-journal","title":"Incidence of cirrhosis in young birth cohorts in Canada from 1997 to 2016: a retrospective population-based study","container-title":"The Lancet Gastroenterology &amp; Hepatology","page":"217-226","volume":"4","issue":"3","source":"DOI.org (Crossref)","abstract":"Background Recent data show that the prevalence of chronic liver disease and cirrhosis is increasing in adolescents and young adults in the USA. We aimed to describe the epidemiology of cirrhosis using an age-period-cohort approach to define birth-cohort effects on the incidence of cirrhosis in Ontario, Canada.","DOI":"10.1016/S2468-1253(18)30339-X","ISSN":"24681253","title-short":"Incidence of cirrhosis in young birth cohorts in Canada from 1997 to 2016","journalAbbreviation":"The Lancet Gastroenterology &amp; Hepatology","language":"en","author":[{"family":"Flemming","given":"Jennifer A"},{"family":"Dewit","given":"Yvonne"},{"family":"Mah","given":"Jeffrey M"},{"family":"Saperia","given":"James"},{"family":"Groome","given":"Patti A"},{"family":"Booth","given":"Christopher M"}],"issued":{"date-parts":[["2019",3]]}}}],"schema":"https://github.com/citation-style-language/schema/raw/master/csl-citation.json"} </w:instrText>
      </w:r>
      <w:r w:rsidRPr="00217F0F">
        <w:rPr>
          <w:szCs w:val="24"/>
        </w:rPr>
        <w:fldChar w:fldCharType="separate"/>
      </w:r>
      <w:r w:rsidR="00217F0F" w:rsidRPr="00217F0F">
        <w:t>[29, 30]</w:t>
      </w:r>
      <w:r w:rsidRPr="00217F0F">
        <w:rPr>
          <w:szCs w:val="24"/>
        </w:rPr>
        <w:fldChar w:fldCharType="end"/>
      </w:r>
      <w:r w:rsidRPr="00217F0F">
        <w:rPr>
          <w:szCs w:val="24"/>
        </w:rPr>
        <w:t>) may</w:t>
      </w:r>
      <w:ins w:id="111" w:author="Alexandru Istrate" w:date="2019-09-26T19:11:00Z">
        <w:r w:rsidR="005A6796">
          <w:rPr>
            <w:szCs w:val="24"/>
          </w:rPr>
          <w:t xml:space="preserve"> have</w:t>
        </w:r>
      </w:ins>
      <w:r w:rsidRPr="00217F0F">
        <w:rPr>
          <w:szCs w:val="24"/>
        </w:rPr>
        <w:t xml:space="preserve"> contribute</w:t>
      </w:r>
      <w:ins w:id="112" w:author="Alexandru Istrate" w:date="2019-09-26T19:11:00Z">
        <w:r w:rsidR="005A6796">
          <w:rPr>
            <w:szCs w:val="24"/>
          </w:rPr>
          <w:t>d</w:t>
        </w:r>
      </w:ins>
      <w:r w:rsidRPr="00217F0F">
        <w:rPr>
          <w:szCs w:val="24"/>
        </w:rPr>
        <w:t xml:space="preserve"> to it.</w:t>
      </w:r>
    </w:p>
    <w:p w14:paraId="5939E93F" w14:textId="77777777" w:rsidR="00941CE1" w:rsidRPr="00217F0F" w:rsidRDefault="00801463">
      <w:pPr>
        <w:rPr>
          <w:szCs w:val="24"/>
        </w:rPr>
      </w:pPr>
      <w:r w:rsidRPr="00217F0F">
        <w:rPr>
          <w:szCs w:val="24"/>
        </w:rPr>
        <w:t xml:space="preserve">In our sample, hepatitis E affected only adults, with a median age of 52, similar to acute hepatitis B and C </w:t>
      </w:r>
      <w:r w:rsidRPr="00217F0F">
        <w:rPr>
          <w:szCs w:val="24"/>
        </w:rPr>
        <w:fldChar w:fldCharType="begin"/>
      </w:r>
      <w:r w:rsidR="00217F0F">
        <w:rPr>
          <w:szCs w:val="24"/>
        </w:rPr>
        <w:instrText xml:space="preserve"> ADDIN ZOTERO_ITEM CSL_CITATION {"citationID":"nZhK7skK","properties":{"formattedCitation":"[29, 31, 32]","plainCitation":"[29, 31, 32]","noteIndex":0},"citationItems":[{"id":93,"uris":["http://zotero.org/users/5985486/items/M9266T7N"],"uri":["http://zotero.org/users/5985486/items/M9266T7N"],"itemData":{"id":93,"type":"article","title":"Analiza evoluției bolilor transmisibile aflate în supraveghere, Raport pentru anul 2016","publisher":"Institutul Național de Sănătate Publică, Centrul Național de Supraveghere și Control al Bolilor Transmisibile","URL":"http://cnscbt.ro/index.php/rapoarte-anuale/779-analiza-evolutiei-bolilor-transmisibile-aflate-in-supraveghere-raport-pentru-anul-2016/file","language":"Romanian","issued":{"date-parts":[["2017"]]}}},{"id":95,"uris":["http://zotero.org/users/5985486/items/EYQX4CPI"],"uri":["http://zotero.org/users/5985486/items/EYQX4CPI"],"itemData":{"id":95,"type":"article-journal","title":"Epidemiology and molecular analysis of hepatitis A, B and C in a semi-urban and rural area of Crete","container-title":"European Journal of Internal Medicine","page":"839-845","volume":"24","issue":"8","source":"DOI.org (Crossref)","abstract":"Aim: An observational seroepidemiological study was carried out in a well-deﬁned primary-care district on the island of Crete in order to determine the recent endemicity of viral hepatitis in Cretan-population. Setting and participants: The setting consisted of a semi-urban group and a remote &amp; rural group. Serum samples were collected from 876 subjects (437 males, 439 females) aged 15 years or above. Subjects were randomly selected from the permanent population of the area that consisted of 5705 individuals. The aim was to measure the prevalence of selected viral-hepatitis markers.","DOI":"10.1016/j.ejim.2013.08.003","ISSN":"09536205","journalAbbreviation":"European Journal of Internal Medicine","language":"en","author":[{"family":"Drositis","given":"I."},{"family":"Bertsias","given":"A."},{"family":"Lionis","given":"C."},{"family":"Kouroumalis","given":"E."}],"issued":{"date-parts":[["2013",12]]}}},{"id":91,"uris":["http://zotero.org/users/5985486/items/NZDCGGVE"],"uri":["http://zotero.org/users/5985486/items/NZDCGGVE"],"itemData":{"id":91,"type":"book","title":"Systematic review on hepatitis B and C prevalence in the EU/EEA","source":"Open WorldCat","URL":"https://doi.org/10.2900/24396","ISBN":"978-92-9193-982-4","note":"OCLC: 1074038589","language":"en","author":[{"family":"Hofstraat","given":"Sanne"},{"family":"Falla","given":"Abby"},{"family":"Veldhuijzen","given":"Irene"},{"family":"Hahné","given":"Susan"},{"family":"Benthem","given":"Birgit Henriëtte Barbara","dropping-particle":"van"},{"family":"Tavoschi","given":"Lara"},{"literal":"Europäisches Zentrum für die Prävention und die Kontrolle von Krankheiten"}],"issued":{"date-parts":[["2016"]]},"accessed":{"date-parts":[["2019",9,22]]}}}],"schema":"https://github.com/citation-style-language/schema/raw/master/csl-citation.json"} </w:instrText>
      </w:r>
      <w:r w:rsidRPr="00217F0F">
        <w:rPr>
          <w:szCs w:val="24"/>
        </w:rPr>
        <w:fldChar w:fldCharType="separate"/>
      </w:r>
      <w:r w:rsidR="00217F0F" w:rsidRPr="00217F0F">
        <w:t>[29, 31, 32]</w:t>
      </w:r>
      <w:r w:rsidRPr="00217F0F">
        <w:rPr>
          <w:szCs w:val="24"/>
        </w:rPr>
        <w:fldChar w:fldCharType="end"/>
      </w:r>
      <w:r w:rsidRPr="00217F0F">
        <w:rPr>
          <w:szCs w:val="24"/>
        </w:rPr>
        <w:t xml:space="preserve">, while hepatitis A is found mainly in children and young adults </w:t>
      </w:r>
      <w:r w:rsidRPr="00217F0F">
        <w:rPr>
          <w:szCs w:val="24"/>
        </w:rPr>
        <w:fldChar w:fldCharType="begin"/>
      </w:r>
      <w:r w:rsidR="00217F0F">
        <w:rPr>
          <w:szCs w:val="24"/>
        </w:rPr>
        <w:instrText xml:space="preserve"> ADDIN ZOTERO_ITEM CSL_CITATION {"citationID":"zTlMsxA3","properties":{"formattedCitation":"[29, 31]","plainCitation":"[29, 31]","noteIndex":0},"citationItems":[{"id":93,"uris":["http://zotero.org/users/5985486/items/M9266T7N"],"uri":["http://zotero.org/users/5985486/items/M9266T7N"],"itemData":{"id":93,"type":"article","title":"Analiza evoluției bolilor transmisibile aflate în supraveghere, Raport pentru anul 2016","publisher":"Institutul Național de Sănătate Publică, Centrul Național de Supraveghere și Control al Bolilor Transmisibile","URL":"http://cnscbt.ro/index.php/rapoarte-anuale/779-analiza-evolutiei-bolilor-transmisibile-aflate-in-supraveghere-raport-pentru-anul-2016/file","language":"Romanian","issued":{"date-parts":[["2017"]]}}},{"id":95,"uris":["http://zotero.org/users/5985486/items/EYQX4CPI"],"uri":["http://zotero.org/users/5985486/items/EYQX4CPI"],"itemData":{"id":95,"type":"article-journal","title":"Epidemiology and molecular analysis of hepatitis A, B and C in a semi-urban and rural area of Crete","container-title":"European Journal of Internal Medicine","page":"839-845","volume":"24","issue":"8","source":"DOI.org (Crossref)","abstract":"Aim: An observational seroepidemiological study was carried out in a well-deﬁned primary-care district on the island of Crete in order to determine the recent endemicity of viral hepatitis in Cretan-population. Setting and participants: The setting consisted of a semi-urban group and a remote &amp; rural group. Serum samples were collected from 876 subjects (437 males, 439 females) aged 15 years or above. Subjects were randomly selected from the permanent population of the area that consisted of 5705 individuals. The aim was to measure the prevalence of selected viral-hepatitis markers.","DOI":"10.1016/j.ejim.2013.08.003","ISSN":"09536205","journalAbbreviation":"European Journal of Internal Medicine","language":"en","author":[{"family":"Drositis","given":"I."},{"family":"Bertsias","given":"A."},{"family":"Lionis","given":"C."},{"family":"Kouroumalis","given":"E."}],"issued":{"date-parts":[["2013",12]]}}}],"schema":"https://github.com/citation-style-language/schema/raw/master/csl-citation.json"} </w:instrText>
      </w:r>
      <w:r w:rsidRPr="00217F0F">
        <w:rPr>
          <w:szCs w:val="24"/>
        </w:rPr>
        <w:fldChar w:fldCharType="separate"/>
      </w:r>
      <w:r w:rsidR="00217F0F" w:rsidRPr="00217F0F">
        <w:t>[29, 31]</w:t>
      </w:r>
      <w:r w:rsidRPr="00217F0F">
        <w:rPr>
          <w:szCs w:val="24"/>
        </w:rPr>
        <w:fldChar w:fldCharType="end"/>
      </w:r>
      <w:r w:rsidRPr="00217F0F">
        <w:rPr>
          <w:szCs w:val="24"/>
        </w:rPr>
        <w:t>. This imbalance may be attributed to both preexisting liver conditions as well as alimentary habits.</w:t>
      </w:r>
    </w:p>
    <w:p w14:paraId="1DB5F0C7" w14:textId="77777777" w:rsidR="00941CE1" w:rsidRPr="00217F0F" w:rsidRDefault="00801463">
      <w:pPr>
        <w:rPr>
          <w:szCs w:val="24"/>
        </w:rPr>
      </w:pPr>
      <w:r w:rsidRPr="00217F0F">
        <w:rPr>
          <w:szCs w:val="24"/>
        </w:rPr>
        <w:t xml:space="preserve">Since low infecting doses tend to cause only asymptomatic infection </w:t>
      </w:r>
      <w:r w:rsidRPr="00217F0F">
        <w:rPr>
          <w:szCs w:val="24"/>
        </w:rPr>
        <w:fldChar w:fldCharType="begin"/>
      </w:r>
      <w:r w:rsidR="00217F0F">
        <w:rPr>
          <w:szCs w:val="24"/>
        </w:rPr>
        <w:instrText xml:space="preserve"> ADDIN ZOTERO_ITEM CSL_CITATION {"citationID":"d7jjJwos","properties":{"formattedCitation":"[5, 33]","plainCitation":"[5, 33]","noteIndex":0},"citationItems":[{"id":37,"uris":["http://zotero.org/users/5985486/items/JZTTP2SH"],"uri":["http://zotero.org/users/5985486/items/JZTTP2SH"],"itemData":{"id":37,"type":"article-journal","title":"EASL Clinical Practice Guidelines on hepatitis E virus infection","container-title":"Journal of Hepatology","page":"1256-1271","volume":"68","issue":"6","source":"DOI.org (Crossref)","abstract":"Infection with hepatitis E virus (HEV) is a signiﬁcant cause of morbidity and mortality, representing an important global health problem. Our understanding of HEV has changed completely over the past decade. Previously, HEV was thought to be limited to certain developing countries. We now know that HEV is endemic in most high-income countries and is largely a zoonotic infection. Given the paradigm shift in our understanding of zoonotic HEV and that locally acquired HEV is now the commonest cause of acute viral hepatitis in many European countries, the focus of these Clinical Practice Guidelines will be on HEV genotype 3 (and 4).","DOI":"10.1016/j.jhep.2018.03.005","ISSN":"01688278","journalAbbreviation":"Journal of Hepatology","language":"en","author":[{"family":"Dalton","given":"Harry R."},{"family":"Kamar","given":"Nassim"},{"family":"Baylis","given":"Sally A."},{"family":"Moradpour","given":"Darius"},{"family":"Wedemeyer","given":"Heiner"},{"family":"Negro","given":"Francesco"}],"issued":{"date-parts":[["2018",6]]}}},{"id":101,"uris":["http://zotero.org/users/5985486/items/MJ2YAJG7"],"uri":["http://zotero.org/users/5985486/items/MJ2YAJG7"],"itemData":{"id":101,"type":"article-journal","title":"Hepatitis E virus in blood components: a prevalence and transmission study in southeast England","container-title":"The Lancet","page":"1766-1773","volume":"384","issue":"9956","source":"DOI.org (Crossref)","abstract":"Background The prevalence of hepatitis E virus (HEV) genotype 3 infections in the English population (including blood donors) is unknown, but is probably widespread, and the virus has been detected in pooled plasma products. HEV-infected donors have been retrospectively identiﬁed through investigation of reported cases of possible transfusion-transmitted hepatitis E. The frequency of HEV transmission by transfusion and its outcome remains unknown. We report the prevalence of HEV RNA in blood donations, the transmission of the virus through a range of blood components, and describe the resulting morbidity in the recipients.","DOI":"10.1016/S0140-6736(14)61034-5","ISSN":"01406736","title-short":"Hepatitis E virus in blood components","journalAbbreviation":"The Lancet","language":"en","author":[{"family":"Hewitt","given":"Patricia E"},{"family":"Ijaz","given":"Samreen"},{"family":"Brailsford","given":"Su R"},{"family":"Brett","given":"Rachel"},{"family":"Dicks","given":"Steven"},{"family":"Haywood","given":"Becky"},{"family":"Kennedy","given":"Iain T R"},{"family":"Kitchen","given":"Alan"},{"family":"Patel","given":"Poorvi"},{"family":"Poh","given":"John"},{"family":"Russell","given":"Katherine"},{"family":"Tettmar","given":"Kate I"},{"family":"Tossell","given":"Joanne"},{"family":"Ushiro-Lumb","given":"Ines"},{"family":"Tedder","given":"Richard S"}],"issued":{"date-parts":[["2014",11]]}}}],"schema":"https://github.com/citation-style-language/schema/raw/master/csl-citation.json"} </w:instrText>
      </w:r>
      <w:r w:rsidRPr="00217F0F">
        <w:rPr>
          <w:szCs w:val="24"/>
        </w:rPr>
        <w:fldChar w:fldCharType="separate"/>
      </w:r>
      <w:r w:rsidR="00217F0F" w:rsidRPr="00217F0F">
        <w:t>[5, 33]</w:t>
      </w:r>
      <w:r w:rsidRPr="00217F0F">
        <w:rPr>
          <w:szCs w:val="24"/>
        </w:rPr>
        <w:fldChar w:fldCharType="end"/>
      </w:r>
      <w:r w:rsidRPr="00217F0F">
        <w:rPr>
          <w:szCs w:val="24"/>
        </w:rPr>
        <w:t xml:space="preserve"> clinical manifestations may be associated with either larger meals or highly contaminated food items.</w:t>
      </w:r>
    </w:p>
    <w:p w14:paraId="67E2C26E" w14:textId="77777777" w:rsidR="00941CE1" w:rsidRPr="00217F0F" w:rsidRDefault="00801463">
      <w:pPr>
        <w:rPr>
          <w:strike/>
          <w:szCs w:val="24"/>
        </w:rPr>
      </w:pPr>
      <w:r w:rsidRPr="00217F0F">
        <w:rPr>
          <w:szCs w:val="24"/>
        </w:rPr>
        <w:t xml:space="preserve">Preexisting conditions are associated with clinical manifestations of hepatitis E. Acute hepatitis E may develop as </w:t>
      </w:r>
      <w:del w:id="113" w:author="Alexandru Istrate" w:date="2019-09-26T18:31:00Z">
        <w:r w:rsidRPr="00217F0F" w:rsidDel="00E11825">
          <w:rPr>
            <w:szCs w:val="24"/>
          </w:rPr>
          <w:delText xml:space="preserve">acute </w:delText>
        </w:r>
      </w:del>
      <w:ins w:id="114" w:author="Alexandru Istrate" w:date="2019-09-26T18:31:00Z">
        <w:r w:rsidR="00E11825" w:rsidRPr="00217F0F">
          <w:rPr>
            <w:szCs w:val="24"/>
          </w:rPr>
          <w:t>acute</w:t>
        </w:r>
        <w:r w:rsidR="00E11825">
          <w:rPr>
            <w:szCs w:val="24"/>
          </w:rPr>
          <w:t>-</w:t>
        </w:r>
      </w:ins>
      <w:del w:id="115" w:author="Alexandru Istrate" w:date="2019-09-26T18:31:00Z">
        <w:r w:rsidRPr="00217F0F" w:rsidDel="00E11825">
          <w:rPr>
            <w:szCs w:val="24"/>
          </w:rPr>
          <w:delText xml:space="preserve">on </w:delText>
        </w:r>
      </w:del>
      <w:ins w:id="116" w:author="Alexandru Istrate" w:date="2019-09-26T18:31:00Z">
        <w:r w:rsidR="00E11825" w:rsidRPr="00217F0F">
          <w:rPr>
            <w:szCs w:val="24"/>
          </w:rPr>
          <w:t>on</w:t>
        </w:r>
        <w:r w:rsidR="00E11825">
          <w:rPr>
            <w:szCs w:val="24"/>
          </w:rPr>
          <w:t>-</w:t>
        </w:r>
      </w:ins>
      <w:r w:rsidRPr="00217F0F">
        <w:rPr>
          <w:szCs w:val="24"/>
        </w:rPr>
        <w:t xml:space="preserve">chronic liver disease with high fatality rates </w:t>
      </w:r>
      <w:r w:rsidRPr="00217F0F">
        <w:rPr>
          <w:szCs w:val="24"/>
        </w:rPr>
        <w:fldChar w:fldCharType="begin"/>
      </w:r>
      <w:r w:rsidRPr="00217F0F">
        <w:rPr>
          <w:szCs w:val="24"/>
        </w:rPr>
        <w:instrText xml:space="preserve"> ADDIN ZOTERO_ITEM CSL_CITATION {"citationID":"YPTQMxdH","properties":{"formattedCitation":"[15]","plainCitation":"[15]","noteIndex":0},"citationItems":[{"id":22,"uris":["http://zotero.org/users/5985486/items/3GSNQIR5"],"uri":["http://zotero.org/users/5985486/items/3GSNQIR5"],"itemData":{"id":22,"type":"article-journal","title":"Investigation of underlying comorbidities as risk factors for symptomatic human hepatitis E virus infection","container-title":"Alimentary Pharmacology &amp; Therapeutics","page":"701-713","volume":"45","issue":"5","source":"DOI.org (Crossref)","abstract":"Background Symptomatic Hepatitis E virus (HEV) infection occurs in few infected subjects, and the risk factors are not completely known. Aims To explore the risk factors for adverse clinical outcomes in acute HEV infections.\nMethods A large retrospective study was conducted. The baseline characteristics, clinical outcomes, and laboratory data of 512 acute HEV infection cases were analysed using logistic regression models.\nResults All patients exhibited autochthonous sporadic HEV infections, and most were elderly. Their symptoms varied from asymptomatic to severe liver diseases. In all, 215 patients (42.0%) had liver failure and/or decompensation, and 45 (8.2%) patients died within 3 months. Nearly 60% of patients had underlying chronic liver diseases (CLDs), 20% were cirrhotic, and various extrahepatic underlying comorbidities were common. The logistic regression analysis revealed that underlying CLDs, especially cirrhosis, were closely associated with disease severity (OR = 8.78, P &lt; 0.001) but not with mortality in patients with severe liver diseases. In addition to the known factors, including an old age, the male gender and CLDs, we identiﬁed pre-existing extrahepatic tumours, diabetes, and chronic respiratory and renal diseases as novel independent predictors for adverse clinical outcomes. Importantly, patients without these four extrahepatic comorbidities showed a much lower mortality rate (4.2%, P &lt; 0.001) than patients with one (18.5%) or more comorbidities (34.5%).\nConclusions Previous comorbidities, including tumours, diabetes, and chronic liver, lung and kidney diseases, were independent risk factors for adverse outcomes, especially mortality, in acute HEV infections. This study provides valuable data for improving the prevention and control of HEV infection.","DOI":"10.1111/apt.13938","ISSN":"02692813","journalAbbreviation":"Aliment Pharmacol Ther","language":"en","author":[{"family":"Zhang","given":"S."},{"family":"Chen","given":"C."},{"family":"Peng","given":"J."},{"family":"Li","given":"X."},{"family":"Zhang","given":"D."},{"family":"Yan","given":"J."},{"family":"Zhang","given":"Y."},{"family":"Lu","given":"C."},{"family":"Xun","given":"J."},{"family":"Li","given":"W."},{"family":"Ling","given":"Y."},{"family":"Huang","given":"Y."},{"family":"Chen","given":"L."}],"issued":{"date-parts":[["2017",3]]}}}],"schema":"https://github.com/citation-style-language/schema/raw/master/csl-citation.json"} </w:instrText>
      </w:r>
      <w:r w:rsidRPr="00217F0F">
        <w:rPr>
          <w:szCs w:val="24"/>
        </w:rPr>
        <w:fldChar w:fldCharType="separate"/>
      </w:r>
      <w:r w:rsidR="00217F0F" w:rsidRPr="00217F0F">
        <w:t>[15]</w:t>
      </w:r>
      <w:r w:rsidRPr="00217F0F">
        <w:rPr>
          <w:szCs w:val="24"/>
        </w:rPr>
        <w:fldChar w:fldCharType="end"/>
      </w:r>
      <w:r w:rsidRPr="00217F0F">
        <w:rPr>
          <w:szCs w:val="24"/>
        </w:rPr>
        <w:t xml:space="preserve">. Diabetes mellitus may slow-down liver regeneration and may cause considerable immunosuppression </w:t>
      </w:r>
      <w:r w:rsidRPr="00217F0F">
        <w:rPr>
          <w:szCs w:val="24"/>
        </w:rPr>
        <w:fldChar w:fldCharType="begin"/>
      </w:r>
      <w:r w:rsidRPr="00217F0F">
        <w:rPr>
          <w:szCs w:val="24"/>
        </w:rPr>
        <w:instrText xml:space="preserve"> ADDIN ZOTERO_ITEM CSL_CITATION {"citationID":"6IvqBqbQ","properties":{"formattedCitation":"[34]","plainCitation":"[34]","noteIndex":0},"citationItems":[{"id":103,"uris":["http://zotero.org/users/5985486/items/ZPXCJ3E9"],"uri":["http://zotero.org/users/5985486/items/ZPXCJ3E9"],"itemData":{"id":103,"type":"article-journal","title":"Patients with Diabetes Mellitus are Prone to Develop Severe Hepatitis and Liver Failure due to Hepatitis Virus Infection","container-title":"Journal of Clinical and Experimental Hepatology","page":"275-280","volume":"3","issue":"4","source":"DOI.org (Crossref)","DOI":"10.1016/j.jceh.2013.11.003","ISSN":"09736883","journalAbbreviation":"Journal of Clinical and Experimental Hepatology","language":"en","author":[{"family":"Singh","given":"Kumar K."},{"family":"Panda","given":"Subrat K."},{"literal":"Shalimar"},{"family":"Acharya","given":"Subrat K."}],"issued":{"date-parts":[["2013",12]]}}}],"schema":"https://github.com/citation-style-language/schema/raw/master/csl-citation.json"} </w:instrText>
      </w:r>
      <w:r w:rsidRPr="00217F0F">
        <w:rPr>
          <w:szCs w:val="24"/>
        </w:rPr>
        <w:fldChar w:fldCharType="separate"/>
      </w:r>
      <w:r w:rsidR="00217F0F" w:rsidRPr="00217F0F">
        <w:t>[34]</w:t>
      </w:r>
      <w:r w:rsidRPr="00217F0F">
        <w:rPr>
          <w:szCs w:val="24"/>
        </w:rPr>
        <w:fldChar w:fldCharType="end"/>
      </w:r>
      <w:r w:rsidRPr="00217F0F">
        <w:rPr>
          <w:szCs w:val="24"/>
        </w:rPr>
        <w:t>. We found more chronic conditions in hepatitis E patients compared to hepatitis A which may explain the higher prevalence of severe clinical courses and a higher fatality of hepatitis E irrespective of age and gender.</w:t>
      </w:r>
    </w:p>
    <w:p w14:paraId="0149E263" w14:textId="77777777" w:rsidR="00941CE1" w:rsidRPr="00217F0F" w:rsidRDefault="00801463">
      <w:pPr>
        <w:rPr>
          <w:szCs w:val="24"/>
        </w:rPr>
      </w:pPr>
      <w:r w:rsidRPr="00217F0F">
        <w:rPr>
          <w:szCs w:val="24"/>
        </w:rPr>
        <w:t xml:space="preserve">Generally, hepatitis E is mild enough needing only supportive treatment. Severe, immunocompromised patients and patients with acute-on-chronic liver disease are candidates </w:t>
      </w:r>
      <w:r w:rsidRPr="00217F0F">
        <w:rPr>
          <w:szCs w:val="24"/>
        </w:rPr>
        <w:lastRenderedPageBreak/>
        <w:t xml:space="preserve">for etiologic treatment with ribavirin and PEGylated interferon-alpha, with expected favorable results </w:t>
      </w:r>
      <w:r w:rsidRPr="00217F0F">
        <w:rPr>
          <w:szCs w:val="24"/>
        </w:rPr>
        <w:fldChar w:fldCharType="begin"/>
      </w:r>
      <w:r w:rsidR="00217F0F">
        <w:rPr>
          <w:szCs w:val="24"/>
        </w:rPr>
        <w:instrText xml:space="preserve"> ADDIN ZOTERO_ITEM CSL_CITATION {"citationID":"jitSOxHV","properties":{"formattedCitation":"[5, 35]","plainCitation":"[5, 35]","noteIndex":0},"citationItems":[{"id":37,"uris":["http://zotero.org/users/5985486/items/JZTTP2SH"],"uri":["http://zotero.org/users/5985486/items/JZTTP2SH"],"itemData":{"id":37,"type":"article-journal","title":"EASL Clinical Practice Guidelines on hepatitis E virus infection","container-title":"Journal of Hepatology","page":"1256-1271","volume":"68","issue":"6","source":"DOI.org (Crossref)","abstract":"Infection with hepatitis E virus (HEV) is a signiﬁcant cause of morbidity and mortality, representing an important global health problem. Our understanding of HEV has changed completely over the past decade. Previously, HEV was thought to be limited to certain developing countries. We now know that HEV is endemic in most high-income countries and is largely a zoonotic infection. Given the paradigm shift in our understanding of zoonotic HEV and that locally acquired HEV is now the commonest cause of acute viral hepatitis in many European countries, the focus of these Clinical Practice Guidelines will be on HEV genotype 3 (and 4).","DOI":"10.1016/j.jhep.2018.03.005","ISSN":"01688278","journalAbbreviation":"Journal of Hepatology","language":"en","author":[{"family":"Dalton","given":"Harry R."},{"family":"Kamar","given":"Nassim"},{"family":"Baylis","given":"Sally A."},{"family":"Moradpour","given":"Darius"},{"family":"Wedemeyer","given":"Heiner"},{"family":"Negro","given":"Francesco"}],"issued":{"date-parts":[["2018",6]]}}},{"id":13,"uris":["http://zotero.org/users/5985486/items/VMIKW584"],"uri":["http://zotero.org/users/5985486/items/VMIKW584"],"itemData":{"id":13,"type":"article-journal","title":"Acute and Persistent Hepatitis E Virus Genotype 3 and 4 Infection: Clinical Features, Pathogenesis, and Treatment","container-title":"Cold Spring Harbor Perspectives in Medicine","page":"a031872","volume":"9","issue":"7","source":"DOI.org (Crossref)","DOI":"10.1101/cshperspect.a031872","ISSN":"2157-1422","title-short":"Acute and Persistent Hepatitis E Virus Genotype 3 and 4 Infection","journalAbbreviation":"Cold Spring Harb Perspect Med","language":"en","author":[{"family":"Kamar","given":"Nassim"},{"family":"Pischke","given":"Sven"}],"issued":{"date-parts":[["2019",7]]}}}],"schema":"https://github.com/citation-style-language/schema/raw/master/csl-citation.json"} </w:instrText>
      </w:r>
      <w:r w:rsidRPr="00217F0F">
        <w:rPr>
          <w:szCs w:val="24"/>
        </w:rPr>
        <w:fldChar w:fldCharType="separate"/>
      </w:r>
      <w:r w:rsidR="00217F0F" w:rsidRPr="00217F0F">
        <w:t>[5, 35]</w:t>
      </w:r>
      <w:r w:rsidRPr="00217F0F">
        <w:rPr>
          <w:szCs w:val="24"/>
        </w:rPr>
        <w:fldChar w:fldCharType="end"/>
      </w:r>
      <w:r w:rsidRPr="00217F0F">
        <w:rPr>
          <w:szCs w:val="24"/>
        </w:rPr>
        <w:t>.</w:t>
      </w:r>
    </w:p>
    <w:p w14:paraId="0A7E9D13" w14:textId="77777777" w:rsidR="00941CE1" w:rsidRPr="00217F0F" w:rsidRDefault="00801463">
      <w:pPr>
        <w:rPr>
          <w:szCs w:val="24"/>
        </w:rPr>
      </w:pPr>
      <w:r w:rsidRPr="00217F0F">
        <w:rPr>
          <w:szCs w:val="24"/>
        </w:rPr>
        <w:t xml:space="preserve">Among the 9 patients who received ribavirin, significant improvement was found in all cases; patients were either discharged at home or transferred to other departments for further care of their comorbidities. Acute-on-chronic liver failure was demonstrated in 3 of the treated cases, 5 other cases had immunologic deficiencies and another one presented with neurologic manifestations that triggered the search for hepatitis E infection. </w:t>
      </w:r>
    </w:p>
    <w:p w14:paraId="365CA2B8" w14:textId="77777777" w:rsidR="00941CE1" w:rsidRPr="00217F0F" w:rsidRDefault="00801463">
      <w:pPr>
        <w:rPr>
          <w:szCs w:val="24"/>
        </w:rPr>
      </w:pPr>
      <w:r w:rsidRPr="00217F0F">
        <w:rPr>
          <w:szCs w:val="24"/>
        </w:rPr>
        <w:t>The 3 deceased patients with acute-on-chronic end-stage liver disease with fulminant evolution and/or severe comorbidities did not receive etiologic treatment because of severe thrombocytopenia.</w:t>
      </w:r>
    </w:p>
    <w:p w14:paraId="1ADB3065" w14:textId="77777777" w:rsidR="00941CE1" w:rsidRPr="00217F0F" w:rsidRDefault="00801463">
      <w:pPr>
        <w:rPr>
          <w:szCs w:val="24"/>
        </w:rPr>
      </w:pPr>
      <w:r w:rsidRPr="00217F0F">
        <w:rPr>
          <w:szCs w:val="24"/>
        </w:rPr>
        <w:t xml:space="preserve">Only 5 (3.3%) hepatitis A cases developed severe disease with coagulation abnormalities and received plasma products, all with favorable outcome. Overall, more hepatitis E cases required additional treatment compared to hepatitis A despite apparent milder disease. </w:t>
      </w:r>
    </w:p>
    <w:p w14:paraId="65DC4FAE" w14:textId="77777777" w:rsidR="00941CE1" w:rsidRPr="00217F0F" w:rsidRDefault="00801463">
      <w:pPr>
        <w:rPr>
          <w:szCs w:val="24"/>
        </w:rPr>
      </w:pPr>
      <w:r w:rsidRPr="00217F0F">
        <w:rPr>
          <w:szCs w:val="24"/>
        </w:rPr>
        <w:t>Our study had several limitations</w:t>
      </w:r>
      <w:del w:id="117" w:author="Alexandru Istrate" w:date="2019-09-26T19:15:00Z">
        <w:r w:rsidRPr="00217F0F" w:rsidDel="005A6796">
          <w:rPr>
            <w:szCs w:val="24"/>
          </w:rPr>
          <w:delText xml:space="preserve">, </w:delText>
        </w:r>
      </w:del>
      <w:ins w:id="118" w:author="Alexandru Istrate" w:date="2019-09-26T19:15:00Z">
        <w:r w:rsidR="005A6796">
          <w:rPr>
            <w:szCs w:val="24"/>
          </w:rPr>
          <w:t>:</w:t>
        </w:r>
        <w:r w:rsidR="005A6796" w:rsidRPr="00217F0F">
          <w:rPr>
            <w:szCs w:val="24"/>
          </w:rPr>
          <w:t xml:space="preserve"> </w:t>
        </w:r>
      </w:ins>
      <w:del w:id="119" w:author="Alexandru Istrate" w:date="2019-09-26T19:15:00Z">
        <w:r w:rsidRPr="00217F0F" w:rsidDel="005A6796">
          <w:rPr>
            <w:szCs w:val="24"/>
          </w:rPr>
          <w:delText xml:space="preserve">genotyping </w:delText>
        </w:r>
      </w:del>
      <w:ins w:id="120" w:author="Alexandru Istrate" w:date="2019-09-26T19:15:00Z">
        <w:r w:rsidR="005A6796">
          <w:rPr>
            <w:szCs w:val="24"/>
          </w:rPr>
          <w:t>G</w:t>
        </w:r>
        <w:r w:rsidR="005A6796" w:rsidRPr="00217F0F">
          <w:rPr>
            <w:szCs w:val="24"/>
          </w:rPr>
          <w:t xml:space="preserve">enotyping </w:t>
        </w:r>
      </w:ins>
      <w:r w:rsidRPr="00217F0F">
        <w:rPr>
          <w:szCs w:val="24"/>
        </w:rPr>
        <w:t xml:space="preserve">was not possible, we presumed that genotypes 3 and 4 are found in Romania, as elsewhere in Europe </w:t>
      </w:r>
      <w:r w:rsidRPr="00217F0F">
        <w:rPr>
          <w:szCs w:val="24"/>
        </w:rPr>
        <w:fldChar w:fldCharType="begin"/>
      </w:r>
      <w:r w:rsidRPr="00217F0F">
        <w:rPr>
          <w:szCs w:val="24"/>
        </w:rPr>
        <w:instrText xml:space="preserve"> ADDIN ZOTERO_ITEM CSL_CITATION {"citationID":"OanS5AdI","properties":{"formattedCitation":"[5]","plainCitation":"[5]","noteIndex":0},"citationItems":[{"id":37,"uris":["http://zotero.org/users/5985486/items/JZTTP2SH"],"uri":["http://zotero.org/users/5985486/items/JZTTP2SH"],"itemData":{"id":37,"type":"article-journal","title":"EASL Clinical Practice Guidelines on hepatitis E virus infection","container-title":"Journal of Hepatology","page":"1256-1271","volume":"68","issue":"6","source":"DOI.org (Crossref)","abstract":"Infection with hepatitis E virus (HEV) is a signiﬁcant cause of morbidity and mortality, representing an important global health problem. Our understanding of HEV has changed completely over the past decade. Previously, HEV was thought to be limited to certain developing countries. We now know that HEV is endemic in most high-income countries and is largely a zoonotic infection. Given the paradigm shift in our understanding of zoonotic HEV and that locally acquired HEV is now the commonest cause of acute viral hepatitis in many European countries, the focus of these Clinical Practice Guidelines will be on HEV genotype 3 (and 4).","DOI":"10.1016/j.jhep.2018.03.005","ISSN":"01688278","journalAbbreviation":"Journal of Hepatology","language":"en","author":[{"family":"Dalton","given":"Harry R."},{"family":"Kamar","given":"Nassim"},{"family":"Baylis","given":"Sally A."},{"family":"Moradpour","given":"Darius"},{"family":"Wedemeyer","given":"Heiner"},{"family":"Negro","given":"Francesco"}],"issued":{"date-parts":[["2018",6]]}}}],"schema":"https://github.com/citation-style-language/schema/raw/master/csl-citation.json"} </w:instrText>
      </w:r>
      <w:r w:rsidRPr="00217F0F">
        <w:rPr>
          <w:szCs w:val="24"/>
        </w:rPr>
        <w:fldChar w:fldCharType="separate"/>
      </w:r>
      <w:r w:rsidR="00217F0F" w:rsidRPr="00217F0F">
        <w:t>[5]</w:t>
      </w:r>
      <w:r w:rsidRPr="00217F0F">
        <w:rPr>
          <w:szCs w:val="24"/>
        </w:rPr>
        <w:fldChar w:fldCharType="end"/>
      </w:r>
      <w:r w:rsidRPr="00217F0F">
        <w:rPr>
          <w:szCs w:val="24"/>
        </w:rPr>
        <w:t xml:space="preserve">. No reliable data on our patient’s alimentary habits was available but the assumption is that pork products are responsible for most cases in a similar manner to other European countries </w:t>
      </w:r>
      <w:r w:rsidRPr="00217F0F">
        <w:rPr>
          <w:szCs w:val="24"/>
        </w:rPr>
        <w:fldChar w:fldCharType="begin"/>
      </w:r>
      <w:r w:rsidRPr="00217F0F">
        <w:rPr>
          <w:szCs w:val="24"/>
        </w:rPr>
        <w:instrText xml:space="preserve"> ADDIN ZOTERO_ITEM CSL_CITATION {"citationID":"zeJ2pyqs","properties":{"formattedCitation":"[7]","plainCitation":"[7]","noteIndex":0},"citationItems":[{"id":20,"uris":["http://zotero.org/users/5985486/items/W35V6F9H"],"uri":["http://zotero.org/users/5985486/items/W35V6F9H"],"itemData":{"id":20,"type":"article-journal","title":"Case-control study on risk factors for acute hepatitis E in Germany, 2012 to 2014","container-title":"Eurosurveillance","volume":"23","issue":"19","source":"DOI.org (Crossref)","URL":"https://www.eurosurveillance.org/content/10.2807/1560-7917.ES.2018.23.19.17-00469","DOI":"10.2807/1560-7917.ES.2018.23.19.17-00469","ISSN":"1560-7917","language":"en","author":[{"family":"Faber","given":"Mirko"},{"family":"Askar","given":"Mona"},{"family":"Stark","given":"Klaus"}],"issued":{"date-parts":[["2018",5,10]]},"accessed":{"date-parts":[["2019",9,22]]}}}],"schema":"https://github.com/citation-style-language/schema/raw/master/csl-citation.json"} </w:instrText>
      </w:r>
      <w:r w:rsidRPr="00217F0F">
        <w:rPr>
          <w:szCs w:val="24"/>
        </w:rPr>
        <w:fldChar w:fldCharType="separate"/>
      </w:r>
      <w:r w:rsidR="00217F0F" w:rsidRPr="00217F0F">
        <w:t>[7]</w:t>
      </w:r>
      <w:r w:rsidRPr="00217F0F">
        <w:rPr>
          <w:szCs w:val="24"/>
        </w:rPr>
        <w:fldChar w:fldCharType="end"/>
      </w:r>
      <w:r w:rsidRPr="00217F0F">
        <w:rPr>
          <w:szCs w:val="24"/>
        </w:rPr>
        <w:t>. Follow-up was not insured in all cases, which may have been valuable in measuring the rate of chronic HEV infection.</w:t>
      </w:r>
    </w:p>
    <w:p w14:paraId="4FE9C0DE" w14:textId="77777777" w:rsidR="00941CE1" w:rsidRPr="00217F0F" w:rsidRDefault="00801463">
      <w:pPr>
        <w:pStyle w:val="Heading1"/>
        <w:rPr>
          <w:szCs w:val="24"/>
        </w:rPr>
      </w:pPr>
      <w:r w:rsidRPr="00217F0F">
        <w:rPr>
          <w:szCs w:val="24"/>
        </w:rPr>
        <w:t>Conclusions</w:t>
      </w:r>
    </w:p>
    <w:p w14:paraId="5598EBC0" w14:textId="77777777" w:rsidR="00941CE1" w:rsidRPr="00217F0F" w:rsidRDefault="00801463">
      <w:pPr>
        <w:rPr>
          <w:szCs w:val="24"/>
        </w:rPr>
      </w:pPr>
      <w:r w:rsidRPr="00217F0F">
        <w:rPr>
          <w:szCs w:val="24"/>
        </w:rPr>
        <w:t>An increased number of hepatitis E cases were admitted to our institution in the last two years. Hepatitis E was generally milder than hepatitis A, more frequently found in older patients with preexisting conditions. Ribavirin treatment seems to be beneficial in patients with acute-on-chronic liver disease and immunosuppression.</w:t>
      </w:r>
    </w:p>
    <w:p w14:paraId="6698FC30" w14:textId="77777777" w:rsidR="00941CE1" w:rsidRPr="00217F0F" w:rsidRDefault="00801463">
      <w:pPr>
        <w:pStyle w:val="Heading1"/>
        <w:rPr>
          <w:szCs w:val="24"/>
        </w:rPr>
      </w:pPr>
      <w:r w:rsidRPr="00217F0F">
        <w:rPr>
          <w:szCs w:val="24"/>
        </w:rPr>
        <w:t>References</w:t>
      </w:r>
    </w:p>
    <w:p w14:paraId="160FBCAB" w14:textId="77777777" w:rsidR="00217F0F" w:rsidRPr="00217F0F" w:rsidRDefault="00801463" w:rsidP="00217F0F">
      <w:pPr>
        <w:pStyle w:val="Bibliography"/>
      </w:pPr>
      <w:r w:rsidRPr="00217F0F">
        <w:fldChar w:fldCharType="begin"/>
      </w:r>
      <w:r w:rsidR="00217F0F">
        <w:instrText xml:space="preserve"> ADDIN ZOTERO_BIBL {"uncited":[],"omitted":[],"custom":[]} CSL_BIBLIOGRAPHY </w:instrText>
      </w:r>
      <w:r w:rsidRPr="00217F0F">
        <w:fldChar w:fldCharType="separate"/>
      </w:r>
      <w:r w:rsidR="00217F0F" w:rsidRPr="00217F0F">
        <w:t xml:space="preserve">1. </w:t>
      </w:r>
      <w:r w:rsidR="00217F0F" w:rsidRPr="00217F0F">
        <w:tab/>
        <w:t>Purdy MA, Harrison TJ, Jameel S, Meng X-J, Okamoto H, Van der Poel WHM, Smith DB, ICTV Report Consortium (2017) ICTV Virus Taxonomy Profile: Hepeviridae. J Gen Virol 98:2645–2646</w:t>
      </w:r>
    </w:p>
    <w:p w14:paraId="74C5AFEE" w14:textId="77777777" w:rsidR="00217F0F" w:rsidRPr="00217F0F" w:rsidRDefault="00217F0F" w:rsidP="00217F0F">
      <w:pPr>
        <w:pStyle w:val="Bibliography"/>
      </w:pPr>
      <w:r w:rsidRPr="00217F0F">
        <w:t xml:space="preserve">2. </w:t>
      </w:r>
      <w:r w:rsidRPr="00217F0F">
        <w:tab/>
        <w:t>Smith DB, Simmonds P, members of the International Committee on the Taxonomy of Viruses Hepeviridae Study Group, Jameel S, Emerson SU, Harrison TJ, Meng X-J, Okamoto H, Van der Poel WHM, Purdy MA (2014) Consensus proposals for classification of the family Hepeviridae. J Gen Virol 95:2223–2232</w:t>
      </w:r>
    </w:p>
    <w:p w14:paraId="5EFB260F" w14:textId="77777777" w:rsidR="00217F0F" w:rsidRPr="00217F0F" w:rsidRDefault="00217F0F" w:rsidP="00217F0F">
      <w:pPr>
        <w:pStyle w:val="Bibliography"/>
      </w:pPr>
      <w:r w:rsidRPr="00217F0F">
        <w:t xml:space="preserve">3. </w:t>
      </w:r>
      <w:r w:rsidRPr="00217F0F">
        <w:tab/>
        <w:t>Adlhoch C, Avellon A, Baylis SA, et al (2016) Hepatitis E virus: Assessment of the epidemiological situation in humans in Europe, 2014/15. J Clin Virol 82:9–16</w:t>
      </w:r>
    </w:p>
    <w:p w14:paraId="63EFFD2A" w14:textId="77777777" w:rsidR="00217F0F" w:rsidRPr="00217F0F" w:rsidRDefault="00217F0F" w:rsidP="00217F0F">
      <w:pPr>
        <w:pStyle w:val="Bibliography"/>
      </w:pPr>
      <w:r w:rsidRPr="00217F0F">
        <w:t xml:space="preserve">4. </w:t>
      </w:r>
      <w:r w:rsidRPr="00217F0F">
        <w:tab/>
        <w:t>Bouwknegt M, Frankena K, Rutjes SA, Wellenberg GJ, de Roda Husman AM, van der Poel WHM, de Jong MCM (2008) Estimation of hepatitis E virus transmission among pigs due to contact-exposure. Vet Res 39:40</w:t>
      </w:r>
    </w:p>
    <w:p w14:paraId="08D02DCC" w14:textId="77777777" w:rsidR="00217F0F" w:rsidRPr="00217F0F" w:rsidRDefault="00217F0F" w:rsidP="00217F0F">
      <w:pPr>
        <w:pStyle w:val="Bibliography"/>
      </w:pPr>
      <w:r w:rsidRPr="00217F0F">
        <w:t xml:space="preserve">5. </w:t>
      </w:r>
      <w:r w:rsidRPr="00217F0F">
        <w:tab/>
        <w:t>Dalton HR, Kamar N, Baylis SA, Moradpour D, Wedemeyer H, Negro F (2018) EASL Clinical Practice Guidelines on hepatitis E virus infection. J Hepatol 68:1256–1271</w:t>
      </w:r>
    </w:p>
    <w:p w14:paraId="3579900D" w14:textId="77777777" w:rsidR="00217F0F" w:rsidRPr="00217F0F" w:rsidRDefault="00217F0F" w:rsidP="00217F0F">
      <w:pPr>
        <w:pStyle w:val="Bibliography"/>
      </w:pPr>
      <w:r w:rsidRPr="00217F0F">
        <w:t xml:space="preserve">6. </w:t>
      </w:r>
      <w:r w:rsidRPr="00217F0F">
        <w:tab/>
        <w:t>Rutjes SA, Lodder WJ, Lodder-Verschoor F, van den Berg HHJL, Vennema H, Duizer E, Koopmans M, Husman AM de R (2009) Sources of Hepatitis E Virus Genotype 3 in the Netherlands. Emerg Infect Dis 15:381–387</w:t>
      </w:r>
    </w:p>
    <w:p w14:paraId="13980B42" w14:textId="77777777" w:rsidR="00217F0F" w:rsidRPr="00217F0F" w:rsidRDefault="00217F0F" w:rsidP="00217F0F">
      <w:pPr>
        <w:pStyle w:val="Bibliography"/>
      </w:pPr>
      <w:r w:rsidRPr="00217F0F">
        <w:lastRenderedPageBreak/>
        <w:t xml:space="preserve">7. </w:t>
      </w:r>
      <w:r w:rsidRPr="00217F0F">
        <w:tab/>
        <w:t>Faber M, Askar M, Stark K (2018) Case-control study on risk factors for acute hepatitis E in Germany, 2012 to 2014. Eurosurveillance. doi: 10.2807/1560-7917.ES.2018.23.19.17-00469</w:t>
      </w:r>
    </w:p>
    <w:p w14:paraId="4AF48FDC" w14:textId="77777777" w:rsidR="00217F0F" w:rsidRPr="00217F0F" w:rsidRDefault="00217F0F" w:rsidP="00217F0F">
      <w:pPr>
        <w:pStyle w:val="Bibliography"/>
      </w:pPr>
      <w:r w:rsidRPr="00217F0F">
        <w:t xml:space="preserve">8. </w:t>
      </w:r>
      <w:r w:rsidRPr="00217F0F">
        <w:tab/>
        <w:t>Renou C, Roque-Afonso A-M, Pavio N (2014) Foodborne Transmission of Hepatitis E Virus from Raw Pork Liver Sausage, France. Emerg Infect Dis 20:1945–1947</w:t>
      </w:r>
    </w:p>
    <w:p w14:paraId="233FBD32" w14:textId="77777777" w:rsidR="00217F0F" w:rsidRPr="00217F0F" w:rsidRDefault="00217F0F" w:rsidP="00217F0F">
      <w:pPr>
        <w:pStyle w:val="Bibliography"/>
      </w:pPr>
      <w:r w:rsidRPr="00217F0F">
        <w:t xml:space="preserve">9. </w:t>
      </w:r>
      <w:r w:rsidRPr="00217F0F">
        <w:tab/>
        <w:t>Said B, Ijaz S, Kafatos G, Booth L, Thomas HL, Walsh A, Ramsay M, Morgan D, on behalf of the Hepatitis E Incident Investigation Team (2009) Hepatitis E Outbreak on Cruise Ship. Emerg Infect Dis 15:1738–1744</w:t>
      </w:r>
    </w:p>
    <w:p w14:paraId="5F49EB92" w14:textId="77777777" w:rsidR="00217F0F" w:rsidRPr="00217F0F" w:rsidRDefault="00217F0F" w:rsidP="00217F0F">
      <w:pPr>
        <w:pStyle w:val="Bibliography"/>
      </w:pPr>
      <w:r w:rsidRPr="00217F0F">
        <w:t xml:space="preserve">10. </w:t>
      </w:r>
      <w:r w:rsidRPr="00217F0F">
        <w:tab/>
        <w:t>Boxall E, Herborn A, Kochethu G, Pratt G, Adams D, Ijaz S, Teo C-G (2006) Transfusion-transmitted hepatitis E in a “nonhyperendemic” country. Transfus Med 16:79–83</w:t>
      </w:r>
    </w:p>
    <w:p w14:paraId="31DF3A06" w14:textId="77777777" w:rsidR="00217F0F" w:rsidRPr="00217F0F" w:rsidRDefault="00217F0F" w:rsidP="00217F0F">
      <w:pPr>
        <w:pStyle w:val="Bibliography"/>
      </w:pPr>
      <w:r w:rsidRPr="00217F0F">
        <w:t xml:space="preserve">11. </w:t>
      </w:r>
      <w:r w:rsidRPr="00217F0F">
        <w:tab/>
        <w:t>Matsubayashi K, Kang J-H, Sakata H, et al (2008) A case of transfusion-transmitted hepatitis E caused by blood from a donor infected with hepatitis E virus via zoonotic food-borne route. Transfusion (Paris) 48:1368–1375</w:t>
      </w:r>
    </w:p>
    <w:p w14:paraId="5BC1C6EE" w14:textId="77777777" w:rsidR="00217F0F" w:rsidRPr="00217F0F" w:rsidRDefault="00217F0F" w:rsidP="00217F0F">
      <w:pPr>
        <w:pStyle w:val="Bibliography"/>
      </w:pPr>
      <w:r w:rsidRPr="00217F0F">
        <w:t xml:space="preserve">12. </w:t>
      </w:r>
      <w:r w:rsidRPr="00217F0F">
        <w:tab/>
        <w:t>Galiana C, Fernández-Barredo S, García A, Gómez MT, Pérez-Gracia MT Short Report: Occupational Exposure to Hepatitis E Virus (HEV) in Swine Workers. 4</w:t>
      </w:r>
    </w:p>
    <w:p w14:paraId="33F96EA1" w14:textId="77777777" w:rsidR="00217F0F" w:rsidRPr="00217F0F" w:rsidRDefault="00217F0F" w:rsidP="00217F0F">
      <w:pPr>
        <w:pStyle w:val="Bibliography"/>
      </w:pPr>
      <w:r w:rsidRPr="00217F0F">
        <w:t xml:space="preserve">13. </w:t>
      </w:r>
      <w:r w:rsidRPr="00217F0F">
        <w:tab/>
        <w:t>Loyon L (2018) Overview of Animal Manure Management for Beef, Pig, and Poultry Farms in France. Front Sustain Food Syst 2:36</w:t>
      </w:r>
    </w:p>
    <w:p w14:paraId="0315EBFC" w14:textId="77777777" w:rsidR="00217F0F" w:rsidRPr="00217F0F" w:rsidRDefault="00217F0F" w:rsidP="00217F0F">
      <w:pPr>
        <w:pStyle w:val="Bibliography"/>
      </w:pPr>
      <w:r w:rsidRPr="00217F0F">
        <w:t xml:space="preserve">14. </w:t>
      </w:r>
      <w:r w:rsidRPr="00217F0F">
        <w:tab/>
        <w:t>Kamar N, Garrouste C, Haagsma EB, et al (2011) Factors Associated With Chronic Hepatitis in Patients With Hepatitis E Virus Infection Who Have Received Solid Organ Transplants. Gastroenterology 140:1481–1489</w:t>
      </w:r>
    </w:p>
    <w:p w14:paraId="7B0ADFAF" w14:textId="77777777" w:rsidR="00217F0F" w:rsidRPr="00217F0F" w:rsidRDefault="00217F0F" w:rsidP="00217F0F">
      <w:pPr>
        <w:pStyle w:val="Bibliography"/>
      </w:pPr>
      <w:r w:rsidRPr="00217F0F">
        <w:t xml:space="preserve">15. </w:t>
      </w:r>
      <w:r w:rsidRPr="00217F0F">
        <w:tab/>
        <w:t>Zhang S, Chen C, Peng J, et al (2017) Investigation of underlying comorbidities as risk factors for symptomatic human hepatitis E virus infection. Aliment Pharmacol Ther 45:701–713</w:t>
      </w:r>
    </w:p>
    <w:p w14:paraId="6B34452B" w14:textId="77777777" w:rsidR="00217F0F" w:rsidRPr="00217F0F" w:rsidRDefault="00217F0F" w:rsidP="00217F0F">
      <w:pPr>
        <w:pStyle w:val="Bibliography"/>
      </w:pPr>
      <w:r w:rsidRPr="00217F0F">
        <w:t xml:space="preserve">16. </w:t>
      </w:r>
      <w:r w:rsidRPr="00217F0F">
        <w:tab/>
        <w:t>Debing Y, Moradpour D, Neyts J, Gouttenoire J (2016) Update on hepatitis E virology: Implications for clinical practice. J Hepatol 65:200–212</w:t>
      </w:r>
    </w:p>
    <w:p w14:paraId="4F4E787C" w14:textId="77777777" w:rsidR="00217F0F" w:rsidRPr="00217F0F" w:rsidRDefault="00217F0F" w:rsidP="00217F0F">
      <w:pPr>
        <w:pStyle w:val="Bibliography"/>
      </w:pPr>
      <w:r w:rsidRPr="00217F0F">
        <w:t xml:space="preserve">17. </w:t>
      </w:r>
      <w:r w:rsidRPr="00217F0F">
        <w:tab/>
        <w:t>Pischke S, Hartl J, Pas SD, Lohse AW, Jacobs BC, Van der Eijk AA (2017) Hepatitis E virus: Infection beyond the liver? J Hepatol 66:1082–1095</w:t>
      </w:r>
    </w:p>
    <w:p w14:paraId="1070FC40" w14:textId="77777777" w:rsidR="00217F0F" w:rsidRPr="00217F0F" w:rsidRDefault="00217F0F" w:rsidP="00217F0F">
      <w:pPr>
        <w:pStyle w:val="Bibliography"/>
      </w:pPr>
      <w:r w:rsidRPr="00217F0F">
        <w:t xml:space="preserve">18. </w:t>
      </w:r>
      <w:r w:rsidRPr="00217F0F">
        <w:tab/>
        <w:t>Dalton HR, Stableforth W, Thurairajah P, et al (2008) Autochthonous hepatitis E in Southwest England: natural history, complications and seasonal variation, and hepatitis E virus IgG seroprevalence in blood donors, the elderly and patients with chronic liver disease: Eur J Gastroenterol Hepatol 20:784–790</w:t>
      </w:r>
    </w:p>
    <w:p w14:paraId="5989D680" w14:textId="77777777" w:rsidR="00217F0F" w:rsidRPr="00217F0F" w:rsidRDefault="00217F0F" w:rsidP="00217F0F">
      <w:pPr>
        <w:pStyle w:val="Bibliography"/>
      </w:pPr>
      <w:r w:rsidRPr="00217F0F">
        <w:t xml:space="preserve">19. </w:t>
      </w:r>
      <w:r w:rsidRPr="00217F0F">
        <w:tab/>
        <w:t>Goyal R, Kumar A, Panda SK, Paul SB, Acharya SK (2012) Ribavirin therapy for hepatitis E virus-induced acute on chronic liver failure: a preliminary report. Antivir Ther 17:1091–1096</w:t>
      </w:r>
    </w:p>
    <w:p w14:paraId="17F6CFA2" w14:textId="77777777" w:rsidR="00217F0F" w:rsidRPr="00217F0F" w:rsidRDefault="00217F0F" w:rsidP="00217F0F">
      <w:pPr>
        <w:pStyle w:val="Bibliography"/>
      </w:pPr>
      <w:r w:rsidRPr="00217F0F">
        <w:t xml:space="preserve">20. </w:t>
      </w:r>
      <w:r w:rsidRPr="00217F0F">
        <w:tab/>
        <w:t>Péron JM, Dalton H, Izopet J, Kamar N (2011) Acute autochthonous hepatitis E in western patients with underlying chronic liver disease: A role for ribavirin? J Hepatol 54:1323–1324</w:t>
      </w:r>
    </w:p>
    <w:p w14:paraId="7288393D" w14:textId="77777777" w:rsidR="00217F0F" w:rsidRPr="00217F0F" w:rsidRDefault="00217F0F" w:rsidP="00217F0F">
      <w:pPr>
        <w:pStyle w:val="Bibliography"/>
      </w:pPr>
      <w:r w:rsidRPr="00217F0F">
        <w:lastRenderedPageBreak/>
        <w:t xml:space="preserve">21. </w:t>
      </w:r>
      <w:r w:rsidRPr="00217F0F">
        <w:tab/>
        <w:t>Dalton HR, Kamar N, van Eijk JJJ, Mclean BN, Cintas P, Bendall RP, Jacobs BC (2016) Hepatitis E virus and neurological injury. Nat Rev Neurol 12:77–85</w:t>
      </w:r>
    </w:p>
    <w:p w14:paraId="6F08CC9F" w14:textId="77777777" w:rsidR="00217F0F" w:rsidRPr="00217F0F" w:rsidRDefault="00217F0F" w:rsidP="00217F0F">
      <w:pPr>
        <w:pStyle w:val="Bibliography"/>
      </w:pPr>
      <w:r w:rsidRPr="00217F0F">
        <w:t xml:space="preserve">22. </w:t>
      </w:r>
      <w:r w:rsidRPr="00217F0F">
        <w:tab/>
        <w:t>Jha AK, Nijhawan S, Nepalia S, Suchismita A (2012) Association of Bell’s Palsy with Hepatitis E Virus Infection: A Rare Entity. J Clin Exp Hepatol 2:88–90</w:t>
      </w:r>
    </w:p>
    <w:p w14:paraId="3F9EEC85" w14:textId="77777777" w:rsidR="00217F0F" w:rsidRPr="00217F0F" w:rsidRDefault="00217F0F" w:rsidP="00217F0F">
      <w:pPr>
        <w:pStyle w:val="Bibliography"/>
      </w:pPr>
      <w:r w:rsidRPr="00217F0F">
        <w:t xml:space="preserve">23. </w:t>
      </w:r>
      <w:r w:rsidRPr="00217F0F">
        <w:tab/>
        <w:t>Gérolami R, Moal V, Colson P (2008) Chronic Hepatitis E with Cirrhosis in a Kidney-Transplant Recipient. N Engl J Med 358:859–860</w:t>
      </w:r>
    </w:p>
    <w:p w14:paraId="4EE46E6D" w14:textId="77777777" w:rsidR="00217F0F" w:rsidRPr="00217F0F" w:rsidRDefault="00217F0F" w:rsidP="00217F0F">
      <w:pPr>
        <w:pStyle w:val="Bibliography"/>
      </w:pPr>
      <w:r w:rsidRPr="00217F0F">
        <w:t xml:space="preserve">24. </w:t>
      </w:r>
      <w:r w:rsidRPr="00217F0F">
        <w:tab/>
        <w:t>Legrand‐Abravanel F, Kamar N, Sandres‐Saune K, Garrouste C, Dubois M, Mansuy J, Muscari F, Sallusto F, Rostaing L, Izopet J (2010) Characteristics of Autochthonous Hepatitis E Virus Infection in Solid‐Organ Transplant Recipients in France. J Infect Dis 202:835–844</w:t>
      </w:r>
    </w:p>
    <w:p w14:paraId="2C6D29B6" w14:textId="77777777" w:rsidR="00217F0F" w:rsidRPr="00217F0F" w:rsidRDefault="00217F0F" w:rsidP="00217F0F">
      <w:pPr>
        <w:pStyle w:val="Bibliography"/>
      </w:pPr>
      <w:r w:rsidRPr="00217F0F">
        <w:t xml:space="preserve">25. </w:t>
      </w:r>
      <w:r w:rsidRPr="00217F0F">
        <w:tab/>
        <w:t>VIDAS® Hepatitis panel. In: BioMérieux Clin. Diagn. Routine and confirmation testing of Hepatitis A, B, C and E. Accessed 22 Sep 2019</w:t>
      </w:r>
    </w:p>
    <w:p w14:paraId="72E5E3FC" w14:textId="77777777" w:rsidR="00217F0F" w:rsidRPr="00217F0F" w:rsidRDefault="00217F0F" w:rsidP="00217F0F">
      <w:pPr>
        <w:pStyle w:val="Bibliography"/>
      </w:pPr>
      <w:r w:rsidRPr="00217F0F">
        <w:t xml:space="preserve">26. </w:t>
      </w:r>
      <w:r w:rsidRPr="00217F0F">
        <w:tab/>
        <w:t>Doting MHE, Weel J, Niesters HGM, Riezebos-Brilman A, Brandenburg A (2017) The added value of hepatitis E diagnostics in determining causes of hepatitis in routine diagnostic settings in the Netherlands. Clin Microbiol Infect 23:667–671</w:t>
      </w:r>
    </w:p>
    <w:p w14:paraId="78683593" w14:textId="77777777" w:rsidR="00217F0F" w:rsidRPr="00217F0F" w:rsidRDefault="00217F0F" w:rsidP="00217F0F">
      <w:pPr>
        <w:pStyle w:val="Bibliography"/>
      </w:pPr>
      <w:r w:rsidRPr="00217F0F">
        <w:t xml:space="preserve">27. </w:t>
      </w:r>
      <w:r w:rsidRPr="00217F0F">
        <w:tab/>
        <w:t>Vollmer T, Diekmann J, Eberhardt M, Knabbe C, Dreier J (2016) Monitoring of Anti-Hepatitis E Virus Antibody Seroconversion in Asymptomatically Infected Blood Donors: Systematic Comparison of Nine Commercial Anti-HEV IgM and IgG Assays. Viruses 8:232</w:t>
      </w:r>
    </w:p>
    <w:p w14:paraId="50DC527F" w14:textId="77777777" w:rsidR="00217F0F" w:rsidRPr="00217F0F" w:rsidRDefault="00217F0F" w:rsidP="00217F0F">
      <w:pPr>
        <w:pStyle w:val="Bibliography"/>
      </w:pPr>
      <w:r w:rsidRPr="00217F0F">
        <w:t xml:space="preserve">28. </w:t>
      </w:r>
      <w:r w:rsidRPr="00217F0F">
        <w:tab/>
        <w:t>Faber MS, Wenzel JJ, Jilg W, Thamm M, Höhle M, Stark K (2012) Hepatitis E Virus Seroprevalence among Adults, Germany. Emerg Infect Dis 18:1654–1657</w:t>
      </w:r>
    </w:p>
    <w:p w14:paraId="2F55A2FC" w14:textId="77777777" w:rsidR="00217F0F" w:rsidRPr="00217F0F" w:rsidRDefault="00217F0F" w:rsidP="00217F0F">
      <w:pPr>
        <w:pStyle w:val="Bibliography"/>
      </w:pPr>
      <w:r w:rsidRPr="00217F0F">
        <w:t xml:space="preserve">29. </w:t>
      </w:r>
      <w:r w:rsidRPr="00217F0F">
        <w:tab/>
        <w:t xml:space="preserve">(2017) Analiza evoluției bolilor transmisibile aflate în supraveghere, Raport pentru anul 2016. </w:t>
      </w:r>
    </w:p>
    <w:p w14:paraId="035A7704" w14:textId="77777777" w:rsidR="00217F0F" w:rsidRPr="00217F0F" w:rsidRDefault="00217F0F" w:rsidP="00217F0F">
      <w:pPr>
        <w:pStyle w:val="Bibliography"/>
      </w:pPr>
      <w:r w:rsidRPr="00217F0F">
        <w:t xml:space="preserve">30. </w:t>
      </w:r>
      <w:r w:rsidRPr="00217F0F">
        <w:tab/>
        <w:t>Flemming JA, Dewit Y, Mah JM, Saperia J, Groome PA, Booth CM (2019) Incidence of cirrhosis in young birth cohorts in Canada from 1997 to 2016: a retrospective population-based study. Lancet Gastroenterol Hepatol 4:217–226</w:t>
      </w:r>
    </w:p>
    <w:p w14:paraId="40948349" w14:textId="77777777" w:rsidR="00217F0F" w:rsidRPr="00217F0F" w:rsidRDefault="00217F0F" w:rsidP="00217F0F">
      <w:pPr>
        <w:pStyle w:val="Bibliography"/>
      </w:pPr>
      <w:r w:rsidRPr="00217F0F">
        <w:t xml:space="preserve">31. </w:t>
      </w:r>
      <w:r w:rsidRPr="00217F0F">
        <w:tab/>
        <w:t>Drositis I, Bertsias A, Lionis C, Kouroumalis E (2013) Epidemiology and molecular analysis of hepatitis A, B and C in a semi-urban and rural area of Crete. Eur J Intern Med 24:839–845</w:t>
      </w:r>
    </w:p>
    <w:p w14:paraId="1C7D4F27" w14:textId="77777777" w:rsidR="00217F0F" w:rsidRPr="00217F0F" w:rsidRDefault="00217F0F" w:rsidP="00217F0F">
      <w:pPr>
        <w:pStyle w:val="Bibliography"/>
      </w:pPr>
      <w:r w:rsidRPr="00217F0F">
        <w:t xml:space="preserve">32. </w:t>
      </w:r>
      <w:r w:rsidRPr="00217F0F">
        <w:tab/>
        <w:t xml:space="preserve">Hofstraat S, Falla A, Veldhuijzen I, Hahné S, Benthem BHB van, Tavoschi L, Europäisches Zentrum für die Prävention und die Kontrolle von Krankheiten (2016) Systematic review on hepatitis B and C prevalence in the EU/EEA. </w:t>
      </w:r>
    </w:p>
    <w:p w14:paraId="0E525786" w14:textId="77777777" w:rsidR="00217F0F" w:rsidRPr="00217F0F" w:rsidRDefault="00217F0F" w:rsidP="00217F0F">
      <w:pPr>
        <w:pStyle w:val="Bibliography"/>
      </w:pPr>
      <w:r w:rsidRPr="00217F0F">
        <w:t xml:space="preserve">33. </w:t>
      </w:r>
      <w:r w:rsidRPr="00217F0F">
        <w:tab/>
        <w:t>Hewitt PE, Ijaz S, Brailsford SR, et al (2014) Hepatitis E virus in blood components: a prevalence and transmission study in southeast England. The Lancet 384:1766–1773</w:t>
      </w:r>
    </w:p>
    <w:p w14:paraId="07F466AE" w14:textId="77777777" w:rsidR="00217F0F" w:rsidRPr="00217F0F" w:rsidRDefault="00217F0F" w:rsidP="00217F0F">
      <w:pPr>
        <w:pStyle w:val="Bibliography"/>
      </w:pPr>
      <w:r w:rsidRPr="00217F0F">
        <w:t xml:space="preserve">34. </w:t>
      </w:r>
      <w:r w:rsidRPr="00217F0F">
        <w:tab/>
        <w:t>Singh KK, Panda SK, Shalimar, Acharya SK (2013) Patients with Diabetes Mellitus are Prone to Develop Severe Hepatitis and Liver Failure due to Hepatitis Virus Infection. J Clin Exp Hepatol 3:275–280</w:t>
      </w:r>
    </w:p>
    <w:p w14:paraId="4613E120" w14:textId="77777777" w:rsidR="00217F0F" w:rsidRPr="00217F0F" w:rsidRDefault="00217F0F" w:rsidP="00217F0F">
      <w:pPr>
        <w:pStyle w:val="Bibliography"/>
      </w:pPr>
      <w:r w:rsidRPr="00217F0F">
        <w:lastRenderedPageBreak/>
        <w:t xml:space="preserve">35. </w:t>
      </w:r>
      <w:r w:rsidRPr="00217F0F">
        <w:tab/>
        <w:t>Kamar N, Pischke S (2019) Acute and Persistent Hepatitis E Virus Genotype 3 and 4 Infection: Clinical Features, Pathogenesis, and Treatment. Cold Spring Harb Perspect Med 9:a031872</w:t>
      </w:r>
    </w:p>
    <w:p w14:paraId="03B06025" w14:textId="77777777" w:rsidR="00941CE1" w:rsidRPr="00217F0F" w:rsidRDefault="00801463">
      <w:pPr>
        <w:rPr>
          <w:szCs w:val="24"/>
        </w:rPr>
      </w:pPr>
      <w:r w:rsidRPr="00217F0F">
        <w:rPr>
          <w:szCs w:val="24"/>
        </w:rPr>
        <w:fldChar w:fldCharType="end"/>
      </w:r>
    </w:p>
    <w:sectPr w:rsidR="00941CE1" w:rsidRPr="00217F0F">
      <w:endnotePr>
        <w:numFmt w:val="decimal"/>
      </w:endnotePr>
      <w:pgSz w:w="11906" w:h="16838"/>
      <w:pgMar w:top="1440" w:right="1440" w:bottom="1440" w:left="1440" w:header="720" w:footer="720" w:gutter="0"/>
      <w:cols w:space="284"/>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Alexandru Istrate" w:date="2019-09-26T18:40:00Z" w:initials="AI">
    <w:p w14:paraId="74C65DFC" w14:textId="77777777" w:rsidR="00806161" w:rsidRDefault="00806161">
      <w:pPr>
        <w:pStyle w:val="CommentText"/>
      </w:pPr>
      <w:r>
        <w:rPr>
          <w:rStyle w:val="CommentReference"/>
        </w:rPr>
        <w:annotationRef/>
      </w:r>
      <w:r>
        <w:t>Common knowledge, not groundbreaking enough to promote to abstract.</w:t>
      </w:r>
    </w:p>
  </w:comment>
  <w:comment w:id="66" w:author="Alexandru Istrate" w:date="2019-09-26T18:55:00Z" w:initials="AI">
    <w:p w14:paraId="7910869A" w14:textId="77777777" w:rsidR="00B24B3F" w:rsidRDefault="00B24B3F">
      <w:pPr>
        <w:pStyle w:val="CommentText"/>
      </w:pPr>
      <w:r>
        <w:rPr>
          <w:rStyle w:val="CommentReference"/>
        </w:rPr>
        <w:annotationRef/>
      </w:r>
      <w:r>
        <w:t xml:space="preserve">Sa ii spun log-normal? </w:t>
      </w:r>
      <w:proofErr w:type="spellStart"/>
      <w:r>
        <w:t>Ar</w:t>
      </w:r>
      <w:proofErr w:type="spellEnd"/>
      <w:r>
        <w:t xml:space="preserve"> fi </w:t>
      </w:r>
      <w:proofErr w:type="spellStart"/>
      <w:r>
        <w:t>mai</w:t>
      </w:r>
      <w:proofErr w:type="spellEnd"/>
      <w:r>
        <w:t xml:space="preserve"> </w:t>
      </w:r>
      <w:proofErr w:type="spellStart"/>
      <w:r>
        <w:t>justificat</w:t>
      </w:r>
      <w:proofErr w:type="spellEnd"/>
      <w:r>
        <w:t xml:space="preserve">, </w:t>
      </w:r>
      <w:proofErr w:type="spellStart"/>
      <w:r>
        <w:t>dar</w:t>
      </w:r>
      <w:proofErr w:type="spellEnd"/>
      <w:r>
        <w:t xml:space="preserve"> nu am </w:t>
      </w:r>
      <w:proofErr w:type="spellStart"/>
      <w:r>
        <w:t>facut</w:t>
      </w:r>
      <w:proofErr w:type="spellEnd"/>
      <w:r>
        <w:t xml:space="preserve"> </w:t>
      </w:r>
      <w:proofErr w:type="spellStart"/>
      <w:r>
        <w:t>nicio</w:t>
      </w:r>
      <w:proofErr w:type="spellEnd"/>
      <w:r>
        <w:t xml:space="preserve"> </w:t>
      </w:r>
      <w:proofErr w:type="spellStart"/>
      <w:r>
        <w:t>procedura</w:t>
      </w:r>
      <w:proofErr w:type="spellEnd"/>
      <w:r>
        <w:t xml:space="preserve"> </w:t>
      </w:r>
      <w:proofErr w:type="spellStart"/>
      <w:r>
        <w:t>formala</w:t>
      </w:r>
      <w:proofErr w:type="spellEnd"/>
      <w:r>
        <w:t xml:space="preserve"> de </w:t>
      </w:r>
      <w:proofErr w:type="spellStart"/>
      <w:r>
        <w:t>testare</w:t>
      </w:r>
      <w:proofErr w:type="spellEnd"/>
      <w:r>
        <w:t xml:space="preserve">. M-am </w:t>
      </w:r>
      <w:proofErr w:type="spellStart"/>
      <w:r>
        <w:t>folosit</w:t>
      </w:r>
      <w:proofErr w:type="spellEnd"/>
      <w:r>
        <w:t xml:space="preserve"> direct de </w:t>
      </w:r>
      <w:proofErr w:type="spellStart"/>
      <w:r>
        <w:t>aspectul</w:t>
      </w:r>
      <w:proofErr w:type="spellEnd"/>
      <w:r>
        <w:t xml:space="preserve"> </w:t>
      </w:r>
      <w:proofErr w:type="spellStart"/>
      <w:r>
        <w:t>histogramei</w:t>
      </w:r>
      <w:proofErr w:type="spellEnd"/>
      <w:r>
        <w:t xml:space="preserve"> </w:t>
      </w:r>
      <w:proofErr w:type="spellStart"/>
      <w:r>
        <w:t>inainte</w:t>
      </w:r>
      <w:proofErr w:type="spellEnd"/>
      <w:r>
        <w:t xml:space="preserve"> </w:t>
      </w:r>
      <w:proofErr w:type="spellStart"/>
      <w:r>
        <w:t>si</w:t>
      </w:r>
      <w:proofErr w:type="spellEnd"/>
      <w:r>
        <w:t xml:space="preserve"> </w:t>
      </w:r>
      <w:proofErr w:type="spellStart"/>
      <w:r>
        <w:t>dupa</w:t>
      </w:r>
      <w:proofErr w:type="spellEnd"/>
      <w:r>
        <w:t xml:space="preserve"> </w:t>
      </w:r>
      <w:proofErr w:type="spellStart"/>
      <w:r>
        <w:t>transformare</w:t>
      </w:r>
      <w:proofErr w:type="spellEnd"/>
      <w:r>
        <w:t xml:space="preserve">. </w:t>
      </w:r>
    </w:p>
  </w:comment>
  <w:comment w:id="96" w:author="Alexandru Istrate" w:date="2019-09-26T19:04:00Z" w:initials="AI">
    <w:p w14:paraId="0A08BE1B" w14:textId="77777777" w:rsidR="00916B36" w:rsidRDefault="00916B36">
      <w:pPr>
        <w:pStyle w:val="CommentText"/>
      </w:pPr>
      <w:r>
        <w:rPr>
          <w:rStyle w:val="CommentReference"/>
        </w:rPr>
        <w:annotationRef/>
      </w:r>
      <w:r>
        <w:t xml:space="preserve">Not </w:t>
      </w:r>
      <w:r>
        <w:t xml:space="preserve">all are </w:t>
      </w:r>
      <w:r>
        <w:t xml:space="preserve">statistically significant after </w:t>
      </w:r>
      <w:r>
        <w:t>adjustment</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4C65DFC" w15:done="0"/>
  <w15:commentEx w15:paraId="7910869A" w15:done="0"/>
  <w15:commentEx w15:paraId="0A08BE1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4C65DFC" w16cid:durableId="213784B1"/>
  <w16cid:commentId w16cid:paraId="7910869A" w16cid:durableId="21378815"/>
  <w16cid:commentId w16cid:paraId="0A08BE1B" w16cid:durableId="21378A29"/>
</w16cid:commentsIds>
</file>

<file path=word/customizations.xml><?xml version="1.0" encoding="utf-8"?>
<wne:tcg xmlns:r="http://schemas.openxmlformats.org/officeDocument/2006/relationships" xmlns:wne="http://schemas.microsoft.com/office/word/2006/wordml">
  <wne:keymaps>
    <wne:keymap wne:kcmPrimary="0331">
      <wne:acd wne:acdName="acd0"/>
    </wne:keymap>
    <wne:keymap wne:kcmPrimary="0332">
      <wne:acd wne:acdName="acd1"/>
    </wne:keymap>
    <wne:keymap wne:kcmPrimary="0333">
      <wne:acd wne:acdName="acd2"/>
    </wne:keymap>
    <wne:keymap wne:kcmPrimary="0334">
      <wne:acd wne:acdName="acd3"/>
    </wne:keymap>
    <wne:keymap wne:kcmPrimary="03DE">
      <wne:acd wne:acdName="acd4"/>
    </wne:keymap>
  </wne:keymaps>
  <wne:toolbars>
    <wne:acdManifest>
      <wne:acdEntry wne:acdName="acd0"/>
      <wne:acdEntry wne:acdName="acd1"/>
      <wne:acdEntry wne:acdName="acd2"/>
      <wne:acdEntry wne:acdName="acd3"/>
      <wne:acdEntry wne:acdName="acd4"/>
    </wne:acdManifest>
  </wne:toolbars>
  <wne:acds>
    <wne:acd wne:argValue="AQAAAAEA" wne:acdName="acd0" wne:fciIndexBasedOn="0065"/>
    <wne:acd wne:argValue="AQAAAAIA" wne:acdName="acd1" wne:fciIndexBasedOn="0065"/>
    <wne:acd wne:argValue="AQAAAAMA" wne:acdName="acd2" wne:fciIndexBasedOn="0065"/>
    <wne:acd wne:argValue="AQAAAAQA" wne:acdName="acd3" wne:fciIndexBasedOn="0065"/>
    <wne:acd wne:argValue="AQAAAAAA" wne:acdName="acd4"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D96F0B" w14:textId="77777777" w:rsidR="00CF1732" w:rsidRDefault="00CF1732">
      <w:r>
        <w:separator/>
      </w:r>
    </w:p>
  </w:endnote>
  <w:endnote w:type="continuationSeparator" w:id="0">
    <w:p w14:paraId="7E0155E0" w14:textId="77777777" w:rsidR="00CF1732" w:rsidRDefault="00CF17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31CE9F" w14:textId="77777777" w:rsidR="00CF1732" w:rsidRDefault="00CF1732">
      <w:r>
        <w:separator/>
      </w:r>
    </w:p>
  </w:footnote>
  <w:footnote w:type="continuationSeparator" w:id="0">
    <w:p w14:paraId="4939C2F8" w14:textId="77777777" w:rsidR="00CF1732" w:rsidRDefault="00CF1732">
      <w:r>
        <w:continuationSeparator/>
      </w:r>
    </w:p>
  </w:footnote>
  <w:footnote w:id="1">
    <w:p w14:paraId="3FE806B8" w14:textId="77777777" w:rsidR="002701D3" w:rsidRDefault="002701D3">
      <w:pPr>
        <w:pStyle w:val="FootnoteText"/>
      </w:pPr>
      <w:r>
        <w:rPr>
          <w:rStyle w:val="FootnoteReference"/>
        </w:rPr>
        <w:footnoteRef/>
      </w:r>
      <w:r>
        <w:t xml:space="preserve"> R Core Team (2019). R: A language and environment for statistical computing. R Foundation for Statistical Computing, Vienna, Austria. URL https://www.R-project.org/.</w:t>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exandru Istrate">
    <w15:presenceInfo w15:providerId="AD" w15:userId="S::alexandru.istrate@student.umfcluj.ro::5b5c715a-702f-49b9-a1b4-d262d9ea993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trackRevisions/>
  <w:defaultTabStop w:val="420"/>
  <w:hyphenationZone w:val="425"/>
  <w:drawingGridVerticalSpacing w:val="156"/>
  <w:noPunctuationKerning/>
  <w:characterSpacingControl w:val="compressPunctuation"/>
  <w:footnotePr>
    <w:footnote w:id="-1"/>
    <w:footnote w:id="0"/>
  </w:footnotePr>
  <w:endnotePr>
    <w:numFmt w:val="decimal"/>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a0ACJzI2MzMwNLEyUdpeDU4uLM/DyQAsNaAGnbOXAsAAAA"/>
  </w:docVars>
  <w:rsids>
    <w:rsidRoot w:val="77CB9D79"/>
    <w:rsid w:val="77CB9D79"/>
    <w:rsid w:val="91FF40B4"/>
    <w:rsid w:val="9F7F12DA"/>
    <w:rsid w:val="A7BFB175"/>
    <w:rsid w:val="A7F7A71E"/>
    <w:rsid w:val="ABFFB566"/>
    <w:rsid w:val="ADFFB4B8"/>
    <w:rsid w:val="AEFA5301"/>
    <w:rsid w:val="AF769AA9"/>
    <w:rsid w:val="AFBF77EE"/>
    <w:rsid w:val="AFEBA19F"/>
    <w:rsid w:val="AFECC9C3"/>
    <w:rsid w:val="AFFB288F"/>
    <w:rsid w:val="AFFF733D"/>
    <w:rsid w:val="B4FC70F4"/>
    <w:rsid w:val="B57E600E"/>
    <w:rsid w:val="B68FFE88"/>
    <w:rsid w:val="B7E794D9"/>
    <w:rsid w:val="BAA3E612"/>
    <w:rsid w:val="BBFF9A78"/>
    <w:rsid w:val="BEFF69AB"/>
    <w:rsid w:val="BFFE9DCA"/>
    <w:rsid w:val="C53F55FA"/>
    <w:rsid w:val="C6B4612F"/>
    <w:rsid w:val="CC5CFC47"/>
    <w:rsid w:val="CDDC7C04"/>
    <w:rsid w:val="CDF7F3AC"/>
    <w:rsid w:val="CF7FF3A6"/>
    <w:rsid w:val="CFF9FD99"/>
    <w:rsid w:val="D27F7E01"/>
    <w:rsid w:val="D4ED3E9B"/>
    <w:rsid w:val="D67ECA87"/>
    <w:rsid w:val="D7E43602"/>
    <w:rsid w:val="D7EF35FF"/>
    <w:rsid w:val="D86556F5"/>
    <w:rsid w:val="D9BD431E"/>
    <w:rsid w:val="DBBC11BA"/>
    <w:rsid w:val="DBFAD893"/>
    <w:rsid w:val="DBFF183F"/>
    <w:rsid w:val="DBFFDA06"/>
    <w:rsid w:val="DCFE08B4"/>
    <w:rsid w:val="DDBE6343"/>
    <w:rsid w:val="DDEF157B"/>
    <w:rsid w:val="DE777EDC"/>
    <w:rsid w:val="DF6BDA5B"/>
    <w:rsid w:val="DF6FA179"/>
    <w:rsid w:val="DFEF8241"/>
    <w:rsid w:val="E3FDA684"/>
    <w:rsid w:val="E5DB8AE6"/>
    <w:rsid w:val="EA9F337E"/>
    <w:rsid w:val="EADD6976"/>
    <w:rsid w:val="EBAF7096"/>
    <w:rsid w:val="ED7AEB93"/>
    <w:rsid w:val="EDFEFE35"/>
    <w:rsid w:val="EF67975A"/>
    <w:rsid w:val="F1EF86ED"/>
    <w:rsid w:val="F2DFCF0E"/>
    <w:rsid w:val="F2FB54C5"/>
    <w:rsid w:val="F3FAC26D"/>
    <w:rsid w:val="F5DE43D9"/>
    <w:rsid w:val="F5EC2C99"/>
    <w:rsid w:val="F5F75879"/>
    <w:rsid w:val="F6B654E1"/>
    <w:rsid w:val="F7E7F5D3"/>
    <w:rsid w:val="F7FD1A66"/>
    <w:rsid w:val="FABFD79A"/>
    <w:rsid w:val="FACF1A22"/>
    <w:rsid w:val="FB3A0654"/>
    <w:rsid w:val="FBED4E38"/>
    <w:rsid w:val="FBFB112D"/>
    <w:rsid w:val="FC1D865E"/>
    <w:rsid w:val="FD6F8734"/>
    <w:rsid w:val="FDCF905B"/>
    <w:rsid w:val="FDFDAAE4"/>
    <w:rsid w:val="FE6D1228"/>
    <w:rsid w:val="FE6F3ABB"/>
    <w:rsid w:val="FEAF79E8"/>
    <w:rsid w:val="FEFE00C1"/>
    <w:rsid w:val="FF3F0EE1"/>
    <w:rsid w:val="FF5314D1"/>
    <w:rsid w:val="FF67F615"/>
    <w:rsid w:val="FFBBCC1D"/>
    <w:rsid w:val="FFBDE6AC"/>
    <w:rsid w:val="FFD7EAF9"/>
    <w:rsid w:val="FFD873B6"/>
    <w:rsid w:val="FFDFB817"/>
    <w:rsid w:val="FFFA43CE"/>
    <w:rsid w:val="FFFCE526"/>
    <w:rsid w:val="FFFDF432"/>
    <w:rsid w:val="00005080"/>
    <w:rsid w:val="00016C7C"/>
    <w:rsid w:val="000219FB"/>
    <w:rsid w:val="0003157D"/>
    <w:rsid w:val="00034566"/>
    <w:rsid w:val="00040C8E"/>
    <w:rsid w:val="00042235"/>
    <w:rsid w:val="0005431C"/>
    <w:rsid w:val="000A3CC1"/>
    <w:rsid w:val="000B2B5A"/>
    <w:rsid w:val="000F2FB2"/>
    <w:rsid w:val="00123F79"/>
    <w:rsid w:val="001265C0"/>
    <w:rsid w:val="00150657"/>
    <w:rsid w:val="00150AED"/>
    <w:rsid w:val="001841CE"/>
    <w:rsid w:val="001A55FA"/>
    <w:rsid w:val="001B1CF6"/>
    <w:rsid w:val="001B242D"/>
    <w:rsid w:val="001B54A6"/>
    <w:rsid w:val="001D34BD"/>
    <w:rsid w:val="001F425C"/>
    <w:rsid w:val="001F6AF3"/>
    <w:rsid w:val="00205760"/>
    <w:rsid w:val="00217F0F"/>
    <w:rsid w:val="00245EB3"/>
    <w:rsid w:val="002701D3"/>
    <w:rsid w:val="00284E7B"/>
    <w:rsid w:val="00292DD6"/>
    <w:rsid w:val="002B6972"/>
    <w:rsid w:val="002D55D9"/>
    <w:rsid w:val="00312C34"/>
    <w:rsid w:val="0033091D"/>
    <w:rsid w:val="00344F89"/>
    <w:rsid w:val="00360E28"/>
    <w:rsid w:val="00394E3E"/>
    <w:rsid w:val="00395D21"/>
    <w:rsid w:val="003C226D"/>
    <w:rsid w:val="003D725E"/>
    <w:rsid w:val="003E1554"/>
    <w:rsid w:val="003F762E"/>
    <w:rsid w:val="00404ED6"/>
    <w:rsid w:val="0045098A"/>
    <w:rsid w:val="004619F5"/>
    <w:rsid w:val="0048342C"/>
    <w:rsid w:val="004B0E7F"/>
    <w:rsid w:val="004E6BA9"/>
    <w:rsid w:val="004F44BB"/>
    <w:rsid w:val="00547996"/>
    <w:rsid w:val="00561B51"/>
    <w:rsid w:val="005A6796"/>
    <w:rsid w:val="00603B32"/>
    <w:rsid w:val="00617296"/>
    <w:rsid w:val="00671E98"/>
    <w:rsid w:val="00675AA0"/>
    <w:rsid w:val="00690CA8"/>
    <w:rsid w:val="00693BE9"/>
    <w:rsid w:val="006A2DE5"/>
    <w:rsid w:val="006B62E3"/>
    <w:rsid w:val="006C4DD8"/>
    <w:rsid w:val="006E7EA8"/>
    <w:rsid w:val="00706BB9"/>
    <w:rsid w:val="007347D5"/>
    <w:rsid w:val="007706B9"/>
    <w:rsid w:val="007828D2"/>
    <w:rsid w:val="00791541"/>
    <w:rsid w:val="007D235C"/>
    <w:rsid w:val="007D2D60"/>
    <w:rsid w:val="007E6C75"/>
    <w:rsid w:val="007F1671"/>
    <w:rsid w:val="007F2575"/>
    <w:rsid w:val="00801463"/>
    <w:rsid w:val="00806161"/>
    <w:rsid w:val="00810FB1"/>
    <w:rsid w:val="0081618F"/>
    <w:rsid w:val="00846EC7"/>
    <w:rsid w:val="008A642C"/>
    <w:rsid w:val="008A6ABA"/>
    <w:rsid w:val="008D1564"/>
    <w:rsid w:val="008D4059"/>
    <w:rsid w:val="00916B36"/>
    <w:rsid w:val="00917A8B"/>
    <w:rsid w:val="00917BCE"/>
    <w:rsid w:val="009262EF"/>
    <w:rsid w:val="00941CE1"/>
    <w:rsid w:val="00941E7A"/>
    <w:rsid w:val="00946F72"/>
    <w:rsid w:val="00983FED"/>
    <w:rsid w:val="009D64AC"/>
    <w:rsid w:val="009D7C59"/>
    <w:rsid w:val="00A17A49"/>
    <w:rsid w:val="00A56545"/>
    <w:rsid w:val="00A70B21"/>
    <w:rsid w:val="00A843C6"/>
    <w:rsid w:val="00AB2166"/>
    <w:rsid w:val="00AB33B7"/>
    <w:rsid w:val="00AB7AF3"/>
    <w:rsid w:val="00AE594D"/>
    <w:rsid w:val="00AE5F1E"/>
    <w:rsid w:val="00B24B3F"/>
    <w:rsid w:val="00B2552B"/>
    <w:rsid w:val="00B518CA"/>
    <w:rsid w:val="00B5603B"/>
    <w:rsid w:val="00B637F8"/>
    <w:rsid w:val="00B80843"/>
    <w:rsid w:val="00BA6C9D"/>
    <w:rsid w:val="00BF22B3"/>
    <w:rsid w:val="00C06A24"/>
    <w:rsid w:val="00C217C3"/>
    <w:rsid w:val="00C4023E"/>
    <w:rsid w:val="00C6400C"/>
    <w:rsid w:val="00C86551"/>
    <w:rsid w:val="00C87078"/>
    <w:rsid w:val="00CB28A8"/>
    <w:rsid w:val="00CB3E49"/>
    <w:rsid w:val="00CF1732"/>
    <w:rsid w:val="00D03D4B"/>
    <w:rsid w:val="00D13ED5"/>
    <w:rsid w:val="00D44915"/>
    <w:rsid w:val="00D4528C"/>
    <w:rsid w:val="00D5182F"/>
    <w:rsid w:val="00D775CB"/>
    <w:rsid w:val="00D81C8E"/>
    <w:rsid w:val="00DC443A"/>
    <w:rsid w:val="00DE3B46"/>
    <w:rsid w:val="00E01B16"/>
    <w:rsid w:val="00E11825"/>
    <w:rsid w:val="00E16FE3"/>
    <w:rsid w:val="00E23102"/>
    <w:rsid w:val="00E54EE6"/>
    <w:rsid w:val="00E61228"/>
    <w:rsid w:val="00E74E5C"/>
    <w:rsid w:val="00E81E49"/>
    <w:rsid w:val="00EA3464"/>
    <w:rsid w:val="00EB3760"/>
    <w:rsid w:val="00EC22A0"/>
    <w:rsid w:val="00EC7C91"/>
    <w:rsid w:val="00ED5A0B"/>
    <w:rsid w:val="00F10546"/>
    <w:rsid w:val="00F14D21"/>
    <w:rsid w:val="00F17954"/>
    <w:rsid w:val="00F43193"/>
    <w:rsid w:val="00FE02ED"/>
    <w:rsid w:val="00FE6FC3"/>
    <w:rsid w:val="0FFD3F63"/>
    <w:rsid w:val="1FEF9708"/>
    <w:rsid w:val="2B6028F2"/>
    <w:rsid w:val="2BFF144B"/>
    <w:rsid w:val="2EF35B61"/>
    <w:rsid w:val="2F2EAE51"/>
    <w:rsid w:val="2FF7E4A7"/>
    <w:rsid w:val="33DD229F"/>
    <w:rsid w:val="37BFC0B9"/>
    <w:rsid w:val="37FF607D"/>
    <w:rsid w:val="3DCB1066"/>
    <w:rsid w:val="3F65BAA1"/>
    <w:rsid w:val="3F916DFB"/>
    <w:rsid w:val="3FC67897"/>
    <w:rsid w:val="47E7207D"/>
    <w:rsid w:val="48F9D5CB"/>
    <w:rsid w:val="4FD77309"/>
    <w:rsid w:val="537FB6E9"/>
    <w:rsid w:val="53F412D8"/>
    <w:rsid w:val="546F7190"/>
    <w:rsid w:val="568B1D9F"/>
    <w:rsid w:val="56DE8F07"/>
    <w:rsid w:val="57AF511F"/>
    <w:rsid w:val="59FD431C"/>
    <w:rsid w:val="5DFFB7FA"/>
    <w:rsid w:val="5EFF0BB2"/>
    <w:rsid w:val="5FABC98B"/>
    <w:rsid w:val="5FBD15B4"/>
    <w:rsid w:val="5FFF781A"/>
    <w:rsid w:val="63DB2019"/>
    <w:rsid w:val="675F8FEC"/>
    <w:rsid w:val="6AF6D814"/>
    <w:rsid w:val="6BFB3D44"/>
    <w:rsid w:val="6BFF5E7E"/>
    <w:rsid w:val="6F0EB38F"/>
    <w:rsid w:val="6FEB0C91"/>
    <w:rsid w:val="6FF6467D"/>
    <w:rsid w:val="71FB6D64"/>
    <w:rsid w:val="737B132A"/>
    <w:rsid w:val="766D09EE"/>
    <w:rsid w:val="77378AA5"/>
    <w:rsid w:val="777A893F"/>
    <w:rsid w:val="77CB9D79"/>
    <w:rsid w:val="78DF5058"/>
    <w:rsid w:val="7A9A8869"/>
    <w:rsid w:val="7B8C8C3E"/>
    <w:rsid w:val="7D57597C"/>
    <w:rsid w:val="7D77A752"/>
    <w:rsid w:val="7DBFB726"/>
    <w:rsid w:val="7DDFE4F7"/>
    <w:rsid w:val="7DFB89D0"/>
    <w:rsid w:val="7DFF5477"/>
    <w:rsid w:val="7EBF0B5E"/>
    <w:rsid w:val="7EDCF0AB"/>
    <w:rsid w:val="7F03B5C5"/>
    <w:rsid w:val="7F76BC16"/>
    <w:rsid w:val="7FE77B14"/>
    <w:rsid w:val="7FEFAC8A"/>
    <w:rsid w:val="7FFB68DC"/>
    <w:rsid w:val="7FFCCA14"/>
    <w:rsid w:val="7FFF54F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B9C2D9C"/>
  <w15:docId w15:val="{B802A79F-A36D-42F0-A70A-D5C5086764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ro-RO" w:eastAsia="ro-RO" w:bidi="ar-SA"/>
      </w:rPr>
    </w:rPrDefault>
    <w:pPrDefault>
      <w:pPr>
        <w:spacing w:after="160" w:line="259" w:lineRule="auto"/>
      </w:pPr>
    </w:pPrDefault>
  </w:docDefaults>
  <w:latentStyles w:defLockedState="0" w:defUIPriority="0" w:defSemiHidden="0" w:defUnhideWhenUsed="0" w:defQFormat="0" w:count="377">
    <w:lsdException w:name="Normal" w:qFormat="1"/>
    <w:lsdException w:name="heading 1" w:qFormat="1"/>
    <w:lsdException w:name="heading 2" w:unhideWhenUsed="1" w:qFormat="1"/>
    <w:lsdException w:name="heading 3" w:unhideWhenUsed="1" w:qFormat="1"/>
    <w:lsdException w:name="heading 4"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lsdException w:name="annotation text" w:semiHidden="1" w:unhideWhenUsed="1"/>
    <w:lsdException w:name="header" w:unhideWhenUsed="1"/>
    <w:lsdException w:name="footer" w:unhideWhenUsed="1"/>
    <w:lsdException w:name="index heading" w:semiHidden="1" w:unhideWhenUsed="1"/>
    <w:lsdException w:name="caption" w:unhideWhenUsed="1" w:qFormat="1"/>
    <w:lsdException w:name="table of figures" w:semiHidden="1" w:unhideWhenUsed="1"/>
    <w:lsdException w:name="envelope address" w:semiHidden="1" w:unhideWhenUsed="1"/>
    <w:lsdException w:name="envelope return" w:semiHidden="1" w:unhideWhenUsed="1"/>
    <w:lsdException w:name="annotation reference" w:semiHidden="1" w:unhideWhenUsed="1"/>
    <w:lsdException w:name="line number" w:semiHidden="1" w:unhideWhenUsed="1"/>
    <w:lsdException w:name="page number" w:semiHidden="1" w:unhideWhenUsed="1"/>
    <w:lsdException w:name="endnote reference" w:qFormat="1"/>
    <w:lsdException w:name="endnote text" w:qFormat="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before="40" w:after="40" w:line="240" w:lineRule="auto"/>
      <w:jc w:val="both"/>
    </w:pPr>
    <w:rPr>
      <w:rFonts w:eastAsiaTheme="minorEastAsia"/>
      <w:sz w:val="24"/>
      <w:lang w:val="en-US" w:eastAsia="zh-CN"/>
    </w:rPr>
  </w:style>
  <w:style w:type="paragraph" w:styleId="Heading1">
    <w:name w:val="heading 1"/>
    <w:basedOn w:val="Normal"/>
    <w:next w:val="Normal"/>
    <w:qFormat/>
    <w:pPr>
      <w:keepNext/>
      <w:keepLines/>
      <w:spacing w:before="100" w:after="60"/>
      <w:outlineLvl w:val="0"/>
    </w:pPr>
    <w:rPr>
      <w:b/>
      <w:bCs/>
      <w:kern w:val="44"/>
      <w:szCs w:val="44"/>
    </w:rPr>
  </w:style>
  <w:style w:type="paragraph" w:styleId="Heading2">
    <w:name w:val="heading 2"/>
    <w:basedOn w:val="Normal"/>
    <w:next w:val="Normal"/>
    <w:unhideWhenUsed/>
    <w:qFormat/>
    <w:pPr>
      <w:keepNext/>
      <w:keepLines/>
      <w:spacing w:before="140" w:line="360" w:lineRule="auto"/>
      <w:outlineLvl w:val="1"/>
    </w:pPr>
    <w:rPr>
      <w:b/>
      <w:bCs/>
      <w:sz w:val="22"/>
      <w:szCs w:val="32"/>
    </w:rPr>
  </w:style>
  <w:style w:type="paragraph" w:styleId="Heading3">
    <w:name w:val="heading 3"/>
    <w:basedOn w:val="Normal"/>
    <w:next w:val="Normal"/>
    <w:unhideWhenUsed/>
    <w:qFormat/>
    <w:pPr>
      <w:keepNext/>
      <w:keepLines/>
      <w:spacing w:before="260" w:after="260" w:line="360" w:lineRule="auto"/>
      <w:outlineLvl w:val="2"/>
    </w:pPr>
    <w:rPr>
      <w:b/>
      <w:bCs/>
      <w:i/>
      <w:sz w:val="22"/>
      <w:szCs w:val="32"/>
    </w:rPr>
  </w:style>
  <w:style w:type="paragraph" w:styleId="Heading4">
    <w:name w:val="heading 4"/>
    <w:basedOn w:val="Normal"/>
    <w:next w:val="Normal"/>
    <w:unhideWhenUsed/>
    <w:qFormat/>
    <w:pPr>
      <w:keepNext/>
      <w:keepLines/>
      <w:spacing w:before="280" w:after="290" w:line="360" w:lineRule="auto"/>
      <w:outlineLvl w:val="3"/>
    </w:pPr>
    <w:rPr>
      <w:bCs/>
      <w:i/>
      <w:sz w:val="22"/>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nhideWhenUsed/>
    <w:qFormat/>
    <w:rsid w:val="00E11825"/>
    <w:pPr>
      <w:spacing w:before="120" w:after="120"/>
      <w:pPrChange w:id="0" w:author="Alexandru Istrate" w:date="2019-09-26T18:28:00Z">
        <w:pPr>
          <w:spacing w:before="60" w:after="60"/>
          <w:jc w:val="both"/>
        </w:pPr>
      </w:pPrChange>
    </w:pPr>
    <w:rPr>
      <w:rFonts w:eastAsia="SimHei" w:cs="Arial"/>
      <w:i/>
      <w:rPrChange w:id="0" w:author="Alexandru Istrate" w:date="2019-09-26T18:28:00Z">
        <w:rPr>
          <w:rFonts w:eastAsia="SimHei" w:cs="Arial"/>
          <w:i/>
          <w:sz w:val="24"/>
          <w:lang w:val="en-US" w:eastAsia="zh-CN" w:bidi="ar-SA"/>
        </w:rPr>
      </w:rPrChange>
    </w:rPr>
  </w:style>
  <w:style w:type="paragraph" w:styleId="EndnoteText">
    <w:name w:val="endnote text"/>
    <w:basedOn w:val="Normal"/>
    <w:qFormat/>
    <w:pPr>
      <w:snapToGrid w:val="0"/>
      <w:jc w:val="left"/>
    </w:pPr>
  </w:style>
  <w:style w:type="paragraph" w:styleId="Footer">
    <w:name w:val="footer"/>
    <w:basedOn w:val="Normal"/>
    <w:link w:val="FooterChar"/>
    <w:unhideWhenUsed/>
    <w:pPr>
      <w:tabs>
        <w:tab w:val="center" w:pos="4513"/>
        <w:tab w:val="right" w:pos="9026"/>
      </w:tabs>
      <w:spacing w:before="0" w:after="0"/>
    </w:pPr>
  </w:style>
  <w:style w:type="paragraph" w:styleId="FootnoteText">
    <w:name w:val="footnote text"/>
    <w:basedOn w:val="Normal"/>
    <w:qFormat/>
    <w:pPr>
      <w:snapToGrid w:val="0"/>
      <w:jc w:val="left"/>
    </w:pPr>
    <w:rPr>
      <w:sz w:val="18"/>
      <w:szCs w:val="18"/>
    </w:rPr>
  </w:style>
  <w:style w:type="paragraph" w:styleId="Header">
    <w:name w:val="header"/>
    <w:basedOn w:val="Normal"/>
    <w:link w:val="HeaderChar"/>
    <w:unhideWhenUsed/>
    <w:pPr>
      <w:tabs>
        <w:tab w:val="center" w:pos="4513"/>
        <w:tab w:val="right" w:pos="9026"/>
      </w:tabs>
      <w:spacing w:before="0" w:after="0"/>
    </w:pPr>
  </w:style>
  <w:style w:type="paragraph" w:styleId="HTMLPreformatted">
    <w:name w:val="HTML Preformatt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276" w:lineRule="auto"/>
    </w:pPr>
    <w:rPr>
      <w:rFonts w:ascii="Courier New" w:hAnsi="Courier New"/>
      <w:lang w:val="en-US" w:eastAsia="zh-CN"/>
    </w:rPr>
  </w:style>
  <w:style w:type="paragraph" w:styleId="NormalWeb">
    <w:name w:val="Normal (Web)"/>
    <w:qFormat/>
    <w:pPr>
      <w:spacing w:beforeAutospacing="1" w:after="0" w:afterAutospacing="1" w:line="276" w:lineRule="auto"/>
    </w:pPr>
    <w:rPr>
      <w:sz w:val="24"/>
      <w:szCs w:val="24"/>
      <w:lang w:val="en-US" w:eastAsia="zh-CN"/>
    </w:rPr>
  </w:style>
  <w:style w:type="paragraph" w:styleId="Title">
    <w:name w:val="Title"/>
    <w:basedOn w:val="Normal"/>
    <w:qFormat/>
    <w:pPr>
      <w:spacing w:before="240" w:after="60"/>
      <w:jc w:val="left"/>
      <w:outlineLvl w:val="0"/>
    </w:pPr>
    <w:rPr>
      <w:rFonts w:cs="Arial"/>
      <w:b/>
      <w:bCs/>
      <w:i/>
      <w:szCs w:val="32"/>
    </w:rPr>
  </w:style>
  <w:style w:type="character" w:styleId="Emphasis">
    <w:name w:val="Emphasis"/>
    <w:basedOn w:val="DefaultParagraphFont"/>
    <w:qFormat/>
    <w:rPr>
      <w:i/>
      <w:iCs/>
    </w:rPr>
  </w:style>
  <w:style w:type="character" w:styleId="EndnoteReference">
    <w:name w:val="endnote reference"/>
    <w:basedOn w:val="DefaultParagraphFont"/>
    <w:qFormat/>
    <w:rPr>
      <w:vertAlign w:val="superscript"/>
    </w:rPr>
  </w:style>
  <w:style w:type="character" w:styleId="FootnoteReference">
    <w:name w:val="footnote reference"/>
    <w:basedOn w:val="DefaultParagraphFont"/>
    <w:rPr>
      <w:sz w:val="20"/>
      <w:vertAlign w:val="superscript"/>
    </w:rPr>
  </w:style>
  <w:style w:type="character" w:styleId="Hyperlink">
    <w:name w:val="Hyperlink"/>
    <w:basedOn w:val="DefaultParagraphFont"/>
    <w:qFormat/>
    <w:rPr>
      <w:color w:val="0000FF"/>
      <w:u w:val="single"/>
    </w:rPr>
  </w:style>
  <w:style w:type="character" w:styleId="Strong">
    <w:name w:val="Strong"/>
    <w:basedOn w:val="DefaultParagraphFont"/>
    <w:qFormat/>
    <w:rPr>
      <w:b/>
      <w:bCs/>
    </w:rPr>
  </w:style>
  <w:style w:type="table" w:styleId="TableGrid">
    <w:name w:val="Table Grid"/>
    <w:basedOn w:val="TableNormal"/>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ibliography1">
    <w:name w:val="Bibliography1"/>
    <w:basedOn w:val="Normal"/>
    <w:next w:val="Normal"/>
    <w:uiPriority w:val="37"/>
    <w:unhideWhenUsed/>
    <w:pPr>
      <w:tabs>
        <w:tab w:val="left" w:pos="504"/>
      </w:tabs>
      <w:spacing w:after="0"/>
      <w:ind w:left="504" w:hanging="504"/>
    </w:pPr>
  </w:style>
  <w:style w:type="character" w:customStyle="1" w:styleId="HeaderChar">
    <w:name w:val="Header Char"/>
    <w:basedOn w:val="DefaultParagraphFont"/>
    <w:link w:val="Header"/>
    <w:rPr>
      <w:rFonts w:eastAsiaTheme="minorEastAsia"/>
      <w:sz w:val="24"/>
      <w:lang w:eastAsia="zh-CN"/>
    </w:rPr>
  </w:style>
  <w:style w:type="character" w:customStyle="1" w:styleId="FooterChar">
    <w:name w:val="Footer Char"/>
    <w:basedOn w:val="DefaultParagraphFont"/>
    <w:link w:val="Footer"/>
    <w:rPr>
      <w:rFonts w:eastAsiaTheme="minorEastAsia"/>
      <w:sz w:val="24"/>
      <w:lang w:eastAsia="zh-CN"/>
    </w:rPr>
  </w:style>
  <w:style w:type="paragraph" w:styleId="Bibliography">
    <w:name w:val="Bibliography"/>
    <w:basedOn w:val="Normal"/>
    <w:next w:val="Normal"/>
    <w:uiPriority w:val="37"/>
    <w:unhideWhenUsed/>
    <w:rsid w:val="00217F0F"/>
    <w:pPr>
      <w:tabs>
        <w:tab w:val="left" w:pos="504"/>
      </w:tabs>
      <w:spacing w:after="240"/>
      <w:ind w:left="504" w:hanging="504"/>
    </w:pPr>
  </w:style>
  <w:style w:type="character" w:styleId="CommentReference">
    <w:name w:val="annotation reference"/>
    <w:basedOn w:val="DefaultParagraphFont"/>
    <w:semiHidden/>
    <w:unhideWhenUsed/>
    <w:rsid w:val="00E11825"/>
    <w:rPr>
      <w:sz w:val="16"/>
      <w:szCs w:val="16"/>
    </w:rPr>
  </w:style>
  <w:style w:type="paragraph" w:styleId="CommentText">
    <w:name w:val="annotation text"/>
    <w:basedOn w:val="Normal"/>
    <w:link w:val="CommentTextChar"/>
    <w:semiHidden/>
    <w:unhideWhenUsed/>
    <w:rsid w:val="00E11825"/>
    <w:rPr>
      <w:sz w:val="20"/>
    </w:rPr>
  </w:style>
  <w:style w:type="character" w:customStyle="1" w:styleId="CommentTextChar">
    <w:name w:val="Comment Text Char"/>
    <w:basedOn w:val="DefaultParagraphFont"/>
    <w:link w:val="CommentText"/>
    <w:semiHidden/>
    <w:rsid w:val="00E11825"/>
    <w:rPr>
      <w:rFonts w:eastAsiaTheme="minorEastAsia"/>
      <w:lang w:val="en-US" w:eastAsia="zh-CN"/>
    </w:rPr>
  </w:style>
  <w:style w:type="paragraph" w:styleId="CommentSubject">
    <w:name w:val="annotation subject"/>
    <w:basedOn w:val="CommentText"/>
    <w:next w:val="CommentText"/>
    <w:link w:val="CommentSubjectChar"/>
    <w:semiHidden/>
    <w:unhideWhenUsed/>
    <w:rsid w:val="00E11825"/>
    <w:rPr>
      <w:b/>
      <w:bCs/>
    </w:rPr>
  </w:style>
  <w:style w:type="character" w:customStyle="1" w:styleId="CommentSubjectChar">
    <w:name w:val="Comment Subject Char"/>
    <w:basedOn w:val="CommentTextChar"/>
    <w:link w:val="CommentSubject"/>
    <w:semiHidden/>
    <w:rsid w:val="00E11825"/>
    <w:rPr>
      <w:rFonts w:eastAsiaTheme="minorEastAsia"/>
      <w:b/>
      <w:bCs/>
      <w:lang w:val="en-US" w:eastAsia="zh-CN"/>
    </w:rPr>
  </w:style>
  <w:style w:type="paragraph" w:styleId="BalloonText">
    <w:name w:val="Balloon Text"/>
    <w:basedOn w:val="Normal"/>
    <w:link w:val="BalloonTextChar"/>
    <w:semiHidden/>
    <w:unhideWhenUsed/>
    <w:rsid w:val="00E11825"/>
    <w:pPr>
      <w:spacing w:before="0" w:after="0"/>
    </w:pPr>
    <w:rPr>
      <w:rFonts w:ascii="Segoe UI" w:hAnsi="Segoe UI" w:cs="Segoe UI"/>
      <w:sz w:val="18"/>
      <w:szCs w:val="18"/>
    </w:rPr>
  </w:style>
  <w:style w:type="character" w:customStyle="1" w:styleId="BalloonTextChar">
    <w:name w:val="Balloon Text Char"/>
    <w:basedOn w:val="DefaultParagraphFont"/>
    <w:link w:val="BalloonText"/>
    <w:semiHidden/>
    <w:rsid w:val="00E11825"/>
    <w:rPr>
      <w:rFonts w:ascii="Segoe UI" w:eastAsiaTheme="minorEastAsia" w:hAnsi="Segoe UI" w:cs="Segoe UI"/>
      <w:sz w:val="18"/>
      <w:szCs w:val="18"/>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671</TotalTime>
  <Pages>11</Pages>
  <Words>16929</Words>
  <Characters>98189</Characters>
  <Application>Microsoft Office Word</Application>
  <DocSecurity>0</DocSecurity>
  <Lines>818</Lines>
  <Paragraphs>2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lzzone</dc:creator>
  <cp:lastModifiedBy>Alexandru Istrate</cp:lastModifiedBy>
  <cp:revision>43</cp:revision>
  <dcterms:created xsi:type="dcterms:W3CDTF">2019-09-23T21:16:00Z</dcterms:created>
  <dcterms:modified xsi:type="dcterms:W3CDTF">2019-09-26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8865</vt:lpwstr>
  </property>
  <property fmtid="{D5CDD505-2E9C-101B-9397-08002B2CF9AE}" pid="3" name="ZOTERO_PREF_1">
    <vt:lpwstr>&lt;data data-version="3" zotero-version="5.0.74"&gt;&lt;session id="2Trlz5dH"/&gt;&lt;style id="http://www.zotero.org/styles/springer-vancouver" hasBibliography="1" bibliographyStyleHasBeenSet="1"/&gt;&lt;prefs&gt;&lt;pref name="fieldType" value="Field"/&gt;&lt;pref name="automaticJourn</vt:lpwstr>
  </property>
  <property fmtid="{D5CDD505-2E9C-101B-9397-08002B2CF9AE}" pid="4" name="ZOTERO_PREF_2">
    <vt:lpwstr>alAbbreviations" value="true"/&gt;&lt;/prefs&gt;&lt;/data&gt;</vt:lpwstr>
  </property>
</Properties>
</file>